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B34349" w14:textId="6738B0D6" w:rsidR="00366880" w:rsidRPr="00366880" w:rsidRDefault="00366880" w:rsidP="0018321A">
      <w:pPr>
        <w:rPr>
          <w:rFonts w:cs="Arial"/>
          <w:b/>
          <w:bCs/>
          <w:sz w:val="28"/>
          <w:szCs w:val="28"/>
        </w:rPr>
      </w:pPr>
      <w:r w:rsidRPr="00366880">
        <w:rPr>
          <w:rFonts w:cs="Arial"/>
          <w:b/>
          <w:bCs/>
          <w:sz w:val="28"/>
          <w:szCs w:val="28"/>
        </w:rPr>
        <w:t>Contents</w:t>
      </w:r>
    </w:p>
    <w:bookmarkStart w:id="0" w:name="_Toc42005419"/>
    <w:p w14:paraId="043CAD8C" w14:textId="13BE9634" w:rsidR="00AD49FC" w:rsidRDefault="00366880">
      <w:pPr>
        <w:pStyle w:val="TOC1"/>
        <w:tabs>
          <w:tab w:val="left" w:pos="440"/>
          <w:tab w:val="right" w:leader="dot" w:pos="9605"/>
        </w:tabs>
        <w:rPr>
          <w:rFonts w:asciiTheme="minorHAnsi" w:eastAsiaTheme="minorEastAsia" w:hAnsiTheme="minorHAnsi" w:cstheme="minorBidi"/>
          <w:noProof/>
          <w:spacing w:val="0"/>
          <w:kern w:val="0"/>
          <w:sz w:val="22"/>
          <w:szCs w:val="22"/>
          <w:lang w:eastAsia="en-AU"/>
        </w:rPr>
      </w:pPr>
      <w:r>
        <w:rPr>
          <w:b/>
          <w:bCs/>
          <w:caps/>
          <w:noProof/>
        </w:rPr>
        <w:fldChar w:fldCharType="begin"/>
      </w:r>
      <w:r>
        <w:rPr>
          <w:b/>
          <w:bCs/>
          <w:caps/>
          <w:noProof/>
        </w:rPr>
        <w:instrText xml:space="preserve"> TOC \o "1-1" \n \p " " \h \z \u </w:instrText>
      </w:r>
      <w:r>
        <w:rPr>
          <w:b/>
          <w:bCs/>
          <w:caps/>
          <w:noProof/>
        </w:rPr>
        <w:fldChar w:fldCharType="separate"/>
      </w:r>
      <w:hyperlink w:anchor="_Toc42006862" w:history="1">
        <w:r w:rsidR="00AD49FC" w:rsidRPr="00305C51">
          <w:rPr>
            <w:rStyle w:val="Hyperlink"/>
            <w:noProof/>
          </w:rPr>
          <w:t>1.</w:t>
        </w:r>
        <w:r w:rsidR="00AD49FC">
          <w:rPr>
            <w:rFonts w:asciiTheme="minorHAnsi" w:eastAsiaTheme="minorEastAsia" w:hAnsiTheme="minorHAnsi" w:cstheme="minorBidi"/>
            <w:noProof/>
            <w:spacing w:val="0"/>
            <w:kern w:val="0"/>
            <w:sz w:val="22"/>
            <w:szCs w:val="22"/>
            <w:lang w:eastAsia="en-AU"/>
          </w:rPr>
          <w:tab/>
        </w:r>
        <w:r w:rsidR="00AD49FC" w:rsidRPr="00305C51">
          <w:rPr>
            <w:rStyle w:val="Hyperlink"/>
            <w:noProof/>
          </w:rPr>
          <w:t>Introduction</w:t>
        </w:r>
      </w:hyperlink>
    </w:p>
    <w:p w14:paraId="26DA8346" w14:textId="1AF03BD7" w:rsidR="00AD49FC" w:rsidRDefault="0081002C">
      <w:pPr>
        <w:pStyle w:val="TOC1"/>
        <w:tabs>
          <w:tab w:val="left" w:pos="440"/>
          <w:tab w:val="right" w:leader="dot" w:pos="9605"/>
        </w:tabs>
        <w:rPr>
          <w:rFonts w:asciiTheme="minorHAnsi" w:eastAsiaTheme="minorEastAsia" w:hAnsiTheme="minorHAnsi" w:cstheme="minorBidi"/>
          <w:noProof/>
          <w:spacing w:val="0"/>
          <w:kern w:val="0"/>
          <w:sz w:val="22"/>
          <w:szCs w:val="22"/>
          <w:lang w:eastAsia="en-AU"/>
        </w:rPr>
      </w:pPr>
      <w:hyperlink w:anchor="_Toc42006863" w:history="1">
        <w:r w:rsidR="00AD49FC" w:rsidRPr="00305C51">
          <w:rPr>
            <w:rStyle w:val="Hyperlink"/>
            <w:noProof/>
          </w:rPr>
          <w:t>2.</w:t>
        </w:r>
        <w:r w:rsidR="00AD49FC">
          <w:rPr>
            <w:rFonts w:asciiTheme="minorHAnsi" w:eastAsiaTheme="minorEastAsia" w:hAnsiTheme="minorHAnsi" w:cstheme="minorBidi"/>
            <w:noProof/>
            <w:spacing w:val="0"/>
            <w:kern w:val="0"/>
            <w:sz w:val="22"/>
            <w:szCs w:val="22"/>
            <w:lang w:eastAsia="en-AU"/>
          </w:rPr>
          <w:tab/>
        </w:r>
        <w:r w:rsidR="00AD49FC" w:rsidRPr="00305C51">
          <w:rPr>
            <w:rStyle w:val="Hyperlink"/>
            <w:noProof/>
          </w:rPr>
          <w:t>What is Self Advocacy?</w:t>
        </w:r>
      </w:hyperlink>
    </w:p>
    <w:p w14:paraId="27EACEEF" w14:textId="303E2CDE" w:rsidR="00AD49FC" w:rsidRDefault="0081002C">
      <w:pPr>
        <w:pStyle w:val="TOC1"/>
        <w:tabs>
          <w:tab w:val="left" w:pos="440"/>
          <w:tab w:val="right" w:leader="dot" w:pos="9605"/>
        </w:tabs>
        <w:rPr>
          <w:rFonts w:asciiTheme="minorHAnsi" w:eastAsiaTheme="minorEastAsia" w:hAnsiTheme="minorHAnsi" w:cstheme="minorBidi"/>
          <w:noProof/>
          <w:spacing w:val="0"/>
          <w:kern w:val="0"/>
          <w:sz w:val="22"/>
          <w:szCs w:val="22"/>
          <w:lang w:eastAsia="en-AU"/>
        </w:rPr>
      </w:pPr>
      <w:hyperlink w:anchor="_Toc42006864" w:history="1">
        <w:r w:rsidR="00AD49FC" w:rsidRPr="00305C51">
          <w:rPr>
            <w:rStyle w:val="Hyperlink"/>
            <w:noProof/>
          </w:rPr>
          <w:t>3.</w:t>
        </w:r>
        <w:r w:rsidR="00AD49FC">
          <w:rPr>
            <w:rFonts w:asciiTheme="minorHAnsi" w:eastAsiaTheme="minorEastAsia" w:hAnsiTheme="minorHAnsi" w:cstheme="minorBidi"/>
            <w:noProof/>
            <w:spacing w:val="0"/>
            <w:kern w:val="0"/>
            <w:sz w:val="22"/>
            <w:szCs w:val="22"/>
            <w:lang w:eastAsia="en-AU"/>
          </w:rPr>
          <w:tab/>
        </w:r>
        <w:r w:rsidR="00AD49FC" w:rsidRPr="00305C51">
          <w:rPr>
            <w:rStyle w:val="Hyperlink"/>
            <w:noProof/>
          </w:rPr>
          <w:t>Am I ready?</w:t>
        </w:r>
      </w:hyperlink>
    </w:p>
    <w:p w14:paraId="76115CD8" w14:textId="6ABE6BD4" w:rsidR="00AD49FC" w:rsidRDefault="0081002C">
      <w:pPr>
        <w:pStyle w:val="TOC1"/>
        <w:tabs>
          <w:tab w:val="left" w:pos="440"/>
          <w:tab w:val="right" w:leader="dot" w:pos="9605"/>
        </w:tabs>
        <w:rPr>
          <w:rFonts w:asciiTheme="minorHAnsi" w:eastAsiaTheme="minorEastAsia" w:hAnsiTheme="minorHAnsi" w:cstheme="minorBidi"/>
          <w:noProof/>
          <w:spacing w:val="0"/>
          <w:kern w:val="0"/>
          <w:sz w:val="22"/>
          <w:szCs w:val="22"/>
          <w:lang w:eastAsia="en-AU"/>
        </w:rPr>
      </w:pPr>
      <w:hyperlink w:anchor="_Toc42006865" w:history="1">
        <w:r w:rsidR="00AD49FC" w:rsidRPr="00305C51">
          <w:rPr>
            <w:rStyle w:val="Hyperlink"/>
            <w:noProof/>
          </w:rPr>
          <w:t>4.</w:t>
        </w:r>
        <w:r w:rsidR="00AD49FC">
          <w:rPr>
            <w:rFonts w:asciiTheme="minorHAnsi" w:eastAsiaTheme="minorEastAsia" w:hAnsiTheme="minorHAnsi" w:cstheme="minorBidi"/>
            <w:noProof/>
            <w:spacing w:val="0"/>
            <w:kern w:val="0"/>
            <w:sz w:val="22"/>
            <w:szCs w:val="22"/>
            <w:lang w:eastAsia="en-AU"/>
          </w:rPr>
          <w:tab/>
        </w:r>
        <w:r w:rsidR="00AD49FC" w:rsidRPr="00305C51">
          <w:rPr>
            <w:rStyle w:val="Hyperlink"/>
            <w:noProof/>
          </w:rPr>
          <w:t>Communication</w:t>
        </w:r>
      </w:hyperlink>
    </w:p>
    <w:p w14:paraId="1323C940" w14:textId="543E01E2" w:rsidR="00AD49FC" w:rsidRDefault="0081002C">
      <w:pPr>
        <w:pStyle w:val="TOC1"/>
        <w:tabs>
          <w:tab w:val="left" w:pos="440"/>
          <w:tab w:val="right" w:leader="dot" w:pos="9605"/>
        </w:tabs>
        <w:rPr>
          <w:rFonts w:asciiTheme="minorHAnsi" w:eastAsiaTheme="minorEastAsia" w:hAnsiTheme="minorHAnsi" w:cstheme="minorBidi"/>
          <w:noProof/>
          <w:spacing w:val="0"/>
          <w:kern w:val="0"/>
          <w:sz w:val="22"/>
          <w:szCs w:val="22"/>
          <w:lang w:eastAsia="en-AU"/>
        </w:rPr>
      </w:pPr>
      <w:hyperlink w:anchor="_Toc42006866" w:history="1">
        <w:r w:rsidR="00AD49FC" w:rsidRPr="00305C51">
          <w:rPr>
            <w:rStyle w:val="Hyperlink"/>
            <w:noProof/>
          </w:rPr>
          <w:t>5.</w:t>
        </w:r>
        <w:r w:rsidR="00AD49FC">
          <w:rPr>
            <w:rFonts w:asciiTheme="minorHAnsi" w:eastAsiaTheme="minorEastAsia" w:hAnsiTheme="minorHAnsi" w:cstheme="minorBidi"/>
            <w:noProof/>
            <w:spacing w:val="0"/>
            <w:kern w:val="0"/>
            <w:sz w:val="22"/>
            <w:szCs w:val="22"/>
            <w:lang w:eastAsia="en-AU"/>
          </w:rPr>
          <w:tab/>
        </w:r>
        <w:r w:rsidR="00AD49FC" w:rsidRPr="00305C51">
          <w:rPr>
            <w:rStyle w:val="Hyperlink"/>
            <w:noProof/>
          </w:rPr>
          <w:t>Making a Phone Call</w:t>
        </w:r>
      </w:hyperlink>
    </w:p>
    <w:p w14:paraId="5EEC5C9D" w14:textId="1703D91A" w:rsidR="00AD49FC" w:rsidRDefault="0081002C">
      <w:pPr>
        <w:pStyle w:val="TOC1"/>
        <w:tabs>
          <w:tab w:val="left" w:pos="440"/>
          <w:tab w:val="right" w:leader="dot" w:pos="9605"/>
        </w:tabs>
        <w:rPr>
          <w:rFonts w:asciiTheme="minorHAnsi" w:eastAsiaTheme="minorEastAsia" w:hAnsiTheme="minorHAnsi" w:cstheme="minorBidi"/>
          <w:noProof/>
          <w:spacing w:val="0"/>
          <w:kern w:val="0"/>
          <w:sz w:val="22"/>
          <w:szCs w:val="22"/>
          <w:lang w:eastAsia="en-AU"/>
        </w:rPr>
      </w:pPr>
      <w:hyperlink w:anchor="_Toc42006867" w:history="1">
        <w:r w:rsidR="00AD49FC" w:rsidRPr="00305C51">
          <w:rPr>
            <w:rStyle w:val="Hyperlink"/>
            <w:noProof/>
          </w:rPr>
          <w:t>6.</w:t>
        </w:r>
        <w:r w:rsidR="00AD49FC">
          <w:rPr>
            <w:rFonts w:asciiTheme="minorHAnsi" w:eastAsiaTheme="minorEastAsia" w:hAnsiTheme="minorHAnsi" w:cstheme="minorBidi"/>
            <w:noProof/>
            <w:spacing w:val="0"/>
            <w:kern w:val="0"/>
            <w:sz w:val="22"/>
            <w:szCs w:val="22"/>
            <w:lang w:eastAsia="en-AU"/>
          </w:rPr>
          <w:tab/>
        </w:r>
        <w:r w:rsidR="00AD49FC" w:rsidRPr="00305C51">
          <w:rPr>
            <w:rStyle w:val="Hyperlink"/>
            <w:noProof/>
          </w:rPr>
          <w:t>Making a Complaint</w:t>
        </w:r>
      </w:hyperlink>
    </w:p>
    <w:p w14:paraId="2CA9CE00" w14:textId="38AB3544" w:rsidR="00AD49FC" w:rsidRDefault="0081002C">
      <w:pPr>
        <w:pStyle w:val="TOC1"/>
        <w:tabs>
          <w:tab w:val="left" w:pos="440"/>
          <w:tab w:val="right" w:leader="dot" w:pos="9605"/>
        </w:tabs>
        <w:rPr>
          <w:rFonts w:asciiTheme="minorHAnsi" w:eastAsiaTheme="minorEastAsia" w:hAnsiTheme="minorHAnsi" w:cstheme="minorBidi"/>
          <w:noProof/>
          <w:spacing w:val="0"/>
          <w:kern w:val="0"/>
          <w:sz w:val="22"/>
          <w:szCs w:val="22"/>
          <w:lang w:eastAsia="en-AU"/>
        </w:rPr>
      </w:pPr>
      <w:hyperlink w:anchor="_Toc42006868" w:history="1">
        <w:r w:rsidR="00AD49FC" w:rsidRPr="00305C51">
          <w:rPr>
            <w:rStyle w:val="Hyperlink"/>
            <w:noProof/>
          </w:rPr>
          <w:t>7.</w:t>
        </w:r>
        <w:r w:rsidR="00AD49FC">
          <w:rPr>
            <w:rFonts w:asciiTheme="minorHAnsi" w:eastAsiaTheme="minorEastAsia" w:hAnsiTheme="minorHAnsi" w:cstheme="minorBidi"/>
            <w:noProof/>
            <w:spacing w:val="0"/>
            <w:kern w:val="0"/>
            <w:sz w:val="22"/>
            <w:szCs w:val="22"/>
            <w:lang w:eastAsia="en-AU"/>
          </w:rPr>
          <w:tab/>
        </w:r>
        <w:r w:rsidR="00AD49FC" w:rsidRPr="00305C51">
          <w:rPr>
            <w:rStyle w:val="Hyperlink"/>
            <w:noProof/>
          </w:rPr>
          <w:t>Preparing for Meetings</w:t>
        </w:r>
      </w:hyperlink>
    </w:p>
    <w:p w14:paraId="09509D1C" w14:textId="4E0E1F38" w:rsidR="00AD49FC" w:rsidRDefault="0081002C">
      <w:pPr>
        <w:pStyle w:val="TOC1"/>
        <w:tabs>
          <w:tab w:val="left" w:pos="440"/>
          <w:tab w:val="right" w:leader="dot" w:pos="9605"/>
        </w:tabs>
        <w:rPr>
          <w:rFonts w:asciiTheme="minorHAnsi" w:eastAsiaTheme="minorEastAsia" w:hAnsiTheme="minorHAnsi" w:cstheme="minorBidi"/>
          <w:noProof/>
          <w:spacing w:val="0"/>
          <w:kern w:val="0"/>
          <w:sz w:val="22"/>
          <w:szCs w:val="22"/>
          <w:lang w:eastAsia="en-AU"/>
        </w:rPr>
      </w:pPr>
      <w:hyperlink w:anchor="_Toc42006869" w:history="1">
        <w:r w:rsidR="00AD49FC" w:rsidRPr="00305C51">
          <w:rPr>
            <w:rStyle w:val="Hyperlink"/>
            <w:noProof/>
          </w:rPr>
          <w:t>8.</w:t>
        </w:r>
        <w:r w:rsidR="00AD49FC">
          <w:rPr>
            <w:rFonts w:asciiTheme="minorHAnsi" w:eastAsiaTheme="minorEastAsia" w:hAnsiTheme="minorHAnsi" w:cstheme="minorBidi"/>
            <w:noProof/>
            <w:spacing w:val="0"/>
            <w:kern w:val="0"/>
            <w:sz w:val="22"/>
            <w:szCs w:val="22"/>
            <w:lang w:eastAsia="en-AU"/>
          </w:rPr>
          <w:tab/>
        </w:r>
        <w:r w:rsidR="00AD49FC" w:rsidRPr="00305C51">
          <w:rPr>
            <w:rStyle w:val="Hyperlink"/>
            <w:noProof/>
          </w:rPr>
          <w:t>Problem Solving Flowchart</w:t>
        </w:r>
      </w:hyperlink>
    </w:p>
    <w:p w14:paraId="74A7FD1B" w14:textId="703DB6A4" w:rsidR="00AD49FC" w:rsidRDefault="0081002C">
      <w:pPr>
        <w:pStyle w:val="TOC1"/>
        <w:tabs>
          <w:tab w:val="left" w:pos="440"/>
          <w:tab w:val="right" w:leader="dot" w:pos="9605"/>
        </w:tabs>
        <w:rPr>
          <w:rFonts w:asciiTheme="minorHAnsi" w:eastAsiaTheme="minorEastAsia" w:hAnsiTheme="minorHAnsi" w:cstheme="minorBidi"/>
          <w:noProof/>
          <w:spacing w:val="0"/>
          <w:kern w:val="0"/>
          <w:sz w:val="22"/>
          <w:szCs w:val="22"/>
          <w:lang w:eastAsia="en-AU"/>
        </w:rPr>
      </w:pPr>
      <w:hyperlink w:anchor="_Toc42006870" w:history="1">
        <w:r w:rsidR="00AD49FC" w:rsidRPr="00305C51">
          <w:rPr>
            <w:rStyle w:val="Hyperlink"/>
            <w:noProof/>
          </w:rPr>
          <w:t>9.</w:t>
        </w:r>
        <w:r w:rsidR="00AD49FC">
          <w:rPr>
            <w:rFonts w:asciiTheme="minorHAnsi" w:eastAsiaTheme="minorEastAsia" w:hAnsiTheme="minorHAnsi" w:cstheme="minorBidi"/>
            <w:noProof/>
            <w:spacing w:val="0"/>
            <w:kern w:val="0"/>
            <w:sz w:val="22"/>
            <w:szCs w:val="22"/>
            <w:lang w:eastAsia="en-AU"/>
          </w:rPr>
          <w:tab/>
        </w:r>
        <w:r w:rsidR="00AD49FC" w:rsidRPr="00305C51">
          <w:rPr>
            <w:rStyle w:val="Hyperlink"/>
            <w:noProof/>
          </w:rPr>
          <w:t>Your Rights</w:t>
        </w:r>
      </w:hyperlink>
    </w:p>
    <w:p w14:paraId="6BA5EF04" w14:textId="0210FE77" w:rsidR="00AD49FC" w:rsidRDefault="0081002C">
      <w:pPr>
        <w:pStyle w:val="TOC1"/>
        <w:tabs>
          <w:tab w:val="left" w:pos="660"/>
          <w:tab w:val="right" w:leader="dot" w:pos="9605"/>
        </w:tabs>
        <w:rPr>
          <w:rFonts w:asciiTheme="minorHAnsi" w:eastAsiaTheme="minorEastAsia" w:hAnsiTheme="minorHAnsi" w:cstheme="minorBidi"/>
          <w:noProof/>
          <w:spacing w:val="0"/>
          <w:kern w:val="0"/>
          <w:sz w:val="22"/>
          <w:szCs w:val="22"/>
          <w:lang w:eastAsia="en-AU"/>
        </w:rPr>
      </w:pPr>
      <w:hyperlink w:anchor="_Toc42006871" w:history="1">
        <w:r w:rsidR="00AD49FC" w:rsidRPr="00305C51">
          <w:rPr>
            <w:rStyle w:val="Hyperlink"/>
            <w:noProof/>
          </w:rPr>
          <w:t>10.</w:t>
        </w:r>
        <w:r w:rsidR="00AD49FC">
          <w:rPr>
            <w:rFonts w:asciiTheme="minorHAnsi" w:eastAsiaTheme="minorEastAsia" w:hAnsiTheme="minorHAnsi" w:cstheme="minorBidi"/>
            <w:noProof/>
            <w:spacing w:val="0"/>
            <w:kern w:val="0"/>
            <w:sz w:val="22"/>
            <w:szCs w:val="22"/>
            <w:lang w:eastAsia="en-AU"/>
          </w:rPr>
          <w:tab/>
        </w:r>
        <w:r w:rsidR="00AD49FC" w:rsidRPr="00305C51">
          <w:rPr>
            <w:rStyle w:val="Hyperlink"/>
            <w:noProof/>
          </w:rPr>
          <w:t>Where Can I go for help?</w:t>
        </w:r>
      </w:hyperlink>
    </w:p>
    <w:p w14:paraId="0C71250F" w14:textId="57CF502E" w:rsidR="005E6E55" w:rsidRDefault="00366880" w:rsidP="00FA503E">
      <w:pPr>
        <w:pStyle w:val="Heading2"/>
        <w:rPr>
          <w:b w:val="0"/>
          <w:bCs w:val="0"/>
          <w:caps w:val="0"/>
          <w:noProof/>
        </w:rPr>
      </w:pPr>
      <w:r>
        <w:rPr>
          <w:rFonts w:ascii="D-DIN" w:eastAsiaTheme="majorEastAsia" w:hAnsi="D-DIN" w:cstheme="minorHAnsi"/>
          <w:b w:val="0"/>
          <w:bCs w:val="0"/>
          <w:caps w:val="0"/>
          <w:noProof/>
          <w:color w:val="auto"/>
          <w:spacing w:val="-10"/>
          <w:kern w:val="28"/>
          <w:sz w:val="28"/>
          <w:szCs w:val="20"/>
          <w:lang w:val="en-AU"/>
        </w:rPr>
        <w:fldChar w:fldCharType="end"/>
      </w:r>
      <w:r w:rsidR="005E6E55">
        <w:rPr>
          <w:noProof/>
        </w:rPr>
        <w:br w:type="page"/>
      </w:r>
    </w:p>
    <w:p w14:paraId="011DCC40" w14:textId="208B320E" w:rsidR="004D6368" w:rsidRPr="007856F9" w:rsidRDefault="00366880" w:rsidP="007856F9">
      <w:pPr>
        <w:pStyle w:val="Heading1"/>
      </w:pPr>
      <w:bookmarkStart w:id="1" w:name="_Toc42006862"/>
      <w:r w:rsidRPr="007856F9">
        <w:lastRenderedPageBreak/>
        <w:t>Introduction</w:t>
      </w:r>
      <w:bookmarkEnd w:id="0"/>
      <w:bookmarkEnd w:id="1"/>
    </w:p>
    <w:p w14:paraId="56D1F2BC" w14:textId="745878C3" w:rsidR="00430876" w:rsidRPr="007461B4" w:rsidRDefault="00430876" w:rsidP="00B327A8">
      <w:pPr>
        <w:pStyle w:val="EasyEnglishText"/>
        <w:spacing w:after="240"/>
        <w:rPr>
          <w:szCs w:val="28"/>
        </w:rPr>
      </w:pPr>
      <w:r w:rsidRPr="007461B4">
        <w:rPr>
          <w:szCs w:val="28"/>
        </w:rPr>
        <w:t>Welcome to our Self-Advocacy Kit.</w:t>
      </w:r>
    </w:p>
    <w:p w14:paraId="56D1F2BD" w14:textId="77777777" w:rsidR="00430876" w:rsidRPr="007461B4" w:rsidRDefault="00430876" w:rsidP="004D6368">
      <w:pPr>
        <w:pStyle w:val="EasyEnglishText"/>
        <w:rPr>
          <w:b/>
          <w:bCs/>
        </w:rPr>
      </w:pPr>
      <w:bookmarkStart w:id="2" w:name="_Toc18585221"/>
      <w:bookmarkStart w:id="3" w:name="_Toc18585740"/>
      <w:r w:rsidRPr="007461B4">
        <w:rPr>
          <w:b/>
          <w:bCs/>
        </w:rPr>
        <w:t>What is this Kit?</w:t>
      </w:r>
      <w:bookmarkEnd w:id="2"/>
      <w:bookmarkEnd w:id="3"/>
    </w:p>
    <w:p w14:paraId="56D1F2BE" w14:textId="77777777" w:rsidR="00430876" w:rsidRPr="007461B4" w:rsidRDefault="007F26F1" w:rsidP="00B327A8">
      <w:pPr>
        <w:pStyle w:val="EasyEnglishText"/>
        <w:spacing w:after="240"/>
        <w:rPr>
          <w:szCs w:val="28"/>
        </w:rPr>
      </w:pPr>
      <w:r w:rsidRPr="007461B4">
        <w:rPr>
          <w:szCs w:val="28"/>
        </w:rPr>
        <w:t xml:space="preserve">This kit contains </w:t>
      </w:r>
      <w:r w:rsidR="00430876" w:rsidRPr="007461B4">
        <w:rPr>
          <w:szCs w:val="28"/>
        </w:rPr>
        <w:t>resources and information to help you speak up for yourself.</w:t>
      </w:r>
    </w:p>
    <w:p w14:paraId="56D1F2BF" w14:textId="77777777" w:rsidR="00430876" w:rsidRPr="007461B4" w:rsidRDefault="00430876" w:rsidP="004D6368">
      <w:pPr>
        <w:pStyle w:val="EasyEnglishText"/>
        <w:rPr>
          <w:b/>
          <w:bCs/>
        </w:rPr>
      </w:pPr>
      <w:bookmarkStart w:id="4" w:name="_Toc18585222"/>
      <w:bookmarkStart w:id="5" w:name="_Toc18585741"/>
      <w:r w:rsidRPr="007461B4">
        <w:rPr>
          <w:b/>
          <w:bCs/>
        </w:rPr>
        <w:t>How do I use it?</w:t>
      </w:r>
      <w:bookmarkEnd w:id="4"/>
      <w:bookmarkEnd w:id="5"/>
    </w:p>
    <w:p w14:paraId="56D1F2C0" w14:textId="77777777" w:rsidR="00430876" w:rsidRPr="007461B4" w:rsidRDefault="00430876" w:rsidP="00430876">
      <w:pPr>
        <w:pStyle w:val="EasyEnglishText"/>
        <w:rPr>
          <w:szCs w:val="28"/>
        </w:rPr>
      </w:pPr>
      <w:r w:rsidRPr="007461B4">
        <w:rPr>
          <w:szCs w:val="28"/>
        </w:rPr>
        <w:t>You can:</w:t>
      </w:r>
    </w:p>
    <w:p w14:paraId="56D1F2C1" w14:textId="77777777" w:rsidR="00B327A8" w:rsidRPr="007461B4" w:rsidRDefault="00430876" w:rsidP="007F26F1">
      <w:pPr>
        <w:pStyle w:val="EasyEnglishText"/>
        <w:numPr>
          <w:ilvl w:val="0"/>
          <w:numId w:val="2"/>
        </w:numPr>
        <w:rPr>
          <w:szCs w:val="28"/>
        </w:rPr>
      </w:pPr>
      <w:r w:rsidRPr="007461B4">
        <w:rPr>
          <w:szCs w:val="28"/>
        </w:rPr>
        <w:t>Use parts of the Kit when and if you need them,</w:t>
      </w:r>
    </w:p>
    <w:p w14:paraId="56D1F2C2" w14:textId="77777777" w:rsidR="00430876" w:rsidRPr="007461B4" w:rsidRDefault="00430876" w:rsidP="00B327A8">
      <w:pPr>
        <w:pStyle w:val="EasyEnglishText"/>
        <w:ind w:left="360"/>
        <w:rPr>
          <w:szCs w:val="28"/>
        </w:rPr>
      </w:pPr>
      <w:r w:rsidRPr="007461B4">
        <w:rPr>
          <w:szCs w:val="28"/>
        </w:rPr>
        <w:t>or</w:t>
      </w:r>
    </w:p>
    <w:p w14:paraId="56D1F2C3" w14:textId="77777777" w:rsidR="00430876" w:rsidRPr="007461B4" w:rsidRDefault="00430876" w:rsidP="007F26F1">
      <w:pPr>
        <w:pStyle w:val="EasyEnglishText"/>
        <w:numPr>
          <w:ilvl w:val="0"/>
          <w:numId w:val="2"/>
        </w:numPr>
        <w:spacing w:after="240"/>
        <w:rPr>
          <w:szCs w:val="28"/>
        </w:rPr>
      </w:pPr>
      <w:r w:rsidRPr="007461B4">
        <w:rPr>
          <w:szCs w:val="28"/>
        </w:rPr>
        <w:t>Read the whole Kit then come back to it as needed</w:t>
      </w:r>
    </w:p>
    <w:p w14:paraId="56D1F2C4" w14:textId="77777777" w:rsidR="00430876" w:rsidRPr="007461B4" w:rsidRDefault="00430876" w:rsidP="004D6368">
      <w:pPr>
        <w:pStyle w:val="EasyEnglishText"/>
        <w:rPr>
          <w:b/>
          <w:bCs/>
        </w:rPr>
      </w:pPr>
      <w:bookmarkStart w:id="6" w:name="_Toc18585223"/>
      <w:bookmarkStart w:id="7" w:name="_Toc18585742"/>
      <w:bookmarkStart w:id="8" w:name="_Toc18586492"/>
      <w:r w:rsidRPr="007461B4">
        <w:rPr>
          <w:b/>
          <w:bCs/>
        </w:rPr>
        <w:t>Who is this Kit for?</w:t>
      </w:r>
      <w:bookmarkEnd w:id="6"/>
      <w:bookmarkEnd w:id="7"/>
      <w:bookmarkEnd w:id="8"/>
    </w:p>
    <w:p w14:paraId="56D1F2C5" w14:textId="77777777" w:rsidR="00430876" w:rsidRPr="007461B4" w:rsidRDefault="007F26F1" w:rsidP="00430876">
      <w:pPr>
        <w:pStyle w:val="EasyEnglishText"/>
        <w:rPr>
          <w:szCs w:val="28"/>
        </w:rPr>
      </w:pPr>
      <w:r w:rsidRPr="007461B4">
        <w:rPr>
          <w:szCs w:val="28"/>
        </w:rPr>
        <w:t>This book is for p</w:t>
      </w:r>
      <w:r w:rsidR="00430876" w:rsidRPr="007461B4">
        <w:rPr>
          <w:szCs w:val="28"/>
        </w:rPr>
        <w:t>eople with disabilities who have some Self-Advocacy skills but need a little extra help to get their message across.</w:t>
      </w:r>
    </w:p>
    <w:p w14:paraId="56D1F2C6" w14:textId="77777777" w:rsidR="00B327A8" w:rsidRPr="007461B4" w:rsidRDefault="00430876" w:rsidP="00B327A8">
      <w:pPr>
        <w:pStyle w:val="EasyEnglishText"/>
        <w:spacing w:after="240"/>
        <w:rPr>
          <w:szCs w:val="28"/>
        </w:rPr>
      </w:pPr>
      <w:r w:rsidRPr="007461B4">
        <w:rPr>
          <w:szCs w:val="28"/>
        </w:rPr>
        <w:t>It may also be useful for parents and carers who are finding it hard to be heard.</w:t>
      </w:r>
    </w:p>
    <w:p w14:paraId="56D1F2C7" w14:textId="60B74BED" w:rsidR="00430876" w:rsidRPr="000D7696" w:rsidRDefault="00430876" w:rsidP="000D7696">
      <w:pPr>
        <w:pStyle w:val="EasyEnglishText"/>
        <w:rPr>
          <w:b/>
        </w:rPr>
      </w:pPr>
      <w:bookmarkStart w:id="9" w:name="_Toc42005420"/>
      <w:r w:rsidRPr="000D7696">
        <w:rPr>
          <w:rStyle w:val="SubheadingChar"/>
          <w:rFonts w:ascii="D-DIN" w:hAnsi="D-DIN"/>
          <w:b/>
          <w:color w:val="auto"/>
          <w:sz w:val="28"/>
          <w:szCs w:val="22"/>
        </w:rPr>
        <w:t>What is ‘Know Your Stuff’?</w:t>
      </w:r>
      <w:bookmarkEnd w:id="9"/>
      <w:r w:rsidR="00B327A8" w:rsidRPr="000D7696">
        <w:rPr>
          <w:b/>
        </w:rPr>
        <w:t xml:space="preserve"> </w:t>
      </w:r>
    </w:p>
    <w:p w14:paraId="56D1F2C8" w14:textId="69C6A9B8" w:rsidR="00B327A8" w:rsidRPr="007461B4" w:rsidRDefault="00430876" w:rsidP="00430876">
      <w:pPr>
        <w:pStyle w:val="EasyEnglishText"/>
        <w:rPr>
          <w:szCs w:val="28"/>
        </w:rPr>
      </w:pPr>
      <w:r w:rsidRPr="007461B4">
        <w:rPr>
          <w:szCs w:val="28"/>
        </w:rPr>
        <w:t>Throughout this Kit</w:t>
      </w:r>
      <w:r w:rsidR="007F26F1" w:rsidRPr="007461B4">
        <w:rPr>
          <w:szCs w:val="28"/>
        </w:rPr>
        <w:t>,</w:t>
      </w:r>
      <w:r w:rsidRPr="007461B4">
        <w:rPr>
          <w:szCs w:val="28"/>
        </w:rPr>
        <w:t xml:space="preserve"> you will find “Know Your Stuff”. This is where we have included internet links to extra information.  There is also a full list of all internet links and internet addresses in the back section of this Kit.</w:t>
      </w:r>
    </w:p>
    <w:p w14:paraId="56D1F2C9" w14:textId="07928DE4" w:rsidR="00B327A8" w:rsidRPr="007461B4" w:rsidRDefault="00B327A8">
      <w:pPr>
        <w:spacing w:line="240" w:lineRule="auto"/>
        <w:rPr>
          <w:rFonts w:cs="Times New Roman"/>
          <w:sz w:val="28"/>
          <w:szCs w:val="28"/>
          <w:lang w:val="en-US"/>
        </w:rPr>
      </w:pPr>
    </w:p>
    <w:p w14:paraId="56D1F2CC" w14:textId="229BFEFB" w:rsidR="00B327A8" w:rsidRPr="007461B4" w:rsidRDefault="00430876" w:rsidP="00003898">
      <w:pPr>
        <w:pStyle w:val="EasyEnglishText"/>
        <w:rPr>
          <w:b/>
          <w:bCs/>
          <w:szCs w:val="28"/>
        </w:rPr>
      </w:pPr>
      <w:r w:rsidRPr="007461B4">
        <w:rPr>
          <w:b/>
          <w:bCs/>
          <w:szCs w:val="28"/>
        </w:rPr>
        <w:t xml:space="preserve"> </w:t>
      </w:r>
      <w:bookmarkStart w:id="10" w:name="_Toc18585225"/>
      <w:bookmarkStart w:id="11" w:name="_Toc18585744"/>
      <w:bookmarkStart w:id="12" w:name="_Toc18586494"/>
      <w:r w:rsidR="00B327A8" w:rsidRPr="007461B4">
        <w:rPr>
          <w:b/>
          <w:bCs/>
          <w:szCs w:val="28"/>
        </w:rPr>
        <w:t>Where can I get more copies?</w:t>
      </w:r>
      <w:bookmarkEnd w:id="10"/>
      <w:bookmarkEnd w:id="11"/>
      <w:bookmarkEnd w:id="12"/>
    </w:p>
    <w:p w14:paraId="56D1F2CD" w14:textId="77777777" w:rsidR="00B327A8" w:rsidRPr="007461B4" w:rsidRDefault="00B327A8" w:rsidP="007F26F1">
      <w:pPr>
        <w:pStyle w:val="EasyEnglishText"/>
        <w:numPr>
          <w:ilvl w:val="0"/>
          <w:numId w:val="4"/>
        </w:numPr>
        <w:rPr>
          <w:szCs w:val="28"/>
          <w:lang w:val="en-AU"/>
        </w:rPr>
      </w:pPr>
      <w:r w:rsidRPr="007461B4">
        <w:rPr>
          <w:szCs w:val="28"/>
          <w:lang w:val="en-AU"/>
        </w:rPr>
        <w:t xml:space="preserve">Our website Advocacy for Inclusion at </w:t>
      </w:r>
      <w:hyperlink r:id="rId12" w:history="1">
        <w:r w:rsidRPr="007461B4">
          <w:rPr>
            <w:rStyle w:val="Hyperlink"/>
            <w:szCs w:val="28"/>
            <w:lang w:val="en-AU"/>
          </w:rPr>
          <w:t>www.advocacyforinclusion.org</w:t>
        </w:r>
      </w:hyperlink>
      <w:r w:rsidRPr="007461B4">
        <w:rPr>
          <w:szCs w:val="28"/>
          <w:lang w:val="en-AU"/>
        </w:rPr>
        <w:t xml:space="preserve">  </w:t>
      </w:r>
    </w:p>
    <w:p w14:paraId="56D1F2CE" w14:textId="77777777" w:rsidR="00B327A8" w:rsidRPr="007461B4" w:rsidRDefault="00B327A8" w:rsidP="007F26F1">
      <w:pPr>
        <w:pStyle w:val="EasyEnglishText"/>
        <w:numPr>
          <w:ilvl w:val="0"/>
          <w:numId w:val="4"/>
        </w:numPr>
        <w:rPr>
          <w:szCs w:val="28"/>
          <w:lang w:val="en-AU"/>
        </w:rPr>
      </w:pPr>
      <w:r w:rsidRPr="007461B4">
        <w:rPr>
          <w:szCs w:val="28"/>
          <w:lang w:val="en-AU"/>
        </w:rPr>
        <w:t xml:space="preserve"> Phone us on (02) 6257 4005 </w:t>
      </w:r>
    </w:p>
    <w:p w14:paraId="56D1F2CF" w14:textId="77777777" w:rsidR="00B327A8" w:rsidRPr="007461B4" w:rsidRDefault="00B327A8" w:rsidP="007F26F1">
      <w:pPr>
        <w:pStyle w:val="EasyEnglishText"/>
        <w:numPr>
          <w:ilvl w:val="0"/>
          <w:numId w:val="4"/>
        </w:numPr>
        <w:spacing w:after="240"/>
        <w:rPr>
          <w:szCs w:val="28"/>
          <w:lang w:val="en-AU"/>
        </w:rPr>
      </w:pPr>
      <w:r w:rsidRPr="007461B4">
        <w:rPr>
          <w:szCs w:val="28"/>
          <w:lang w:val="en-AU"/>
        </w:rPr>
        <w:t xml:space="preserve"> Email </w:t>
      </w:r>
      <w:hyperlink r:id="rId13" w:history="1">
        <w:r w:rsidRPr="007461B4">
          <w:rPr>
            <w:rStyle w:val="Hyperlink"/>
            <w:szCs w:val="28"/>
            <w:lang w:val="en-AU"/>
          </w:rPr>
          <w:t>info@advocacyforinclusion.org</w:t>
        </w:r>
      </w:hyperlink>
    </w:p>
    <w:p w14:paraId="56D1F2D0" w14:textId="77777777" w:rsidR="00B327A8" w:rsidRPr="007461B4" w:rsidRDefault="00B327A8" w:rsidP="00E76240">
      <w:pPr>
        <w:pStyle w:val="EasyEnglishText"/>
        <w:rPr>
          <w:b/>
          <w:bCs/>
        </w:rPr>
      </w:pPr>
      <w:bookmarkStart w:id="13" w:name="_Toc18585226"/>
      <w:bookmarkStart w:id="14" w:name="_Toc18585745"/>
      <w:bookmarkStart w:id="15" w:name="_Toc18586495"/>
      <w:r w:rsidRPr="007461B4">
        <w:rPr>
          <w:b/>
          <w:bCs/>
        </w:rPr>
        <w:t>Feedback</w:t>
      </w:r>
      <w:bookmarkEnd w:id="13"/>
      <w:bookmarkEnd w:id="14"/>
      <w:bookmarkEnd w:id="15"/>
    </w:p>
    <w:p w14:paraId="56D1F2D1" w14:textId="77777777" w:rsidR="00B327A8" w:rsidRPr="007461B4" w:rsidRDefault="00B327A8" w:rsidP="00B327A8">
      <w:pPr>
        <w:pStyle w:val="EasyEnglishText"/>
        <w:rPr>
          <w:szCs w:val="28"/>
          <w:lang w:val="en-AU"/>
        </w:rPr>
      </w:pPr>
      <w:r w:rsidRPr="007461B4">
        <w:rPr>
          <w:szCs w:val="28"/>
          <w:lang w:val="en-AU"/>
        </w:rPr>
        <w:t>Tell us what you think of the Kit, or make suggestions by:</w:t>
      </w:r>
    </w:p>
    <w:p w14:paraId="56D1F2D2" w14:textId="77777777" w:rsidR="00B327A8" w:rsidRPr="007461B4" w:rsidRDefault="00B327A8" w:rsidP="007F26F1">
      <w:pPr>
        <w:pStyle w:val="EasyEnglishText"/>
        <w:numPr>
          <w:ilvl w:val="0"/>
          <w:numId w:val="3"/>
        </w:numPr>
        <w:rPr>
          <w:szCs w:val="28"/>
          <w:lang w:val="en-AU"/>
        </w:rPr>
      </w:pPr>
      <w:r w:rsidRPr="007461B4">
        <w:rPr>
          <w:szCs w:val="28"/>
          <w:lang w:val="en-AU"/>
        </w:rPr>
        <w:lastRenderedPageBreak/>
        <w:t xml:space="preserve">Phone us on (02) 6257 4005, or </w:t>
      </w:r>
    </w:p>
    <w:p w14:paraId="56D1F2D3" w14:textId="77777777" w:rsidR="00B327A8" w:rsidRPr="007461B4" w:rsidRDefault="00B327A8" w:rsidP="007F26F1">
      <w:pPr>
        <w:pStyle w:val="EasyEnglishText"/>
        <w:numPr>
          <w:ilvl w:val="0"/>
          <w:numId w:val="3"/>
        </w:numPr>
        <w:spacing w:after="240"/>
        <w:rPr>
          <w:szCs w:val="28"/>
          <w:lang w:val="en-AU"/>
        </w:rPr>
      </w:pPr>
      <w:r w:rsidRPr="007461B4">
        <w:rPr>
          <w:szCs w:val="28"/>
          <w:lang w:val="en-AU"/>
        </w:rPr>
        <w:t xml:space="preserve">Emailing </w:t>
      </w:r>
      <w:hyperlink r:id="rId14" w:history="1">
        <w:r w:rsidRPr="007461B4">
          <w:rPr>
            <w:rStyle w:val="Hyperlink"/>
            <w:szCs w:val="28"/>
            <w:lang w:val="en-AU"/>
          </w:rPr>
          <w:t>info@advocacyforinclusion.org</w:t>
        </w:r>
      </w:hyperlink>
    </w:p>
    <w:p w14:paraId="56D1F2D4" w14:textId="77777777" w:rsidR="00B327A8" w:rsidRPr="005E6E55" w:rsidRDefault="00B327A8" w:rsidP="005E6E55">
      <w:pPr>
        <w:pStyle w:val="EasyEnglishText"/>
        <w:rPr>
          <w:b/>
          <w:bCs/>
        </w:rPr>
      </w:pPr>
      <w:bookmarkStart w:id="16" w:name="_Toc18585227"/>
      <w:bookmarkStart w:id="17" w:name="_Toc18585746"/>
      <w:bookmarkStart w:id="18" w:name="_Toc18586496"/>
      <w:bookmarkStart w:id="19" w:name="_Toc42005421"/>
      <w:r w:rsidRPr="005E6E55">
        <w:rPr>
          <w:b/>
          <w:bCs/>
        </w:rPr>
        <w:t>Supported Communications Options</w:t>
      </w:r>
      <w:bookmarkEnd w:id="16"/>
      <w:bookmarkEnd w:id="17"/>
      <w:bookmarkEnd w:id="18"/>
      <w:bookmarkEnd w:id="19"/>
    </w:p>
    <w:p w14:paraId="56D1F2D5" w14:textId="55A9A4ED" w:rsidR="00B327A8" w:rsidRPr="007461B4" w:rsidRDefault="00B327A8" w:rsidP="00B327A8">
      <w:pPr>
        <w:pStyle w:val="EasyEnglishText"/>
        <w:rPr>
          <w:szCs w:val="28"/>
          <w:lang w:val="en-AU"/>
        </w:rPr>
      </w:pPr>
      <w:r w:rsidRPr="007461B4">
        <w:rPr>
          <w:szCs w:val="28"/>
          <w:lang w:val="en-AU"/>
        </w:rPr>
        <w:t xml:space="preserve">If you have a hearing and/or speech impairment, you can contact the </w:t>
      </w:r>
      <w:hyperlink r:id="rId15" w:history="1">
        <w:r w:rsidRPr="007461B4">
          <w:rPr>
            <w:rStyle w:val="Hyperlink"/>
            <w:szCs w:val="28"/>
            <w:lang w:val="en-AU"/>
          </w:rPr>
          <w:t>National Relay Service (NRS)</w:t>
        </w:r>
      </w:hyperlink>
      <w:r w:rsidRPr="007461B4">
        <w:rPr>
          <w:szCs w:val="28"/>
          <w:lang w:val="en-AU"/>
        </w:rPr>
        <w:t xml:space="preserve"> by calling </w:t>
      </w:r>
      <w:r w:rsidRPr="007461B4">
        <w:rPr>
          <w:b/>
          <w:szCs w:val="28"/>
          <w:lang w:val="en-AU"/>
        </w:rPr>
        <w:t>1800 555 677</w:t>
      </w:r>
      <w:r w:rsidRPr="007461B4">
        <w:rPr>
          <w:szCs w:val="28"/>
          <w:lang w:val="en-AU"/>
        </w:rPr>
        <w:t xml:space="preserve"> then ask for the number for the relevant service</w:t>
      </w:r>
    </w:p>
    <w:p w14:paraId="56D1F2D6" w14:textId="573BA241" w:rsidR="005E6E55" w:rsidRDefault="00B327A8" w:rsidP="00B327A8">
      <w:pPr>
        <w:pStyle w:val="EasyEnglishText"/>
        <w:rPr>
          <w:szCs w:val="28"/>
          <w:lang w:val="en-AU"/>
        </w:rPr>
      </w:pPr>
      <w:r w:rsidRPr="007461B4">
        <w:rPr>
          <w:szCs w:val="28"/>
          <w:lang w:val="en-AU"/>
        </w:rPr>
        <w:t xml:space="preserve"> If you need an interpreter, you can call the </w:t>
      </w:r>
      <w:hyperlink r:id="rId16" w:history="1">
        <w:r w:rsidRPr="007461B4">
          <w:rPr>
            <w:rStyle w:val="Hyperlink"/>
            <w:szCs w:val="28"/>
            <w:lang w:val="en-AU"/>
          </w:rPr>
          <w:t>Translating and Interpreting Service (TIS National</w:t>
        </w:r>
      </w:hyperlink>
      <w:r w:rsidRPr="007461B4">
        <w:rPr>
          <w:szCs w:val="28"/>
          <w:lang w:val="en-AU"/>
        </w:rPr>
        <w:t xml:space="preserve">) by calling </w:t>
      </w:r>
      <w:r w:rsidRPr="007461B4">
        <w:rPr>
          <w:b/>
          <w:szCs w:val="28"/>
          <w:lang w:val="en-AU"/>
        </w:rPr>
        <w:t>13 14 50</w:t>
      </w:r>
      <w:r w:rsidRPr="007461B4">
        <w:rPr>
          <w:szCs w:val="28"/>
          <w:lang w:val="en-AU"/>
        </w:rPr>
        <w:t>. TIS National will put you through to the relevant service</w:t>
      </w:r>
    </w:p>
    <w:p w14:paraId="25CC86BC" w14:textId="77777777" w:rsidR="005E6E55" w:rsidRDefault="005E6E55">
      <w:pPr>
        <w:spacing w:line="240" w:lineRule="auto"/>
        <w:rPr>
          <w:rFonts w:cs="Times New Roman"/>
          <w:sz w:val="28"/>
          <w:szCs w:val="28"/>
        </w:rPr>
      </w:pPr>
      <w:r>
        <w:rPr>
          <w:szCs w:val="28"/>
        </w:rPr>
        <w:br w:type="page"/>
      </w:r>
    </w:p>
    <w:p w14:paraId="56D1F2D7" w14:textId="178AC3E6" w:rsidR="00B327A8" w:rsidRPr="007856F9" w:rsidRDefault="005B30EF" w:rsidP="007856F9">
      <w:pPr>
        <w:pStyle w:val="Heading1"/>
      </w:pPr>
      <w:bookmarkStart w:id="20" w:name="_Toc42005422"/>
      <w:bookmarkStart w:id="21" w:name="_Toc42006863"/>
      <w:r w:rsidRPr="007856F9">
        <w:lastRenderedPageBreak/>
        <w:t xml:space="preserve">What is </w:t>
      </w:r>
      <w:proofErr w:type="spellStart"/>
      <w:r w:rsidRPr="007856F9">
        <w:t>Self Advocacy</w:t>
      </w:r>
      <w:proofErr w:type="spellEnd"/>
      <w:r w:rsidRPr="007856F9">
        <w:t>?</w:t>
      </w:r>
      <w:bookmarkEnd w:id="20"/>
      <w:bookmarkEnd w:id="21"/>
    </w:p>
    <w:p w14:paraId="56D1F2D8" w14:textId="41459C77" w:rsidR="00B327A8" w:rsidRPr="007461B4" w:rsidRDefault="00B327A8" w:rsidP="001268EE">
      <w:pPr>
        <w:pStyle w:val="Subheading"/>
      </w:pPr>
      <w:bookmarkStart w:id="22" w:name="_Toc18585228"/>
      <w:bookmarkStart w:id="23" w:name="_Toc18585747"/>
      <w:bookmarkStart w:id="24" w:name="_Toc42005423"/>
      <w:r w:rsidRPr="007461B4">
        <w:t>2.1 Self Advocacy</w:t>
      </w:r>
      <w:bookmarkEnd w:id="22"/>
      <w:bookmarkEnd w:id="23"/>
      <w:bookmarkEnd w:id="24"/>
    </w:p>
    <w:p w14:paraId="56D1F2D9" w14:textId="77777777" w:rsidR="00B327A8" w:rsidRPr="007461B4" w:rsidRDefault="00B327A8" w:rsidP="00B327A8">
      <w:pPr>
        <w:pStyle w:val="EasyEnglishText"/>
        <w:rPr>
          <w:szCs w:val="28"/>
        </w:rPr>
      </w:pPr>
      <w:r w:rsidRPr="007461B4">
        <w:rPr>
          <w:szCs w:val="28"/>
        </w:rPr>
        <w:t>Self-Advocacy is when you speak up for yourself.</w:t>
      </w:r>
    </w:p>
    <w:p w14:paraId="56D1F2DA" w14:textId="77777777" w:rsidR="00B327A8" w:rsidRPr="007461B4" w:rsidRDefault="00B327A8" w:rsidP="00B327A8">
      <w:pPr>
        <w:pStyle w:val="EasyEnglishText"/>
        <w:rPr>
          <w:szCs w:val="28"/>
        </w:rPr>
      </w:pPr>
      <w:r w:rsidRPr="007461B4">
        <w:rPr>
          <w:szCs w:val="28"/>
        </w:rPr>
        <w:t>It is about understanding your rights.</w:t>
      </w:r>
    </w:p>
    <w:p w14:paraId="56D1F2DB" w14:textId="77777777" w:rsidR="00B327A8" w:rsidRPr="007461B4" w:rsidRDefault="00B327A8" w:rsidP="00840357">
      <w:pPr>
        <w:pStyle w:val="EasyEnglishText"/>
        <w:spacing w:after="240"/>
        <w:rPr>
          <w:szCs w:val="28"/>
        </w:rPr>
      </w:pPr>
      <w:r w:rsidRPr="007461B4">
        <w:rPr>
          <w:szCs w:val="28"/>
        </w:rPr>
        <w:t>You may still seek help to find out information or make a decision, but you do it yourself.</w:t>
      </w:r>
    </w:p>
    <w:p w14:paraId="56D1F2DC" w14:textId="77777777" w:rsidR="00B327A8" w:rsidRPr="007461B4" w:rsidRDefault="00B327A8" w:rsidP="001268EE">
      <w:pPr>
        <w:pStyle w:val="Subheading"/>
      </w:pPr>
      <w:bookmarkStart w:id="25" w:name="_Toc18585229"/>
      <w:bookmarkStart w:id="26" w:name="_Toc18585748"/>
      <w:bookmarkStart w:id="27" w:name="_Toc42005424"/>
      <w:bookmarkStart w:id="28" w:name="_Hlk520892939"/>
      <w:r w:rsidRPr="007461B4">
        <w:t>2.2 What do I need to know?</w:t>
      </w:r>
      <w:bookmarkEnd w:id="25"/>
      <w:bookmarkEnd w:id="26"/>
      <w:bookmarkEnd w:id="27"/>
    </w:p>
    <w:bookmarkEnd w:id="28"/>
    <w:p w14:paraId="56D1F2DD" w14:textId="77777777" w:rsidR="00B327A8" w:rsidRPr="007461B4" w:rsidRDefault="00B327A8" w:rsidP="00B327A8">
      <w:pPr>
        <w:pStyle w:val="EasyEnglishText"/>
        <w:rPr>
          <w:szCs w:val="28"/>
        </w:rPr>
      </w:pPr>
      <w:r w:rsidRPr="007461B4">
        <w:rPr>
          <w:szCs w:val="28"/>
        </w:rPr>
        <w:t>Some of the specific skills you might find useful include:</w:t>
      </w:r>
    </w:p>
    <w:p w14:paraId="56D1F2DE" w14:textId="77777777" w:rsidR="00B327A8" w:rsidRPr="007461B4" w:rsidRDefault="00B327A8" w:rsidP="007F26F1">
      <w:pPr>
        <w:pStyle w:val="EasyEnglishText"/>
        <w:numPr>
          <w:ilvl w:val="0"/>
          <w:numId w:val="5"/>
        </w:numPr>
        <w:rPr>
          <w:szCs w:val="28"/>
        </w:rPr>
      </w:pPr>
      <w:r w:rsidRPr="007461B4">
        <w:rPr>
          <w:szCs w:val="28"/>
        </w:rPr>
        <w:t>Being assertive</w:t>
      </w:r>
    </w:p>
    <w:p w14:paraId="56D1F2DF" w14:textId="77777777" w:rsidR="00B327A8" w:rsidRPr="007461B4" w:rsidRDefault="00B327A8" w:rsidP="007F26F1">
      <w:pPr>
        <w:pStyle w:val="EasyEnglishText"/>
        <w:numPr>
          <w:ilvl w:val="0"/>
          <w:numId w:val="5"/>
        </w:numPr>
        <w:rPr>
          <w:szCs w:val="28"/>
        </w:rPr>
      </w:pPr>
      <w:r w:rsidRPr="007461B4">
        <w:rPr>
          <w:szCs w:val="28"/>
        </w:rPr>
        <w:t>Making a phone call</w:t>
      </w:r>
    </w:p>
    <w:p w14:paraId="56D1F2E0" w14:textId="77777777" w:rsidR="00B327A8" w:rsidRPr="007461B4" w:rsidRDefault="00B327A8" w:rsidP="007F26F1">
      <w:pPr>
        <w:pStyle w:val="EasyEnglishText"/>
        <w:numPr>
          <w:ilvl w:val="0"/>
          <w:numId w:val="5"/>
        </w:numPr>
        <w:rPr>
          <w:szCs w:val="28"/>
        </w:rPr>
      </w:pPr>
      <w:r w:rsidRPr="007461B4">
        <w:rPr>
          <w:szCs w:val="28"/>
        </w:rPr>
        <w:t>Sending an email</w:t>
      </w:r>
    </w:p>
    <w:p w14:paraId="56D1F2E1" w14:textId="77777777" w:rsidR="00B327A8" w:rsidRPr="007461B4" w:rsidRDefault="00B327A8" w:rsidP="007F26F1">
      <w:pPr>
        <w:pStyle w:val="EasyEnglishText"/>
        <w:numPr>
          <w:ilvl w:val="0"/>
          <w:numId w:val="5"/>
        </w:numPr>
        <w:rPr>
          <w:szCs w:val="28"/>
        </w:rPr>
      </w:pPr>
      <w:r w:rsidRPr="007461B4">
        <w:rPr>
          <w:szCs w:val="28"/>
        </w:rPr>
        <w:t>Writing a letter</w:t>
      </w:r>
    </w:p>
    <w:p w14:paraId="56D1F2E2" w14:textId="77777777" w:rsidR="00B327A8" w:rsidRPr="007461B4" w:rsidRDefault="00B327A8" w:rsidP="007F26F1">
      <w:pPr>
        <w:pStyle w:val="EasyEnglishText"/>
        <w:numPr>
          <w:ilvl w:val="0"/>
          <w:numId w:val="5"/>
        </w:numPr>
        <w:rPr>
          <w:szCs w:val="28"/>
        </w:rPr>
      </w:pPr>
      <w:r w:rsidRPr="007461B4">
        <w:rPr>
          <w:szCs w:val="28"/>
        </w:rPr>
        <w:t>Making a complaint</w:t>
      </w:r>
    </w:p>
    <w:p w14:paraId="56D1F2E3" w14:textId="77777777" w:rsidR="00B327A8" w:rsidRPr="007461B4" w:rsidRDefault="00B327A8" w:rsidP="007F26F1">
      <w:pPr>
        <w:pStyle w:val="EasyEnglishText"/>
        <w:numPr>
          <w:ilvl w:val="0"/>
          <w:numId w:val="5"/>
        </w:numPr>
        <w:spacing w:line="240" w:lineRule="auto"/>
        <w:rPr>
          <w:szCs w:val="28"/>
        </w:rPr>
      </w:pPr>
      <w:r w:rsidRPr="007461B4">
        <w:rPr>
          <w:szCs w:val="28"/>
        </w:rPr>
        <w:t>Preparing for a meeting</w:t>
      </w:r>
    </w:p>
    <w:p w14:paraId="56D1F2E4" w14:textId="77777777" w:rsidR="00B327A8" w:rsidRPr="007461B4" w:rsidRDefault="00B327A8" w:rsidP="00B327A8">
      <w:pPr>
        <w:pStyle w:val="EasyEnglishText"/>
        <w:ind w:left="720"/>
        <w:rPr>
          <w:szCs w:val="28"/>
        </w:rPr>
      </w:pPr>
    </w:p>
    <w:p w14:paraId="56D1F2E5" w14:textId="77777777" w:rsidR="00B327A8" w:rsidRPr="007461B4" w:rsidRDefault="00B327A8" w:rsidP="001268EE">
      <w:pPr>
        <w:pStyle w:val="Subheading"/>
      </w:pPr>
      <w:bookmarkStart w:id="29" w:name="_Toc18585230"/>
      <w:bookmarkStart w:id="30" w:name="_Toc18585749"/>
      <w:bookmarkStart w:id="31" w:name="_Toc42005425"/>
      <w:bookmarkStart w:id="32" w:name="_Hlk520893148"/>
      <w:r w:rsidRPr="007461B4">
        <w:t>2.3 What skills do I need?</w:t>
      </w:r>
      <w:bookmarkEnd w:id="29"/>
      <w:bookmarkEnd w:id="30"/>
      <w:bookmarkEnd w:id="31"/>
    </w:p>
    <w:bookmarkEnd w:id="32"/>
    <w:p w14:paraId="56D1F2E6" w14:textId="77777777" w:rsidR="00B327A8" w:rsidRPr="007461B4" w:rsidRDefault="00B327A8" w:rsidP="00B327A8">
      <w:pPr>
        <w:pStyle w:val="EasyEnglishText"/>
        <w:rPr>
          <w:szCs w:val="28"/>
        </w:rPr>
      </w:pPr>
      <w:r w:rsidRPr="007461B4">
        <w:rPr>
          <w:szCs w:val="28"/>
        </w:rPr>
        <w:t>Skills you might like to work on include:</w:t>
      </w:r>
    </w:p>
    <w:p w14:paraId="56D1F2E7" w14:textId="5A5DC18D" w:rsidR="00840357" w:rsidRPr="007461B4" w:rsidRDefault="00B327A8" w:rsidP="007F26F1">
      <w:pPr>
        <w:pStyle w:val="EasyEnglishText"/>
        <w:numPr>
          <w:ilvl w:val="0"/>
          <w:numId w:val="5"/>
        </w:numPr>
        <w:rPr>
          <w:szCs w:val="28"/>
        </w:rPr>
      </w:pPr>
      <w:r w:rsidRPr="007461B4">
        <w:rPr>
          <w:szCs w:val="28"/>
        </w:rPr>
        <w:t>Social skills</w:t>
      </w:r>
      <w:r w:rsidR="00840357" w:rsidRPr="007461B4">
        <w:rPr>
          <w:szCs w:val="28"/>
        </w:rPr>
        <w:t xml:space="preserve">, </w:t>
      </w:r>
      <w:r w:rsidR="009546B3" w:rsidRPr="007461B4">
        <w:rPr>
          <w:szCs w:val="28"/>
        </w:rPr>
        <w:t>c</w:t>
      </w:r>
      <w:r w:rsidR="00840357" w:rsidRPr="007461B4">
        <w:rPr>
          <w:szCs w:val="28"/>
        </w:rPr>
        <w:t>ommunication and relationship skills</w:t>
      </w:r>
    </w:p>
    <w:p w14:paraId="56D1F2E8" w14:textId="77777777" w:rsidR="00B327A8" w:rsidRPr="007461B4" w:rsidRDefault="00B327A8" w:rsidP="007F26F1">
      <w:pPr>
        <w:pStyle w:val="EasyEnglishText"/>
        <w:numPr>
          <w:ilvl w:val="0"/>
          <w:numId w:val="5"/>
        </w:numPr>
        <w:rPr>
          <w:szCs w:val="28"/>
        </w:rPr>
      </w:pPr>
      <w:r w:rsidRPr="007461B4">
        <w:rPr>
          <w:szCs w:val="28"/>
        </w:rPr>
        <w:t>Anger management</w:t>
      </w:r>
    </w:p>
    <w:p w14:paraId="56D1F2E9" w14:textId="77777777" w:rsidR="00B327A8" w:rsidRPr="007461B4" w:rsidRDefault="00B327A8" w:rsidP="007F26F1">
      <w:pPr>
        <w:pStyle w:val="EasyEnglishText"/>
        <w:numPr>
          <w:ilvl w:val="0"/>
          <w:numId w:val="5"/>
        </w:numPr>
        <w:rPr>
          <w:szCs w:val="28"/>
        </w:rPr>
      </w:pPr>
      <w:r w:rsidRPr="007461B4">
        <w:rPr>
          <w:szCs w:val="28"/>
        </w:rPr>
        <w:t>Relaxation &amp; Stress management</w:t>
      </w:r>
    </w:p>
    <w:p w14:paraId="56D1F2EA" w14:textId="77777777" w:rsidR="00B327A8" w:rsidRPr="007461B4" w:rsidRDefault="00B327A8" w:rsidP="007F26F1">
      <w:pPr>
        <w:pStyle w:val="EasyEnglishText"/>
        <w:numPr>
          <w:ilvl w:val="0"/>
          <w:numId w:val="5"/>
        </w:numPr>
        <w:rPr>
          <w:szCs w:val="28"/>
        </w:rPr>
      </w:pPr>
      <w:r w:rsidRPr="007461B4">
        <w:rPr>
          <w:szCs w:val="28"/>
        </w:rPr>
        <w:t xml:space="preserve">Assertiveness </w:t>
      </w:r>
    </w:p>
    <w:p w14:paraId="56D1F2EB" w14:textId="77777777" w:rsidR="00B327A8" w:rsidRPr="007461B4" w:rsidRDefault="00B327A8" w:rsidP="007F26F1">
      <w:pPr>
        <w:pStyle w:val="EasyEnglishText"/>
        <w:numPr>
          <w:ilvl w:val="0"/>
          <w:numId w:val="5"/>
        </w:numPr>
        <w:rPr>
          <w:szCs w:val="28"/>
        </w:rPr>
      </w:pPr>
      <w:r w:rsidRPr="007461B4">
        <w:rPr>
          <w:szCs w:val="28"/>
        </w:rPr>
        <w:t>Self-awareness</w:t>
      </w:r>
    </w:p>
    <w:p w14:paraId="56D1F2EC" w14:textId="77777777" w:rsidR="00B327A8" w:rsidRPr="007461B4" w:rsidRDefault="00B327A8" w:rsidP="007F26F1">
      <w:pPr>
        <w:pStyle w:val="EasyEnglishText"/>
        <w:numPr>
          <w:ilvl w:val="0"/>
          <w:numId w:val="5"/>
        </w:numPr>
        <w:rPr>
          <w:szCs w:val="28"/>
        </w:rPr>
      </w:pPr>
      <w:r w:rsidRPr="007461B4">
        <w:rPr>
          <w:szCs w:val="28"/>
        </w:rPr>
        <w:t>Decision-making, goal-setting skills</w:t>
      </w:r>
    </w:p>
    <w:p w14:paraId="56D1F2ED" w14:textId="77777777" w:rsidR="00B327A8" w:rsidRPr="007461B4" w:rsidRDefault="00B327A8" w:rsidP="001268EE">
      <w:pPr>
        <w:pStyle w:val="Subheading"/>
      </w:pPr>
      <w:bookmarkStart w:id="33" w:name="_Toc18585231"/>
      <w:bookmarkStart w:id="34" w:name="_Toc18585750"/>
      <w:bookmarkStart w:id="35" w:name="_Toc42005426"/>
      <w:r w:rsidRPr="007461B4">
        <w:lastRenderedPageBreak/>
        <w:t>2.4 What about support from others?</w:t>
      </w:r>
      <w:bookmarkEnd w:id="33"/>
      <w:bookmarkEnd w:id="34"/>
      <w:bookmarkEnd w:id="35"/>
    </w:p>
    <w:p w14:paraId="56D1F2EE" w14:textId="77777777" w:rsidR="00B327A8" w:rsidRPr="007461B4" w:rsidRDefault="00B327A8" w:rsidP="00B327A8">
      <w:pPr>
        <w:pStyle w:val="EasyEnglishText"/>
        <w:rPr>
          <w:szCs w:val="28"/>
          <w:lang w:val="en-AU"/>
        </w:rPr>
      </w:pPr>
      <w:r w:rsidRPr="007461B4">
        <w:rPr>
          <w:szCs w:val="28"/>
          <w:lang w:val="en-AU"/>
        </w:rPr>
        <w:t>You can ask people around you to help develop these skills by:</w:t>
      </w:r>
    </w:p>
    <w:p w14:paraId="56D1F2EF" w14:textId="77777777" w:rsidR="00B327A8" w:rsidRPr="007461B4" w:rsidRDefault="00B327A8" w:rsidP="007F26F1">
      <w:pPr>
        <w:pStyle w:val="EasyEnglishText"/>
        <w:numPr>
          <w:ilvl w:val="0"/>
          <w:numId w:val="6"/>
        </w:numPr>
        <w:rPr>
          <w:szCs w:val="28"/>
          <w:lang w:val="en-AU"/>
        </w:rPr>
      </w:pPr>
      <w:r w:rsidRPr="007461B4">
        <w:rPr>
          <w:szCs w:val="28"/>
          <w:lang w:val="en-AU"/>
        </w:rPr>
        <w:t>providing opportunities for you to learn and practice</w:t>
      </w:r>
    </w:p>
    <w:p w14:paraId="56D1F2F0" w14:textId="77777777" w:rsidR="00B327A8" w:rsidRPr="007461B4" w:rsidRDefault="00B327A8" w:rsidP="007F26F1">
      <w:pPr>
        <w:pStyle w:val="EasyEnglishText"/>
        <w:numPr>
          <w:ilvl w:val="0"/>
          <w:numId w:val="6"/>
        </w:numPr>
        <w:rPr>
          <w:szCs w:val="28"/>
          <w:lang w:val="en-AU"/>
        </w:rPr>
      </w:pPr>
      <w:r w:rsidRPr="007461B4">
        <w:rPr>
          <w:szCs w:val="28"/>
          <w:lang w:val="en-AU"/>
        </w:rPr>
        <w:t>sharing information about these skills with you</w:t>
      </w:r>
    </w:p>
    <w:p w14:paraId="56D1F2F1" w14:textId="77777777" w:rsidR="00B327A8" w:rsidRPr="007461B4" w:rsidRDefault="00B327A8" w:rsidP="007F26F1">
      <w:pPr>
        <w:pStyle w:val="EasyEnglishText"/>
        <w:numPr>
          <w:ilvl w:val="0"/>
          <w:numId w:val="6"/>
        </w:numPr>
        <w:rPr>
          <w:szCs w:val="28"/>
          <w:lang w:val="en-AU"/>
        </w:rPr>
      </w:pPr>
      <w:r w:rsidRPr="007461B4">
        <w:rPr>
          <w:szCs w:val="28"/>
          <w:lang w:val="en-AU"/>
        </w:rPr>
        <w:t>supporting your self-advocacy and providing feedback</w:t>
      </w:r>
    </w:p>
    <w:p w14:paraId="56D1F2F2" w14:textId="77777777" w:rsidR="00B327A8" w:rsidRPr="007461B4" w:rsidRDefault="00B327A8" w:rsidP="007F26F1">
      <w:pPr>
        <w:pStyle w:val="EasyEnglishText"/>
        <w:numPr>
          <w:ilvl w:val="0"/>
          <w:numId w:val="6"/>
        </w:numPr>
        <w:rPr>
          <w:szCs w:val="28"/>
          <w:lang w:val="en-AU"/>
        </w:rPr>
      </w:pPr>
      <w:r w:rsidRPr="007461B4">
        <w:rPr>
          <w:szCs w:val="28"/>
          <w:lang w:val="en-AU"/>
        </w:rPr>
        <w:t>attending Advocacy for Inclusion’s Supporting Self-advocacy workshop to learn more about supporting you</w:t>
      </w:r>
    </w:p>
    <w:p w14:paraId="56D1F2F4" w14:textId="4F786A1B" w:rsidR="00840357" w:rsidRPr="007461B4" w:rsidRDefault="00840357" w:rsidP="00840357">
      <w:pPr>
        <w:spacing w:after="240"/>
        <w:rPr>
          <w:b/>
          <w:sz w:val="28"/>
          <w:szCs w:val="28"/>
        </w:rPr>
      </w:pPr>
      <w:bookmarkStart w:id="36" w:name="_Toc42005427"/>
      <w:r w:rsidRPr="007461B4">
        <w:rPr>
          <w:rStyle w:val="SubheadingChar"/>
          <w:rFonts w:ascii="D-DIN" w:hAnsi="D-DIN"/>
          <w:sz w:val="28"/>
          <w:szCs w:val="28"/>
        </w:rPr>
        <w:t>What does self-advocacy mean to me?</w:t>
      </w:r>
      <w:bookmarkEnd w:id="36"/>
    </w:p>
    <w:p w14:paraId="56D1F2F5" w14:textId="77777777" w:rsidR="00840357" w:rsidRPr="007461B4" w:rsidRDefault="00840357" w:rsidP="00840357">
      <w:pPr>
        <w:rPr>
          <w:b/>
          <w:sz w:val="28"/>
          <w:szCs w:val="28"/>
        </w:rPr>
      </w:pPr>
      <w:r w:rsidRPr="007461B4">
        <w:rPr>
          <w:rFonts w:cs="Arial"/>
          <w:sz w:val="28"/>
          <w:szCs w:val="28"/>
        </w:rPr>
        <w:t>Use this space to write your thoughts:</w:t>
      </w:r>
    </w:p>
    <w:tbl>
      <w:tblPr>
        <w:tblStyle w:val="TableGrid"/>
        <w:tblW w:w="5000" w:type="pct"/>
        <w:tblLook w:val="04A0" w:firstRow="1" w:lastRow="0" w:firstColumn="1" w:lastColumn="0" w:noHBand="0" w:noVBand="1"/>
      </w:tblPr>
      <w:tblGrid>
        <w:gridCol w:w="9605"/>
      </w:tblGrid>
      <w:tr w:rsidR="00840357" w:rsidRPr="007461B4" w14:paraId="56D1F2F7" w14:textId="77777777" w:rsidTr="00840357">
        <w:tc>
          <w:tcPr>
            <w:tcW w:w="5000" w:type="pct"/>
          </w:tcPr>
          <w:p w14:paraId="56D1F2F6" w14:textId="77777777" w:rsidR="00840357" w:rsidRPr="007461B4" w:rsidRDefault="00840357" w:rsidP="00840357">
            <w:pPr>
              <w:pStyle w:val="KHeading1"/>
              <w:spacing w:line="600" w:lineRule="auto"/>
              <w:rPr>
                <w:rFonts w:ascii="D-DIN" w:hAnsi="D-DIN"/>
              </w:rPr>
            </w:pPr>
          </w:p>
        </w:tc>
      </w:tr>
      <w:tr w:rsidR="00840357" w:rsidRPr="007461B4" w14:paraId="56D1F2F9" w14:textId="77777777" w:rsidTr="00840357">
        <w:tc>
          <w:tcPr>
            <w:tcW w:w="5000" w:type="pct"/>
          </w:tcPr>
          <w:p w14:paraId="56D1F2F8" w14:textId="77777777" w:rsidR="00840357" w:rsidRPr="007461B4" w:rsidRDefault="00840357" w:rsidP="00840357">
            <w:pPr>
              <w:pStyle w:val="KHeading1"/>
              <w:spacing w:line="600" w:lineRule="auto"/>
              <w:rPr>
                <w:rFonts w:ascii="D-DIN" w:hAnsi="D-DIN"/>
              </w:rPr>
            </w:pPr>
          </w:p>
        </w:tc>
      </w:tr>
      <w:tr w:rsidR="00840357" w:rsidRPr="007461B4" w14:paraId="56D1F2FB" w14:textId="77777777" w:rsidTr="00840357">
        <w:tc>
          <w:tcPr>
            <w:tcW w:w="5000" w:type="pct"/>
          </w:tcPr>
          <w:p w14:paraId="56D1F2FA" w14:textId="77777777" w:rsidR="00840357" w:rsidRPr="007461B4" w:rsidRDefault="00840357" w:rsidP="00840357">
            <w:pPr>
              <w:pStyle w:val="KHeading1"/>
              <w:spacing w:line="600" w:lineRule="auto"/>
              <w:rPr>
                <w:rFonts w:ascii="D-DIN" w:hAnsi="D-DIN"/>
              </w:rPr>
            </w:pPr>
          </w:p>
        </w:tc>
      </w:tr>
      <w:tr w:rsidR="00840357" w:rsidRPr="007461B4" w14:paraId="56D1F2FD" w14:textId="77777777" w:rsidTr="00840357">
        <w:tc>
          <w:tcPr>
            <w:tcW w:w="5000" w:type="pct"/>
          </w:tcPr>
          <w:p w14:paraId="56D1F2FC" w14:textId="77777777" w:rsidR="00840357" w:rsidRPr="007461B4" w:rsidRDefault="00840357" w:rsidP="00840357">
            <w:pPr>
              <w:pStyle w:val="KHeading1"/>
              <w:spacing w:line="600" w:lineRule="auto"/>
              <w:rPr>
                <w:rFonts w:ascii="D-DIN" w:hAnsi="D-DIN"/>
              </w:rPr>
            </w:pPr>
          </w:p>
        </w:tc>
      </w:tr>
      <w:tr w:rsidR="00840357" w:rsidRPr="007461B4" w14:paraId="56D1F2FF" w14:textId="77777777" w:rsidTr="00840357">
        <w:tc>
          <w:tcPr>
            <w:tcW w:w="5000" w:type="pct"/>
          </w:tcPr>
          <w:p w14:paraId="56D1F2FE" w14:textId="77777777" w:rsidR="00840357" w:rsidRPr="007461B4" w:rsidRDefault="00840357" w:rsidP="00840357">
            <w:pPr>
              <w:pStyle w:val="KHeading1"/>
              <w:spacing w:line="600" w:lineRule="auto"/>
              <w:rPr>
                <w:rFonts w:ascii="D-DIN" w:hAnsi="D-DIN"/>
              </w:rPr>
            </w:pPr>
          </w:p>
        </w:tc>
      </w:tr>
      <w:tr w:rsidR="00840357" w:rsidRPr="007461B4" w14:paraId="56D1F301" w14:textId="77777777" w:rsidTr="00840357">
        <w:tc>
          <w:tcPr>
            <w:tcW w:w="5000" w:type="pct"/>
          </w:tcPr>
          <w:p w14:paraId="56D1F300" w14:textId="77777777" w:rsidR="00840357" w:rsidRPr="007461B4" w:rsidRDefault="00840357" w:rsidP="00840357">
            <w:pPr>
              <w:pStyle w:val="KHeading1"/>
              <w:spacing w:line="600" w:lineRule="auto"/>
              <w:rPr>
                <w:rFonts w:ascii="D-DIN" w:hAnsi="D-DIN"/>
              </w:rPr>
            </w:pPr>
          </w:p>
        </w:tc>
      </w:tr>
      <w:tr w:rsidR="00840357" w:rsidRPr="007461B4" w14:paraId="56D1F303" w14:textId="77777777" w:rsidTr="00840357">
        <w:tc>
          <w:tcPr>
            <w:tcW w:w="5000" w:type="pct"/>
          </w:tcPr>
          <w:p w14:paraId="56D1F302" w14:textId="77777777" w:rsidR="00840357" w:rsidRPr="007461B4" w:rsidRDefault="00840357" w:rsidP="00840357">
            <w:pPr>
              <w:pStyle w:val="KHeading1"/>
              <w:spacing w:line="600" w:lineRule="auto"/>
              <w:rPr>
                <w:rFonts w:ascii="D-DIN" w:hAnsi="D-DIN"/>
              </w:rPr>
            </w:pPr>
          </w:p>
        </w:tc>
      </w:tr>
    </w:tbl>
    <w:p w14:paraId="56D1F307" w14:textId="77777777" w:rsidR="00840357" w:rsidRPr="007461B4" w:rsidRDefault="00840357" w:rsidP="00840357">
      <w:pPr>
        <w:rPr>
          <w:sz w:val="28"/>
          <w:szCs w:val="28"/>
        </w:rPr>
      </w:pPr>
      <w:r w:rsidRPr="007461B4">
        <w:rPr>
          <w:sz w:val="28"/>
          <w:szCs w:val="28"/>
        </w:rPr>
        <w:br w:type="page"/>
      </w:r>
    </w:p>
    <w:p w14:paraId="56D1F308" w14:textId="6B1E71A8" w:rsidR="00840357" w:rsidRPr="007856F9" w:rsidRDefault="004443BA" w:rsidP="007856F9">
      <w:pPr>
        <w:pStyle w:val="Heading1"/>
      </w:pPr>
      <w:bookmarkStart w:id="37" w:name="_Toc42006864"/>
      <w:r w:rsidRPr="007856F9">
        <w:lastRenderedPageBreak/>
        <w:t>Am I ready?</w:t>
      </w:r>
      <w:bookmarkEnd w:id="37"/>
    </w:p>
    <w:p w14:paraId="56D1F309" w14:textId="591C571B" w:rsidR="00840357" w:rsidRPr="004443BA" w:rsidRDefault="00840357" w:rsidP="004443BA">
      <w:pPr>
        <w:pStyle w:val="EasyEnglishText"/>
        <w:rPr>
          <w:b/>
          <w:bCs/>
        </w:rPr>
      </w:pPr>
      <w:bookmarkStart w:id="38" w:name="_Toc42005429"/>
      <w:r w:rsidRPr="004443BA">
        <w:rPr>
          <w:b/>
          <w:bCs/>
        </w:rPr>
        <w:t>Reminder: What is self-advocacy?</w:t>
      </w:r>
      <w:bookmarkEnd w:id="38"/>
    </w:p>
    <w:p w14:paraId="56D1F30A" w14:textId="77777777" w:rsidR="00840357" w:rsidRPr="007461B4" w:rsidRDefault="00840357" w:rsidP="00840357">
      <w:pPr>
        <w:pStyle w:val="EasyEnglishText"/>
        <w:spacing w:after="240"/>
        <w:rPr>
          <w:szCs w:val="28"/>
        </w:rPr>
      </w:pPr>
      <w:r w:rsidRPr="007461B4">
        <w:rPr>
          <w:szCs w:val="28"/>
        </w:rPr>
        <w:t>Self-advocacy is when you speak for yourself.  It is about understanding your rights.  You may still seek help to find out information or make a decision, but you do it yourself.</w:t>
      </w:r>
    </w:p>
    <w:p w14:paraId="56D1F30B" w14:textId="558CAC09" w:rsidR="00840357" w:rsidRPr="007461B4" w:rsidRDefault="00955A24" w:rsidP="001268EE">
      <w:pPr>
        <w:pStyle w:val="Subheading"/>
      </w:pPr>
      <w:bookmarkStart w:id="39" w:name="_Toc18585232"/>
      <w:bookmarkStart w:id="40" w:name="_Toc18585751"/>
      <w:r w:rsidRPr="007461B4">
        <w:t xml:space="preserve"> </w:t>
      </w:r>
      <w:bookmarkStart w:id="41" w:name="_Toc42005430"/>
      <w:r w:rsidR="00840357" w:rsidRPr="007461B4">
        <w:t>3.1 Am I ready?</w:t>
      </w:r>
      <w:bookmarkEnd w:id="39"/>
      <w:bookmarkEnd w:id="40"/>
      <w:bookmarkEnd w:id="41"/>
    </w:p>
    <w:p w14:paraId="56D1F30C" w14:textId="77777777" w:rsidR="00840357" w:rsidRPr="007461B4" w:rsidRDefault="00840357" w:rsidP="00840357">
      <w:pPr>
        <w:pStyle w:val="EasyEnglishText"/>
        <w:rPr>
          <w:szCs w:val="28"/>
        </w:rPr>
      </w:pPr>
      <w:r w:rsidRPr="007461B4">
        <w:rPr>
          <w:szCs w:val="28"/>
        </w:rPr>
        <w:t>Think about all your skills</w:t>
      </w:r>
      <w:r w:rsidR="007F26F1" w:rsidRPr="007461B4">
        <w:rPr>
          <w:szCs w:val="28"/>
        </w:rPr>
        <w:t>,</w:t>
      </w:r>
      <w:r w:rsidR="00955A24" w:rsidRPr="007461B4">
        <w:rPr>
          <w:szCs w:val="28"/>
        </w:rPr>
        <w:t xml:space="preserve"> </w:t>
      </w:r>
      <w:r w:rsidRPr="007461B4">
        <w:rPr>
          <w:szCs w:val="28"/>
        </w:rPr>
        <w:t>not just those you think are related to Self-Advocacy.</w:t>
      </w:r>
      <w:r w:rsidR="00591E15" w:rsidRPr="007461B4">
        <w:rPr>
          <w:szCs w:val="28"/>
        </w:rPr>
        <w:t xml:space="preserve"> </w:t>
      </w:r>
    </w:p>
    <w:tbl>
      <w:tblPr>
        <w:tblStyle w:val="TableGrid"/>
        <w:tblW w:w="0" w:type="auto"/>
        <w:tblLook w:val="04A0" w:firstRow="1" w:lastRow="0" w:firstColumn="1" w:lastColumn="0" w:noHBand="0" w:noVBand="1"/>
      </w:tblPr>
      <w:tblGrid>
        <w:gridCol w:w="9016"/>
      </w:tblGrid>
      <w:tr w:rsidR="00591E15" w:rsidRPr="007461B4" w14:paraId="56D1F30E" w14:textId="77777777" w:rsidTr="00591E15">
        <w:tc>
          <w:tcPr>
            <w:tcW w:w="9016" w:type="dxa"/>
          </w:tcPr>
          <w:p w14:paraId="56D1F30D" w14:textId="77777777" w:rsidR="00591E15" w:rsidRPr="007461B4" w:rsidRDefault="00591E15" w:rsidP="00840357">
            <w:pPr>
              <w:pStyle w:val="EasyEnglishText"/>
              <w:rPr>
                <w:b/>
                <w:szCs w:val="28"/>
              </w:rPr>
            </w:pPr>
            <w:r w:rsidRPr="007461B4">
              <w:rPr>
                <w:b/>
                <w:szCs w:val="28"/>
              </w:rPr>
              <w:t>Use the spaces to write your thoughts</w:t>
            </w:r>
          </w:p>
        </w:tc>
      </w:tr>
    </w:tbl>
    <w:p w14:paraId="56D1F310" w14:textId="77777777" w:rsidR="00840357" w:rsidRPr="007461B4" w:rsidRDefault="00840357" w:rsidP="00591E15">
      <w:pPr>
        <w:pStyle w:val="EasyEnglishText"/>
        <w:spacing w:before="240"/>
        <w:rPr>
          <w:b/>
          <w:szCs w:val="28"/>
        </w:rPr>
      </w:pPr>
      <w:r w:rsidRPr="007461B4">
        <w:rPr>
          <w:b/>
          <w:szCs w:val="28"/>
        </w:rPr>
        <w:t xml:space="preserve">Skill: </w:t>
      </w:r>
      <w:r w:rsidRPr="007461B4">
        <w:rPr>
          <w:szCs w:val="28"/>
        </w:rPr>
        <w:t>Increasing self-awareness:</w:t>
      </w:r>
    </w:p>
    <w:p w14:paraId="56D1F311" w14:textId="77777777" w:rsidR="00840357" w:rsidRPr="007461B4" w:rsidRDefault="00840357" w:rsidP="00840357">
      <w:pPr>
        <w:pStyle w:val="EasyEnglishText"/>
        <w:rPr>
          <w:szCs w:val="28"/>
        </w:rPr>
      </w:pPr>
      <w:r w:rsidRPr="007461B4">
        <w:rPr>
          <w:b/>
          <w:szCs w:val="28"/>
        </w:rPr>
        <w:t>Think:</w:t>
      </w:r>
      <w:r w:rsidRPr="007461B4">
        <w:rPr>
          <w:szCs w:val="28"/>
        </w:rPr>
        <w:t xml:space="preserve"> What are my strengths?</w:t>
      </w:r>
    </w:p>
    <w:p w14:paraId="56D1F312" w14:textId="77777777" w:rsidR="00840357" w:rsidRPr="007461B4" w:rsidRDefault="00840357" w:rsidP="00840357">
      <w:pPr>
        <w:pStyle w:val="EasyEnglishText"/>
        <w:rPr>
          <w:szCs w:val="28"/>
        </w:rPr>
      </w:pPr>
      <w:r w:rsidRPr="007461B4">
        <w:rPr>
          <w:szCs w:val="28"/>
        </w:rPr>
        <w:t>Examples:</w:t>
      </w:r>
    </w:p>
    <w:p w14:paraId="56D1F313" w14:textId="77777777" w:rsidR="00840357" w:rsidRPr="007461B4" w:rsidRDefault="00840357" w:rsidP="007F26F1">
      <w:pPr>
        <w:pStyle w:val="EasyEnglishText"/>
        <w:numPr>
          <w:ilvl w:val="0"/>
          <w:numId w:val="7"/>
        </w:numPr>
        <w:rPr>
          <w:szCs w:val="28"/>
        </w:rPr>
      </w:pPr>
      <w:r w:rsidRPr="007461B4">
        <w:rPr>
          <w:szCs w:val="28"/>
        </w:rPr>
        <w:t>I’m good at listening</w:t>
      </w:r>
    </w:p>
    <w:p w14:paraId="56D1F314" w14:textId="77777777" w:rsidR="00840357" w:rsidRPr="007461B4" w:rsidRDefault="00840357" w:rsidP="007F26F1">
      <w:pPr>
        <w:pStyle w:val="EasyEnglishText"/>
        <w:numPr>
          <w:ilvl w:val="0"/>
          <w:numId w:val="7"/>
        </w:numPr>
        <w:rPr>
          <w:szCs w:val="28"/>
        </w:rPr>
      </w:pPr>
      <w:r w:rsidRPr="007461B4">
        <w:rPr>
          <w:szCs w:val="28"/>
        </w:rPr>
        <w:t>I’m patient</w:t>
      </w:r>
    </w:p>
    <w:p w14:paraId="56D1F315" w14:textId="77777777" w:rsidR="00840357" w:rsidRPr="007461B4" w:rsidRDefault="00840357" w:rsidP="007F26F1">
      <w:pPr>
        <w:pStyle w:val="EasyEnglishText"/>
        <w:numPr>
          <w:ilvl w:val="0"/>
          <w:numId w:val="7"/>
        </w:numPr>
        <w:rPr>
          <w:szCs w:val="28"/>
        </w:rPr>
      </w:pPr>
      <w:r w:rsidRPr="007461B4">
        <w:rPr>
          <w:szCs w:val="28"/>
        </w:rPr>
        <w:t>I’m good at finding answers</w:t>
      </w:r>
      <w:bookmarkStart w:id="42" w:name="_Hlk520894527"/>
    </w:p>
    <w:tbl>
      <w:tblPr>
        <w:tblStyle w:val="TableGrid"/>
        <w:tblW w:w="5000" w:type="pct"/>
        <w:tblLook w:val="04A0" w:firstRow="1" w:lastRow="0" w:firstColumn="1" w:lastColumn="0" w:noHBand="0" w:noVBand="1"/>
      </w:tblPr>
      <w:tblGrid>
        <w:gridCol w:w="9605"/>
      </w:tblGrid>
      <w:tr w:rsidR="00840357" w:rsidRPr="007461B4" w14:paraId="56D1F317" w14:textId="77777777" w:rsidTr="00840357">
        <w:tc>
          <w:tcPr>
            <w:tcW w:w="5000" w:type="pct"/>
          </w:tcPr>
          <w:p w14:paraId="56D1F316" w14:textId="77777777" w:rsidR="00840357" w:rsidRPr="007461B4" w:rsidRDefault="00840357" w:rsidP="00591E15">
            <w:pPr>
              <w:pStyle w:val="EasyEnglishText"/>
              <w:spacing w:line="600" w:lineRule="auto"/>
              <w:rPr>
                <w:szCs w:val="28"/>
              </w:rPr>
            </w:pPr>
          </w:p>
        </w:tc>
      </w:tr>
      <w:tr w:rsidR="00840357" w:rsidRPr="007461B4" w14:paraId="56D1F319" w14:textId="77777777" w:rsidTr="00840357">
        <w:tc>
          <w:tcPr>
            <w:tcW w:w="5000" w:type="pct"/>
          </w:tcPr>
          <w:p w14:paraId="56D1F318" w14:textId="77777777" w:rsidR="00840357" w:rsidRPr="007461B4" w:rsidRDefault="00840357" w:rsidP="00591E15">
            <w:pPr>
              <w:pStyle w:val="EasyEnglishText"/>
              <w:spacing w:line="600" w:lineRule="auto"/>
              <w:rPr>
                <w:szCs w:val="28"/>
              </w:rPr>
            </w:pPr>
          </w:p>
        </w:tc>
      </w:tr>
      <w:tr w:rsidR="00840357" w:rsidRPr="007461B4" w14:paraId="56D1F31B" w14:textId="77777777" w:rsidTr="00840357">
        <w:tc>
          <w:tcPr>
            <w:tcW w:w="5000" w:type="pct"/>
          </w:tcPr>
          <w:p w14:paraId="56D1F31A" w14:textId="77777777" w:rsidR="00840357" w:rsidRPr="007461B4" w:rsidRDefault="00840357" w:rsidP="00591E15">
            <w:pPr>
              <w:pStyle w:val="EasyEnglishText"/>
              <w:spacing w:line="600" w:lineRule="auto"/>
              <w:rPr>
                <w:szCs w:val="28"/>
              </w:rPr>
            </w:pPr>
          </w:p>
        </w:tc>
      </w:tr>
      <w:tr w:rsidR="00840357" w:rsidRPr="007461B4" w14:paraId="56D1F31D" w14:textId="77777777" w:rsidTr="00840357">
        <w:tc>
          <w:tcPr>
            <w:tcW w:w="5000" w:type="pct"/>
          </w:tcPr>
          <w:p w14:paraId="56D1F31C" w14:textId="77777777" w:rsidR="00840357" w:rsidRPr="007461B4" w:rsidRDefault="00840357" w:rsidP="00591E15">
            <w:pPr>
              <w:pStyle w:val="EasyEnglishText"/>
              <w:spacing w:line="600" w:lineRule="auto"/>
              <w:rPr>
                <w:szCs w:val="28"/>
              </w:rPr>
            </w:pPr>
          </w:p>
        </w:tc>
      </w:tr>
      <w:bookmarkEnd w:id="42"/>
    </w:tbl>
    <w:p w14:paraId="56D1F31E" w14:textId="77777777" w:rsidR="00591E15" w:rsidRPr="007461B4" w:rsidRDefault="00591E15" w:rsidP="00840357">
      <w:pPr>
        <w:pStyle w:val="EasyEnglishText"/>
        <w:rPr>
          <w:b/>
          <w:szCs w:val="28"/>
        </w:rPr>
      </w:pPr>
    </w:p>
    <w:p w14:paraId="56D1F31F" w14:textId="77777777" w:rsidR="00840357" w:rsidRPr="007461B4" w:rsidRDefault="00840357" w:rsidP="00840357">
      <w:pPr>
        <w:pStyle w:val="EasyEnglishText"/>
        <w:rPr>
          <w:b/>
          <w:szCs w:val="28"/>
        </w:rPr>
      </w:pPr>
      <w:r w:rsidRPr="007461B4">
        <w:rPr>
          <w:b/>
          <w:szCs w:val="28"/>
        </w:rPr>
        <w:t>What are my areas for development?</w:t>
      </w:r>
    </w:p>
    <w:p w14:paraId="56D1F320" w14:textId="77777777" w:rsidR="00840357" w:rsidRPr="007461B4" w:rsidRDefault="00840357" w:rsidP="00840357">
      <w:pPr>
        <w:pStyle w:val="EasyEnglishText"/>
        <w:rPr>
          <w:szCs w:val="28"/>
        </w:rPr>
      </w:pPr>
      <w:r w:rsidRPr="007461B4">
        <w:rPr>
          <w:b/>
          <w:szCs w:val="28"/>
        </w:rPr>
        <w:t>Think:</w:t>
      </w:r>
      <w:r w:rsidRPr="007461B4">
        <w:rPr>
          <w:szCs w:val="28"/>
        </w:rPr>
        <w:t xml:space="preserve"> What areas do I need to work on?  </w:t>
      </w:r>
    </w:p>
    <w:p w14:paraId="56D1F321" w14:textId="77777777" w:rsidR="00840357" w:rsidRPr="007461B4" w:rsidRDefault="00840357" w:rsidP="00840357">
      <w:pPr>
        <w:pStyle w:val="EasyEnglishText"/>
        <w:rPr>
          <w:szCs w:val="28"/>
        </w:rPr>
      </w:pPr>
      <w:r w:rsidRPr="007461B4">
        <w:rPr>
          <w:szCs w:val="28"/>
        </w:rPr>
        <w:t>Examples:</w:t>
      </w:r>
    </w:p>
    <w:p w14:paraId="56D1F322" w14:textId="77777777" w:rsidR="00840357" w:rsidRPr="007461B4" w:rsidRDefault="00840357" w:rsidP="007F26F1">
      <w:pPr>
        <w:pStyle w:val="EasyEnglishText"/>
        <w:numPr>
          <w:ilvl w:val="0"/>
          <w:numId w:val="8"/>
        </w:numPr>
        <w:rPr>
          <w:szCs w:val="28"/>
        </w:rPr>
      </w:pPr>
      <w:r w:rsidRPr="007461B4">
        <w:rPr>
          <w:szCs w:val="28"/>
        </w:rPr>
        <w:t>Aggression</w:t>
      </w:r>
    </w:p>
    <w:p w14:paraId="56D1F323" w14:textId="77777777" w:rsidR="00840357" w:rsidRPr="007461B4" w:rsidRDefault="00840357" w:rsidP="007F26F1">
      <w:pPr>
        <w:pStyle w:val="EasyEnglishText"/>
        <w:numPr>
          <w:ilvl w:val="0"/>
          <w:numId w:val="8"/>
        </w:numPr>
        <w:rPr>
          <w:szCs w:val="28"/>
        </w:rPr>
      </w:pPr>
      <w:r w:rsidRPr="007461B4">
        <w:rPr>
          <w:szCs w:val="28"/>
        </w:rPr>
        <w:lastRenderedPageBreak/>
        <w:t>I forget to listen when I’m busy</w:t>
      </w:r>
    </w:p>
    <w:p w14:paraId="56D1F324" w14:textId="77777777" w:rsidR="00840357" w:rsidRPr="007461B4" w:rsidRDefault="00840357" w:rsidP="007F26F1">
      <w:pPr>
        <w:pStyle w:val="EasyEnglishText"/>
        <w:numPr>
          <w:ilvl w:val="0"/>
          <w:numId w:val="8"/>
        </w:numPr>
        <w:rPr>
          <w:szCs w:val="28"/>
        </w:rPr>
      </w:pPr>
      <w:r w:rsidRPr="007461B4">
        <w:rPr>
          <w:szCs w:val="28"/>
        </w:rPr>
        <w:t>I take over sometimes</w:t>
      </w:r>
    </w:p>
    <w:tbl>
      <w:tblPr>
        <w:tblStyle w:val="TableGrid"/>
        <w:tblW w:w="5000" w:type="pct"/>
        <w:tblLook w:val="04A0" w:firstRow="1" w:lastRow="0" w:firstColumn="1" w:lastColumn="0" w:noHBand="0" w:noVBand="1"/>
      </w:tblPr>
      <w:tblGrid>
        <w:gridCol w:w="9605"/>
      </w:tblGrid>
      <w:tr w:rsidR="00840357" w:rsidRPr="007461B4" w14:paraId="56D1F326" w14:textId="77777777" w:rsidTr="00840357">
        <w:tc>
          <w:tcPr>
            <w:tcW w:w="5000" w:type="pct"/>
          </w:tcPr>
          <w:p w14:paraId="56D1F325" w14:textId="77777777" w:rsidR="00840357" w:rsidRPr="007461B4" w:rsidRDefault="00840357" w:rsidP="00840357">
            <w:pPr>
              <w:pStyle w:val="EasyEnglishText"/>
              <w:spacing w:line="600" w:lineRule="auto"/>
              <w:rPr>
                <w:szCs w:val="28"/>
              </w:rPr>
            </w:pPr>
            <w:bookmarkStart w:id="43" w:name="_Hlk520894886"/>
          </w:p>
        </w:tc>
      </w:tr>
      <w:tr w:rsidR="00840357" w:rsidRPr="007461B4" w14:paraId="56D1F328" w14:textId="77777777" w:rsidTr="00840357">
        <w:tc>
          <w:tcPr>
            <w:tcW w:w="5000" w:type="pct"/>
          </w:tcPr>
          <w:p w14:paraId="56D1F327" w14:textId="77777777" w:rsidR="00840357" w:rsidRPr="007461B4" w:rsidRDefault="00840357" w:rsidP="00840357">
            <w:pPr>
              <w:pStyle w:val="EasyEnglishText"/>
              <w:spacing w:line="600" w:lineRule="auto"/>
              <w:rPr>
                <w:szCs w:val="28"/>
              </w:rPr>
            </w:pPr>
          </w:p>
        </w:tc>
      </w:tr>
      <w:tr w:rsidR="00840357" w:rsidRPr="007461B4" w14:paraId="56D1F32A" w14:textId="77777777" w:rsidTr="00840357">
        <w:tc>
          <w:tcPr>
            <w:tcW w:w="5000" w:type="pct"/>
          </w:tcPr>
          <w:p w14:paraId="56D1F329" w14:textId="77777777" w:rsidR="00840357" w:rsidRPr="007461B4" w:rsidRDefault="00840357" w:rsidP="00840357">
            <w:pPr>
              <w:pStyle w:val="EasyEnglishText"/>
              <w:spacing w:line="600" w:lineRule="auto"/>
              <w:rPr>
                <w:szCs w:val="28"/>
              </w:rPr>
            </w:pPr>
          </w:p>
        </w:tc>
      </w:tr>
      <w:tr w:rsidR="00840357" w:rsidRPr="007461B4" w14:paraId="56D1F32C" w14:textId="77777777" w:rsidTr="00840357">
        <w:tc>
          <w:tcPr>
            <w:tcW w:w="5000" w:type="pct"/>
          </w:tcPr>
          <w:p w14:paraId="56D1F32B" w14:textId="77777777" w:rsidR="00840357" w:rsidRPr="007461B4" w:rsidRDefault="00840357" w:rsidP="00840357">
            <w:pPr>
              <w:pStyle w:val="EasyEnglishText"/>
              <w:spacing w:line="600" w:lineRule="auto"/>
              <w:rPr>
                <w:szCs w:val="28"/>
              </w:rPr>
            </w:pPr>
          </w:p>
        </w:tc>
      </w:tr>
    </w:tbl>
    <w:bookmarkEnd w:id="43"/>
    <w:p w14:paraId="56D1F32D" w14:textId="77777777" w:rsidR="00840357" w:rsidRPr="007461B4" w:rsidRDefault="00840357" w:rsidP="00840357">
      <w:pPr>
        <w:pStyle w:val="EasyEnglishText"/>
        <w:spacing w:before="240"/>
        <w:rPr>
          <w:b/>
          <w:szCs w:val="28"/>
          <w:lang w:val="en-AU"/>
        </w:rPr>
      </w:pPr>
      <w:r w:rsidRPr="007461B4">
        <w:rPr>
          <w:b/>
          <w:szCs w:val="28"/>
          <w:lang w:val="en-AU"/>
        </w:rPr>
        <w:t>What do I know that will help?</w:t>
      </w:r>
    </w:p>
    <w:p w14:paraId="56D1F32E" w14:textId="77777777" w:rsidR="00840357" w:rsidRPr="007461B4" w:rsidRDefault="00840357" w:rsidP="00840357">
      <w:pPr>
        <w:pStyle w:val="EasyEnglishText"/>
        <w:rPr>
          <w:szCs w:val="28"/>
          <w:lang w:val="en-AU"/>
        </w:rPr>
      </w:pPr>
      <w:r w:rsidRPr="007461B4">
        <w:rPr>
          <w:b/>
          <w:szCs w:val="28"/>
          <w:lang w:val="en-AU"/>
        </w:rPr>
        <w:t>Think:</w:t>
      </w:r>
      <w:r w:rsidRPr="007461B4">
        <w:rPr>
          <w:szCs w:val="28"/>
          <w:lang w:val="en-AU"/>
        </w:rPr>
        <w:t xml:space="preserve"> What skills and information do you have? </w:t>
      </w:r>
    </w:p>
    <w:p w14:paraId="56D1F32F" w14:textId="77777777" w:rsidR="00840357" w:rsidRPr="007461B4" w:rsidRDefault="00840357" w:rsidP="00840357">
      <w:pPr>
        <w:pStyle w:val="EasyEnglishText"/>
        <w:rPr>
          <w:szCs w:val="28"/>
          <w:lang w:val="en-AU"/>
        </w:rPr>
      </w:pPr>
      <w:r w:rsidRPr="007461B4">
        <w:rPr>
          <w:szCs w:val="28"/>
          <w:lang w:val="en-AU"/>
        </w:rPr>
        <w:t>What things are you good at?</w:t>
      </w:r>
    </w:p>
    <w:p w14:paraId="56D1F330" w14:textId="77777777" w:rsidR="00840357" w:rsidRPr="007461B4" w:rsidRDefault="00840357" w:rsidP="00840357">
      <w:pPr>
        <w:pStyle w:val="EasyEnglishText"/>
        <w:rPr>
          <w:szCs w:val="28"/>
          <w:lang w:val="en-AU"/>
        </w:rPr>
      </w:pPr>
      <w:r w:rsidRPr="007461B4">
        <w:rPr>
          <w:szCs w:val="28"/>
          <w:lang w:val="en-AU"/>
        </w:rPr>
        <w:t>Examples:</w:t>
      </w:r>
    </w:p>
    <w:p w14:paraId="56D1F331" w14:textId="77777777" w:rsidR="00840357" w:rsidRPr="007461B4" w:rsidRDefault="00840357" w:rsidP="007F26F1">
      <w:pPr>
        <w:pStyle w:val="EasyEnglishText"/>
        <w:numPr>
          <w:ilvl w:val="0"/>
          <w:numId w:val="9"/>
        </w:numPr>
        <w:rPr>
          <w:szCs w:val="28"/>
          <w:lang w:val="en-AU"/>
        </w:rPr>
      </w:pPr>
      <w:r w:rsidRPr="007461B4">
        <w:rPr>
          <w:szCs w:val="28"/>
          <w:lang w:val="en-AU"/>
        </w:rPr>
        <w:t>I am good at speaking to groups</w:t>
      </w:r>
    </w:p>
    <w:p w14:paraId="56D1F332" w14:textId="77777777" w:rsidR="00840357" w:rsidRPr="007461B4" w:rsidRDefault="00840357" w:rsidP="007F26F1">
      <w:pPr>
        <w:pStyle w:val="EasyEnglishText"/>
        <w:numPr>
          <w:ilvl w:val="0"/>
          <w:numId w:val="9"/>
        </w:numPr>
        <w:rPr>
          <w:szCs w:val="28"/>
          <w:lang w:val="en-AU"/>
        </w:rPr>
      </w:pPr>
      <w:r w:rsidRPr="007461B4">
        <w:rPr>
          <w:szCs w:val="28"/>
          <w:lang w:val="en-AU"/>
        </w:rPr>
        <w:t xml:space="preserve">I know about my Human Rights </w:t>
      </w:r>
    </w:p>
    <w:tbl>
      <w:tblPr>
        <w:tblStyle w:val="TableGrid"/>
        <w:tblW w:w="5000" w:type="pct"/>
        <w:tblLook w:val="04A0" w:firstRow="1" w:lastRow="0" w:firstColumn="1" w:lastColumn="0" w:noHBand="0" w:noVBand="1"/>
      </w:tblPr>
      <w:tblGrid>
        <w:gridCol w:w="9605"/>
      </w:tblGrid>
      <w:tr w:rsidR="00840357" w:rsidRPr="007461B4" w14:paraId="56D1F334" w14:textId="77777777" w:rsidTr="00840357">
        <w:tc>
          <w:tcPr>
            <w:tcW w:w="5000" w:type="pct"/>
          </w:tcPr>
          <w:p w14:paraId="56D1F333" w14:textId="77777777" w:rsidR="00840357" w:rsidRPr="007461B4" w:rsidRDefault="00840357" w:rsidP="00840357">
            <w:pPr>
              <w:pStyle w:val="EasyEnglishText"/>
              <w:spacing w:line="600" w:lineRule="auto"/>
              <w:rPr>
                <w:szCs w:val="28"/>
                <w:lang w:val="en-AU"/>
              </w:rPr>
            </w:pPr>
            <w:bookmarkStart w:id="44" w:name="_Hlk520895097"/>
          </w:p>
        </w:tc>
      </w:tr>
      <w:tr w:rsidR="00591E15" w:rsidRPr="007461B4" w14:paraId="56D1F336" w14:textId="77777777" w:rsidTr="00840357">
        <w:tc>
          <w:tcPr>
            <w:tcW w:w="5000" w:type="pct"/>
          </w:tcPr>
          <w:p w14:paraId="56D1F335" w14:textId="77777777" w:rsidR="00591E15" w:rsidRPr="007461B4" w:rsidRDefault="00591E15" w:rsidP="00840357">
            <w:pPr>
              <w:pStyle w:val="EasyEnglishText"/>
              <w:spacing w:line="600" w:lineRule="auto"/>
              <w:rPr>
                <w:szCs w:val="28"/>
                <w:lang w:val="en-AU"/>
              </w:rPr>
            </w:pPr>
          </w:p>
        </w:tc>
      </w:tr>
      <w:tr w:rsidR="00840357" w:rsidRPr="007461B4" w14:paraId="56D1F338" w14:textId="77777777" w:rsidTr="00840357">
        <w:tc>
          <w:tcPr>
            <w:tcW w:w="5000" w:type="pct"/>
          </w:tcPr>
          <w:p w14:paraId="56D1F337" w14:textId="77777777" w:rsidR="00840357" w:rsidRPr="007461B4" w:rsidRDefault="00840357" w:rsidP="00840357">
            <w:pPr>
              <w:pStyle w:val="EasyEnglishText"/>
              <w:spacing w:line="600" w:lineRule="auto"/>
              <w:rPr>
                <w:szCs w:val="28"/>
                <w:lang w:val="en-AU"/>
              </w:rPr>
            </w:pPr>
          </w:p>
        </w:tc>
      </w:tr>
      <w:tr w:rsidR="00840357" w:rsidRPr="007461B4" w14:paraId="56D1F33A" w14:textId="77777777" w:rsidTr="00840357">
        <w:tc>
          <w:tcPr>
            <w:tcW w:w="5000" w:type="pct"/>
          </w:tcPr>
          <w:p w14:paraId="56D1F339" w14:textId="77777777" w:rsidR="00840357" w:rsidRPr="007461B4" w:rsidRDefault="00840357" w:rsidP="00840357">
            <w:pPr>
              <w:pStyle w:val="EasyEnglishText"/>
              <w:spacing w:line="600" w:lineRule="auto"/>
              <w:rPr>
                <w:szCs w:val="28"/>
                <w:lang w:val="en-AU"/>
              </w:rPr>
            </w:pPr>
          </w:p>
        </w:tc>
      </w:tr>
      <w:bookmarkEnd w:id="44"/>
    </w:tbl>
    <w:p w14:paraId="56D1F33B" w14:textId="77777777" w:rsidR="00840357" w:rsidRPr="007461B4" w:rsidRDefault="00840357" w:rsidP="00840357">
      <w:pPr>
        <w:pStyle w:val="EasyEnglishText"/>
        <w:rPr>
          <w:b/>
          <w:szCs w:val="28"/>
          <w:lang w:val="en-AU"/>
        </w:rPr>
      </w:pPr>
    </w:p>
    <w:p w14:paraId="56D1F33C" w14:textId="4B835BB1" w:rsidR="00840357" w:rsidRPr="007461B4" w:rsidRDefault="00003898" w:rsidP="00A60274">
      <w:pPr>
        <w:pStyle w:val="EasyEnglishText"/>
      </w:pPr>
      <w:bookmarkStart w:id="45" w:name="_Toc18585233"/>
      <w:bookmarkStart w:id="46" w:name="_Toc18585752"/>
      <w:bookmarkStart w:id="47" w:name="_Toc18586502"/>
      <w:r w:rsidRPr="007461B4">
        <w:t>H</w:t>
      </w:r>
      <w:r w:rsidR="00840357" w:rsidRPr="007461B4">
        <w:t>ow can I learn and improve on my skills?</w:t>
      </w:r>
      <w:bookmarkEnd w:id="45"/>
      <w:bookmarkEnd w:id="46"/>
      <w:bookmarkEnd w:id="47"/>
    </w:p>
    <w:p w14:paraId="56D1F33D" w14:textId="77777777" w:rsidR="00840357" w:rsidRPr="007461B4" w:rsidRDefault="00840357" w:rsidP="00840357">
      <w:pPr>
        <w:pStyle w:val="EasyEnglishText"/>
        <w:rPr>
          <w:b/>
          <w:szCs w:val="28"/>
          <w:lang w:val="en-AU"/>
        </w:rPr>
      </w:pPr>
      <w:r w:rsidRPr="007461B4">
        <w:rPr>
          <w:b/>
          <w:szCs w:val="28"/>
          <w:lang w:val="en-AU"/>
        </w:rPr>
        <w:t>Skill: Communication</w:t>
      </w:r>
    </w:p>
    <w:p w14:paraId="56D1F33E" w14:textId="77777777" w:rsidR="00955A24" w:rsidRPr="007461B4" w:rsidRDefault="00955A24" w:rsidP="00955A24">
      <w:pPr>
        <w:pStyle w:val="EasyEnglishText"/>
        <w:rPr>
          <w:szCs w:val="28"/>
          <w:lang w:val="en-AU"/>
        </w:rPr>
      </w:pPr>
      <w:r w:rsidRPr="007461B4">
        <w:rPr>
          <w:b/>
          <w:szCs w:val="28"/>
          <w:lang w:val="en-AU"/>
        </w:rPr>
        <w:t>Think:</w:t>
      </w:r>
      <w:r w:rsidRPr="007461B4">
        <w:rPr>
          <w:szCs w:val="28"/>
          <w:lang w:val="en-AU"/>
        </w:rPr>
        <w:t xml:space="preserve"> Which skills could you improve? What can you do to improve them?</w:t>
      </w:r>
    </w:p>
    <w:p w14:paraId="56D1F33F" w14:textId="77777777" w:rsidR="00840357" w:rsidRPr="007461B4" w:rsidRDefault="00840357" w:rsidP="00840357">
      <w:pPr>
        <w:pStyle w:val="EasyEnglishText"/>
        <w:rPr>
          <w:szCs w:val="28"/>
          <w:lang w:val="en-AU"/>
        </w:rPr>
      </w:pPr>
      <w:r w:rsidRPr="007461B4">
        <w:rPr>
          <w:szCs w:val="28"/>
          <w:lang w:val="en-AU"/>
        </w:rPr>
        <w:t xml:space="preserve">Examples: </w:t>
      </w:r>
    </w:p>
    <w:p w14:paraId="56D1F340" w14:textId="77777777" w:rsidR="00840357" w:rsidRPr="007461B4" w:rsidRDefault="00840357" w:rsidP="007F26F1">
      <w:pPr>
        <w:pStyle w:val="EasyEnglishText"/>
        <w:numPr>
          <w:ilvl w:val="0"/>
          <w:numId w:val="10"/>
        </w:numPr>
        <w:rPr>
          <w:szCs w:val="28"/>
          <w:lang w:val="en-AU"/>
        </w:rPr>
      </w:pPr>
      <w:r w:rsidRPr="007461B4">
        <w:rPr>
          <w:szCs w:val="28"/>
          <w:lang w:val="en-AU"/>
        </w:rPr>
        <w:t>learning how to write an email</w:t>
      </w:r>
    </w:p>
    <w:p w14:paraId="56D1F341" w14:textId="77777777" w:rsidR="00840357" w:rsidRPr="007461B4" w:rsidRDefault="00840357" w:rsidP="007F26F1">
      <w:pPr>
        <w:pStyle w:val="EasyEnglishText"/>
        <w:numPr>
          <w:ilvl w:val="0"/>
          <w:numId w:val="10"/>
        </w:numPr>
        <w:rPr>
          <w:szCs w:val="28"/>
          <w:lang w:val="en-AU"/>
        </w:rPr>
      </w:pPr>
      <w:r w:rsidRPr="007461B4">
        <w:rPr>
          <w:szCs w:val="28"/>
          <w:lang w:val="en-AU"/>
        </w:rPr>
        <w:t>learning about body language</w:t>
      </w:r>
      <w:bookmarkStart w:id="48" w:name="_Hlk520895175"/>
    </w:p>
    <w:tbl>
      <w:tblPr>
        <w:tblStyle w:val="TableGrid"/>
        <w:tblW w:w="5000" w:type="pct"/>
        <w:tblLook w:val="04A0" w:firstRow="1" w:lastRow="0" w:firstColumn="1" w:lastColumn="0" w:noHBand="0" w:noVBand="1"/>
      </w:tblPr>
      <w:tblGrid>
        <w:gridCol w:w="9605"/>
      </w:tblGrid>
      <w:tr w:rsidR="00840357" w:rsidRPr="007461B4" w14:paraId="56D1F343" w14:textId="77777777" w:rsidTr="00955A24">
        <w:tc>
          <w:tcPr>
            <w:tcW w:w="5000" w:type="pct"/>
          </w:tcPr>
          <w:p w14:paraId="56D1F342" w14:textId="77777777" w:rsidR="00840357" w:rsidRPr="007461B4" w:rsidRDefault="00840357" w:rsidP="00955A24">
            <w:pPr>
              <w:pStyle w:val="EasyEnglishText"/>
              <w:spacing w:line="600" w:lineRule="auto"/>
              <w:rPr>
                <w:szCs w:val="28"/>
                <w:lang w:val="en-AU"/>
              </w:rPr>
            </w:pPr>
          </w:p>
        </w:tc>
      </w:tr>
      <w:tr w:rsidR="00840357" w:rsidRPr="007461B4" w14:paraId="56D1F345" w14:textId="77777777" w:rsidTr="00955A24">
        <w:tc>
          <w:tcPr>
            <w:tcW w:w="5000" w:type="pct"/>
          </w:tcPr>
          <w:p w14:paraId="56D1F344" w14:textId="77777777" w:rsidR="00840357" w:rsidRPr="007461B4" w:rsidRDefault="00840357" w:rsidP="00955A24">
            <w:pPr>
              <w:pStyle w:val="EasyEnglishText"/>
              <w:spacing w:line="600" w:lineRule="auto"/>
              <w:rPr>
                <w:szCs w:val="28"/>
                <w:lang w:val="en-AU"/>
              </w:rPr>
            </w:pPr>
          </w:p>
        </w:tc>
      </w:tr>
      <w:tr w:rsidR="00840357" w:rsidRPr="007461B4" w14:paraId="56D1F347" w14:textId="77777777" w:rsidTr="00955A24">
        <w:tc>
          <w:tcPr>
            <w:tcW w:w="5000" w:type="pct"/>
          </w:tcPr>
          <w:p w14:paraId="56D1F346" w14:textId="77777777" w:rsidR="00840357" w:rsidRPr="007461B4" w:rsidRDefault="00840357" w:rsidP="00955A24">
            <w:pPr>
              <w:pStyle w:val="EasyEnglishText"/>
              <w:spacing w:line="600" w:lineRule="auto"/>
              <w:rPr>
                <w:szCs w:val="28"/>
                <w:lang w:val="en-AU"/>
              </w:rPr>
            </w:pPr>
          </w:p>
        </w:tc>
      </w:tr>
      <w:tr w:rsidR="00840357" w:rsidRPr="007461B4" w14:paraId="56D1F349" w14:textId="77777777" w:rsidTr="00955A24">
        <w:tc>
          <w:tcPr>
            <w:tcW w:w="5000" w:type="pct"/>
          </w:tcPr>
          <w:p w14:paraId="56D1F348" w14:textId="77777777" w:rsidR="00840357" w:rsidRPr="007461B4" w:rsidRDefault="00840357" w:rsidP="00955A24">
            <w:pPr>
              <w:pStyle w:val="EasyEnglishText"/>
              <w:spacing w:line="600" w:lineRule="auto"/>
              <w:rPr>
                <w:szCs w:val="28"/>
                <w:lang w:val="en-AU"/>
              </w:rPr>
            </w:pPr>
          </w:p>
        </w:tc>
      </w:tr>
    </w:tbl>
    <w:bookmarkEnd w:id="48"/>
    <w:p w14:paraId="56D1F34A" w14:textId="77777777" w:rsidR="00840357" w:rsidRPr="007461B4" w:rsidRDefault="00955A24" w:rsidP="00955A24">
      <w:pPr>
        <w:pStyle w:val="EasyEnglishText"/>
        <w:spacing w:before="240"/>
        <w:rPr>
          <w:b/>
          <w:szCs w:val="28"/>
          <w:lang w:val="en-AU"/>
        </w:rPr>
      </w:pPr>
      <w:r w:rsidRPr="007461B4">
        <w:rPr>
          <w:b/>
          <w:szCs w:val="28"/>
          <w:lang w:val="en-AU"/>
        </w:rPr>
        <w:t xml:space="preserve">Skill: </w:t>
      </w:r>
      <w:r w:rsidR="00840357" w:rsidRPr="007461B4">
        <w:rPr>
          <w:szCs w:val="28"/>
          <w:lang w:val="en-AU"/>
        </w:rPr>
        <w:t xml:space="preserve">Assertiveness </w:t>
      </w:r>
    </w:p>
    <w:p w14:paraId="56D1F34B" w14:textId="77777777" w:rsidR="00955A24" w:rsidRPr="007461B4" w:rsidRDefault="00955A24" w:rsidP="00840357">
      <w:pPr>
        <w:pStyle w:val="EasyEnglishText"/>
        <w:rPr>
          <w:szCs w:val="28"/>
          <w:lang w:val="en-AU"/>
        </w:rPr>
      </w:pPr>
      <w:r w:rsidRPr="007461B4">
        <w:rPr>
          <w:szCs w:val="28"/>
          <w:lang w:val="en-AU"/>
        </w:rPr>
        <w:t>Examples:</w:t>
      </w:r>
    </w:p>
    <w:p w14:paraId="56D1F34C" w14:textId="77777777" w:rsidR="00955A24" w:rsidRPr="007461B4" w:rsidRDefault="00840357" w:rsidP="007F26F1">
      <w:pPr>
        <w:pStyle w:val="EasyEnglishText"/>
        <w:numPr>
          <w:ilvl w:val="0"/>
          <w:numId w:val="11"/>
        </w:numPr>
        <w:rPr>
          <w:szCs w:val="28"/>
          <w:lang w:val="en-AU"/>
        </w:rPr>
      </w:pPr>
      <w:r w:rsidRPr="007461B4">
        <w:rPr>
          <w:szCs w:val="28"/>
          <w:lang w:val="en-AU"/>
        </w:rPr>
        <w:t>learning how to use “I” statements</w:t>
      </w:r>
    </w:p>
    <w:p w14:paraId="56D1F34D" w14:textId="77777777" w:rsidR="00955A24" w:rsidRPr="007461B4" w:rsidRDefault="00840357" w:rsidP="007F26F1">
      <w:pPr>
        <w:pStyle w:val="EasyEnglishText"/>
        <w:numPr>
          <w:ilvl w:val="0"/>
          <w:numId w:val="11"/>
        </w:numPr>
        <w:rPr>
          <w:szCs w:val="28"/>
          <w:lang w:val="en-AU"/>
        </w:rPr>
      </w:pPr>
      <w:r w:rsidRPr="007461B4">
        <w:rPr>
          <w:szCs w:val="28"/>
          <w:lang w:val="en-AU"/>
        </w:rPr>
        <w:t>practi</w:t>
      </w:r>
      <w:r w:rsidR="007F26F1" w:rsidRPr="007461B4">
        <w:rPr>
          <w:szCs w:val="28"/>
          <w:lang w:val="en-AU"/>
        </w:rPr>
        <w:t>s</w:t>
      </w:r>
      <w:r w:rsidRPr="007461B4">
        <w:rPr>
          <w:szCs w:val="28"/>
          <w:lang w:val="en-AU"/>
        </w:rPr>
        <w:t>ing speaking up when something makes me feel uncomfortable</w:t>
      </w:r>
    </w:p>
    <w:tbl>
      <w:tblPr>
        <w:tblStyle w:val="TableGrid"/>
        <w:tblW w:w="5000" w:type="pct"/>
        <w:tblLook w:val="04A0" w:firstRow="1" w:lastRow="0" w:firstColumn="1" w:lastColumn="0" w:noHBand="0" w:noVBand="1"/>
      </w:tblPr>
      <w:tblGrid>
        <w:gridCol w:w="9605"/>
      </w:tblGrid>
      <w:tr w:rsidR="00840357" w:rsidRPr="007461B4" w14:paraId="56D1F34F" w14:textId="77777777" w:rsidTr="00955A24">
        <w:tc>
          <w:tcPr>
            <w:tcW w:w="5000" w:type="pct"/>
          </w:tcPr>
          <w:p w14:paraId="56D1F34E" w14:textId="77777777" w:rsidR="00840357" w:rsidRPr="007461B4" w:rsidRDefault="00840357" w:rsidP="00955A24">
            <w:pPr>
              <w:pStyle w:val="EasyEnglishText"/>
              <w:spacing w:line="600" w:lineRule="auto"/>
              <w:rPr>
                <w:szCs w:val="28"/>
                <w:lang w:val="en-AU"/>
              </w:rPr>
            </w:pPr>
          </w:p>
        </w:tc>
      </w:tr>
      <w:tr w:rsidR="00840357" w:rsidRPr="007461B4" w14:paraId="56D1F351" w14:textId="77777777" w:rsidTr="00955A24">
        <w:tc>
          <w:tcPr>
            <w:tcW w:w="5000" w:type="pct"/>
          </w:tcPr>
          <w:p w14:paraId="56D1F350" w14:textId="77777777" w:rsidR="00840357" w:rsidRPr="007461B4" w:rsidRDefault="00840357" w:rsidP="00955A24">
            <w:pPr>
              <w:pStyle w:val="EasyEnglishText"/>
              <w:spacing w:line="600" w:lineRule="auto"/>
              <w:rPr>
                <w:szCs w:val="28"/>
                <w:lang w:val="en-AU"/>
              </w:rPr>
            </w:pPr>
          </w:p>
        </w:tc>
      </w:tr>
      <w:tr w:rsidR="00840357" w:rsidRPr="007461B4" w14:paraId="56D1F353" w14:textId="77777777" w:rsidTr="00955A24">
        <w:tc>
          <w:tcPr>
            <w:tcW w:w="5000" w:type="pct"/>
          </w:tcPr>
          <w:p w14:paraId="56D1F352" w14:textId="77777777" w:rsidR="00840357" w:rsidRPr="007461B4" w:rsidRDefault="00840357" w:rsidP="00955A24">
            <w:pPr>
              <w:pStyle w:val="EasyEnglishText"/>
              <w:spacing w:line="600" w:lineRule="auto"/>
              <w:rPr>
                <w:szCs w:val="28"/>
                <w:lang w:val="en-AU"/>
              </w:rPr>
            </w:pPr>
          </w:p>
        </w:tc>
      </w:tr>
      <w:tr w:rsidR="00840357" w:rsidRPr="007461B4" w14:paraId="56D1F355" w14:textId="77777777" w:rsidTr="00955A24">
        <w:tc>
          <w:tcPr>
            <w:tcW w:w="5000" w:type="pct"/>
          </w:tcPr>
          <w:p w14:paraId="56D1F354" w14:textId="77777777" w:rsidR="00840357" w:rsidRPr="007461B4" w:rsidRDefault="00840357" w:rsidP="00955A24">
            <w:pPr>
              <w:pStyle w:val="EasyEnglishText"/>
              <w:spacing w:line="600" w:lineRule="auto"/>
              <w:rPr>
                <w:szCs w:val="28"/>
                <w:lang w:val="en-AU"/>
              </w:rPr>
            </w:pPr>
          </w:p>
        </w:tc>
      </w:tr>
      <w:tr w:rsidR="00591E15" w:rsidRPr="007461B4" w14:paraId="56D1F357" w14:textId="77777777" w:rsidTr="00955A24">
        <w:tc>
          <w:tcPr>
            <w:tcW w:w="5000" w:type="pct"/>
          </w:tcPr>
          <w:p w14:paraId="56D1F356" w14:textId="77777777" w:rsidR="00591E15" w:rsidRPr="007461B4" w:rsidRDefault="00591E15" w:rsidP="00955A24">
            <w:pPr>
              <w:pStyle w:val="EasyEnglishText"/>
              <w:spacing w:line="600" w:lineRule="auto"/>
              <w:rPr>
                <w:szCs w:val="28"/>
                <w:lang w:val="en-AU"/>
              </w:rPr>
            </w:pPr>
          </w:p>
        </w:tc>
      </w:tr>
    </w:tbl>
    <w:p w14:paraId="56D1F358" w14:textId="77777777" w:rsidR="007F26F1" w:rsidRPr="007461B4" w:rsidRDefault="007F26F1" w:rsidP="00955A24">
      <w:pPr>
        <w:pStyle w:val="EasyEnglishText"/>
        <w:rPr>
          <w:b/>
          <w:szCs w:val="28"/>
        </w:rPr>
      </w:pPr>
    </w:p>
    <w:p w14:paraId="56D1F359" w14:textId="77777777" w:rsidR="00955A24" w:rsidRPr="007461B4" w:rsidRDefault="00955A24" w:rsidP="00955A24">
      <w:pPr>
        <w:pStyle w:val="EasyEnglishText"/>
        <w:rPr>
          <w:b/>
          <w:szCs w:val="28"/>
        </w:rPr>
      </w:pPr>
      <w:r w:rsidRPr="007461B4">
        <w:rPr>
          <w:b/>
          <w:szCs w:val="28"/>
        </w:rPr>
        <w:t xml:space="preserve">Skill: </w:t>
      </w:r>
      <w:r w:rsidRPr="007461B4">
        <w:rPr>
          <w:szCs w:val="28"/>
        </w:rPr>
        <w:t>Social and relationship</w:t>
      </w:r>
    </w:p>
    <w:p w14:paraId="56D1F35A" w14:textId="77777777" w:rsidR="00955A24" w:rsidRPr="007461B4" w:rsidRDefault="00955A24" w:rsidP="00955A24">
      <w:pPr>
        <w:pStyle w:val="EasyEnglishText"/>
        <w:rPr>
          <w:szCs w:val="28"/>
        </w:rPr>
      </w:pPr>
      <w:r w:rsidRPr="007461B4">
        <w:rPr>
          <w:b/>
          <w:szCs w:val="28"/>
        </w:rPr>
        <w:t xml:space="preserve">Think: </w:t>
      </w:r>
      <w:r w:rsidRPr="007461B4">
        <w:rPr>
          <w:szCs w:val="28"/>
        </w:rPr>
        <w:t>what you could do to meet more people and build friendships?</w:t>
      </w:r>
    </w:p>
    <w:p w14:paraId="56D1F35B" w14:textId="77777777" w:rsidR="00955A24" w:rsidRPr="007461B4" w:rsidRDefault="00955A24" w:rsidP="00955A24">
      <w:pPr>
        <w:pStyle w:val="EasyEnglishText"/>
        <w:rPr>
          <w:szCs w:val="28"/>
        </w:rPr>
      </w:pPr>
      <w:r w:rsidRPr="007461B4">
        <w:rPr>
          <w:szCs w:val="28"/>
        </w:rPr>
        <w:t xml:space="preserve">Example: </w:t>
      </w:r>
    </w:p>
    <w:p w14:paraId="56D1F35C" w14:textId="77777777" w:rsidR="00955A24" w:rsidRPr="007461B4" w:rsidRDefault="00955A24" w:rsidP="007F26F1">
      <w:pPr>
        <w:pStyle w:val="EasyEnglishText"/>
        <w:numPr>
          <w:ilvl w:val="0"/>
          <w:numId w:val="12"/>
        </w:numPr>
        <w:rPr>
          <w:b/>
          <w:szCs w:val="28"/>
        </w:rPr>
      </w:pPr>
      <w:r w:rsidRPr="007461B4">
        <w:rPr>
          <w:szCs w:val="28"/>
        </w:rPr>
        <w:t xml:space="preserve">practice making small talk </w:t>
      </w:r>
    </w:p>
    <w:p w14:paraId="56D1F35D" w14:textId="77777777" w:rsidR="00955A24" w:rsidRPr="007461B4" w:rsidRDefault="00955A24" w:rsidP="007F26F1">
      <w:pPr>
        <w:pStyle w:val="EasyEnglishText"/>
        <w:numPr>
          <w:ilvl w:val="0"/>
          <w:numId w:val="12"/>
        </w:numPr>
        <w:rPr>
          <w:b/>
          <w:szCs w:val="28"/>
        </w:rPr>
      </w:pPr>
      <w:r w:rsidRPr="007461B4">
        <w:rPr>
          <w:szCs w:val="28"/>
        </w:rPr>
        <w:t>asking others about themselves</w:t>
      </w:r>
    </w:p>
    <w:p w14:paraId="56D1F35E" w14:textId="77777777" w:rsidR="00955A24" w:rsidRPr="007461B4" w:rsidRDefault="00955A24" w:rsidP="00955A24">
      <w:pPr>
        <w:pStyle w:val="EasyEnglishText"/>
        <w:rPr>
          <w:szCs w:val="28"/>
        </w:rPr>
      </w:pPr>
      <w:r w:rsidRPr="007461B4">
        <w:rPr>
          <w:szCs w:val="28"/>
        </w:rPr>
        <w:t>Use this space to write your thoughts</w:t>
      </w:r>
    </w:p>
    <w:tbl>
      <w:tblPr>
        <w:tblStyle w:val="TableGrid"/>
        <w:tblW w:w="5000" w:type="pct"/>
        <w:tblLook w:val="04A0" w:firstRow="1" w:lastRow="0" w:firstColumn="1" w:lastColumn="0" w:noHBand="0" w:noVBand="1"/>
      </w:tblPr>
      <w:tblGrid>
        <w:gridCol w:w="9605"/>
      </w:tblGrid>
      <w:tr w:rsidR="00955A24" w:rsidRPr="007461B4" w14:paraId="56D1F360" w14:textId="77777777" w:rsidTr="00955A24">
        <w:tc>
          <w:tcPr>
            <w:tcW w:w="5000" w:type="pct"/>
          </w:tcPr>
          <w:p w14:paraId="56D1F35F" w14:textId="77777777" w:rsidR="00955A24" w:rsidRPr="007461B4" w:rsidRDefault="00955A24" w:rsidP="00955A24">
            <w:pPr>
              <w:pStyle w:val="EasyEnglishText"/>
              <w:spacing w:line="600" w:lineRule="auto"/>
              <w:rPr>
                <w:b/>
                <w:szCs w:val="28"/>
              </w:rPr>
            </w:pPr>
          </w:p>
        </w:tc>
      </w:tr>
      <w:tr w:rsidR="00955A24" w:rsidRPr="007461B4" w14:paraId="56D1F362" w14:textId="77777777" w:rsidTr="00955A24">
        <w:tc>
          <w:tcPr>
            <w:tcW w:w="5000" w:type="pct"/>
          </w:tcPr>
          <w:p w14:paraId="56D1F361" w14:textId="77777777" w:rsidR="00955A24" w:rsidRPr="007461B4" w:rsidRDefault="00955A24" w:rsidP="00955A24">
            <w:pPr>
              <w:pStyle w:val="EasyEnglishText"/>
              <w:spacing w:line="600" w:lineRule="auto"/>
              <w:rPr>
                <w:b/>
                <w:szCs w:val="28"/>
              </w:rPr>
            </w:pPr>
          </w:p>
        </w:tc>
      </w:tr>
      <w:tr w:rsidR="00955A24" w:rsidRPr="007461B4" w14:paraId="56D1F364" w14:textId="77777777" w:rsidTr="00955A24">
        <w:tc>
          <w:tcPr>
            <w:tcW w:w="5000" w:type="pct"/>
          </w:tcPr>
          <w:p w14:paraId="56D1F363" w14:textId="77777777" w:rsidR="00955A24" w:rsidRPr="007461B4" w:rsidRDefault="00955A24" w:rsidP="00955A24">
            <w:pPr>
              <w:pStyle w:val="EasyEnglishText"/>
              <w:spacing w:line="600" w:lineRule="auto"/>
              <w:rPr>
                <w:b/>
                <w:szCs w:val="28"/>
              </w:rPr>
            </w:pPr>
          </w:p>
        </w:tc>
      </w:tr>
      <w:tr w:rsidR="00955A24" w:rsidRPr="007461B4" w14:paraId="56D1F366" w14:textId="77777777" w:rsidTr="00955A24">
        <w:tc>
          <w:tcPr>
            <w:tcW w:w="5000" w:type="pct"/>
          </w:tcPr>
          <w:p w14:paraId="56D1F365" w14:textId="77777777" w:rsidR="00955A24" w:rsidRPr="007461B4" w:rsidRDefault="00955A24" w:rsidP="00955A24">
            <w:pPr>
              <w:pStyle w:val="EasyEnglishText"/>
              <w:spacing w:line="600" w:lineRule="auto"/>
              <w:rPr>
                <w:b/>
                <w:szCs w:val="28"/>
              </w:rPr>
            </w:pPr>
          </w:p>
        </w:tc>
      </w:tr>
    </w:tbl>
    <w:p w14:paraId="56D1F367" w14:textId="77777777" w:rsidR="00955A24" w:rsidRPr="007461B4" w:rsidRDefault="00955A24" w:rsidP="00955A24">
      <w:pPr>
        <w:pStyle w:val="EasyEnglishText"/>
        <w:rPr>
          <w:b/>
          <w:szCs w:val="28"/>
        </w:rPr>
      </w:pPr>
    </w:p>
    <w:p w14:paraId="56D1F368" w14:textId="77777777" w:rsidR="00955A24" w:rsidRPr="007461B4" w:rsidRDefault="00955A24" w:rsidP="00955A24">
      <w:pPr>
        <w:pStyle w:val="EasyEnglishText"/>
        <w:rPr>
          <w:b/>
          <w:szCs w:val="28"/>
        </w:rPr>
      </w:pPr>
      <w:r w:rsidRPr="007461B4">
        <w:rPr>
          <w:b/>
          <w:szCs w:val="28"/>
        </w:rPr>
        <w:t xml:space="preserve">Skill: </w:t>
      </w:r>
      <w:r w:rsidRPr="007461B4">
        <w:rPr>
          <w:szCs w:val="28"/>
        </w:rPr>
        <w:t>Decision making and goal setting</w:t>
      </w:r>
    </w:p>
    <w:p w14:paraId="56D1F369" w14:textId="77777777" w:rsidR="00955A24" w:rsidRPr="007461B4" w:rsidRDefault="00955A24" w:rsidP="00955A24">
      <w:pPr>
        <w:pStyle w:val="EasyEnglishText"/>
        <w:rPr>
          <w:szCs w:val="28"/>
        </w:rPr>
      </w:pPr>
      <w:r w:rsidRPr="007461B4">
        <w:rPr>
          <w:szCs w:val="28"/>
        </w:rPr>
        <w:t xml:space="preserve">Examples: </w:t>
      </w:r>
    </w:p>
    <w:p w14:paraId="56D1F36A" w14:textId="77777777" w:rsidR="00955A24" w:rsidRPr="007461B4" w:rsidRDefault="00955A24" w:rsidP="007F26F1">
      <w:pPr>
        <w:pStyle w:val="EasyEnglishText"/>
        <w:numPr>
          <w:ilvl w:val="0"/>
          <w:numId w:val="13"/>
        </w:numPr>
        <w:rPr>
          <w:b/>
          <w:szCs w:val="28"/>
        </w:rPr>
      </w:pPr>
      <w:r w:rsidRPr="007461B4">
        <w:rPr>
          <w:szCs w:val="28"/>
        </w:rPr>
        <w:t>asking others how they make decisions</w:t>
      </w:r>
    </w:p>
    <w:p w14:paraId="56D1F36B" w14:textId="77777777" w:rsidR="00955A24" w:rsidRPr="007461B4" w:rsidRDefault="00955A24" w:rsidP="007F26F1">
      <w:pPr>
        <w:pStyle w:val="EasyEnglishText"/>
        <w:numPr>
          <w:ilvl w:val="0"/>
          <w:numId w:val="13"/>
        </w:numPr>
        <w:rPr>
          <w:b/>
          <w:szCs w:val="28"/>
        </w:rPr>
      </w:pPr>
      <w:r w:rsidRPr="007461B4">
        <w:rPr>
          <w:szCs w:val="28"/>
        </w:rPr>
        <w:t>deciding my own goals and planning how to reach them.</w:t>
      </w:r>
    </w:p>
    <w:tbl>
      <w:tblPr>
        <w:tblStyle w:val="TableGrid"/>
        <w:tblW w:w="5000" w:type="pct"/>
        <w:tblLook w:val="04A0" w:firstRow="1" w:lastRow="0" w:firstColumn="1" w:lastColumn="0" w:noHBand="0" w:noVBand="1"/>
      </w:tblPr>
      <w:tblGrid>
        <w:gridCol w:w="9605"/>
      </w:tblGrid>
      <w:tr w:rsidR="00955A24" w:rsidRPr="007461B4" w14:paraId="56D1F36D" w14:textId="77777777" w:rsidTr="00955A24">
        <w:tc>
          <w:tcPr>
            <w:tcW w:w="5000" w:type="pct"/>
          </w:tcPr>
          <w:p w14:paraId="56D1F36C" w14:textId="77777777" w:rsidR="00955A24" w:rsidRPr="007461B4" w:rsidRDefault="00955A24" w:rsidP="00591E15">
            <w:pPr>
              <w:pStyle w:val="EasyEnglishText"/>
              <w:spacing w:line="600" w:lineRule="auto"/>
              <w:rPr>
                <w:b/>
                <w:szCs w:val="28"/>
              </w:rPr>
            </w:pPr>
          </w:p>
        </w:tc>
      </w:tr>
      <w:tr w:rsidR="00955A24" w:rsidRPr="007461B4" w14:paraId="56D1F36F" w14:textId="77777777" w:rsidTr="00955A24">
        <w:tc>
          <w:tcPr>
            <w:tcW w:w="5000" w:type="pct"/>
          </w:tcPr>
          <w:p w14:paraId="56D1F36E" w14:textId="77777777" w:rsidR="00955A24" w:rsidRPr="007461B4" w:rsidRDefault="00955A24" w:rsidP="00591E15">
            <w:pPr>
              <w:pStyle w:val="EasyEnglishText"/>
              <w:spacing w:line="600" w:lineRule="auto"/>
              <w:rPr>
                <w:b/>
                <w:szCs w:val="28"/>
              </w:rPr>
            </w:pPr>
          </w:p>
        </w:tc>
      </w:tr>
      <w:tr w:rsidR="00955A24" w:rsidRPr="007461B4" w14:paraId="56D1F371" w14:textId="77777777" w:rsidTr="00955A24">
        <w:tc>
          <w:tcPr>
            <w:tcW w:w="5000" w:type="pct"/>
          </w:tcPr>
          <w:p w14:paraId="56D1F370" w14:textId="77777777" w:rsidR="00955A24" w:rsidRPr="007461B4" w:rsidRDefault="00955A24" w:rsidP="00591E15">
            <w:pPr>
              <w:pStyle w:val="EasyEnglishText"/>
              <w:spacing w:line="600" w:lineRule="auto"/>
              <w:rPr>
                <w:b/>
                <w:szCs w:val="28"/>
              </w:rPr>
            </w:pPr>
          </w:p>
        </w:tc>
      </w:tr>
      <w:tr w:rsidR="00955A24" w:rsidRPr="007461B4" w14:paraId="56D1F373" w14:textId="77777777" w:rsidTr="00955A24">
        <w:tc>
          <w:tcPr>
            <w:tcW w:w="5000" w:type="pct"/>
          </w:tcPr>
          <w:p w14:paraId="56D1F372" w14:textId="77777777" w:rsidR="00955A24" w:rsidRPr="007461B4" w:rsidRDefault="00955A24" w:rsidP="00591E15">
            <w:pPr>
              <w:pStyle w:val="EasyEnglishText"/>
              <w:spacing w:line="600" w:lineRule="auto"/>
              <w:rPr>
                <w:b/>
                <w:szCs w:val="28"/>
              </w:rPr>
            </w:pPr>
          </w:p>
        </w:tc>
      </w:tr>
    </w:tbl>
    <w:p w14:paraId="56D1F374" w14:textId="77777777" w:rsidR="00591E15" w:rsidRPr="007461B4" w:rsidRDefault="00591E15" w:rsidP="00955A24">
      <w:pPr>
        <w:pStyle w:val="EasyEnglishText"/>
        <w:rPr>
          <w:b/>
          <w:szCs w:val="28"/>
        </w:rPr>
      </w:pPr>
    </w:p>
    <w:p w14:paraId="56D1F375" w14:textId="77777777" w:rsidR="00591E15" w:rsidRPr="007461B4" w:rsidRDefault="00591E15">
      <w:pPr>
        <w:spacing w:line="240" w:lineRule="auto"/>
        <w:rPr>
          <w:rFonts w:cs="Times New Roman"/>
          <w:b/>
          <w:sz w:val="28"/>
          <w:szCs w:val="28"/>
          <w:lang w:val="en-US"/>
        </w:rPr>
      </w:pPr>
      <w:r w:rsidRPr="007461B4">
        <w:rPr>
          <w:b/>
          <w:sz w:val="28"/>
          <w:szCs w:val="28"/>
        </w:rPr>
        <w:br w:type="page"/>
      </w:r>
    </w:p>
    <w:p w14:paraId="56D1F376" w14:textId="77777777" w:rsidR="00955A24" w:rsidRPr="007461B4" w:rsidRDefault="00955A24" w:rsidP="00955A24">
      <w:pPr>
        <w:pStyle w:val="EasyEnglishText"/>
        <w:rPr>
          <w:szCs w:val="28"/>
        </w:rPr>
      </w:pPr>
      <w:r w:rsidRPr="007461B4">
        <w:rPr>
          <w:b/>
          <w:szCs w:val="28"/>
        </w:rPr>
        <w:lastRenderedPageBreak/>
        <w:t>Skill:</w:t>
      </w:r>
      <w:bookmarkStart w:id="49" w:name="_Hlk520895465"/>
      <w:r w:rsidRPr="007461B4">
        <w:rPr>
          <w:b/>
          <w:szCs w:val="28"/>
        </w:rPr>
        <w:t xml:space="preserve"> </w:t>
      </w:r>
      <w:r w:rsidRPr="007461B4">
        <w:rPr>
          <w:szCs w:val="28"/>
        </w:rPr>
        <w:t>Relaxation and stress management</w:t>
      </w:r>
    </w:p>
    <w:p w14:paraId="56D1F377" w14:textId="77777777" w:rsidR="00955A24" w:rsidRPr="007461B4" w:rsidRDefault="00955A24" w:rsidP="00955A24">
      <w:pPr>
        <w:pStyle w:val="EasyEnglishText"/>
        <w:rPr>
          <w:b/>
          <w:szCs w:val="28"/>
        </w:rPr>
      </w:pPr>
      <w:r w:rsidRPr="007461B4">
        <w:rPr>
          <w:b/>
          <w:szCs w:val="28"/>
        </w:rPr>
        <w:t>Think:</w:t>
      </w:r>
      <w:r w:rsidRPr="007461B4">
        <w:rPr>
          <w:szCs w:val="28"/>
        </w:rPr>
        <w:t xml:space="preserve"> what relaxes you and makes you feel c</w:t>
      </w:r>
      <w:r w:rsidR="007F26F1" w:rsidRPr="007461B4">
        <w:rPr>
          <w:szCs w:val="28"/>
        </w:rPr>
        <w:t>al</w:t>
      </w:r>
      <w:r w:rsidRPr="007461B4">
        <w:rPr>
          <w:szCs w:val="28"/>
        </w:rPr>
        <w:t xml:space="preserve">m? </w:t>
      </w:r>
    </w:p>
    <w:p w14:paraId="56D1F378" w14:textId="77777777" w:rsidR="00955A24" w:rsidRPr="007461B4" w:rsidRDefault="00955A24" w:rsidP="00955A24">
      <w:pPr>
        <w:pStyle w:val="EasyEnglishText"/>
        <w:rPr>
          <w:szCs w:val="28"/>
        </w:rPr>
      </w:pPr>
      <w:r w:rsidRPr="007461B4">
        <w:rPr>
          <w:szCs w:val="28"/>
        </w:rPr>
        <w:t xml:space="preserve">Examples: </w:t>
      </w:r>
    </w:p>
    <w:p w14:paraId="56D1F379" w14:textId="77777777" w:rsidR="00955A24" w:rsidRPr="007461B4" w:rsidRDefault="00955A24" w:rsidP="007F26F1">
      <w:pPr>
        <w:pStyle w:val="EasyEnglishText"/>
        <w:numPr>
          <w:ilvl w:val="0"/>
          <w:numId w:val="14"/>
        </w:numPr>
        <w:rPr>
          <w:szCs w:val="28"/>
        </w:rPr>
      </w:pPr>
      <w:r w:rsidRPr="007461B4">
        <w:rPr>
          <w:szCs w:val="28"/>
        </w:rPr>
        <w:t>find out more about yoga or meditation</w:t>
      </w:r>
    </w:p>
    <w:p w14:paraId="56D1F37A" w14:textId="77777777" w:rsidR="00955A24" w:rsidRPr="007461B4" w:rsidRDefault="00955A24" w:rsidP="007F26F1">
      <w:pPr>
        <w:pStyle w:val="EasyEnglishText"/>
        <w:numPr>
          <w:ilvl w:val="0"/>
          <w:numId w:val="14"/>
        </w:numPr>
        <w:rPr>
          <w:szCs w:val="28"/>
        </w:rPr>
      </w:pPr>
      <w:r w:rsidRPr="007461B4">
        <w:rPr>
          <w:szCs w:val="28"/>
        </w:rPr>
        <w:t>join a walking group</w:t>
      </w:r>
    </w:p>
    <w:tbl>
      <w:tblPr>
        <w:tblStyle w:val="TableGrid"/>
        <w:tblW w:w="5000" w:type="pct"/>
        <w:tblLook w:val="04A0" w:firstRow="1" w:lastRow="0" w:firstColumn="1" w:lastColumn="0" w:noHBand="0" w:noVBand="1"/>
      </w:tblPr>
      <w:tblGrid>
        <w:gridCol w:w="9605"/>
      </w:tblGrid>
      <w:tr w:rsidR="00955A24" w:rsidRPr="007461B4" w14:paraId="56D1F37C" w14:textId="77777777" w:rsidTr="00955A24">
        <w:tc>
          <w:tcPr>
            <w:tcW w:w="5000" w:type="pct"/>
          </w:tcPr>
          <w:p w14:paraId="56D1F37B" w14:textId="77777777" w:rsidR="00955A24" w:rsidRPr="007461B4" w:rsidRDefault="00955A24" w:rsidP="00955A24">
            <w:pPr>
              <w:pStyle w:val="EasyEnglishText"/>
              <w:rPr>
                <w:b/>
                <w:szCs w:val="28"/>
              </w:rPr>
            </w:pPr>
          </w:p>
        </w:tc>
      </w:tr>
      <w:tr w:rsidR="00955A24" w:rsidRPr="007461B4" w14:paraId="56D1F37E" w14:textId="77777777" w:rsidTr="00955A24">
        <w:tc>
          <w:tcPr>
            <w:tcW w:w="5000" w:type="pct"/>
          </w:tcPr>
          <w:p w14:paraId="56D1F37D" w14:textId="77777777" w:rsidR="00955A24" w:rsidRPr="007461B4" w:rsidRDefault="00955A24" w:rsidP="00955A24">
            <w:pPr>
              <w:pStyle w:val="EasyEnglishText"/>
              <w:rPr>
                <w:b/>
                <w:szCs w:val="28"/>
              </w:rPr>
            </w:pPr>
          </w:p>
        </w:tc>
      </w:tr>
      <w:tr w:rsidR="00955A24" w:rsidRPr="007461B4" w14:paraId="56D1F380" w14:textId="77777777" w:rsidTr="00955A24">
        <w:tc>
          <w:tcPr>
            <w:tcW w:w="5000" w:type="pct"/>
          </w:tcPr>
          <w:p w14:paraId="56D1F37F" w14:textId="77777777" w:rsidR="00955A24" w:rsidRPr="007461B4" w:rsidRDefault="00955A24" w:rsidP="00955A24">
            <w:pPr>
              <w:pStyle w:val="EasyEnglishText"/>
              <w:rPr>
                <w:b/>
                <w:szCs w:val="28"/>
              </w:rPr>
            </w:pPr>
          </w:p>
        </w:tc>
      </w:tr>
      <w:tr w:rsidR="00955A24" w:rsidRPr="007461B4" w14:paraId="56D1F382" w14:textId="77777777" w:rsidTr="00955A24">
        <w:tc>
          <w:tcPr>
            <w:tcW w:w="5000" w:type="pct"/>
          </w:tcPr>
          <w:p w14:paraId="56D1F381" w14:textId="77777777" w:rsidR="00955A24" w:rsidRPr="007461B4" w:rsidRDefault="00955A24" w:rsidP="00955A24">
            <w:pPr>
              <w:pStyle w:val="EasyEnglishText"/>
              <w:rPr>
                <w:b/>
                <w:szCs w:val="28"/>
              </w:rPr>
            </w:pPr>
          </w:p>
        </w:tc>
      </w:tr>
      <w:bookmarkEnd w:id="49"/>
    </w:tbl>
    <w:p w14:paraId="56D1F383" w14:textId="77777777" w:rsidR="00955A24" w:rsidRPr="007461B4" w:rsidRDefault="00955A24" w:rsidP="00955A24">
      <w:pPr>
        <w:pStyle w:val="EasyEnglishText"/>
        <w:rPr>
          <w:b/>
          <w:szCs w:val="28"/>
        </w:rPr>
      </w:pPr>
    </w:p>
    <w:p w14:paraId="56D1F384" w14:textId="77777777" w:rsidR="00955A24" w:rsidRPr="007461B4" w:rsidRDefault="00955A24" w:rsidP="00955A24">
      <w:pPr>
        <w:pStyle w:val="EasyEnglishText"/>
        <w:rPr>
          <w:szCs w:val="28"/>
        </w:rPr>
      </w:pPr>
      <w:r w:rsidRPr="007461B4">
        <w:rPr>
          <w:b/>
          <w:szCs w:val="28"/>
        </w:rPr>
        <w:t xml:space="preserve">Skill: </w:t>
      </w:r>
      <w:r w:rsidRPr="007461B4">
        <w:rPr>
          <w:szCs w:val="28"/>
        </w:rPr>
        <w:t>Emotion management</w:t>
      </w:r>
    </w:p>
    <w:p w14:paraId="56D1F385" w14:textId="77777777" w:rsidR="00955A24" w:rsidRPr="007461B4" w:rsidRDefault="00955A24" w:rsidP="00955A24">
      <w:pPr>
        <w:pStyle w:val="EasyEnglishText"/>
        <w:rPr>
          <w:b/>
          <w:szCs w:val="28"/>
        </w:rPr>
      </w:pPr>
      <w:r w:rsidRPr="007461B4">
        <w:rPr>
          <w:szCs w:val="28"/>
        </w:rPr>
        <w:t>Examples:</w:t>
      </w:r>
    </w:p>
    <w:p w14:paraId="56D1F386" w14:textId="77777777" w:rsidR="00955A24" w:rsidRPr="007461B4" w:rsidRDefault="00955A24" w:rsidP="007F26F1">
      <w:pPr>
        <w:pStyle w:val="EasyEnglishText"/>
        <w:numPr>
          <w:ilvl w:val="0"/>
          <w:numId w:val="15"/>
        </w:numPr>
        <w:rPr>
          <w:szCs w:val="28"/>
        </w:rPr>
      </w:pPr>
      <w:r w:rsidRPr="007461B4">
        <w:rPr>
          <w:szCs w:val="28"/>
        </w:rPr>
        <w:t>finding out ways to cope when I feel angry or emotional</w:t>
      </w:r>
    </w:p>
    <w:p w14:paraId="56D1F387" w14:textId="77777777" w:rsidR="00955A24" w:rsidRPr="007461B4" w:rsidRDefault="00955A24" w:rsidP="007F26F1">
      <w:pPr>
        <w:pStyle w:val="EasyEnglishText"/>
        <w:numPr>
          <w:ilvl w:val="0"/>
          <w:numId w:val="15"/>
        </w:numPr>
        <w:rPr>
          <w:szCs w:val="28"/>
        </w:rPr>
      </w:pPr>
      <w:r w:rsidRPr="007461B4">
        <w:rPr>
          <w:szCs w:val="28"/>
        </w:rPr>
        <w:t>attending an anger management course</w:t>
      </w:r>
    </w:p>
    <w:tbl>
      <w:tblPr>
        <w:tblStyle w:val="TableGrid"/>
        <w:tblW w:w="5000" w:type="pct"/>
        <w:tblLook w:val="04A0" w:firstRow="1" w:lastRow="0" w:firstColumn="1" w:lastColumn="0" w:noHBand="0" w:noVBand="1"/>
      </w:tblPr>
      <w:tblGrid>
        <w:gridCol w:w="9605"/>
      </w:tblGrid>
      <w:tr w:rsidR="00955A24" w:rsidRPr="007461B4" w14:paraId="56D1F389" w14:textId="77777777" w:rsidTr="00955A24">
        <w:tc>
          <w:tcPr>
            <w:tcW w:w="5000" w:type="pct"/>
          </w:tcPr>
          <w:p w14:paraId="56D1F388" w14:textId="77777777" w:rsidR="00955A24" w:rsidRPr="007461B4" w:rsidRDefault="00955A24" w:rsidP="00955A24">
            <w:pPr>
              <w:pStyle w:val="EasyEnglishText"/>
              <w:spacing w:line="600" w:lineRule="auto"/>
              <w:rPr>
                <w:b/>
                <w:szCs w:val="28"/>
              </w:rPr>
            </w:pPr>
            <w:bookmarkStart w:id="50" w:name="_Hlk521327225"/>
          </w:p>
        </w:tc>
      </w:tr>
      <w:tr w:rsidR="00955A24" w:rsidRPr="007461B4" w14:paraId="56D1F38B" w14:textId="77777777" w:rsidTr="00955A24">
        <w:tc>
          <w:tcPr>
            <w:tcW w:w="5000" w:type="pct"/>
          </w:tcPr>
          <w:p w14:paraId="56D1F38A" w14:textId="77777777" w:rsidR="00955A24" w:rsidRPr="007461B4" w:rsidRDefault="00955A24" w:rsidP="00955A24">
            <w:pPr>
              <w:pStyle w:val="EasyEnglishText"/>
              <w:spacing w:line="600" w:lineRule="auto"/>
              <w:rPr>
                <w:b/>
                <w:szCs w:val="28"/>
              </w:rPr>
            </w:pPr>
          </w:p>
        </w:tc>
      </w:tr>
      <w:tr w:rsidR="00955A24" w:rsidRPr="007461B4" w14:paraId="56D1F38D" w14:textId="77777777" w:rsidTr="00955A24">
        <w:tc>
          <w:tcPr>
            <w:tcW w:w="5000" w:type="pct"/>
          </w:tcPr>
          <w:p w14:paraId="56D1F38C" w14:textId="77777777" w:rsidR="00955A24" w:rsidRPr="007461B4" w:rsidRDefault="00955A24" w:rsidP="00955A24">
            <w:pPr>
              <w:pStyle w:val="EasyEnglishText"/>
              <w:spacing w:line="600" w:lineRule="auto"/>
              <w:rPr>
                <w:b/>
                <w:szCs w:val="28"/>
              </w:rPr>
            </w:pPr>
          </w:p>
        </w:tc>
      </w:tr>
      <w:tr w:rsidR="00955A24" w:rsidRPr="007461B4" w14:paraId="56D1F38F" w14:textId="77777777" w:rsidTr="00955A24">
        <w:tc>
          <w:tcPr>
            <w:tcW w:w="5000" w:type="pct"/>
          </w:tcPr>
          <w:p w14:paraId="56D1F38E" w14:textId="77777777" w:rsidR="00955A24" w:rsidRPr="007461B4" w:rsidRDefault="00955A24" w:rsidP="00955A24">
            <w:pPr>
              <w:pStyle w:val="EasyEnglishText"/>
              <w:spacing w:line="600" w:lineRule="auto"/>
              <w:rPr>
                <w:b/>
                <w:szCs w:val="28"/>
              </w:rPr>
            </w:pPr>
          </w:p>
        </w:tc>
      </w:tr>
    </w:tbl>
    <w:p w14:paraId="56D1F392" w14:textId="2CD62303" w:rsidR="00955A24" w:rsidRPr="007461B4" w:rsidRDefault="00955A24" w:rsidP="001268EE">
      <w:pPr>
        <w:pStyle w:val="Subheading"/>
      </w:pPr>
      <w:bookmarkStart w:id="51" w:name="_Hlk521328028"/>
      <w:bookmarkStart w:id="52" w:name="_Toc18585234"/>
      <w:bookmarkStart w:id="53" w:name="_Toc18585753"/>
      <w:bookmarkStart w:id="54" w:name="_Toc42005431"/>
      <w:bookmarkEnd w:id="50"/>
      <w:r w:rsidRPr="007461B4">
        <w:t>3.2 Step by Step Self Advocacy Plan</w:t>
      </w:r>
      <w:bookmarkEnd w:id="51"/>
      <w:r w:rsidR="00591E15" w:rsidRPr="007461B4">
        <w:rPr>
          <w:rStyle w:val="FootnoteReference"/>
          <w:rFonts w:ascii="D-DIN" w:hAnsi="D-DIN"/>
          <w:sz w:val="28"/>
          <w:szCs w:val="28"/>
        </w:rPr>
        <w:footnoteReference w:id="1"/>
      </w:r>
      <w:bookmarkEnd w:id="52"/>
      <w:bookmarkEnd w:id="53"/>
      <w:bookmarkEnd w:id="54"/>
    </w:p>
    <w:p w14:paraId="56D1F393" w14:textId="77777777" w:rsidR="00955A24" w:rsidRPr="007461B4" w:rsidRDefault="00955A24" w:rsidP="00955A24">
      <w:pPr>
        <w:pStyle w:val="EasyEnglishText"/>
        <w:rPr>
          <w:b/>
          <w:szCs w:val="28"/>
          <w:lang w:val="en-AU"/>
        </w:rPr>
      </w:pPr>
      <w:r w:rsidRPr="007461B4">
        <w:rPr>
          <w:b/>
          <w:szCs w:val="28"/>
          <w:lang w:val="en-AU"/>
        </w:rPr>
        <w:t xml:space="preserve">Think: </w:t>
      </w:r>
      <w:r w:rsidRPr="007461B4">
        <w:rPr>
          <w:szCs w:val="28"/>
          <w:lang w:val="en-AU"/>
        </w:rPr>
        <w:t>What is the issue?</w:t>
      </w:r>
      <w:r w:rsidRPr="007461B4">
        <w:rPr>
          <w:b/>
          <w:szCs w:val="28"/>
          <w:lang w:val="en-AU"/>
        </w:rPr>
        <w:t xml:space="preserve"> </w:t>
      </w:r>
    </w:p>
    <w:p w14:paraId="56D1F394" w14:textId="77777777" w:rsidR="00955A24" w:rsidRPr="007461B4" w:rsidRDefault="00955A24" w:rsidP="007F26F1">
      <w:pPr>
        <w:pStyle w:val="EasyEnglishText"/>
        <w:numPr>
          <w:ilvl w:val="0"/>
          <w:numId w:val="16"/>
        </w:numPr>
        <w:rPr>
          <w:szCs w:val="28"/>
          <w:lang w:val="en-AU"/>
        </w:rPr>
      </w:pPr>
      <w:r w:rsidRPr="007461B4">
        <w:rPr>
          <w:szCs w:val="28"/>
          <w:lang w:val="en-AU"/>
        </w:rPr>
        <w:t xml:space="preserve">What is your biggest concern? </w:t>
      </w:r>
    </w:p>
    <w:p w14:paraId="56D1F395" w14:textId="77777777" w:rsidR="00955A24" w:rsidRPr="007461B4" w:rsidRDefault="00955A24" w:rsidP="007F26F1">
      <w:pPr>
        <w:pStyle w:val="EasyEnglishText"/>
        <w:numPr>
          <w:ilvl w:val="0"/>
          <w:numId w:val="16"/>
        </w:numPr>
        <w:rPr>
          <w:szCs w:val="28"/>
          <w:lang w:val="en-AU"/>
        </w:rPr>
      </w:pPr>
      <w:r w:rsidRPr="007461B4">
        <w:rPr>
          <w:szCs w:val="28"/>
          <w:lang w:val="en-AU"/>
        </w:rPr>
        <w:t>What would you like to change?</w:t>
      </w:r>
    </w:p>
    <w:p w14:paraId="56D1F396" w14:textId="77777777" w:rsidR="00955A24" w:rsidRPr="007461B4" w:rsidRDefault="00955A24" w:rsidP="007F26F1">
      <w:pPr>
        <w:pStyle w:val="EasyEnglishText"/>
        <w:numPr>
          <w:ilvl w:val="0"/>
          <w:numId w:val="16"/>
        </w:numPr>
        <w:rPr>
          <w:b/>
          <w:szCs w:val="28"/>
          <w:lang w:val="en-AU"/>
        </w:rPr>
      </w:pPr>
      <w:r w:rsidRPr="007461B4">
        <w:rPr>
          <w:szCs w:val="28"/>
          <w:lang w:val="en-AU"/>
        </w:rPr>
        <w:lastRenderedPageBreak/>
        <w:t>Have any of your human rights have been affected?</w:t>
      </w:r>
    </w:p>
    <w:tbl>
      <w:tblPr>
        <w:tblStyle w:val="TableGrid"/>
        <w:tblW w:w="0" w:type="auto"/>
        <w:tblInd w:w="-5" w:type="dxa"/>
        <w:tblLook w:val="04A0" w:firstRow="1" w:lastRow="0" w:firstColumn="1" w:lastColumn="0" w:noHBand="0" w:noVBand="1"/>
      </w:tblPr>
      <w:tblGrid>
        <w:gridCol w:w="9021"/>
      </w:tblGrid>
      <w:tr w:rsidR="00955A24" w:rsidRPr="007461B4" w14:paraId="56D1F398" w14:textId="77777777" w:rsidTr="00591E15">
        <w:tc>
          <w:tcPr>
            <w:tcW w:w="9021" w:type="dxa"/>
          </w:tcPr>
          <w:p w14:paraId="56D1F397" w14:textId="77777777" w:rsidR="00955A24" w:rsidRPr="007461B4" w:rsidRDefault="00955A24" w:rsidP="00955A24">
            <w:pPr>
              <w:pStyle w:val="EasyEnglishText"/>
              <w:rPr>
                <w:szCs w:val="28"/>
                <w:lang w:val="en-AU"/>
              </w:rPr>
            </w:pPr>
          </w:p>
        </w:tc>
      </w:tr>
      <w:tr w:rsidR="00955A24" w:rsidRPr="007461B4" w14:paraId="56D1F39A" w14:textId="77777777" w:rsidTr="00591E15">
        <w:tc>
          <w:tcPr>
            <w:tcW w:w="9021" w:type="dxa"/>
          </w:tcPr>
          <w:p w14:paraId="56D1F399" w14:textId="77777777" w:rsidR="00955A24" w:rsidRPr="007461B4" w:rsidRDefault="00955A24" w:rsidP="00955A24">
            <w:pPr>
              <w:pStyle w:val="EasyEnglishText"/>
              <w:rPr>
                <w:szCs w:val="28"/>
                <w:lang w:val="en-AU"/>
              </w:rPr>
            </w:pPr>
          </w:p>
        </w:tc>
      </w:tr>
      <w:tr w:rsidR="00955A24" w:rsidRPr="007461B4" w14:paraId="56D1F39C" w14:textId="77777777" w:rsidTr="00591E15">
        <w:tc>
          <w:tcPr>
            <w:tcW w:w="9021" w:type="dxa"/>
          </w:tcPr>
          <w:p w14:paraId="56D1F39B" w14:textId="77777777" w:rsidR="00955A24" w:rsidRPr="007461B4" w:rsidRDefault="00955A24" w:rsidP="00955A24">
            <w:pPr>
              <w:pStyle w:val="EasyEnglishText"/>
              <w:rPr>
                <w:szCs w:val="28"/>
                <w:lang w:val="en-AU"/>
              </w:rPr>
            </w:pPr>
          </w:p>
        </w:tc>
      </w:tr>
      <w:tr w:rsidR="00955A24" w:rsidRPr="007461B4" w14:paraId="56D1F39E" w14:textId="77777777" w:rsidTr="00591E15">
        <w:tc>
          <w:tcPr>
            <w:tcW w:w="9021" w:type="dxa"/>
          </w:tcPr>
          <w:p w14:paraId="56D1F39D" w14:textId="77777777" w:rsidR="00955A24" w:rsidRPr="007461B4" w:rsidRDefault="00955A24" w:rsidP="00955A24">
            <w:pPr>
              <w:pStyle w:val="EasyEnglishText"/>
              <w:rPr>
                <w:szCs w:val="28"/>
                <w:lang w:val="en-AU"/>
              </w:rPr>
            </w:pPr>
          </w:p>
        </w:tc>
      </w:tr>
    </w:tbl>
    <w:p w14:paraId="56D1F39F" w14:textId="77777777" w:rsidR="00955A24" w:rsidRPr="007461B4" w:rsidRDefault="00955A24" w:rsidP="00955A24">
      <w:pPr>
        <w:pStyle w:val="EasyEnglishText"/>
        <w:spacing w:before="240"/>
        <w:rPr>
          <w:b/>
          <w:szCs w:val="28"/>
          <w:lang w:val="en-AU"/>
        </w:rPr>
      </w:pPr>
      <w:r w:rsidRPr="007461B4">
        <w:rPr>
          <w:b/>
          <w:szCs w:val="28"/>
          <w:lang w:val="en-AU"/>
        </w:rPr>
        <w:t xml:space="preserve">Have your rights been taken away? </w:t>
      </w:r>
    </w:p>
    <w:p w14:paraId="56D1F3A0" w14:textId="77777777" w:rsidR="00955A24" w:rsidRPr="007461B4" w:rsidRDefault="00955A24" w:rsidP="00955A24">
      <w:pPr>
        <w:pStyle w:val="EasyEnglishText"/>
        <w:rPr>
          <w:szCs w:val="28"/>
          <w:lang w:val="en-AU"/>
        </w:rPr>
      </w:pPr>
      <w:r w:rsidRPr="007461B4">
        <w:rPr>
          <w:szCs w:val="28"/>
          <w:lang w:val="en-AU"/>
        </w:rPr>
        <w:t>Have any of your human rights have been affected?</w:t>
      </w:r>
      <w:r w:rsidR="00591E15" w:rsidRPr="007461B4">
        <w:rPr>
          <w:szCs w:val="28"/>
          <w:lang w:val="en-AU"/>
        </w:rPr>
        <w:t xml:space="preserve"> </w:t>
      </w:r>
      <w:r w:rsidRPr="007461B4">
        <w:rPr>
          <w:szCs w:val="28"/>
          <w:lang w:val="en-AU"/>
        </w:rPr>
        <w:t>Which rights?</w:t>
      </w:r>
    </w:p>
    <w:tbl>
      <w:tblPr>
        <w:tblStyle w:val="TableGrid"/>
        <w:tblW w:w="0" w:type="auto"/>
        <w:tblInd w:w="-5" w:type="dxa"/>
        <w:tblLook w:val="04A0" w:firstRow="1" w:lastRow="0" w:firstColumn="1" w:lastColumn="0" w:noHBand="0" w:noVBand="1"/>
      </w:tblPr>
      <w:tblGrid>
        <w:gridCol w:w="9021"/>
      </w:tblGrid>
      <w:tr w:rsidR="00955A24" w:rsidRPr="007461B4" w14:paraId="56D1F3A2" w14:textId="77777777" w:rsidTr="00591E15">
        <w:tc>
          <w:tcPr>
            <w:tcW w:w="9021" w:type="dxa"/>
          </w:tcPr>
          <w:p w14:paraId="56D1F3A1" w14:textId="77777777" w:rsidR="00955A24" w:rsidRPr="007461B4" w:rsidRDefault="00955A24" w:rsidP="00955A24">
            <w:pPr>
              <w:pStyle w:val="EasyEnglishText"/>
              <w:rPr>
                <w:szCs w:val="28"/>
                <w:lang w:val="en-AU"/>
              </w:rPr>
            </w:pPr>
          </w:p>
        </w:tc>
      </w:tr>
      <w:tr w:rsidR="00955A24" w:rsidRPr="007461B4" w14:paraId="56D1F3A4" w14:textId="77777777" w:rsidTr="00591E15">
        <w:tc>
          <w:tcPr>
            <w:tcW w:w="9021" w:type="dxa"/>
          </w:tcPr>
          <w:p w14:paraId="56D1F3A3" w14:textId="77777777" w:rsidR="00955A24" w:rsidRPr="007461B4" w:rsidRDefault="00955A24" w:rsidP="00955A24">
            <w:pPr>
              <w:pStyle w:val="EasyEnglishText"/>
              <w:rPr>
                <w:szCs w:val="28"/>
                <w:lang w:val="en-AU"/>
              </w:rPr>
            </w:pPr>
          </w:p>
        </w:tc>
      </w:tr>
      <w:tr w:rsidR="00955A24" w:rsidRPr="007461B4" w14:paraId="56D1F3A6" w14:textId="77777777" w:rsidTr="00591E15">
        <w:tc>
          <w:tcPr>
            <w:tcW w:w="9021" w:type="dxa"/>
          </w:tcPr>
          <w:p w14:paraId="56D1F3A5" w14:textId="77777777" w:rsidR="00955A24" w:rsidRPr="007461B4" w:rsidRDefault="00955A24" w:rsidP="00955A24">
            <w:pPr>
              <w:pStyle w:val="EasyEnglishText"/>
              <w:rPr>
                <w:szCs w:val="28"/>
                <w:lang w:val="en-AU"/>
              </w:rPr>
            </w:pPr>
          </w:p>
        </w:tc>
      </w:tr>
      <w:tr w:rsidR="00955A24" w:rsidRPr="007461B4" w14:paraId="56D1F3A8" w14:textId="77777777" w:rsidTr="00591E15">
        <w:tc>
          <w:tcPr>
            <w:tcW w:w="9021" w:type="dxa"/>
          </w:tcPr>
          <w:p w14:paraId="56D1F3A7" w14:textId="77777777" w:rsidR="00955A24" w:rsidRPr="007461B4" w:rsidRDefault="00955A24" w:rsidP="00955A24">
            <w:pPr>
              <w:pStyle w:val="EasyEnglishText"/>
              <w:rPr>
                <w:szCs w:val="28"/>
                <w:lang w:val="en-AU"/>
              </w:rPr>
            </w:pPr>
          </w:p>
        </w:tc>
      </w:tr>
    </w:tbl>
    <w:p w14:paraId="56D1F3A9" w14:textId="77777777" w:rsidR="00955A24" w:rsidRPr="007461B4" w:rsidRDefault="00955A24" w:rsidP="00955A24">
      <w:pPr>
        <w:pStyle w:val="EasyEnglishText"/>
        <w:spacing w:before="240"/>
        <w:rPr>
          <w:b/>
          <w:szCs w:val="28"/>
          <w:lang w:val="en-AU"/>
        </w:rPr>
      </w:pPr>
      <w:r w:rsidRPr="007461B4">
        <w:rPr>
          <w:b/>
          <w:szCs w:val="28"/>
          <w:lang w:val="en-AU"/>
        </w:rPr>
        <w:t xml:space="preserve">What is your goal? </w:t>
      </w:r>
    </w:p>
    <w:p w14:paraId="56D1F3AA" w14:textId="77777777" w:rsidR="00955A24" w:rsidRPr="007461B4" w:rsidRDefault="00955A24" w:rsidP="00955A24">
      <w:pPr>
        <w:pStyle w:val="EasyEnglishText"/>
        <w:rPr>
          <w:szCs w:val="28"/>
          <w:lang w:val="en-AU"/>
        </w:rPr>
      </w:pPr>
      <w:r w:rsidRPr="007461B4">
        <w:rPr>
          <w:szCs w:val="28"/>
          <w:lang w:val="en-AU"/>
        </w:rPr>
        <w:t xml:space="preserve">What result would you like? How will you know when your problem is solved? </w:t>
      </w:r>
    </w:p>
    <w:tbl>
      <w:tblPr>
        <w:tblStyle w:val="TableGrid"/>
        <w:tblW w:w="0" w:type="auto"/>
        <w:tblInd w:w="-5" w:type="dxa"/>
        <w:tblLook w:val="04A0" w:firstRow="1" w:lastRow="0" w:firstColumn="1" w:lastColumn="0" w:noHBand="0" w:noVBand="1"/>
      </w:tblPr>
      <w:tblGrid>
        <w:gridCol w:w="9021"/>
      </w:tblGrid>
      <w:tr w:rsidR="00955A24" w:rsidRPr="007461B4" w14:paraId="56D1F3AC" w14:textId="77777777" w:rsidTr="00591E15">
        <w:tc>
          <w:tcPr>
            <w:tcW w:w="9021" w:type="dxa"/>
          </w:tcPr>
          <w:p w14:paraId="56D1F3AB" w14:textId="77777777" w:rsidR="00955A24" w:rsidRPr="007461B4" w:rsidRDefault="00955A24" w:rsidP="00955A24">
            <w:pPr>
              <w:pStyle w:val="EasyEnglishText"/>
              <w:rPr>
                <w:szCs w:val="28"/>
                <w:lang w:val="en-AU"/>
              </w:rPr>
            </w:pPr>
          </w:p>
        </w:tc>
      </w:tr>
      <w:tr w:rsidR="00955A24" w:rsidRPr="007461B4" w14:paraId="56D1F3AE" w14:textId="77777777" w:rsidTr="00591E15">
        <w:tc>
          <w:tcPr>
            <w:tcW w:w="9021" w:type="dxa"/>
          </w:tcPr>
          <w:p w14:paraId="56D1F3AD" w14:textId="77777777" w:rsidR="00955A24" w:rsidRPr="007461B4" w:rsidRDefault="00955A24" w:rsidP="00955A24">
            <w:pPr>
              <w:pStyle w:val="EasyEnglishText"/>
              <w:rPr>
                <w:szCs w:val="28"/>
                <w:lang w:val="en-AU"/>
              </w:rPr>
            </w:pPr>
          </w:p>
        </w:tc>
      </w:tr>
      <w:tr w:rsidR="00955A24" w:rsidRPr="007461B4" w14:paraId="56D1F3B0" w14:textId="77777777" w:rsidTr="00591E15">
        <w:tc>
          <w:tcPr>
            <w:tcW w:w="9021" w:type="dxa"/>
          </w:tcPr>
          <w:p w14:paraId="56D1F3AF" w14:textId="77777777" w:rsidR="00955A24" w:rsidRPr="007461B4" w:rsidRDefault="00955A24" w:rsidP="00955A24">
            <w:pPr>
              <w:pStyle w:val="EasyEnglishText"/>
              <w:rPr>
                <w:szCs w:val="28"/>
                <w:lang w:val="en-AU"/>
              </w:rPr>
            </w:pPr>
          </w:p>
        </w:tc>
      </w:tr>
      <w:tr w:rsidR="00955A24" w:rsidRPr="007461B4" w14:paraId="56D1F3B2" w14:textId="77777777" w:rsidTr="00591E15">
        <w:tc>
          <w:tcPr>
            <w:tcW w:w="9021" w:type="dxa"/>
          </w:tcPr>
          <w:p w14:paraId="56D1F3B1" w14:textId="77777777" w:rsidR="00955A24" w:rsidRPr="007461B4" w:rsidRDefault="00955A24" w:rsidP="00955A24">
            <w:pPr>
              <w:pStyle w:val="EasyEnglishText"/>
              <w:rPr>
                <w:szCs w:val="28"/>
                <w:lang w:val="en-AU"/>
              </w:rPr>
            </w:pPr>
          </w:p>
        </w:tc>
      </w:tr>
    </w:tbl>
    <w:p w14:paraId="56D1F3B3" w14:textId="77777777" w:rsidR="00955A24" w:rsidRPr="007461B4" w:rsidRDefault="00955A24" w:rsidP="00955A24">
      <w:pPr>
        <w:pStyle w:val="EasyEnglishText"/>
        <w:rPr>
          <w:szCs w:val="28"/>
          <w:lang w:val="en-AU"/>
        </w:rPr>
      </w:pPr>
    </w:p>
    <w:p w14:paraId="56D1F3B4" w14:textId="77777777" w:rsidR="00955A24" w:rsidRPr="007461B4" w:rsidRDefault="00955A24" w:rsidP="00955A24">
      <w:pPr>
        <w:pStyle w:val="EasyEnglishText"/>
        <w:rPr>
          <w:b/>
          <w:szCs w:val="28"/>
          <w:lang w:val="en-AU"/>
        </w:rPr>
      </w:pPr>
      <w:r w:rsidRPr="007461B4">
        <w:rPr>
          <w:b/>
          <w:szCs w:val="28"/>
          <w:lang w:val="en-AU"/>
        </w:rPr>
        <w:t>What do you know?</w:t>
      </w:r>
    </w:p>
    <w:p w14:paraId="56D1F3B5" w14:textId="77777777" w:rsidR="00955A24" w:rsidRPr="007461B4" w:rsidRDefault="00955A24" w:rsidP="00955A24">
      <w:pPr>
        <w:pStyle w:val="EasyEnglishText"/>
        <w:rPr>
          <w:szCs w:val="28"/>
          <w:lang w:val="en-AU"/>
        </w:rPr>
      </w:pPr>
      <w:r w:rsidRPr="007461B4">
        <w:rPr>
          <w:szCs w:val="28"/>
          <w:lang w:val="en-AU"/>
        </w:rPr>
        <w:t>You can only complain about definite things.  What happened? What did you see? What did you hear? What do you know for sure?</w:t>
      </w:r>
    </w:p>
    <w:tbl>
      <w:tblPr>
        <w:tblStyle w:val="TableGrid"/>
        <w:tblW w:w="0" w:type="auto"/>
        <w:tblInd w:w="-5" w:type="dxa"/>
        <w:tblLook w:val="04A0" w:firstRow="1" w:lastRow="0" w:firstColumn="1" w:lastColumn="0" w:noHBand="0" w:noVBand="1"/>
      </w:tblPr>
      <w:tblGrid>
        <w:gridCol w:w="9021"/>
      </w:tblGrid>
      <w:tr w:rsidR="00955A24" w:rsidRPr="007461B4" w14:paraId="56D1F3B7" w14:textId="77777777" w:rsidTr="00591E15">
        <w:tc>
          <w:tcPr>
            <w:tcW w:w="9021" w:type="dxa"/>
          </w:tcPr>
          <w:p w14:paraId="56D1F3B6" w14:textId="77777777" w:rsidR="00955A24" w:rsidRPr="007461B4" w:rsidRDefault="00955A24" w:rsidP="00955A24">
            <w:pPr>
              <w:pStyle w:val="EasyEnglishText"/>
              <w:rPr>
                <w:szCs w:val="28"/>
                <w:lang w:val="en-AU"/>
              </w:rPr>
            </w:pPr>
            <w:bookmarkStart w:id="55" w:name="_Hlk521327577"/>
            <w:bookmarkStart w:id="56" w:name="_Hlk521327564"/>
          </w:p>
        </w:tc>
      </w:tr>
      <w:tr w:rsidR="00955A24" w:rsidRPr="007461B4" w14:paraId="56D1F3B9" w14:textId="77777777" w:rsidTr="00591E15">
        <w:tc>
          <w:tcPr>
            <w:tcW w:w="9021" w:type="dxa"/>
          </w:tcPr>
          <w:p w14:paraId="56D1F3B8" w14:textId="77777777" w:rsidR="00955A24" w:rsidRPr="007461B4" w:rsidRDefault="00955A24" w:rsidP="00955A24">
            <w:pPr>
              <w:pStyle w:val="EasyEnglishText"/>
              <w:rPr>
                <w:szCs w:val="28"/>
                <w:lang w:val="en-AU"/>
              </w:rPr>
            </w:pPr>
          </w:p>
        </w:tc>
      </w:tr>
      <w:tr w:rsidR="00955A24" w:rsidRPr="007461B4" w14:paraId="56D1F3BB" w14:textId="77777777" w:rsidTr="00591E15">
        <w:tc>
          <w:tcPr>
            <w:tcW w:w="9021" w:type="dxa"/>
          </w:tcPr>
          <w:p w14:paraId="56D1F3BA" w14:textId="77777777" w:rsidR="00955A24" w:rsidRPr="007461B4" w:rsidRDefault="00955A24" w:rsidP="00955A24">
            <w:pPr>
              <w:pStyle w:val="EasyEnglishText"/>
              <w:rPr>
                <w:szCs w:val="28"/>
                <w:lang w:val="en-AU"/>
              </w:rPr>
            </w:pPr>
          </w:p>
        </w:tc>
      </w:tr>
      <w:tr w:rsidR="00955A24" w:rsidRPr="007461B4" w14:paraId="56D1F3BD" w14:textId="77777777" w:rsidTr="00591E15">
        <w:tc>
          <w:tcPr>
            <w:tcW w:w="9021" w:type="dxa"/>
          </w:tcPr>
          <w:p w14:paraId="56D1F3BC" w14:textId="77777777" w:rsidR="00955A24" w:rsidRPr="007461B4" w:rsidRDefault="00955A24" w:rsidP="00955A24">
            <w:pPr>
              <w:pStyle w:val="EasyEnglishText"/>
              <w:rPr>
                <w:szCs w:val="28"/>
                <w:lang w:val="en-AU"/>
              </w:rPr>
            </w:pPr>
          </w:p>
        </w:tc>
      </w:tr>
    </w:tbl>
    <w:bookmarkEnd w:id="55"/>
    <w:bookmarkEnd w:id="56"/>
    <w:p w14:paraId="56D1F3BE" w14:textId="77777777" w:rsidR="00955A24" w:rsidRPr="007461B4" w:rsidRDefault="00955A24" w:rsidP="00591E15">
      <w:pPr>
        <w:pStyle w:val="EasyEnglishText"/>
        <w:spacing w:before="240"/>
        <w:rPr>
          <w:b/>
          <w:szCs w:val="28"/>
          <w:lang w:val="en-AU"/>
        </w:rPr>
      </w:pPr>
      <w:r w:rsidRPr="007461B4">
        <w:rPr>
          <w:b/>
          <w:szCs w:val="28"/>
          <w:lang w:val="en-AU"/>
        </w:rPr>
        <w:t>Who are the people?</w:t>
      </w:r>
    </w:p>
    <w:p w14:paraId="56D1F3BF" w14:textId="77777777" w:rsidR="00955A24" w:rsidRPr="007461B4" w:rsidRDefault="00955A24" w:rsidP="00955A24">
      <w:pPr>
        <w:pStyle w:val="EasyEnglishText"/>
        <w:rPr>
          <w:szCs w:val="28"/>
          <w:lang w:val="en-AU"/>
        </w:rPr>
      </w:pPr>
      <w:r w:rsidRPr="007461B4">
        <w:rPr>
          <w:szCs w:val="28"/>
          <w:lang w:val="en-AU"/>
        </w:rPr>
        <w:t>Who is causing the problem? Who are the people you can ask for support? Who might have advice or information?</w:t>
      </w:r>
    </w:p>
    <w:tbl>
      <w:tblPr>
        <w:tblStyle w:val="TableGrid"/>
        <w:tblW w:w="0" w:type="auto"/>
        <w:tblInd w:w="-5" w:type="dxa"/>
        <w:tblLook w:val="04A0" w:firstRow="1" w:lastRow="0" w:firstColumn="1" w:lastColumn="0" w:noHBand="0" w:noVBand="1"/>
      </w:tblPr>
      <w:tblGrid>
        <w:gridCol w:w="9021"/>
      </w:tblGrid>
      <w:tr w:rsidR="00955A24" w:rsidRPr="007461B4" w14:paraId="56D1F3C1" w14:textId="77777777" w:rsidTr="00591E15">
        <w:tc>
          <w:tcPr>
            <w:tcW w:w="9021" w:type="dxa"/>
          </w:tcPr>
          <w:p w14:paraId="56D1F3C0" w14:textId="77777777" w:rsidR="00955A24" w:rsidRPr="007461B4" w:rsidRDefault="00955A24" w:rsidP="00955A24">
            <w:pPr>
              <w:pStyle w:val="EasyEnglishText"/>
              <w:rPr>
                <w:szCs w:val="28"/>
                <w:lang w:val="en-AU"/>
              </w:rPr>
            </w:pPr>
          </w:p>
        </w:tc>
      </w:tr>
      <w:tr w:rsidR="00955A24" w:rsidRPr="007461B4" w14:paraId="56D1F3C3" w14:textId="77777777" w:rsidTr="00591E15">
        <w:tc>
          <w:tcPr>
            <w:tcW w:w="9021" w:type="dxa"/>
          </w:tcPr>
          <w:p w14:paraId="56D1F3C2" w14:textId="77777777" w:rsidR="00955A24" w:rsidRPr="007461B4" w:rsidRDefault="00955A24" w:rsidP="00955A24">
            <w:pPr>
              <w:pStyle w:val="EasyEnglishText"/>
              <w:rPr>
                <w:szCs w:val="28"/>
                <w:lang w:val="en-AU"/>
              </w:rPr>
            </w:pPr>
          </w:p>
        </w:tc>
      </w:tr>
      <w:tr w:rsidR="00955A24" w:rsidRPr="007461B4" w14:paraId="56D1F3C5" w14:textId="77777777" w:rsidTr="00591E15">
        <w:tc>
          <w:tcPr>
            <w:tcW w:w="9021" w:type="dxa"/>
          </w:tcPr>
          <w:p w14:paraId="56D1F3C4" w14:textId="77777777" w:rsidR="00955A24" w:rsidRPr="007461B4" w:rsidRDefault="00955A24" w:rsidP="00955A24">
            <w:pPr>
              <w:pStyle w:val="EasyEnglishText"/>
              <w:rPr>
                <w:szCs w:val="28"/>
                <w:lang w:val="en-AU"/>
              </w:rPr>
            </w:pPr>
          </w:p>
        </w:tc>
      </w:tr>
      <w:tr w:rsidR="00955A24" w:rsidRPr="007461B4" w14:paraId="56D1F3C7" w14:textId="77777777" w:rsidTr="00591E15">
        <w:tc>
          <w:tcPr>
            <w:tcW w:w="9021" w:type="dxa"/>
          </w:tcPr>
          <w:p w14:paraId="56D1F3C6" w14:textId="77777777" w:rsidR="00955A24" w:rsidRPr="007461B4" w:rsidRDefault="00955A24" w:rsidP="00955A24">
            <w:pPr>
              <w:pStyle w:val="EasyEnglishText"/>
              <w:rPr>
                <w:szCs w:val="28"/>
                <w:lang w:val="en-AU"/>
              </w:rPr>
            </w:pPr>
          </w:p>
        </w:tc>
      </w:tr>
    </w:tbl>
    <w:p w14:paraId="56D1F3C8" w14:textId="77777777" w:rsidR="00955A24" w:rsidRPr="007461B4" w:rsidRDefault="00955A24" w:rsidP="00591E15">
      <w:pPr>
        <w:pStyle w:val="EasyEnglishText"/>
        <w:spacing w:before="240"/>
        <w:rPr>
          <w:b/>
          <w:szCs w:val="28"/>
          <w:lang w:val="en-AU"/>
        </w:rPr>
      </w:pPr>
      <w:r w:rsidRPr="007461B4">
        <w:rPr>
          <w:b/>
          <w:szCs w:val="28"/>
          <w:lang w:val="en-AU"/>
        </w:rPr>
        <w:t>How are you feeling?</w:t>
      </w:r>
    </w:p>
    <w:p w14:paraId="56D1F3C9" w14:textId="77777777" w:rsidR="00955A24" w:rsidRPr="007461B4" w:rsidRDefault="00955A24" w:rsidP="00955A24">
      <w:pPr>
        <w:pStyle w:val="EasyEnglishText"/>
        <w:rPr>
          <w:szCs w:val="28"/>
          <w:lang w:val="en-AU"/>
        </w:rPr>
      </w:pPr>
      <w:r w:rsidRPr="007461B4">
        <w:rPr>
          <w:szCs w:val="28"/>
          <w:lang w:val="en-AU"/>
        </w:rPr>
        <w:t>How does it make you feel to think about or talk about this issue? Has it affected your health at all?</w:t>
      </w:r>
    </w:p>
    <w:p w14:paraId="56D1F3CA" w14:textId="77777777" w:rsidR="00955A24" w:rsidRPr="007461B4" w:rsidRDefault="00955A24" w:rsidP="00955A24">
      <w:pPr>
        <w:pStyle w:val="EasyEnglishText"/>
        <w:rPr>
          <w:szCs w:val="28"/>
          <w:lang w:val="en-AU"/>
        </w:rPr>
      </w:pPr>
      <w:r w:rsidRPr="007461B4">
        <w:rPr>
          <w:szCs w:val="28"/>
          <w:lang w:val="en-AU"/>
        </w:rPr>
        <w:t>Use this space to write your thoughts</w:t>
      </w:r>
    </w:p>
    <w:tbl>
      <w:tblPr>
        <w:tblStyle w:val="TableGrid"/>
        <w:tblW w:w="0" w:type="auto"/>
        <w:tblInd w:w="-5" w:type="dxa"/>
        <w:tblLook w:val="04A0" w:firstRow="1" w:lastRow="0" w:firstColumn="1" w:lastColumn="0" w:noHBand="0" w:noVBand="1"/>
      </w:tblPr>
      <w:tblGrid>
        <w:gridCol w:w="9610"/>
      </w:tblGrid>
      <w:tr w:rsidR="00955A24" w:rsidRPr="007461B4" w14:paraId="56D1F3CC" w14:textId="77777777" w:rsidTr="00BA073C">
        <w:tc>
          <w:tcPr>
            <w:tcW w:w="10461" w:type="dxa"/>
          </w:tcPr>
          <w:p w14:paraId="56D1F3CB" w14:textId="77777777" w:rsidR="00955A24" w:rsidRPr="007461B4" w:rsidRDefault="00955A24" w:rsidP="00955A24">
            <w:pPr>
              <w:pStyle w:val="EasyEnglishText"/>
              <w:rPr>
                <w:szCs w:val="28"/>
                <w:lang w:val="en-AU"/>
              </w:rPr>
            </w:pPr>
          </w:p>
        </w:tc>
      </w:tr>
      <w:tr w:rsidR="00955A24" w:rsidRPr="007461B4" w14:paraId="56D1F3CE" w14:textId="77777777" w:rsidTr="00BA073C">
        <w:tc>
          <w:tcPr>
            <w:tcW w:w="10461" w:type="dxa"/>
          </w:tcPr>
          <w:p w14:paraId="56D1F3CD" w14:textId="77777777" w:rsidR="00955A24" w:rsidRPr="007461B4" w:rsidRDefault="00955A24" w:rsidP="00955A24">
            <w:pPr>
              <w:pStyle w:val="EasyEnglishText"/>
              <w:rPr>
                <w:szCs w:val="28"/>
                <w:lang w:val="en-AU"/>
              </w:rPr>
            </w:pPr>
          </w:p>
        </w:tc>
      </w:tr>
      <w:tr w:rsidR="00955A24" w:rsidRPr="007461B4" w14:paraId="56D1F3D0" w14:textId="77777777" w:rsidTr="00BA073C">
        <w:tc>
          <w:tcPr>
            <w:tcW w:w="10461" w:type="dxa"/>
          </w:tcPr>
          <w:p w14:paraId="56D1F3CF" w14:textId="77777777" w:rsidR="00955A24" w:rsidRPr="007461B4" w:rsidRDefault="00955A24" w:rsidP="00955A24">
            <w:pPr>
              <w:pStyle w:val="EasyEnglishText"/>
              <w:rPr>
                <w:szCs w:val="28"/>
                <w:lang w:val="en-AU"/>
              </w:rPr>
            </w:pPr>
          </w:p>
        </w:tc>
      </w:tr>
      <w:tr w:rsidR="00955A24" w:rsidRPr="007461B4" w14:paraId="56D1F3D2" w14:textId="77777777" w:rsidTr="00BA073C">
        <w:tc>
          <w:tcPr>
            <w:tcW w:w="10461" w:type="dxa"/>
          </w:tcPr>
          <w:p w14:paraId="56D1F3D1" w14:textId="77777777" w:rsidR="00955A24" w:rsidRPr="007461B4" w:rsidRDefault="00955A24" w:rsidP="00955A24">
            <w:pPr>
              <w:pStyle w:val="EasyEnglishText"/>
              <w:rPr>
                <w:szCs w:val="28"/>
                <w:lang w:val="en-AU"/>
              </w:rPr>
            </w:pPr>
          </w:p>
        </w:tc>
      </w:tr>
    </w:tbl>
    <w:p w14:paraId="56D1F3D3" w14:textId="77777777" w:rsidR="00591E15" w:rsidRPr="007461B4" w:rsidRDefault="00591E15" w:rsidP="00591E15">
      <w:pPr>
        <w:pStyle w:val="EasyEnglishText"/>
        <w:spacing w:before="240"/>
        <w:rPr>
          <w:b/>
          <w:szCs w:val="28"/>
          <w:lang w:val="en-AU"/>
        </w:rPr>
      </w:pPr>
    </w:p>
    <w:p w14:paraId="56D1F3D4" w14:textId="77777777" w:rsidR="00591E15" w:rsidRPr="007461B4" w:rsidRDefault="00591E15" w:rsidP="00591E15">
      <w:pPr>
        <w:pStyle w:val="EasyEnglishText"/>
        <w:spacing w:before="240"/>
        <w:rPr>
          <w:b/>
          <w:szCs w:val="28"/>
          <w:lang w:val="en-AU"/>
        </w:rPr>
      </w:pPr>
      <w:r w:rsidRPr="007461B4">
        <w:rPr>
          <w:b/>
          <w:szCs w:val="28"/>
          <w:lang w:val="en-AU"/>
        </w:rPr>
        <w:t xml:space="preserve">Think: </w:t>
      </w:r>
      <w:r w:rsidRPr="007461B4">
        <w:rPr>
          <w:szCs w:val="28"/>
          <w:lang w:val="en-AU"/>
        </w:rPr>
        <w:t>What can you do to change it?</w:t>
      </w:r>
    </w:p>
    <w:p w14:paraId="56D1F3D5" w14:textId="77777777" w:rsidR="00591E15" w:rsidRPr="007461B4" w:rsidRDefault="00955A24" w:rsidP="007F26F1">
      <w:pPr>
        <w:pStyle w:val="EasyEnglishText"/>
        <w:numPr>
          <w:ilvl w:val="0"/>
          <w:numId w:val="17"/>
        </w:numPr>
        <w:rPr>
          <w:szCs w:val="28"/>
          <w:lang w:val="en-AU"/>
        </w:rPr>
      </w:pPr>
      <w:r w:rsidRPr="007461B4">
        <w:rPr>
          <w:szCs w:val="28"/>
          <w:lang w:val="en-AU"/>
        </w:rPr>
        <w:t xml:space="preserve">What are the actions you can take? </w:t>
      </w:r>
    </w:p>
    <w:p w14:paraId="56D1F3D6" w14:textId="77777777" w:rsidR="00591E15" w:rsidRPr="007461B4" w:rsidRDefault="00955A24" w:rsidP="007F26F1">
      <w:pPr>
        <w:pStyle w:val="EasyEnglishText"/>
        <w:numPr>
          <w:ilvl w:val="0"/>
          <w:numId w:val="17"/>
        </w:numPr>
        <w:rPr>
          <w:szCs w:val="28"/>
          <w:lang w:val="en-AU"/>
        </w:rPr>
      </w:pPr>
      <w:r w:rsidRPr="007461B4">
        <w:rPr>
          <w:szCs w:val="28"/>
          <w:lang w:val="en-AU"/>
        </w:rPr>
        <w:t>Who can you talk to?</w:t>
      </w:r>
    </w:p>
    <w:p w14:paraId="56D1F3D7" w14:textId="77777777" w:rsidR="00591E15" w:rsidRPr="007461B4" w:rsidRDefault="00955A24" w:rsidP="007F26F1">
      <w:pPr>
        <w:pStyle w:val="EasyEnglishText"/>
        <w:numPr>
          <w:ilvl w:val="0"/>
          <w:numId w:val="17"/>
        </w:numPr>
        <w:rPr>
          <w:szCs w:val="28"/>
          <w:lang w:val="en-AU"/>
        </w:rPr>
      </w:pPr>
      <w:r w:rsidRPr="007461B4">
        <w:rPr>
          <w:szCs w:val="28"/>
          <w:lang w:val="en-AU"/>
        </w:rPr>
        <w:t>What is the best way to create change?</w:t>
      </w:r>
    </w:p>
    <w:p w14:paraId="56D1F3D8" w14:textId="77777777" w:rsidR="00955A24" w:rsidRPr="007461B4" w:rsidRDefault="00955A24" w:rsidP="007F26F1">
      <w:pPr>
        <w:pStyle w:val="EasyEnglishText"/>
        <w:numPr>
          <w:ilvl w:val="0"/>
          <w:numId w:val="17"/>
        </w:numPr>
        <w:rPr>
          <w:szCs w:val="28"/>
          <w:lang w:val="en-AU"/>
        </w:rPr>
      </w:pPr>
      <w:r w:rsidRPr="007461B4">
        <w:rPr>
          <w:szCs w:val="28"/>
          <w:lang w:val="en-AU"/>
        </w:rPr>
        <w:t>What skills do you have and what will you need?</w:t>
      </w:r>
    </w:p>
    <w:tbl>
      <w:tblPr>
        <w:tblStyle w:val="TableGrid"/>
        <w:tblW w:w="0" w:type="auto"/>
        <w:tblInd w:w="-5" w:type="dxa"/>
        <w:tblLook w:val="04A0" w:firstRow="1" w:lastRow="0" w:firstColumn="1" w:lastColumn="0" w:noHBand="0" w:noVBand="1"/>
      </w:tblPr>
      <w:tblGrid>
        <w:gridCol w:w="9021"/>
      </w:tblGrid>
      <w:tr w:rsidR="00955A24" w:rsidRPr="007461B4" w14:paraId="56D1F3DA" w14:textId="77777777" w:rsidTr="00591E15">
        <w:tc>
          <w:tcPr>
            <w:tcW w:w="9021" w:type="dxa"/>
          </w:tcPr>
          <w:p w14:paraId="56D1F3D9" w14:textId="77777777" w:rsidR="00955A24" w:rsidRPr="007461B4" w:rsidRDefault="00955A24" w:rsidP="00955A24">
            <w:pPr>
              <w:pStyle w:val="EasyEnglishText"/>
              <w:rPr>
                <w:szCs w:val="28"/>
                <w:lang w:val="en-AU"/>
              </w:rPr>
            </w:pPr>
            <w:bookmarkStart w:id="57" w:name="_Hlk521334741"/>
          </w:p>
        </w:tc>
      </w:tr>
      <w:tr w:rsidR="00955A24" w:rsidRPr="007461B4" w14:paraId="56D1F3DC" w14:textId="77777777" w:rsidTr="00591E15">
        <w:tc>
          <w:tcPr>
            <w:tcW w:w="9021" w:type="dxa"/>
          </w:tcPr>
          <w:p w14:paraId="56D1F3DB" w14:textId="77777777" w:rsidR="00955A24" w:rsidRPr="007461B4" w:rsidRDefault="00955A24" w:rsidP="00955A24">
            <w:pPr>
              <w:pStyle w:val="EasyEnglishText"/>
              <w:rPr>
                <w:szCs w:val="28"/>
                <w:lang w:val="en-AU"/>
              </w:rPr>
            </w:pPr>
          </w:p>
        </w:tc>
      </w:tr>
      <w:tr w:rsidR="00955A24" w:rsidRPr="007461B4" w14:paraId="56D1F3DE" w14:textId="77777777" w:rsidTr="00591E15">
        <w:tc>
          <w:tcPr>
            <w:tcW w:w="9021" w:type="dxa"/>
          </w:tcPr>
          <w:p w14:paraId="56D1F3DD" w14:textId="77777777" w:rsidR="00955A24" w:rsidRPr="007461B4" w:rsidRDefault="00955A24" w:rsidP="00955A24">
            <w:pPr>
              <w:pStyle w:val="EasyEnglishText"/>
              <w:rPr>
                <w:szCs w:val="28"/>
                <w:lang w:val="en-AU"/>
              </w:rPr>
            </w:pPr>
          </w:p>
        </w:tc>
      </w:tr>
      <w:tr w:rsidR="00955A24" w:rsidRPr="007461B4" w14:paraId="56D1F3E0" w14:textId="77777777" w:rsidTr="00591E15">
        <w:tc>
          <w:tcPr>
            <w:tcW w:w="9021" w:type="dxa"/>
          </w:tcPr>
          <w:p w14:paraId="56D1F3DF" w14:textId="77777777" w:rsidR="00955A24" w:rsidRPr="007461B4" w:rsidRDefault="00955A24" w:rsidP="00955A24">
            <w:pPr>
              <w:pStyle w:val="EasyEnglishText"/>
              <w:rPr>
                <w:szCs w:val="28"/>
                <w:lang w:val="en-AU"/>
              </w:rPr>
            </w:pPr>
          </w:p>
        </w:tc>
      </w:tr>
      <w:bookmarkEnd w:id="57"/>
    </w:tbl>
    <w:p w14:paraId="56D1F3E1" w14:textId="77777777" w:rsidR="00591E15" w:rsidRPr="007461B4" w:rsidRDefault="00591E15" w:rsidP="00955A24">
      <w:pPr>
        <w:pStyle w:val="EasyEnglishText"/>
        <w:rPr>
          <w:szCs w:val="28"/>
          <w:lang w:val="en-AU"/>
        </w:rPr>
      </w:pPr>
    </w:p>
    <w:p w14:paraId="56D1F3E2" w14:textId="77777777" w:rsidR="00591E15" w:rsidRPr="007461B4" w:rsidRDefault="00591E15">
      <w:pPr>
        <w:spacing w:line="240" w:lineRule="auto"/>
        <w:rPr>
          <w:rFonts w:cs="Times New Roman"/>
          <w:sz w:val="28"/>
          <w:szCs w:val="28"/>
          <w:lang w:val="en-US"/>
        </w:rPr>
      </w:pPr>
      <w:r w:rsidRPr="007461B4">
        <w:rPr>
          <w:sz w:val="28"/>
          <w:szCs w:val="28"/>
        </w:rPr>
        <w:br w:type="page"/>
      </w:r>
    </w:p>
    <w:p w14:paraId="56D1F3E3" w14:textId="2E09EBCE" w:rsidR="00591E15" w:rsidRPr="007461B4" w:rsidRDefault="00591E15" w:rsidP="001268EE">
      <w:pPr>
        <w:pStyle w:val="Subheading"/>
      </w:pPr>
      <w:bookmarkStart w:id="58" w:name="_Toc18585235"/>
      <w:bookmarkStart w:id="59" w:name="_Toc18585754"/>
      <w:bookmarkStart w:id="60" w:name="_Toc42005432"/>
      <w:r w:rsidRPr="007461B4">
        <w:lastRenderedPageBreak/>
        <w:t>3.3 Action plan</w:t>
      </w:r>
      <w:bookmarkEnd w:id="58"/>
      <w:bookmarkEnd w:id="59"/>
      <w:bookmarkEnd w:id="60"/>
    </w:p>
    <w:p w14:paraId="56D1F3E4" w14:textId="77777777" w:rsidR="00591E15" w:rsidRPr="007461B4" w:rsidRDefault="00591E15" w:rsidP="00C943C5">
      <w:pPr>
        <w:pStyle w:val="EasyEnglishText"/>
        <w:rPr>
          <w:szCs w:val="28"/>
          <w:lang w:val="en-AU"/>
        </w:rPr>
      </w:pPr>
      <w:r w:rsidRPr="007461B4">
        <w:rPr>
          <w:szCs w:val="28"/>
          <w:lang w:val="en-AU"/>
        </w:rPr>
        <w:t xml:space="preserve">Put the actions you have listed previously into the order you need to do them.  </w:t>
      </w:r>
    </w:p>
    <w:p w14:paraId="56D1F3E5" w14:textId="77777777" w:rsidR="00591E15" w:rsidRPr="007461B4" w:rsidRDefault="00591E15" w:rsidP="007F26F1">
      <w:pPr>
        <w:pStyle w:val="EasyEnglishText"/>
        <w:numPr>
          <w:ilvl w:val="0"/>
          <w:numId w:val="18"/>
        </w:numPr>
        <w:rPr>
          <w:szCs w:val="28"/>
          <w:lang w:val="en-AU"/>
        </w:rPr>
      </w:pPr>
      <w:r w:rsidRPr="007461B4">
        <w:rPr>
          <w:szCs w:val="28"/>
          <w:lang w:val="en-AU"/>
        </w:rPr>
        <w:t xml:space="preserve">List who you need to talk to or involve for each step. </w:t>
      </w:r>
    </w:p>
    <w:p w14:paraId="56D1F3E6" w14:textId="77777777" w:rsidR="00591E15" w:rsidRPr="007461B4" w:rsidRDefault="00591E15" w:rsidP="007F26F1">
      <w:pPr>
        <w:pStyle w:val="EasyEnglishText"/>
        <w:numPr>
          <w:ilvl w:val="0"/>
          <w:numId w:val="18"/>
        </w:numPr>
        <w:rPr>
          <w:szCs w:val="28"/>
          <w:lang w:val="en-AU"/>
        </w:rPr>
      </w:pPr>
      <w:r w:rsidRPr="007461B4">
        <w:rPr>
          <w:szCs w:val="28"/>
          <w:lang w:val="en-AU"/>
        </w:rPr>
        <w:t xml:space="preserve">List things you need. </w:t>
      </w:r>
    </w:p>
    <w:p w14:paraId="56D1F3E7" w14:textId="77777777" w:rsidR="00591E15" w:rsidRPr="007461B4" w:rsidRDefault="00591E15" w:rsidP="007F26F1">
      <w:pPr>
        <w:pStyle w:val="EasyEnglishText"/>
        <w:numPr>
          <w:ilvl w:val="0"/>
          <w:numId w:val="18"/>
        </w:numPr>
        <w:rPr>
          <w:szCs w:val="28"/>
          <w:lang w:val="en-AU"/>
        </w:rPr>
      </w:pPr>
      <w:r w:rsidRPr="007461B4">
        <w:rPr>
          <w:szCs w:val="28"/>
          <w:lang w:val="en-AU"/>
        </w:rPr>
        <w:t>Check off each action as it is completed.</w:t>
      </w:r>
    </w:p>
    <w:tbl>
      <w:tblPr>
        <w:tblStyle w:val="TableGrid"/>
        <w:tblW w:w="0" w:type="auto"/>
        <w:tblInd w:w="-431" w:type="dxa"/>
        <w:tblLook w:val="04A0" w:firstRow="1" w:lastRow="0" w:firstColumn="1" w:lastColumn="0" w:noHBand="0" w:noVBand="1"/>
      </w:tblPr>
      <w:tblGrid>
        <w:gridCol w:w="2562"/>
        <w:gridCol w:w="2025"/>
        <w:gridCol w:w="2375"/>
        <w:gridCol w:w="3074"/>
      </w:tblGrid>
      <w:tr w:rsidR="00591E15" w:rsidRPr="007461B4" w14:paraId="56D1F3EC" w14:textId="77777777" w:rsidTr="00591E15">
        <w:trPr>
          <w:trHeight w:val="616"/>
          <w:tblHeader/>
        </w:trPr>
        <w:tc>
          <w:tcPr>
            <w:tcW w:w="0" w:type="auto"/>
          </w:tcPr>
          <w:p w14:paraId="56D1F3E8" w14:textId="77777777" w:rsidR="00591E15" w:rsidRPr="007461B4" w:rsidRDefault="00591E15" w:rsidP="00591E15">
            <w:pPr>
              <w:pStyle w:val="HeadingBlue"/>
              <w:rPr>
                <w:sz w:val="28"/>
                <w:szCs w:val="28"/>
              </w:rPr>
            </w:pPr>
            <w:bookmarkStart w:id="61" w:name="ColumnTitle_18"/>
            <w:r w:rsidRPr="007461B4">
              <w:rPr>
                <w:sz w:val="28"/>
                <w:szCs w:val="28"/>
              </w:rPr>
              <w:t>Action</w:t>
            </w:r>
          </w:p>
        </w:tc>
        <w:tc>
          <w:tcPr>
            <w:tcW w:w="0" w:type="auto"/>
          </w:tcPr>
          <w:p w14:paraId="56D1F3E9" w14:textId="77777777" w:rsidR="00591E15" w:rsidRPr="007461B4" w:rsidRDefault="00591E15" w:rsidP="00591E15">
            <w:pPr>
              <w:pStyle w:val="HeadingBlue"/>
              <w:rPr>
                <w:sz w:val="28"/>
                <w:szCs w:val="28"/>
              </w:rPr>
            </w:pPr>
            <w:r w:rsidRPr="007461B4">
              <w:rPr>
                <w:sz w:val="28"/>
                <w:szCs w:val="28"/>
              </w:rPr>
              <w:t>Dates</w:t>
            </w:r>
          </w:p>
        </w:tc>
        <w:tc>
          <w:tcPr>
            <w:tcW w:w="0" w:type="auto"/>
          </w:tcPr>
          <w:p w14:paraId="56D1F3EA" w14:textId="77777777" w:rsidR="00591E15" w:rsidRPr="007461B4" w:rsidRDefault="00591E15" w:rsidP="00591E15">
            <w:pPr>
              <w:pStyle w:val="HeadingBlue"/>
              <w:rPr>
                <w:sz w:val="28"/>
                <w:szCs w:val="28"/>
              </w:rPr>
            </w:pPr>
            <w:r w:rsidRPr="007461B4">
              <w:rPr>
                <w:sz w:val="28"/>
                <w:szCs w:val="28"/>
              </w:rPr>
              <w:t>Who</w:t>
            </w:r>
          </w:p>
        </w:tc>
        <w:tc>
          <w:tcPr>
            <w:tcW w:w="0" w:type="auto"/>
          </w:tcPr>
          <w:p w14:paraId="56D1F3EB" w14:textId="77777777" w:rsidR="00591E15" w:rsidRPr="007461B4" w:rsidRDefault="00591E15" w:rsidP="00591E15">
            <w:pPr>
              <w:pStyle w:val="HeadingBlue"/>
              <w:rPr>
                <w:sz w:val="28"/>
                <w:szCs w:val="28"/>
              </w:rPr>
            </w:pPr>
            <w:r w:rsidRPr="007461B4">
              <w:rPr>
                <w:sz w:val="28"/>
                <w:szCs w:val="28"/>
              </w:rPr>
              <w:t>Progress</w:t>
            </w:r>
          </w:p>
        </w:tc>
      </w:tr>
      <w:bookmarkEnd w:id="61"/>
      <w:tr w:rsidR="00591E15" w:rsidRPr="007461B4" w14:paraId="56D1F3F5" w14:textId="77777777" w:rsidTr="00591E15">
        <w:tc>
          <w:tcPr>
            <w:tcW w:w="0" w:type="auto"/>
          </w:tcPr>
          <w:p w14:paraId="56D1F3ED" w14:textId="77777777" w:rsidR="00591E15" w:rsidRPr="007461B4" w:rsidRDefault="00591E15" w:rsidP="00591E15">
            <w:pPr>
              <w:pStyle w:val="EasyEnglishText"/>
              <w:rPr>
                <w:i/>
                <w:szCs w:val="28"/>
                <w:lang w:val="en-AU"/>
              </w:rPr>
            </w:pPr>
            <w:r w:rsidRPr="007461B4">
              <w:rPr>
                <w:i/>
                <w:szCs w:val="28"/>
                <w:lang w:val="en-AU"/>
              </w:rPr>
              <w:t>What needs to be done</w:t>
            </w:r>
          </w:p>
          <w:p w14:paraId="56D1F3EE" w14:textId="77777777" w:rsidR="00591E15" w:rsidRPr="007461B4" w:rsidRDefault="00591E15" w:rsidP="00591E15">
            <w:pPr>
              <w:pStyle w:val="EasyEnglishText"/>
              <w:rPr>
                <w:i/>
                <w:szCs w:val="28"/>
                <w:lang w:val="en-AU"/>
              </w:rPr>
            </w:pPr>
          </w:p>
        </w:tc>
        <w:tc>
          <w:tcPr>
            <w:tcW w:w="0" w:type="auto"/>
          </w:tcPr>
          <w:p w14:paraId="56D1F3EF" w14:textId="77777777" w:rsidR="00591E15" w:rsidRPr="007461B4" w:rsidRDefault="00591E15" w:rsidP="00591E15">
            <w:pPr>
              <w:pStyle w:val="EasyEnglishText"/>
              <w:rPr>
                <w:i/>
                <w:szCs w:val="28"/>
                <w:lang w:val="en-AU"/>
              </w:rPr>
            </w:pPr>
            <w:r w:rsidRPr="007461B4">
              <w:rPr>
                <w:i/>
                <w:szCs w:val="28"/>
                <w:lang w:val="en-AU"/>
              </w:rPr>
              <w:t>Important dates,</w:t>
            </w:r>
          </w:p>
          <w:p w14:paraId="56D1F3F0" w14:textId="77777777" w:rsidR="00591E15" w:rsidRPr="007461B4" w:rsidRDefault="00591E15" w:rsidP="00591E15">
            <w:pPr>
              <w:pStyle w:val="EasyEnglishText"/>
              <w:rPr>
                <w:i/>
                <w:szCs w:val="28"/>
                <w:lang w:val="en-AU"/>
              </w:rPr>
            </w:pPr>
            <w:r w:rsidRPr="007461B4">
              <w:rPr>
                <w:i/>
                <w:szCs w:val="28"/>
                <w:lang w:val="en-AU"/>
              </w:rPr>
              <w:t>deadlines</w:t>
            </w:r>
          </w:p>
        </w:tc>
        <w:tc>
          <w:tcPr>
            <w:tcW w:w="0" w:type="auto"/>
          </w:tcPr>
          <w:p w14:paraId="56D1F3F1" w14:textId="77777777" w:rsidR="00591E15" w:rsidRPr="007461B4" w:rsidRDefault="00591E15" w:rsidP="00591E15">
            <w:pPr>
              <w:pStyle w:val="EasyEnglishText"/>
              <w:rPr>
                <w:i/>
                <w:szCs w:val="28"/>
                <w:lang w:val="en-AU"/>
              </w:rPr>
            </w:pPr>
            <w:r w:rsidRPr="007461B4">
              <w:rPr>
                <w:i/>
                <w:szCs w:val="28"/>
                <w:lang w:val="en-AU"/>
              </w:rPr>
              <w:t xml:space="preserve">Who </w:t>
            </w:r>
            <w:r w:rsidR="007F26F1" w:rsidRPr="007461B4">
              <w:rPr>
                <w:i/>
                <w:szCs w:val="28"/>
                <w:lang w:val="en-AU"/>
              </w:rPr>
              <w:t>i</w:t>
            </w:r>
            <w:r w:rsidRPr="007461B4">
              <w:rPr>
                <w:i/>
                <w:szCs w:val="28"/>
                <w:lang w:val="en-AU"/>
              </w:rPr>
              <w:t>s responsible?</w:t>
            </w:r>
          </w:p>
          <w:p w14:paraId="56D1F3F2" w14:textId="77777777" w:rsidR="00591E15" w:rsidRPr="007461B4" w:rsidRDefault="00591E15" w:rsidP="00591E15">
            <w:pPr>
              <w:pStyle w:val="EasyEnglishText"/>
              <w:rPr>
                <w:i/>
                <w:szCs w:val="28"/>
                <w:lang w:val="en-AU"/>
              </w:rPr>
            </w:pPr>
            <w:r w:rsidRPr="007461B4">
              <w:rPr>
                <w:i/>
                <w:szCs w:val="28"/>
                <w:lang w:val="en-AU"/>
              </w:rPr>
              <w:t>Who is involved</w:t>
            </w:r>
          </w:p>
        </w:tc>
        <w:tc>
          <w:tcPr>
            <w:tcW w:w="0" w:type="auto"/>
          </w:tcPr>
          <w:p w14:paraId="56D1F3F3" w14:textId="77777777" w:rsidR="00591E15" w:rsidRPr="007461B4" w:rsidRDefault="00591E15" w:rsidP="00591E15">
            <w:pPr>
              <w:pStyle w:val="EasyEnglishText"/>
              <w:rPr>
                <w:i/>
                <w:szCs w:val="28"/>
                <w:lang w:val="en-AU"/>
              </w:rPr>
            </w:pPr>
            <w:r w:rsidRPr="007461B4">
              <w:rPr>
                <w:i/>
                <w:szCs w:val="28"/>
                <w:lang w:val="en-AU"/>
              </w:rPr>
              <w:t>What have you done so far?</w:t>
            </w:r>
          </w:p>
          <w:p w14:paraId="56D1F3F4" w14:textId="77777777" w:rsidR="00591E15" w:rsidRPr="007461B4" w:rsidRDefault="00591E15" w:rsidP="00591E15">
            <w:pPr>
              <w:pStyle w:val="EasyEnglishText"/>
              <w:rPr>
                <w:i/>
                <w:szCs w:val="28"/>
                <w:lang w:val="en-AU"/>
              </w:rPr>
            </w:pPr>
            <w:r w:rsidRPr="007461B4">
              <w:rPr>
                <w:i/>
                <w:szCs w:val="28"/>
                <w:lang w:val="en-AU"/>
              </w:rPr>
              <w:t>Is it complete?</w:t>
            </w:r>
          </w:p>
        </w:tc>
      </w:tr>
      <w:tr w:rsidR="00591E15" w:rsidRPr="007461B4" w14:paraId="56D1F3FB" w14:textId="77777777" w:rsidTr="00591E15">
        <w:tc>
          <w:tcPr>
            <w:tcW w:w="0" w:type="auto"/>
          </w:tcPr>
          <w:p w14:paraId="56D1F3F6" w14:textId="77777777" w:rsidR="00591E15" w:rsidRPr="007461B4" w:rsidRDefault="00591E15" w:rsidP="00591E15">
            <w:pPr>
              <w:pStyle w:val="EasyEnglishText"/>
              <w:rPr>
                <w:szCs w:val="28"/>
                <w:lang w:val="en-AU"/>
              </w:rPr>
            </w:pPr>
          </w:p>
          <w:p w14:paraId="56D1F3F7" w14:textId="77777777" w:rsidR="00591E15" w:rsidRPr="007461B4" w:rsidRDefault="00591E15" w:rsidP="00591E15">
            <w:pPr>
              <w:pStyle w:val="EasyEnglishText"/>
              <w:rPr>
                <w:szCs w:val="28"/>
                <w:lang w:val="en-AU"/>
              </w:rPr>
            </w:pPr>
          </w:p>
        </w:tc>
        <w:tc>
          <w:tcPr>
            <w:tcW w:w="0" w:type="auto"/>
          </w:tcPr>
          <w:p w14:paraId="56D1F3F8" w14:textId="77777777" w:rsidR="00591E15" w:rsidRPr="007461B4" w:rsidRDefault="00591E15" w:rsidP="00591E15">
            <w:pPr>
              <w:pStyle w:val="EasyEnglishText"/>
              <w:rPr>
                <w:szCs w:val="28"/>
                <w:lang w:val="en-AU"/>
              </w:rPr>
            </w:pPr>
          </w:p>
        </w:tc>
        <w:tc>
          <w:tcPr>
            <w:tcW w:w="0" w:type="auto"/>
          </w:tcPr>
          <w:p w14:paraId="56D1F3F9" w14:textId="77777777" w:rsidR="00591E15" w:rsidRPr="007461B4" w:rsidRDefault="00591E15" w:rsidP="00591E15">
            <w:pPr>
              <w:pStyle w:val="EasyEnglishText"/>
              <w:rPr>
                <w:szCs w:val="28"/>
                <w:lang w:val="en-AU"/>
              </w:rPr>
            </w:pPr>
          </w:p>
        </w:tc>
        <w:tc>
          <w:tcPr>
            <w:tcW w:w="0" w:type="auto"/>
          </w:tcPr>
          <w:p w14:paraId="56D1F3FA" w14:textId="77777777" w:rsidR="00591E15" w:rsidRPr="007461B4" w:rsidRDefault="00591E15" w:rsidP="00591E15">
            <w:pPr>
              <w:pStyle w:val="EasyEnglishText"/>
              <w:rPr>
                <w:szCs w:val="28"/>
                <w:lang w:val="en-AU"/>
              </w:rPr>
            </w:pPr>
          </w:p>
        </w:tc>
      </w:tr>
      <w:tr w:rsidR="00591E15" w:rsidRPr="007461B4" w14:paraId="56D1F401" w14:textId="77777777" w:rsidTr="00591E15">
        <w:tc>
          <w:tcPr>
            <w:tcW w:w="0" w:type="auto"/>
          </w:tcPr>
          <w:p w14:paraId="56D1F3FC" w14:textId="77777777" w:rsidR="00591E15" w:rsidRPr="007461B4" w:rsidRDefault="00591E15" w:rsidP="00591E15">
            <w:pPr>
              <w:pStyle w:val="EasyEnglishText"/>
              <w:rPr>
                <w:szCs w:val="28"/>
                <w:lang w:val="en-AU"/>
              </w:rPr>
            </w:pPr>
          </w:p>
          <w:p w14:paraId="56D1F3FD" w14:textId="77777777" w:rsidR="00591E15" w:rsidRPr="007461B4" w:rsidRDefault="00591E15" w:rsidP="00591E15">
            <w:pPr>
              <w:pStyle w:val="EasyEnglishText"/>
              <w:rPr>
                <w:szCs w:val="28"/>
                <w:lang w:val="en-AU"/>
              </w:rPr>
            </w:pPr>
          </w:p>
        </w:tc>
        <w:tc>
          <w:tcPr>
            <w:tcW w:w="0" w:type="auto"/>
          </w:tcPr>
          <w:p w14:paraId="56D1F3FE" w14:textId="77777777" w:rsidR="00591E15" w:rsidRPr="007461B4" w:rsidRDefault="00591E15" w:rsidP="00591E15">
            <w:pPr>
              <w:pStyle w:val="EasyEnglishText"/>
              <w:rPr>
                <w:szCs w:val="28"/>
                <w:lang w:val="en-AU"/>
              </w:rPr>
            </w:pPr>
          </w:p>
        </w:tc>
        <w:tc>
          <w:tcPr>
            <w:tcW w:w="0" w:type="auto"/>
          </w:tcPr>
          <w:p w14:paraId="56D1F3FF" w14:textId="77777777" w:rsidR="00591E15" w:rsidRPr="007461B4" w:rsidRDefault="00591E15" w:rsidP="00591E15">
            <w:pPr>
              <w:pStyle w:val="EasyEnglishText"/>
              <w:rPr>
                <w:szCs w:val="28"/>
                <w:lang w:val="en-AU"/>
              </w:rPr>
            </w:pPr>
          </w:p>
        </w:tc>
        <w:tc>
          <w:tcPr>
            <w:tcW w:w="0" w:type="auto"/>
          </w:tcPr>
          <w:p w14:paraId="56D1F400" w14:textId="77777777" w:rsidR="00591E15" w:rsidRPr="007461B4" w:rsidRDefault="00591E15" w:rsidP="00591E15">
            <w:pPr>
              <w:pStyle w:val="EasyEnglishText"/>
              <w:rPr>
                <w:szCs w:val="28"/>
                <w:lang w:val="en-AU"/>
              </w:rPr>
            </w:pPr>
          </w:p>
        </w:tc>
      </w:tr>
      <w:tr w:rsidR="00591E15" w:rsidRPr="007461B4" w14:paraId="56D1F407" w14:textId="77777777" w:rsidTr="00591E15">
        <w:tc>
          <w:tcPr>
            <w:tcW w:w="0" w:type="auto"/>
          </w:tcPr>
          <w:p w14:paraId="56D1F402" w14:textId="77777777" w:rsidR="00591E15" w:rsidRPr="007461B4" w:rsidRDefault="00591E15" w:rsidP="00591E15">
            <w:pPr>
              <w:pStyle w:val="EasyEnglishText"/>
              <w:rPr>
                <w:szCs w:val="28"/>
                <w:lang w:val="en-AU"/>
              </w:rPr>
            </w:pPr>
          </w:p>
          <w:p w14:paraId="56D1F403" w14:textId="77777777" w:rsidR="00591E15" w:rsidRPr="007461B4" w:rsidRDefault="00591E15" w:rsidP="00591E15">
            <w:pPr>
              <w:pStyle w:val="EasyEnglishText"/>
              <w:rPr>
                <w:szCs w:val="28"/>
                <w:lang w:val="en-AU"/>
              </w:rPr>
            </w:pPr>
          </w:p>
        </w:tc>
        <w:tc>
          <w:tcPr>
            <w:tcW w:w="0" w:type="auto"/>
          </w:tcPr>
          <w:p w14:paraId="56D1F404" w14:textId="77777777" w:rsidR="00591E15" w:rsidRPr="007461B4" w:rsidRDefault="00591E15" w:rsidP="00591E15">
            <w:pPr>
              <w:pStyle w:val="EasyEnglishText"/>
              <w:rPr>
                <w:szCs w:val="28"/>
                <w:lang w:val="en-AU"/>
              </w:rPr>
            </w:pPr>
          </w:p>
        </w:tc>
        <w:tc>
          <w:tcPr>
            <w:tcW w:w="0" w:type="auto"/>
          </w:tcPr>
          <w:p w14:paraId="56D1F405" w14:textId="77777777" w:rsidR="00591E15" w:rsidRPr="007461B4" w:rsidRDefault="00591E15" w:rsidP="00591E15">
            <w:pPr>
              <w:pStyle w:val="EasyEnglishText"/>
              <w:rPr>
                <w:szCs w:val="28"/>
                <w:lang w:val="en-AU"/>
              </w:rPr>
            </w:pPr>
          </w:p>
        </w:tc>
        <w:tc>
          <w:tcPr>
            <w:tcW w:w="0" w:type="auto"/>
          </w:tcPr>
          <w:p w14:paraId="56D1F406" w14:textId="77777777" w:rsidR="00591E15" w:rsidRPr="007461B4" w:rsidRDefault="00591E15" w:rsidP="00591E15">
            <w:pPr>
              <w:pStyle w:val="EasyEnglishText"/>
              <w:rPr>
                <w:szCs w:val="28"/>
                <w:lang w:val="en-AU"/>
              </w:rPr>
            </w:pPr>
          </w:p>
        </w:tc>
      </w:tr>
      <w:tr w:rsidR="00591E15" w:rsidRPr="007461B4" w14:paraId="56D1F40D" w14:textId="77777777" w:rsidTr="00591E15">
        <w:tc>
          <w:tcPr>
            <w:tcW w:w="0" w:type="auto"/>
          </w:tcPr>
          <w:p w14:paraId="56D1F408" w14:textId="77777777" w:rsidR="00591E15" w:rsidRPr="007461B4" w:rsidRDefault="00591E15" w:rsidP="00591E15">
            <w:pPr>
              <w:pStyle w:val="EasyEnglishText"/>
              <w:rPr>
                <w:szCs w:val="28"/>
                <w:lang w:val="en-AU"/>
              </w:rPr>
            </w:pPr>
          </w:p>
          <w:p w14:paraId="56D1F409" w14:textId="77777777" w:rsidR="00591E15" w:rsidRPr="007461B4" w:rsidRDefault="00591E15" w:rsidP="00591E15">
            <w:pPr>
              <w:pStyle w:val="EasyEnglishText"/>
              <w:rPr>
                <w:szCs w:val="28"/>
                <w:lang w:val="en-AU"/>
              </w:rPr>
            </w:pPr>
          </w:p>
        </w:tc>
        <w:tc>
          <w:tcPr>
            <w:tcW w:w="0" w:type="auto"/>
          </w:tcPr>
          <w:p w14:paraId="56D1F40A" w14:textId="77777777" w:rsidR="00591E15" w:rsidRPr="007461B4" w:rsidRDefault="00591E15" w:rsidP="00591E15">
            <w:pPr>
              <w:pStyle w:val="EasyEnglishText"/>
              <w:rPr>
                <w:szCs w:val="28"/>
                <w:lang w:val="en-AU"/>
              </w:rPr>
            </w:pPr>
          </w:p>
        </w:tc>
        <w:tc>
          <w:tcPr>
            <w:tcW w:w="0" w:type="auto"/>
          </w:tcPr>
          <w:p w14:paraId="56D1F40B" w14:textId="77777777" w:rsidR="00591E15" w:rsidRPr="007461B4" w:rsidRDefault="00591E15" w:rsidP="00591E15">
            <w:pPr>
              <w:pStyle w:val="EasyEnglishText"/>
              <w:rPr>
                <w:szCs w:val="28"/>
                <w:lang w:val="en-AU"/>
              </w:rPr>
            </w:pPr>
          </w:p>
        </w:tc>
        <w:tc>
          <w:tcPr>
            <w:tcW w:w="0" w:type="auto"/>
          </w:tcPr>
          <w:p w14:paraId="56D1F40C" w14:textId="77777777" w:rsidR="00591E15" w:rsidRPr="007461B4" w:rsidRDefault="00591E15" w:rsidP="00591E15">
            <w:pPr>
              <w:pStyle w:val="EasyEnglishText"/>
              <w:rPr>
                <w:szCs w:val="28"/>
                <w:lang w:val="en-AU"/>
              </w:rPr>
            </w:pPr>
          </w:p>
        </w:tc>
      </w:tr>
      <w:tr w:rsidR="00591E15" w:rsidRPr="007461B4" w14:paraId="56D1F413" w14:textId="77777777" w:rsidTr="00591E15">
        <w:tc>
          <w:tcPr>
            <w:tcW w:w="0" w:type="auto"/>
          </w:tcPr>
          <w:p w14:paraId="56D1F40E" w14:textId="77777777" w:rsidR="00591E15" w:rsidRPr="007461B4" w:rsidRDefault="00591E15" w:rsidP="00591E15">
            <w:pPr>
              <w:pStyle w:val="EasyEnglishText"/>
              <w:rPr>
                <w:szCs w:val="28"/>
                <w:lang w:val="en-AU"/>
              </w:rPr>
            </w:pPr>
          </w:p>
          <w:p w14:paraId="56D1F40F" w14:textId="77777777" w:rsidR="00591E15" w:rsidRPr="007461B4" w:rsidRDefault="00591E15" w:rsidP="00591E15">
            <w:pPr>
              <w:pStyle w:val="EasyEnglishText"/>
              <w:rPr>
                <w:szCs w:val="28"/>
                <w:lang w:val="en-AU"/>
              </w:rPr>
            </w:pPr>
          </w:p>
        </w:tc>
        <w:tc>
          <w:tcPr>
            <w:tcW w:w="0" w:type="auto"/>
          </w:tcPr>
          <w:p w14:paraId="56D1F410" w14:textId="77777777" w:rsidR="00591E15" w:rsidRPr="007461B4" w:rsidRDefault="00591E15" w:rsidP="00591E15">
            <w:pPr>
              <w:pStyle w:val="EasyEnglishText"/>
              <w:rPr>
                <w:szCs w:val="28"/>
                <w:lang w:val="en-AU"/>
              </w:rPr>
            </w:pPr>
          </w:p>
        </w:tc>
        <w:tc>
          <w:tcPr>
            <w:tcW w:w="0" w:type="auto"/>
          </w:tcPr>
          <w:p w14:paraId="56D1F411" w14:textId="77777777" w:rsidR="00591E15" w:rsidRPr="007461B4" w:rsidRDefault="00591E15" w:rsidP="00591E15">
            <w:pPr>
              <w:pStyle w:val="EasyEnglishText"/>
              <w:rPr>
                <w:szCs w:val="28"/>
                <w:lang w:val="en-AU"/>
              </w:rPr>
            </w:pPr>
          </w:p>
        </w:tc>
        <w:tc>
          <w:tcPr>
            <w:tcW w:w="0" w:type="auto"/>
          </w:tcPr>
          <w:p w14:paraId="56D1F412" w14:textId="77777777" w:rsidR="00591E15" w:rsidRPr="007461B4" w:rsidRDefault="00591E15" w:rsidP="00591E15">
            <w:pPr>
              <w:pStyle w:val="EasyEnglishText"/>
              <w:rPr>
                <w:szCs w:val="28"/>
                <w:lang w:val="en-AU"/>
              </w:rPr>
            </w:pPr>
          </w:p>
        </w:tc>
      </w:tr>
      <w:tr w:rsidR="00591E15" w:rsidRPr="007461B4" w14:paraId="56D1F419" w14:textId="77777777" w:rsidTr="00591E15">
        <w:tc>
          <w:tcPr>
            <w:tcW w:w="0" w:type="auto"/>
          </w:tcPr>
          <w:p w14:paraId="56D1F414" w14:textId="77777777" w:rsidR="00591E15" w:rsidRPr="007461B4" w:rsidRDefault="00591E15" w:rsidP="00591E15">
            <w:pPr>
              <w:pStyle w:val="EasyEnglishText"/>
              <w:rPr>
                <w:szCs w:val="28"/>
                <w:lang w:val="en-AU"/>
              </w:rPr>
            </w:pPr>
          </w:p>
          <w:p w14:paraId="56D1F415" w14:textId="77777777" w:rsidR="00591E15" w:rsidRPr="007461B4" w:rsidRDefault="00591E15" w:rsidP="00591E15">
            <w:pPr>
              <w:pStyle w:val="EasyEnglishText"/>
              <w:rPr>
                <w:szCs w:val="28"/>
                <w:lang w:val="en-AU"/>
              </w:rPr>
            </w:pPr>
          </w:p>
        </w:tc>
        <w:tc>
          <w:tcPr>
            <w:tcW w:w="0" w:type="auto"/>
          </w:tcPr>
          <w:p w14:paraId="56D1F416" w14:textId="77777777" w:rsidR="00591E15" w:rsidRPr="007461B4" w:rsidRDefault="00591E15" w:rsidP="00591E15">
            <w:pPr>
              <w:pStyle w:val="EasyEnglishText"/>
              <w:rPr>
                <w:szCs w:val="28"/>
                <w:lang w:val="en-AU"/>
              </w:rPr>
            </w:pPr>
          </w:p>
        </w:tc>
        <w:tc>
          <w:tcPr>
            <w:tcW w:w="0" w:type="auto"/>
          </w:tcPr>
          <w:p w14:paraId="56D1F417" w14:textId="77777777" w:rsidR="00591E15" w:rsidRPr="007461B4" w:rsidRDefault="00591E15" w:rsidP="00591E15">
            <w:pPr>
              <w:pStyle w:val="EasyEnglishText"/>
              <w:rPr>
                <w:szCs w:val="28"/>
                <w:lang w:val="en-AU"/>
              </w:rPr>
            </w:pPr>
          </w:p>
        </w:tc>
        <w:tc>
          <w:tcPr>
            <w:tcW w:w="0" w:type="auto"/>
          </w:tcPr>
          <w:p w14:paraId="56D1F418" w14:textId="77777777" w:rsidR="00591E15" w:rsidRPr="007461B4" w:rsidRDefault="00591E15" w:rsidP="00591E15">
            <w:pPr>
              <w:pStyle w:val="EasyEnglishText"/>
              <w:rPr>
                <w:szCs w:val="28"/>
                <w:lang w:val="en-AU"/>
              </w:rPr>
            </w:pPr>
          </w:p>
        </w:tc>
      </w:tr>
    </w:tbl>
    <w:p w14:paraId="56D1F41A" w14:textId="77777777" w:rsidR="003E6D2D" w:rsidRPr="007461B4" w:rsidRDefault="003E6D2D" w:rsidP="00B327A8">
      <w:pPr>
        <w:pStyle w:val="EasyEnglishText"/>
        <w:rPr>
          <w:szCs w:val="28"/>
        </w:rPr>
      </w:pPr>
    </w:p>
    <w:p w14:paraId="56D1F41B" w14:textId="77777777" w:rsidR="003E6D2D" w:rsidRPr="007461B4" w:rsidRDefault="003E6D2D">
      <w:pPr>
        <w:spacing w:line="240" w:lineRule="auto"/>
        <w:rPr>
          <w:rFonts w:cs="Times New Roman"/>
          <w:sz w:val="28"/>
          <w:szCs w:val="28"/>
          <w:lang w:val="en-US"/>
        </w:rPr>
      </w:pPr>
      <w:r w:rsidRPr="007461B4">
        <w:rPr>
          <w:sz w:val="28"/>
          <w:szCs w:val="28"/>
        </w:rPr>
        <w:br w:type="page"/>
      </w:r>
    </w:p>
    <w:p w14:paraId="56D1F41C" w14:textId="538F48F6" w:rsidR="003E6D2D" w:rsidRPr="007856F9" w:rsidRDefault="003E6D2D" w:rsidP="007856F9">
      <w:pPr>
        <w:pStyle w:val="Heading1"/>
      </w:pPr>
      <w:bookmarkStart w:id="62" w:name="_Toc42005433"/>
      <w:bookmarkStart w:id="63" w:name="_Toc42006865"/>
      <w:r w:rsidRPr="007856F9">
        <w:lastRenderedPageBreak/>
        <w:t>Communication</w:t>
      </w:r>
      <w:bookmarkEnd w:id="62"/>
      <w:bookmarkEnd w:id="63"/>
      <w:r w:rsidRPr="007856F9">
        <w:tab/>
      </w:r>
    </w:p>
    <w:p w14:paraId="56D1F41D" w14:textId="3B471786" w:rsidR="003E6D2D" w:rsidRPr="007461B4" w:rsidRDefault="003E6D2D" w:rsidP="00C61827">
      <w:pPr>
        <w:pStyle w:val="EESubheadingblue"/>
      </w:pPr>
      <w:bookmarkStart w:id="64" w:name="_Toc18585236"/>
      <w:bookmarkStart w:id="65" w:name="_Toc18585755"/>
      <w:bookmarkStart w:id="66" w:name="_Toc42005434"/>
      <w:r w:rsidRPr="007461B4">
        <w:t>4.1 Being Assertive</w:t>
      </w:r>
      <w:bookmarkEnd w:id="64"/>
      <w:bookmarkEnd w:id="65"/>
      <w:bookmarkEnd w:id="66"/>
    </w:p>
    <w:p w14:paraId="56D1F41E" w14:textId="77777777" w:rsidR="003E6D2D" w:rsidRPr="007461B4" w:rsidRDefault="003E6D2D" w:rsidP="003E6D2D">
      <w:pPr>
        <w:pStyle w:val="EasyEnglishText"/>
        <w:rPr>
          <w:b/>
          <w:szCs w:val="28"/>
          <w:lang w:val="en-AU"/>
        </w:rPr>
      </w:pPr>
      <w:r w:rsidRPr="007461B4">
        <w:rPr>
          <w:b/>
          <w:szCs w:val="28"/>
          <w:lang w:val="en-AU"/>
        </w:rPr>
        <w:t>Why be assertive?</w:t>
      </w:r>
    </w:p>
    <w:p w14:paraId="56D1F41F" w14:textId="77777777" w:rsidR="003E6D2D" w:rsidRPr="007461B4" w:rsidRDefault="003E6D2D" w:rsidP="007F26F1">
      <w:pPr>
        <w:pStyle w:val="EasyEnglishText"/>
        <w:numPr>
          <w:ilvl w:val="0"/>
          <w:numId w:val="19"/>
        </w:numPr>
        <w:rPr>
          <w:szCs w:val="28"/>
          <w:lang w:val="en-AU"/>
        </w:rPr>
      </w:pPr>
      <w:r w:rsidRPr="007461B4">
        <w:rPr>
          <w:szCs w:val="28"/>
          <w:lang w:val="en-AU"/>
        </w:rPr>
        <w:t>Feel good about yourself – good self</w:t>
      </w:r>
      <w:r w:rsidR="007F26F1" w:rsidRPr="007461B4">
        <w:rPr>
          <w:szCs w:val="28"/>
          <w:lang w:val="en-AU"/>
        </w:rPr>
        <w:t>-</w:t>
      </w:r>
      <w:r w:rsidRPr="007461B4">
        <w:rPr>
          <w:szCs w:val="28"/>
          <w:lang w:val="en-AU"/>
        </w:rPr>
        <w:t>esteem</w:t>
      </w:r>
    </w:p>
    <w:p w14:paraId="56D1F420" w14:textId="77777777" w:rsidR="003E6D2D" w:rsidRPr="007461B4" w:rsidRDefault="003E6D2D" w:rsidP="007F26F1">
      <w:pPr>
        <w:pStyle w:val="EasyEnglishText"/>
        <w:numPr>
          <w:ilvl w:val="0"/>
          <w:numId w:val="19"/>
        </w:numPr>
        <w:rPr>
          <w:szCs w:val="28"/>
          <w:lang w:val="en-AU"/>
        </w:rPr>
      </w:pPr>
      <w:r w:rsidRPr="007461B4">
        <w:rPr>
          <w:szCs w:val="28"/>
          <w:lang w:val="en-AU"/>
        </w:rPr>
        <w:t>Have better relationships with others</w:t>
      </w:r>
    </w:p>
    <w:p w14:paraId="56D1F421" w14:textId="77777777" w:rsidR="003E6D2D" w:rsidRPr="007461B4" w:rsidRDefault="003E6D2D" w:rsidP="007F26F1">
      <w:pPr>
        <w:pStyle w:val="EasyEnglishText"/>
        <w:numPr>
          <w:ilvl w:val="0"/>
          <w:numId w:val="19"/>
        </w:numPr>
        <w:rPr>
          <w:szCs w:val="28"/>
          <w:lang w:val="en-AU"/>
        </w:rPr>
      </w:pPr>
      <w:r w:rsidRPr="007461B4">
        <w:rPr>
          <w:szCs w:val="28"/>
          <w:lang w:val="en-AU"/>
        </w:rPr>
        <w:t>Reach your goals</w:t>
      </w:r>
    </w:p>
    <w:p w14:paraId="56D1F422" w14:textId="77777777" w:rsidR="003E6D2D" w:rsidRPr="007461B4" w:rsidRDefault="003E6D2D" w:rsidP="007F26F1">
      <w:pPr>
        <w:pStyle w:val="EasyEnglishText"/>
        <w:numPr>
          <w:ilvl w:val="0"/>
          <w:numId w:val="19"/>
        </w:numPr>
        <w:rPr>
          <w:szCs w:val="28"/>
          <w:lang w:val="en-AU"/>
        </w:rPr>
      </w:pPr>
      <w:r w:rsidRPr="007461B4">
        <w:rPr>
          <w:szCs w:val="28"/>
          <w:lang w:val="en-AU"/>
        </w:rPr>
        <w:t>Get things done</w:t>
      </w:r>
    </w:p>
    <w:p w14:paraId="56D1F423" w14:textId="77777777" w:rsidR="003E6D2D" w:rsidRPr="007461B4" w:rsidRDefault="003E6D2D" w:rsidP="007F26F1">
      <w:pPr>
        <w:pStyle w:val="EasyEnglishText"/>
        <w:numPr>
          <w:ilvl w:val="0"/>
          <w:numId w:val="19"/>
        </w:numPr>
        <w:rPr>
          <w:szCs w:val="28"/>
          <w:lang w:val="en-AU"/>
        </w:rPr>
      </w:pPr>
      <w:r w:rsidRPr="007461B4">
        <w:rPr>
          <w:szCs w:val="28"/>
          <w:lang w:val="en-AU"/>
        </w:rPr>
        <w:t>Are not taken advantage of</w:t>
      </w:r>
    </w:p>
    <w:p w14:paraId="56D1F424" w14:textId="77777777" w:rsidR="003E6D2D" w:rsidRPr="007461B4" w:rsidRDefault="003E6D2D" w:rsidP="007F26F1">
      <w:pPr>
        <w:pStyle w:val="EasyEnglishText"/>
        <w:numPr>
          <w:ilvl w:val="0"/>
          <w:numId w:val="19"/>
        </w:numPr>
        <w:rPr>
          <w:szCs w:val="28"/>
          <w:lang w:val="en-AU"/>
        </w:rPr>
      </w:pPr>
      <w:r w:rsidRPr="007461B4">
        <w:rPr>
          <w:szCs w:val="28"/>
          <w:lang w:val="en-AU"/>
        </w:rPr>
        <w:t xml:space="preserve">Gain </w:t>
      </w:r>
      <w:r w:rsidR="007F26F1" w:rsidRPr="007461B4">
        <w:rPr>
          <w:szCs w:val="28"/>
          <w:lang w:val="en-AU"/>
        </w:rPr>
        <w:t xml:space="preserve">the </w:t>
      </w:r>
      <w:r w:rsidRPr="007461B4">
        <w:rPr>
          <w:szCs w:val="28"/>
          <w:lang w:val="en-AU"/>
        </w:rPr>
        <w:t>respect of others</w:t>
      </w:r>
    </w:p>
    <w:p w14:paraId="56D1F425" w14:textId="77777777" w:rsidR="003E6D2D" w:rsidRPr="007461B4" w:rsidRDefault="003E6D2D" w:rsidP="007F26F1">
      <w:pPr>
        <w:pStyle w:val="EasyEnglishText"/>
        <w:numPr>
          <w:ilvl w:val="0"/>
          <w:numId w:val="19"/>
        </w:numPr>
        <w:rPr>
          <w:szCs w:val="28"/>
          <w:lang w:val="en-AU"/>
        </w:rPr>
      </w:pPr>
      <w:r w:rsidRPr="007461B4">
        <w:rPr>
          <w:szCs w:val="28"/>
          <w:lang w:val="en-AU"/>
        </w:rPr>
        <w:t>Protect your rights</w:t>
      </w:r>
    </w:p>
    <w:p w14:paraId="56D1F426" w14:textId="77777777" w:rsidR="003E6D2D" w:rsidRPr="007461B4" w:rsidRDefault="003E6D2D" w:rsidP="007F26F1">
      <w:pPr>
        <w:pStyle w:val="EasyEnglishText"/>
        <w:numPr>
          <w:ilvl w:val="0"/>
          <w:numId w:val="19"/>
        </w:numPr>
        <w:rPr>
          <w:szCs w:val="28"/>
          <w:lang w:val="en-AU"/>
        </w:rPr>
      </w:pPr>
      <w:r w:rsidRPr="007461B4">
        <w:rPr>
          <w:szCs w:val="28"/>
          <w:lang w:val="en-AU"/>
        </w:rPr>
        <w:t>Take control of your life</w:t>
      </w:r>
    </w:p>
    <w:p w14:paraId="56D1F427" w14:textId="77777777" w:rsidR="003E6D2D" w:rsidRPr="007461B4" w:rsidRDefault="003E6D2D" w:rsidP="007F26F1">
      <w:pPr>
        <w:pStyle w:val="EasyEnglishText"/>
        <w:numPr>
          <w:ilvl w:val="0"/>
          <w:numId w:val="19"/>
        </w:numPr>
        <w:rPr>
          <w:szCs w:val="28"/>
          <w:lang w:val="en-AU"/>
        </w:rPr>
      </w:pPr>
      <w:r w:rsidRPr="007461B4">
        <w:rPr>
          <w:szCs w:val="28"/>
          <w:lang w:val="en-AU"/>
        </w:rPr>
        <w:t xml:space="preserve">Let others know what you think, feel, </w:t>
      </w:r>
      <w:r w:rsidR="007F26F1" w:rsidRPr="007461B4">
        <w:rPr>
          <w:szCs w:val="28"/>
          <w:lang w:val="en-AU"/>
        </w:rPr>
        <w:t>need,</w:t>
      </w:r>
      <w:r w:rsidRPr="007461B4">
        <w:rPr>
          <w:szCs w:val="28"/>
          <w:lang w:val="en-AU"/>
        </w:rPr>
        <w:t xml:space="preserve"> and want</w:t>
      </w:r>
    </w:p>
    <w:p w14:paraId="56D1F428" w14:textId="77777777" w:rsidR="003E6D2D" w:rsidRPr="007461B4" w:rsidRDefault="003E6D2D" w:rsidP="003E6D2D">
      <w:pPr>
        <w:pStyle w:val="EasyEnglishText"/>
        <w:spacing w:before="240"/>
        <w:rPr>
          <w:b/>
          <w:szCs w:val="28"/>
          <w:lang w:val="en-AU"/>
        </w:rPr>
      </w:pPr>
      <w:r w:rsidRPr="007461B4">
        <w:rPr>
          <w:b/>
          <w:szCs w:val="28"/>
          <w:lang w:val="en-AU"/>
        </w:rPr>
        <w:t>Ways to be more assertive:</w:t>
      </w:r>
    </w:p>
    <w:p w14:paraId="56D1F429" w14:textId="77777777" w:rsidR="003E6D2D" w:rsidRPr="007461B4" w:rsidRDefault="003E6D2D" w:rsidP="007F26F1">
      <w:pPr>
        <w:pStyle w:val="EasyEnglishText"/>
        <w:numPr>
          <w:ilvl w:val="0"/>
          <w:numId w:val="20"/>
        </w:numPr>
        <w:rPr>
          <w:szCs w:val="28"/>
          <w:lang w:val="en-AU"/>
        </w:rPr>
      </w:pPr>
      <w:r w:rsidRPr="007461B4">
        <w:rPr>
          <w:szCs w:val="28"/>
          <w:lang w:val="en-AU"/>
        </w:rPr>
        <w:t>Use positive body language – sit or stand straight and tall, head up, look people in the eye</w:t>
      </w:r>
    </w:p>
    <w:p w14:paraId="56D1F42A" w14:textId="77777777" w:rsidR="003E6D2D" w:rsidRPr="007461B4" w:rsidRDefault="003E6D2D" w:rsidP="007F26F1">
      <w:pPr>
        <w:pStyle w:val="EasyEnglishText"/>
        <w:numPr>
          <w:ilvl w:val="0"/>
          <w:numId w:val="20"/>
        </w:numPr>
        <w:rPr>
          <w:szCs w:val="28"/>
          <w:lang w:val="en-AU"/>
        </w:rPr>
      </w:pPr>
      <w:r w:rsidRPr="007461B4">
        <w:rPr>
          <w:szCs w:val="28"/>
          <w:lang w:val="en-AU"/>
        </w:rPr>
        <w:t>Have a confident tone of voice</w:t>
      </w:r>
    </w:p>
    <w:p w14:paraId="56D1F42B" w14:textId="77777777" w:rsidR="003E6D2D" w:rsidRPr="007461B4" w:rsidRDefault="003E6D2D" w:rsidP="007F26F1">
      <w:pPr>
        <w:pStyle w:val="EasyEnglishText"/>
        <w:numPr>
          <w:ilvl w:val="0"/>
          <w:numId w:val="20"/>
        </w:numPr>
        <w:rPr>
          <w:szCs w:val="28"/>
          <w:lang w:val="en-AU"/>
        </w:rPr>
      </w:pPr>
      <w:r w:rsidRPr="007461B4">
        <w:rPr>
          <w:szCs w:val="28"/>
          <w:lang w:val="en-AU"/>
        </w:rPr>
        <w:t>Practice</w:t>
      </w:r>
    </w:p>
    <w:p w14:paraId="56D1F42C" w14:textId="77777777" w:rsidR="003E6D2D" w:rsidRPr="007461B4" w:rsidRDefault="003E6D2D" w:rsidP="007F26F1">
      <w:pPr>
        <w:pStyle w:val="EasyEnglishText"/>
        <w:numPr>
          <w:ilvl w:val="0"/>
          <w:numId w:val="20"/>
        </w:numPr>
        <w:rPr>
          <w:szCs w:val="28"/>
          <w:lang w:val="en-AU"/>
        </w:rPr>
      </w:pPr>
      <w:r w:rsidRPr="007461B4">
        <w:rPr>
          <w:szCs w:val="28"/>
          <w:lang w:val="en-AU"/>
        </w:rPr>
        <w:t>Know what you want</w:t>
      </w:r>
    </w:p>
    <w:p w14:paraId="56D1F42D" w14:textId="77777777" w:rsidR="003E6D2D" w:rsidRPr="007461B4" w:rsidRDefault="003E6D2D" w:rsidP="007F26F1">
      <w:pPr>
        <w:pStyle w:val="EasyEnglishText"/>
        <w:numPr>
          <w:ilvl w:val="0"/>
          <w:numId w:val="20"/>
        </w:numPr>
        <w:rPr>
          <w:szCs w:val="28"/>
          <w:lang w:val="en-AU"/>
        </w:rPr>
      </w:pPr>
      <w:r w:rsidRPr="007461B4">
        <w:rPr>
          <w:szCs w:val="28"/>
          <w:lang w:val="en-AU"/>
        </w:rPr>
        <w:t>Ask for help if you need or want it</w:t>
      </w:r>
    </w:p>
    <w:p w14:paraId="56D1F42E" w14:textId="77777777" w:rsidR="003E6D2D" w:rsidRPr="007461B4" w:rsidRDefault="003E6D2D" w:rsidP="007F26F1">
      <w:pPr>
        <w:pStyle w:val="EasyEnglishText"/>
        <w:numPr>
          <w:ilvl w:val="0"/>
          <w:numId w:val="20"/>
        </w:numPr>
        <w:rPr>
          <w:szCs w:val="28"/>
        </w:rPr>
      </w:pPr>
      <w:r w:rsidRPr="007461B4">
        <w:rPr>
          <w:szCs w:val="28"/>
          <w:lang w:val="en-AU"/>
        </w:rPr>
        <w:t>Believe in yourself</w:t>
      </w:r>
    </w:p>
    <w:p w14:paraId="56D1F42F" w14:textId="77777777" w:rsidR="00B327A8" w:rsidRPr="007461B4" w:rsidRDefault="003E6D2D" w:rsidP="007F26F1">
      <w:pPr>
        <w:pStyle w:val="EasyEnglishText"/>
        <w:numPr>
          <w:ilvl w:val="0"/>
          <w:numId w:val="20"/>
        </w:numPr>
        <w:rPr>
          <w:szCs w:val="28"/>
        </w:rPr>
      </w:pPr>
      <w:r w:rsidRPr="007461B4">
        <w:rPr>
          <w:szCs w:val="28"/>
          <w:lang w:val="en-AU"/>
        </w:rPr>
        <w:t>Take a deep breath</w:t>
      </w:r>
    </w:p>
    <w:p w14:paraId="56D1F430" w14:textId="77777777" w:rsidR="003E6D2D" w:rsidRPr="007461B4" w:rsidRDefault="003E6D2D">
      <w:pPr>
        <w:spacing w:line="240" w:lineRule="auto"/>
        <w:rPr>
          <w:rFonts w:cs="Times New Roman"/>
          <w:sz w:val="28"/>
          <w:szCs w:val="28"/>
        </w:rPr>
      </w:pPr>
      <w:r w:rsidRPr="007461B4">
        <w:rPr>
          <w:sz w:val="28"/>
          <w:szCs w:val="28"/>
        </w:rPr>
        <w:br w:type="page"/>
      </w:r>
    </w:p>
    <w:p w14:paraId="56D1F431" w14:textId="77777777" w:rsidR="003E6D2D" w:rsidRPr="007461B4" w:rsidRDefault="003E6D2D" w:rsidP="003E6D2D">
      <w:pPr>
        <w:pStyle w:val="EasyEnglishText"/>
        <w:ind w:left="360"/>
        <w:rPr>
          <w:b/>
          <w:szCs w:val="28"/>
          <w:lang w:val="en-AU"/>
        </w:rPr>
      </w:pPr>
      <w:r w:rsidRPr="007461B4">
        <w:rPr>
          <w:b/>
          <w:szCs w:val="28"/>
          <w:lang w:val="en-AU"/>
        </w:rPr>
        <w:lastRenderedPageBreak/>
        <w:t>Do it</w:t>
      </w:r>
    </w:p>
    <w:p w14:paraId="56D1F432" w14:textId="77777777" w:rsidR="003E6D2D" w:rsidRPr="007461B4" w:rsidRDefault="003E6D2D" w:rsidP="007F26F1">
      <w:pPr>
        <w:pStyle w:val="EasyEnglishText"/>
        <w:numPr>
          <w:ilvl w:val="0"/>
          <w:numId w:val="21"/>
        </w:numPr>
        <w:rPr>
          <w:szCs w:val="28"/>
          <w:lang w:val="en-AU"/>
        </w:rPr>
      </w:pPr>
      <w:r w:rsidRPr="007461B4">
        <w:rPr>
          <w:szCs w:val="28"/>
          <w:lang w:val="en-AU"/>
        </w:rPr>
        <w:t xml:space="preserve">Do </w:t>
      </w:r>
      <w:r w:rsidRPr="007461B4">
        <w:rPr>
          <w:b/>
          <w:szCs w:val="28"/>
          <w:lang w:val="en-AU"/>
        </w:rPr>
        <w:t xml:space="preserve">not </w:t>
      </w:r>
      <w:r w:rsidRPr="007461B4">
        <w:rPr>
          <w:szCs w:val="28"/>
          <w:lang w:val="en-AU"/>
        </w:rPr>
        <w:t xml:space="preserve">apologise because your view is different </w:t>
      </w:r>
      <w:r w:rsidR="007F26F1" w:rsidRPr="007461B4">
        <w:rPr>
          <w:szCs w:val="28"/>
          <w:lang w:val="en-AU"/>
        </w:rPr>
        <w:t>from</w:t>
      </w:r>
      <w:r w:rsidRPr="007461B4">
        <w:rPr>
          <w:szCs w:val="28"/>
          <w:lang w:val="en-AU"/>
        </w:rPr>
        <w:t xml:space="preserve"> others</w:t>
      </w:r>
    </w:p>
    <w:p w14:paraId="56D1F433" w14:textId="77777777" w:rsidR="003E6D2D" w:rsidRPr="007461B4" w:rsidRDefault="003E6D2D" w:rsidP="007F26F1">
      <w:pPr>
        <w:pStyle w:val="EasyEnglishText"/>
        <w:numPr>
          <w:ilvl w:val="0"/>
          <w:numId w:val="21"/>
        </w:numPr>
        <w:rPr>
          <w:szCs w:val="28"/>
          <w:lang w:val="en-AU"/>
        </w:rPr>
      </w:pPr>
      <w:r w:rsidRPr="007461B4">
        <w:rPr>
          <w:szCs w:val="28"/>
          <w:lang w:val="en-AU"/>
        </w:rPr>
        <w:t>Say “No” if you need to</w:t>
      </w:r>
    </w:p>
    <w:p w14:paraId="56D1F434" w14:textId="77777777" w:rsidR="003E6D2D" w:rsidRPr="007461B4" w:rsidRDefault="003E6D2D" w:rsidP="007F26F1">
      <w:pPr>
        <w:pStyle w:val="EasyEnglishText"/>
        <w:numPr>
          <w:ilvl w:val="0"/>
          <w:numId w:val="21"/>
        </w:numPr>
        <w:rPr>
          <w:szCs w:val="28"/>
          <w:lang w:val="en-AU"/>
        </w:rPr>
      </w:pPr>
      <w:r w:rsidRPr="007461B4">
        <w:rPr>
          <w:szCs w:val="28"/>
          <w:lang w:val="en-AU"/>
        </w:rPr>
        <w:t>Use “I statements” (Explained below)</w:t>
      </w:r>
    </w:p>
    <w:p w14:paraId="56D1F435" w14:textId="77777777" w:rsidR="003E6D2D" w:rsidRPr="007461B4" w:rsidRDefault="003E6D2D" w:rsidP="007F26F1">
      <w:pPr>
        <w:pStyle w:val="EasyEnglishText"/>
        <w:numPr>
          <w:ilvl w:val="0"/>
          <w:numId w:val="21"/>
        </w:numPr>
        <w:rPr>
          <w:szCs w:val="28"/>
          <w:lang w:val="en-AU"/>
        </w:rPr>
      </w:pPr>
      <w:r w:rsidRPr="007461B4">
        <w:rPr>
          <w:szCs w:val="28"/>
          <w:lang w:val="en-AU"/>
        </w:rPr>
        <w:t xml:space="preserve">Listen to others (see Are You Listening </w:t>
      </w:r>
      <w:r w:rsidRPr="007461B4">
        <w:rPr>
          <w:b/>
          <w:szCs w:val="28"/>
          <w:lang w:val="en-AU"/>
        </w:rPr>
        <w:t>Go to 4.2</w:t>
      </w:r>
      <w:r w:rsidRPr="007461B4">
        <w:rPr>
          <w:szCs w:val="28"/>
          <w:lang w:val="en-AU"/>
        </w:rPr>
        <w:t>)</w:t>
      </w:r>
    </w:p>
    <w:p w14:paraId="56D1F436" w14:textId="77777777" w:rsidR="003E6D2D" w:rsidRPr="007461B4" w:rsidRDefault="003E6D2D" w:rsidP="007F26F1">
      <w:pPr>
        <w:pStyle w:val="EasyEnglishText"/>
        <w:numPr>
          <w:ilvl w:val="0"/>
          <w:numId w:val="21"/>
        </w:numPr>
        <w:rPr>
          <w:szCs w:val="28"/>
          <w:lang w:val="en-AU"/>
        </w:rPr>
      </w:pPr>
      <w:r w:rsidRPr="007461B4">
        <w:rPr>
          <w:szCs w:val="28"/>
          <w:lang w:val="en-AU"/>
        </w:rPr>
        <w:t>Be decisive – stick to your decision</w:t>
      </w:r>
    </w:p>
    <w:p w14:paraId="56D1F437" w14:textId="77777777" w:rsidR="003E6D2D" w:rsidRPr="007461B4" w:rsidRDefault="003E6D2D" w:rsidP="007F26F1">
      <w:pPr>
        <w:pStyle w:val="EasyEnglishText"/>
        <w:numPr>
          <w:ilvl w:val="0"/>
          <w:numId w:val="21"/>
        </w:numPr>
        <w:rPr>
          <w:szCs w:val="28"/>
          <w:lang w:val="en-AU"/>
        </w:rPr>
      </w:pPr>
      <w:r w:rsidRPr="007461B4">
        <w:rPr>
          <w:szCs w:val="28"/>
          <w:lang w:val="en-AU"/>
        </w:rPr>
        <w:t>Stay calm – learn to deal with anger and emotion</w:t>
      </w:r>
    </w:p>
    <w:p w14:paraId="56D1F438" w14:textId="77777777" w:rsidR="003E6D2D" w:rsidRPr="007461B4" w:rsidRDefault="003E6D2D" w:rsidP="007F26F1">
      <w:pPr>
        <w:pStyle w:val="EasyEnglishText"/>
        <w:numPr>
          <w:ilvl w:val="0"/>
          <w:numId w:val="21"/>
        </w:numPr>
        <w:rPr>
          <w:szCs w:val="28"/>
          <w:lang w:val="en-AU"/>
        </w:rPr>
      </w:pPr>
      <w:r w:rsidRPr="007461B4">
        <w:rPr>
          <w:szCs w:val="28"/>
          <w:lang w:val="en-AU"/>
        </w:rPr>
        <w:t xml:space="preserve">Have your say - Do </w:t>
      </w:r>
      <w:r w:rsidRPr="007461B4">
        <w:rPr>
          <w:b/>
          <w:szCs w:val="28"/>
          <w:lang w:val="en-AU"/>
        </w:rPr>
        <w:t>not</w:t>
      </w:r>
      <w:r w:rsidRPr="007461B4">
        <w:rPr>
          <w:szCs w:val="28"/>
          <w:lang w:val="en-AU"/>
        </w:rPr>
        <w:t xml:space="preserve"> allow interruptions </w:t>
      </w:r>
    </w:p>
    <w:p w14:paraId="56D1F439" w14:textId="77777777" w:rsidR="003E6D2D" w:rsidRPr="007461B4" w:rsidRDefault="003E6D2D" w:rsidP="007F26F1">
      <w:pPr>
        <w:pStyle w:val="EasyEnglishText"/>
        <w:numPr>
          <w:ilvl w:val="0"/>
          <w:numId w:val="21"/>
        </w:numPr>
        <w:rPr>
          <w:szCs w:val="28"/>
          <w:lang w:val="en-AU"/>
        </w:rPr>
      </w:pPr>
      <w:r w:rsidRPr="007461B4">
        <w:rPr>
          <w:szCs w:val="28"/>
          <w:lang w:val="en-AU"/>
        </w:rPr>
        <w:t>Repeat yourself if necessary</w:t>
      </w:r>
    </w:p>
    <w:p w14:paraId="56D1F43A" w14:textId="77777777" w:rsidR="003E6D2D" w:rsidRPr="007461B4" w:rsidRDefault="003E6D2D" w:rsidP="007F26F1">
      <w:pPr>
        <w:pStyle w:val="EasyEnglishText"/>
        <w:numPr>
          <w:ilvl w:val="0"/>
          <w:numId w:val="21"/>
        </w:numPr>
        <w:rPr>
          <w:szCs w:val="28"/>
          <w:lang w:val="en-AU"/>
        </w:rPr>
      </w:pPr>
      <w:r w:rsidRPr="007461B4">
        <w:rPr>
          <w:szCs w:val="28"/>
          <w:lang w:val="en-AU"/>
        </w:rPr>
        <w:t xml:space="preserve">Be reasonable – do </w:t>
      </w:r>
      <w:r w:rsidRPr="007461B4">
        <w:rPr>
          <w:b/>
          <w:szCs w:val="28"/>
          <w:lang w:val="en-AU"/>
        </w:rPr>
        <w:t>not</w:t>
      </w:r>
      <w:r w:rsidRPr="007461B4">
        <w:rPr>
          <w:szCs w:val="28"/>
          <w:lang w:val="en-AU"/>
        </w:rPr>
        <w:t xml:space="preserve"> be unfair to others</w:t>
      </w:r>
    </w:p>
    <w:p w14:paraId="56D1F43B" w14:textId="77777777" w:rsidR="003E6D2D" w:rsidRPr="007461B4" w:rsidRDefault="003E6D2D" w:rsidP="003E6D2D">
      <w:pPr>
        <w:pStyle w:val="EasyEnglishText"/>
        <w:ind w:left="360"/>
        <w:rPr>
          <w:szCs w:val="28"/>
          <w:lang w:val="en-AU"/>
        </w:rPr>
      </w:pPr>
    </w:p>
    <w:p w14:paraId="56D1F43C" w14:textId="77777777" w:rsidR="003E6D2D" w:rsidRPr="00CE5DAD" w:rsidRDefault="003E6D2D" w:rsidP="00CE5DAD">
      <w:pPr>
        <w:pStyle w:val="EasyEnglishText"/>
        <w:rPr>
          <w:b/>
          <w:bCs/>
        </w:rPr>
      </w:pPr>
      <w:bookmarkStart w:id="67" w:name="_Toc18585237"/>
      <w:bookmarkStart w:id="68" w:name="_Toc18585756"/>
      <w:bookmarkStart w:id="69" w:name="_Toc18586506"/>
      <w:r w:rsidRPr="00CE5DAD">
        <w:rPr>
          <w:b/>
          <w:bCs/>
        </w:rPr>
        <w:t xml:space="preserve">Using “I </w:t>
      </w:r>
      <w:proofErr w:type="gramStart"/>
      <w:r w:rsidRPr="00CE5DAD">
        <w:rPr>
          <w:b/>
          <w:bCs/>
        </w:rPr>
        <w:t>statements</w:t>
      </w:r>
      <w:proofErr w:type="gramEnd"/>
      <w:r w:rsidR="007F26F1" w:rsidRPr="00CE5DAD">
        <w:rPr>
          <w:b/>
          <w:bCs/>
        </w:rPr>
        <w:t>.</w:t>
      </w:r>
      <w:r w:rsidRPr="00CE5DAD">
        <w:rPr>
          <w:b/>
          <w:bCs/>
        </w:rPr>
        <w:t>”</w:t>
      </w:r>
      <w:bookmarkEnd w:id="67"/>
      <w:bookmarkEnd w:id="68"/>
      <w:bookmarkEnd w:id="69"/>
    </w:p>
    <w:p w14:paraId="56D1F43D" w14:textId="77777777" w:rsidR="003E6D2D" w:rsidRPr="007461B4" w:rsidRDefault="003E6D2D" w:rsidP="003E6D2D">
      <w:pPr>
        <w:pStyle w:val="EasyEnglishText"/>
        <w:rPr>
          <w:szCs w:val="28"/>
          <w:lang w:val="en-AU"/>
        </w:rPr>
      </w:pPr>
      <w:r w:rsidRPr="007461B4">
        <w:rPr>
          <w:szCs w:val="28"/>
          <w:lang w:val="en-AU"/>
        </w:rPr>
        <w:t xml:space="preserve">Using an “I statement” you can tell someone how you feel, without accusing the other person. </w:t>
      </w:r>
    </w:p>
    <w:p w14:paraId="56D1F43E" w14:textId="77777777" w:rsidR="003E6D2D" w:rsidRPr="007461B4" w:rsidRDefault="003E6D2D" w:rsidP="003E6D2D">
      <w:pPr>
        <w:pStyle w:val="EasyEnglishText"/>
        <w:rPr>
          <w:szCs w:val="28"/>
          <w:lang w:val="en-AU"/>
        </w:rPr>
      </w:pPr>
    </w:p>
    <w:p w14:paraId="56D1F43F" w14:textId="77777777" w:rsidR="003E6D2D" w:rsidRPr="007461B4" w:rsidRDefault="003E6D2D" w:rsidP="003E6D2D">
      <w:pPr>
        <w:pStyle w:val="EasyEnglishText"/>
        <w:rPr>
          <w:szCs w:val="28"/>
          <w:lang w:val="en-AU"/>
        </w:rPr>
      </w:pPr>
      <w:r w:rsidRPr="007461B4">
        <w:rPr>
          <w:szCs w:val="28"/>
          <w:lang w:val="en-AU"/>
        </w:rPr>
        <w:t>When you want to use an “I Statement” you say these things:</w:t>
      </w:r>
    </w:p>
    <w:p w14:paraId="56D1F440" w14:textId="77777777" w:rsidR="003E6D2D" w:rsidRPr="007461B4" w:rsidRDefault="003E6D2D" w:rsidP="007F26F1">
      <w:pPr>
        <w:pStyle w:val="EasyEnglishText"/>
        <w:numPr>
          <w:ilvl w:val="0"/>
          <w:numId w:val="33"/>
        </w:numPr>
        <w:rPr>
          <w:szCs w:val="28"/>
          <w:lang w:val="en-AU"/>
        </w:rPr>
      </w:pPr>
      <w:r w:rsidRPr="007461B4">
        <w:rPr>
          <w:szCs w:val="28"/>
          <w:lang w:val="en-AU"/>
        </w:rPr>
        <w:t>“</w:t>
      </w:r>
      <w:r w:rsidRPr="007461B4">
        <w:rPr>
          <w:b/>
          <w:szCs w:val="28"/>
          <w:lang w:val="en-AU"/>
        </w:rPr>
        <w:t>I feel</w:t>
      </w:r>
      <w:r w:rsidRPr="007461B4">
        <w:rPr>
          <w:szCs w:val="28"/>
          <w:lang w:val="en-AU"/>
        </w:rPr>
        <w:t xml:space="preserve"> ……………” (what emotion do you feel?)</w:t>
      </w:r>
    </w:p>
    <w:p w14:paraId="56D1F441" w14:textId="77777777" w:rsidR="003E6D2D" w:rsidRPr="007461B4" w:rsidRDefault="003E6D2D" w:rsidP="007F26F1">
      <w:pPr>
        <w:pStyle w:val="EasyEnglishText"/>
        <w:numPr>
          <w:ilvl w:val="0"/>
          <w:numId w:val="33"/>
        </w:numPr>
        <w:rPr>
          <w:szCs w:val="28"/>
          <w:lang w:val="en-AU"/>
        </w:rPr>
      </w:pPr>
      <w:r w:rsidRPr="007461B4">
        <w:rPr>
          <w:szCs w:val="28"/>
          <w:lang w:val="en-AU"/>
        </w:rPr>
        <w:t>“</w:t>
      </w:r>
      <w:r w:rsidRPr="007461B4">
        <w:rPr>
          <w:b/>
          <w:szCs w:val="28"/>
          <w:lang w:val="en-AU"/>
        </w:rPr>
        <w:t>when</w:t>
      </w:r>
      <w:r w:rsidRPr="007461B4">
        <w:rPr>
          <w:szCs w:val="28"/>
          <w:lang w:val="en-AU"/>
        </w:rPr>
        <w:t xml:space="preserve"> ……………” (what is causing the feeling?)</w:t>
      </w:r>
    </w:p>
    <w:p w14:paraId="56D1F442" w14:textId="77777777" w:rsidR="003E6D2D" w:rsidRPr="007461B4" w:rsidRDefault="003E6D2D" w:rsidP="007F26F1">
      <w:pPr>
        <w:pStyle w:val="EasyEnglishText"/>
        <w:numPr>
          <w:ilvl w:val="0"/>
          <w:numId w:val="33"/>
        </w:numPr>
        <w:rPr>
          <w:szCs w:val="28"/>
          <w:lang w:val="en-AU"/>
        </w:rPr>
      </w:pPr>
      <w:r w:rsidRPr="007461B4">
        <w:rPr>
          <w:szCs w:val="28"/>
          <w:lang w:val="en-AU"/>
        </w:rPr>
        <w:t>“</w:t>
      </w:r>
      <w:r w:rsidRPr="007461B4">
        <w:rPr>
          <w:b/>
          <w:szCs w:val="28"/>
          <w:lang w:val="en-AU"/>
        </w:rPr>
        <w:t>and I would like</w:t>
      </w:r>
      <w:r w:rsidRPr="007461B4">
        <w:rPr>
          <w:szCs w:val="28"/>
          <w:lang w:val="en-AU"/>
        </w:rPr>
        <w:t xml:space="preserve"> ……………” (what outcome do you want?).</w:t>
      </w:r>
    </w:p>
    <w:p w14:paraId="56D1F443" w14:textId="77777777" w:rsidR="003E6D2D" w:rsidRPr="007461B4" w:rsidRDefault="003E6D2D" w:rsidP="003E6D2D">
      <w:pPr>
        <w:pStyle w:val="EasyEnglishText"/>
        <w:rPr>
          <w:szCs w:val="28"/>
          <w:lang w:val="en-AU"/>
        </w:rPr>
      </w:pPr>
      <w:r w:rsidRPr="007461B4">
        <w:rPr>
          <w:szCs w:val="28"/>
          <w:lang w:val="en-AU"/>
        </w:rPr>
        <w:t xml:space="preserve">Example: </w:t>
      </w:r>
    </w:p>
    <w:p w14:paraId="56D1F444" w14:textId="77777777" w:rsidR="003E6D2D" w:rsidRPr="007461B4" w:rsidRDefault="003E6D2D" w:rsidP="003E6D2D">
      <w:pPr>
        <w:pStyle w:val="EasyEnglishText"/>
        <w:rPr>
          <w:szCs w:val="28"/>
          <w:lang w:val="en-AU"/>
        </w:rPr>
      </w:pPr>
      <w:r w:rsidRPr="007461B4">
        <w:rPr>
          <w:szCs w:val="28"/>
          <w:lang w:val="en-AU"/>
        </w:rPr>
        <w:t>Instead of saying “Will you stop that noise, you are driving me insane!”.</w:t>
      </w:r>
    </w:p>
    <w:p w14:paraId="56D1F445" w14:textId="77777777" w:rsidR="003E6D2D" w:rsidRPr="007461B4" w:rsidRDefault="003E6D2D" w:rsidP="003E6D2D">
      <w:pPr>
        <w:pStyle w:val="EasyEnglishText"/>
        <w:rPr>
          <w:szCs w:val="28"/>
          <w:lang w:val="en-AU"/>
        </w:rPr>
      </w:pPr>
      <w:r w:rsidRPr="007461B4">
        <w:rPr>
          <w:szCs w:val="28"/>
          <w:lang w:val="en-AU"/>
        </w:rPr>
        <w:t>Try saying “I feel annoyed when you won’t stop singing</w:t>
      </w:r>
      <w:r w:rsidR="007F26F1" w:rsidRPr="007461B4">
        <w:rPr>
          <w:szCs w:val="28"/>
          <w:lang w:val="en-AU"/>
        </w:rPr>
        <w:t>,</w:t>
      </w:r>
      <w:r w:rsidRPr="007461B4">
        <w:rPr>
          <w:szCs w:val="28"/>
          <w:lang w:val="en-AU"/>
        </w:rPr>
        <w:t xml:space="preserve"> and I’d rather that you went to your bedroom to sing</w:t>
      </w:r>
      <w:r w:rsidR="007F26F1" w:rsidRPr="007461B4">
        <w:rPr>
          <w:szCs w:val="28"/>
          <w:lang w:val="en-AU"/>
        </w:rPr>
        <w:t>.</w:t>
      </w:r>
      <w:r w:rsidRPr="007461B4">
        <w:rPr>
          <w:szCs w:val="28"/>
          <w:lang w:val="en-AU"/>
        </w:rPr>
        <w:t>”</w:t>
      </w:r>
    </w:p>
    <w:p w14:paraId="56D1F447" w14:textId="2C876130" w:rsidR="003E6D2D" w:rsidRPr="007461B4" w:rsidRDefault="003E6D2D" w:rsidP="00003898">
      <w:pPr>
        <w:spacing w:line="240" w:lineRule="auto"/>
        <w:rPr>
          <w:b/>
          <w:sz w:val="28"/>
          <w:szCs w:val="28"/>
        </w:rPr>
      </w:pPr>
      <w:r w:rsidRPr="007461B4">
        <w:rPr>
          <w:sz w:val="28"/>
          <w:szCs w:val="28"/>
        </w:rPr>
        <w:br w:type="page"/>
      </w:r>
      <w:r w:rsidRPr="007461B4">
        <w:rPr>
          <w:b/>
          <w:sz w:val="28"/>
          <w:szCs w:val="28"/>
        </w:rPr>
        <w:lastRenderedPageBreak/>
        <w:t>Your turn:</w:t>
      </w:r>
    </w:p>
    <w:tbl>
      <w:tblPr>
        <w:tblStyle w:val="TableGrid"/>
        <w:tblW w:w="0" w:type="auto"/>
        <w:tblInd w:w="-5" w:type="dxa"/>
        <w:tblLook w:val="04A0" w:firstRow="1" w:lastRow="0" w:firstColumn="1" w:lastColumn="0" w:noHBand="0" w:noVBand="1"/>
      </w:tblPr>
      <w:tblGrid>
        <w:gridCol w:w="9610"/>
      </w:tblGrid>
      <w:tr w:rsidR="003E6D2D" w:rsidRPr="007461B4" w14:paraId="56D1F449" w14:textId="77777777" w:rsidTr="00BA073C">
        <w:tc>
          <w:tcPr>
            <w:tcW w:w="10461" w:type="dxa"/>
          </w:tcPr>
          <w:p w14:paraId="56D1F448" w14:textId="77777777" w:rsidR="003E6D2D" w:rsidRPr="007461B4" w:rsidRDefault="003E6D2D" w:rsidP="003E6D2D">
            <w:pPr>
              <w:pStyle w:val="Subheadingblue"/>
              <w:rPr>
                <w:rStyle w:val="IntenseEmphasis"/>
                <w:rFonts w:ascii="D-DIN" w:hAnsi="D-DIN"/>
                <w:szCs w:val="28"/>
              </w:rPr>
            </w:pPr>
            <w:r w:rsidRPr="007461B4">
              <w:rPr>
                <w:rStyle w:val="IntenseEmphasis"/>
                <w:rFonts w:ascii="D-DIN" w:hAnsi="D-DIN"/>
                <w:szCs w:val="28"/>
              </w:rPr>
              <w:t>I feel (emotion)</w:t>
            </w:r>
          </w:p>
        </w:tc>
      </w:tr>
      <w:tr w:rsidR="003E6D2D" w:rsidRPr="007461B4" w14:paraId="56D1F44B" w14:textId="77777777" w:rsidTr="00BA073C">
        <w:tc>
          <w:tcPr>
            <w:tcW w:w="10461" w:type="dxa"/>
          </w:tcPr>
          <w:p w14:paraId="56D1F44A" w14:textId="77777777" w:rsidR="003E6D2D" w:rsidRPr="007461B4" w:rsidRDefault="003E6D2D" w:rsidP="003E6D2D">
            <w:pPr>
              <w:pStyle w:val="EasyEnglishText"/>
              <w:rPr>
                <w:szCs w:val="28"/>
                <w:lang w:val="en-AU"/>
              </w:rPr>
            </w:pPr>
          </w:p>
        </w:tc>
      </w:tr>
      <w:tr w:rsidR="003E6D2D" w:rsidRPr="007461B4" w14:paraId="56D1F44D" w14:textId="77777777" w:rsidTr="00BA073C">
        <w:tc>
          <w:tcPr>
            <w:tcW w:w="10461" w:type="dxa"/>
          </w:tcPr>
          <w:p w14:paraId="56D1F44C" w14:textId="77777777" w:rsidR="003E6D2D" w:rsidRPr="007461B4" w:rsidRDefault="003E6D2D" w:rsidP="003E6D2D">
            <w:pPr>
              <w:pStyle w:val="EasyEnglishText"/>
              <w:rPr>
                <w:rStyle w:val="IntenseEmphasis"/>
                <w:rFonts w:ascii="D-DIN" w:hAnsi="D-DIN"/>
                <w:szCs w:val="28"/>
                <w:lang w:val="en-AU"/>
              </w:rPr>
            </w:pPr>
            <w:r w:rsidRPr="007461B4">
              <w:rPr>
                <w:rStyle w:val="IntenseEmphasis"/>
                <w:rFonts w:ascii="D-DIN" w:hAnsi="D-DIN"/>
                <w:szCs w:val="28"/>
                <w:lang w:val="en-AU"/>
              </w:rPr>
              <w:t>When (situation)</w:t>
            </w:r>
          </w:p>
        </w:tc>
      </w:tr>
      <w:tr w:rsidR="003E6D2D" w:rsidRPr="007461B4" w14:paraId="56D1F44F" w14:textId="77777777" w:rsidTr="00BA073C">
        <w:tc>
          <w:tcPr>
            <w:tcW w:w="10461" w:type="dxa"/>
          </w:tcPr>
          <w:p w14:paraId="56D1F44E" w14:textId="77777777" w:rsidR="003E6D2D" w:rsidRPr="007461B4" w:rsidRDefault="003E6D2D" w:rsidP="003E6D2D">
            <w:pPr>
              <w:pStyle w:val="EasyEnglishText"/>
              <w:rPr>
                <w:szCs w:val="28"/>
                <w:lang w:val="en-AU"/>
              </w:rPr>
            </w:pPr>
          </w:p>
        </w:tc>
      </w:tr>
      <w:tr w:rsidR="003E6D2D" w:rsidRPr="007461B4" w14:paraId="56D1F451" w14:textId="77777777" w:rsidTr="00BA073C">
        <w:tc>
          <w:tcPr>
            <w:tcW w:w="10461" w:type="dxa"/>
          </w:tcPr>
          <w:p w14:paraId="56D1F450" w14:textId="77777777" w:rsidR="003E6D2D" w:rsidRPr="007461B4" w:rsidRDefault="003E6D2D" w:rsidP="003E6D2D">
            <w:pPr>
              <w:pStyle w:val="EasyEnglishText"/>
              <w:rPr>
                <w:rStyle w:val="IntenseEmphasis"/>
                <w:rFonts w:ascii="D-DIN" w:hAnsi="D-DIN"/>
                <w:szCs w:val="28"/>
                <w:lang w:val="en-AU"/>
              </w:rPr>
            </w:pPr>
            <w:r w:rsidRPr="007461B4">
              <w:rPr>
                <w:rStyle w:val="IntenseEmphasis"/>
                <w:rFonts w:ascii="D-DIN" w:hAnsi="D-DIN"/>
                <w:szCs w:val="28"/>
                <w:lang w:val="en-AU"/>
              </w:rPr>
              <w:t>And I would like (outcome)</w:t>
            </w:r>
          </w:p>
        </w:tc>
      </w:tr>
      <w:tr w:rsidR="003E6D2D" w:rsidRPr="007461B4" w14:paraId="56D1F453" w14:textId="77777777" w:rsidTr="00BA073C">
        <w:tc>
          <w:tcPr>
            <w:tcW w:w="10461" w:type="dxa"/>
          </w:tcPr>
          <w:p w14:paraId="56D1F452" w14:textId="77777777" w:rsidR="003E6D2D" w:rsidRPr="007461B4" w:rsidRDefault="003E6D2D" w:rsidP="003E6D2D">
            <w:pPr>
              <w:pStyle w:val="EasyEnglishText"/>
              <w:rPr>
                <w:szCs w:val="28"/>
                <w:lang w:val="en-AU"/>
              </w:rPr>
            </w:pPr>
          </w:p>
        </w:tc>
      </w:tr>
    </w:tbl>
    <w:p w14:paraId="56D1F454" w14:textId="77777777" w:rsidR="003E6D2D" w:rsidRPr="007461B4" w:rsidRDefault="003E6D2D" w:rsidP="003E6D2D">
      <w:pPr>
        <w:pStyle w:val="EasyEnglishText"/>
        <w:rPr>
          <w:szCs w:val="28"/>
        </w:rPr>
      </w:pPr>
    </w:p>
    <w:tbl>
      <w:tblPr>
        <w:tblStyle w:val="TableGrid"/>
        <w:tblW w:w="0" w:type="auto"/>
        <w:tblInd w:w="-5" w:type="dxa"/>
        <w:tblLook w:val="04A0" w:firstRow="1" w:lastRow="0" w:firstColumn="1" w:lastColumn="0" w:noHBand="0" w:noVBand="1"/>
      </w:tblPr>
      <w:tblGrid>
        <w:gridCol w:w="9610"/>
      </w:tblGrid>
      <w:tr w:rsidR="003E6D2D" w:rsidRPr="007461B4" w14:paraId="56D1F456" w14:textId="77777777" w:rsidTr="00BA073C">
        <w:tc>
          <w:tcPr>
            <w:tcW w:w="10461" w:type="dxa"/>
          </w:tcPr>
          <w:p w14:paraId="56D1F455" w14:textId="77777777" w:rsidR="003E6D2D" w:rsidRPr="007461B4" w:rsidRDefault="003E6D2D" w:rsidP="003E6D2D">
            <w:pPr>
              <w:rPr>
                <w:rFonts w:cs="Times New Roman"/>
                <w:b/>
                <w:bCs/>
                <w:color w:val="4472C4" w:themeColor="accent1"/>
                <w:sz w:val="28"/>
                <w:szCs w:val="28"/>
              </w:rPr>
            </w:pPr>
            <w:r w:rsidRPr="007461B4">
              <w:rPr>
                <w:rFonts w:cs="Times New Roman"/>
                <w:b/>
                <w:bCs/>
                <w:color w:val="4472C4" w:themeColor="accent1"/>
                <w:sz w:val="28"/>
                <w:szCs w:val="28"/>
              </w:rPr>
              <w:t>I feel (emotion)</w:t>
            </w:r>
          </w:p>
        </w:tc>
      </w:tr>
      <w:tr w:rsidR="003E6D2D" w:rsidRPr="007461B4" w14:paraId="56D1F458" w14:textId="77777777" w:rsidTr="00BA073C">
        <w:tc>
          <w:tcPr>
            <w:tcW w:w="10461" w:type="dxa"/>
          </w:tcPr>
          <w:p w14:paraId="56D1F457" w14:textId="77777777" w:rsidR="003E6D2D" w:rsidRPr="007461B4" w:rsidRDefault="003E6D2D" w:rsidP="003E6D2D">
            <w:pPr>
              <w:spacing w:line="480" w:lineRule="auto"/>
              <w:rPr>
                <w:rFonts w:cs="Times New Roman"/>
                <w:sz w:val="28"/>
                <w:szCs w:val="28"/>
              </w:rPr>
            </w:pPr>
          </w:p>
        </w:tc>
      </w:tr>
      <w:tr w:rsidR="003E6D2D" w:rsidRPr="007461B4" w14:paraId="56D1F45A" w14:textId="77777777" w:rsidTr="00BA073C">
        <w:tc>
          <w:tcPr>
            <w:tcW w:w="10461" w:type="dxa"/>
          </w:tcPr>
          <w:p w14:paraId="56D1F459" w14:textId="77777777" w:rsidR="003E6D2D" w:rsidRPr="007461B4" w:rsidRDefault="003E6D2D" w:rsidP="003E6D2D">
            <w:pPr>
              <w:spacing w:line="480" w:lineRule="auto"/>
              <w:rPr>
                <w:rFonts w:cs="Times New Roman"/>
                <w:b/>
                <w:bCs/>
                <w:color w:val="4472C4" w:themeColor="accent1"/>
                <w:sz w:val="28"/>
                <w:szCs w:val="28"/>
              </w:rPr>
            </w:pPr>
            <w:r w:rsidRPr="007461B4">
              <w:rPr>
                <w:rFonts w:cs="Times New Roman"/>
                <w:b/>
                <w:bCs/>
                <w:color w:val="4472C4" w:themeColor="accent1"/>
                <w:sz w:val="28"/>
                <w:szCs w:val="28"/>
              </w:rPr>
              <w:t>When (situation)</w:t>
            </w:r>
          </w:p>
        </w:tc>
      </w:tr>
      <w:tr w:rsidR="003E6D2D" w:rsidRPr="007461B4" w14:paraId="56D1F45C" w14:textId="77777777" w:rsidTr="00BA073C">
        <w:tc>
          <w:tcPr>
            <w:tcW w:w="10461" w:type="dxa"/>
          </w:tcPr>
          <w:p w14:paraId="56D1F45B" w14:textId="77777777" w:rsidR="003E6D2D" w:rsidRPr="007461B4" w:rsidRDefault="003E6D2D" w:rsidP="003E6D2D">
            <w:pPr>
              <w:spacing w:line="480" w:lineRule="auto"/>
              <w:rPr>
                <w:rFonts w:cs="Times New Roman"/>
                <w:sz w:val="28"/>
                <w:szCs w:val="28"/>
              </w:rPr>
            </w:pPr>
          </w:p>
        </w:tc>
      </w:tr>
      <w:tr w:rsidR="003E6D2D" w:rsidRPr="007461B4" w14:paraId="56D1F45E" w14:textId="77777777" w:rsidTr="00BA073C">
        <w:tc>
          <w:tcPr>
            <w:tcW w:w="10461" w:type="dxa"/>
          </w:tcPr>
          <w:p w14:paraId="56D1F45D" w14:textId="77777777" w:rsidR="003E6D2D" w:rsidRPr="007461B4" w:rsidRDefault="003E6D2D" w:rsidP="003E6D2D">
            <w:pPr>
              <w:spacing w:line="480" w:lineRule="auto"/>
              <w:rPr>
                <w:rFonts w:cs="Times New Roman"/>
                <w:b/>
                <w:bCs/>
                <w:color w:val="4472C4" w:themeColor="accent1"/>
                <w:sz w:val="28"/>
                <w:szCs w:val="28"/>
              </w:rPr>
            </w:pPr>
            <w:r w:rsidRPr="007461B4">
              <w:rPr>
                <w:rFonts w:cs="Times New Roman"/>
                <w:b/>
                <w:bCs/>
                <w:color w:val="4472C4" w:themeColor="accent1"/>
                <w:sz w:val="28"/>
                <w:szCs w:val="28"/>
              </w:rPr>
              <w:t>And I would like (outcome)</w:t>
            </w:r>
          </w:p>
        </w:tc>
      </w:tr>
      <w:tr w:rsidR="003E6D2D" w:rsidRPr="007461B4" w14:paraId="56D1F460" w14:textId="77777777" w:rsidTr="00BA073C">
        <w:tc>
          <w:tcPr>
            <w:tcW w:w="10461" w:type="dxa"/>
          </w:tcPr>
          <w:p w14:paraId="56D1F45F" w14:textId="77777777" w:rsidR="003E6D2D" w:rsidRPr="007461B4" w:rsidRDefault="003E6D2D" w:rsidP="003E6D2D">
            <w:pPr>
              <w:spacing w:line="480" w:lineRule="auto"/>
              <w:rPr>
                <w:rFonts w:cs="Times New Roman"/>
                <w:sz w:val="28"/>
                <w:szCs w:val="28"/>
              </w:rPr>
            </w:pPr>
          </w:p>
        </w:tc>
      </w:tr>
    </w:tbl>
    <w:p w14:paraId="56D1F461" w14:textId="77777777" w:rsidR="00276521" w:rsidRPr="007461B4" w:rsidRDefault="00276521" w:rsidP="00430876">
      <w:pPr>
        <w:pStyle w:val="EasyEnglishText"/>
        <w:rPr>
          <w:szCs w:val="28"/>
        </w:rPr>
      </w:pPr>
    </w:p>
    <w:tbl>
      <w:tblPr>
        <w:tblStyle w:val="TableGrid"/>
        <w:tblW w:w="0" w:type="auto"/>
        <w:tblInd w:w="-5" w:type="dxa"/>
        <w:tblLook w:val="04A0" w:firstRow="1" w:lastRow="0" w:firstColumn="1" w:lastColumn="0" w:noHBand="0" w:noVBand="1"/>
      </w:tblPr>
      <w:tblGrid>
        <w:gridCol w:w="9610"/>
      </w:tblGrid>
      <w:tr w:rsidR="003E6D2D" w:rsidRPr="007461B4" w14:paraId="56D1F463" w14:textId="77777777" w:rsidTr="00BA073C">
        <w:tc>
          <w:tcPr>
            <w:tcW w:w="10461" w:type="dxa"/>
          </w:tcPr>
          <w:p w14:paraId="56D1F462" w14:textId="77777777" w:rsidR="003E6D2D" w:rsidRPr="007461B4" w:rsidRDefault="003E6D2D" w:rsidP="003E6D2D">
            <w:pPr>
              <w:rPr>
                <w:rFonts w:cs="Times New Roman"/>
                <w:b/>
                <w:bCs/>
                <w:color w:val="4472C4" w:themeColor="accent1"/>
                <w:sz w:val="28"/>
                <w:szCs w:val="28"/>
              </w:rPr>
            </w:pPr>
            <w:r w:rsidRPr="007461B4">
              <w:rPr>
                <w:rFonts w:cs="Times New Roman"/>
                <w:b/>
                <w:bCs/>
                <w:color w:val="4472C4" w:themeColor="accent1"/>
                <w:sz w:val="28"/>
                <w:szCs w:val="28"/>
              </w:rPr>
              <w:t>I feel (emotion)</w:t>
            </w:r>
          </w:p>
        </w:tc>
      </w:tr>
      <w:tr w:rsidR="003E6D2D" w:rsidRPr="007461B4" w14:paraId="56D1F465" w14:textId="77777777" w:rsidTr="00BA073C">
        <w:tc>
          <w:tcPr>
            <w:tcW w:w="10461" w:type="dxa"/>
          </w:tcPr>
          <w:p w14:paraId="56D1F464" w14:textId="77777777" w:rsidR="003E6D2D" w:rsidRPr="007461B4" w:rsidRDefault="003E6D2D" w:rsidP="003E6D2D">
            <w:pPr>
              <w:spacing w:line="480" w:lineRule="auto"/>
              <w:rPr>
                <w:rFonts w:cs="Times New Roman"/>
                <w:sz w:val="28"/>
                <w:szCs w:val="28"/>
              </w:rPr>
            </w:pPr>
          </w:p>
        </w:tc>
      </w:tr>
      <w:tr w:rsidR="003E6D2D" w:rsidRPr="007461B4" w14:paraId="56D1F467" w14:textId="77777777" w:rsidTr="00BA073C">
        <w:tc>
          <w:tcPr>
            <w:tcW w:w="10461" w:type="dxa"/>
          </w:tcPr>
          <w:p w14:paraId="56D1F466" w14:textId="77777777" w:rsidR="003E6D2D" w:rsidRPr="007461B4" w:rsidRDefault="003E6D2D" w:rsidP="003E6D2D">
            <w:pPr>
              <w:spacing w:line="480" w:lineRule="auto"/>
              <w:rPr>
                <w:rFonts w:cs="Times New Roman"/>
                <w:b/>
                <w:bCs/>
                <w:color w:val="4472C4" w:themeColor="accent1"/>
                <w:sz w:val="28"/>
                <w:szCs w:val="28"/>
              </w:rPr>
            </w:pPr>
            <w:r w:rsidRPr="007461B4">
              <w:rPr>
                <w:rFonts w:cs="Times New Roman"/>
                <w:b/>
                <w:bCs/>
                <w:color w:val="4472C4" w:themeColor="accent1"/>
                <w:sz w:val="28"/>
                <w:szCs w:val="28"/>
              </w:rPr>
              <w:t>When (situation)</w:t>
            </w:r>
          </w:p>
        </w:tc>
      </w:tr>
      <w:tr w:rsidR="003E6D2D" w:rsidRPr="007461B4" w14:paraId="56D1F469" w14:textId="77777777" w:rsidTr="00BA073C">
        <w:tc>
          <w:tcPr>
            <w:tcW w:w="10461" w:type="dxa"/>
          </w:tcPr>
          <w:p w14:paraId="56D1F468" w14:textId="77777777" w:rsidR="003E6D2D" w:rsidRPr="007461B4" w:rsidRDefault="003E6D2D" w:rsidP="003E6D2D">
            <w:pPr>
              <w:spacing w:line="480" w:lineRule="auto"/>
              <w:rPr>
                <w:rFonts w:cs="Times New Roman"/>
                <w:sz w:val="28"/>
                <w:szCs w:val="28"/>
              </w:rPr>
            </w:pPr>
          </w:p>
        </w:tc>
      </w:tr>
      <w:tr w:rsidR="003E6D2D" w:rsidRPr="007461B4" w14:paraId="56D1F46B" w14:textId="77777777" w:rsidTr="00BA073C">
        <w:tc>
          <w:tcPr>
            <w:tcW w:w="10461" w:type="dxa"/>
          </w:tcPr>
          <w:p w14:paraId="56D1F46A" w14:textId="77777777" w:rsidR="003E6D2D" w:rsidRPr="007461B4" w:rsidRDefault="003E6D2D" w:rsidP="003E6D2D">
            <w:pPr>
              <w:spacing w:line="480" w:lineRule="auto"/>
              <w:rPr>
                <w:rFonts w:cs="Times New Roman"/>
                <w:b/>
                <w:bCs/>
                <w:color w:val="4472C4" w:themeColor="accent1"/>
                <w:sz w:val="28"/>
                <w:szCs w:val="28"/>
              </w:rPr>
            </w:pPr>
            <w:r w:rsidRPr="007461B4">
              <w:rPr>
                <w:rFonts w:cs="Times New Roman"/>
                <w:b/>
                <w:bCs/>
                <w:color w:val="4472C4" w:themeColor="accent1"/>
                <w:sz w:val="28"/>
                <w:szCs w:val="28"/>
              </w:rPr>
              <w:t>And I would like (outcome)</w:t>
            </w:r>
          </w:p>
        </w:tc>
      </w:tr>
      <w:tr w:rsidR="003E6D2D" w:rsidRPr="007461B4" w14:paraId="56D1F46D" w14:textId="77777777" w:rsidTr="00BA073C">
        <w:tc>
          <w:tcPr>
            <w:tcW w:w="10461" w:type="dxa"/>
          </w:tcPr>
          <w:p w14:paraId="56D1F46C" w14:textId="77777777" w:rsidR="003E6D2D" w:rsidRPr="007461B4" w:rsidRDefault="003E6D2D" w:rsidP="003E6D2D">
            <w:pPr>
              <w:spacing w:line="480" w:lineRule="auto"/>
              <w:rPr>
                <w:rFonts w:cs="Times New Roman"/>
                <w:sz w:val="28"/>
                <w:szCs w:val="28"/>
              </w:rPr>
            </w:pPr>
          </w:p>
        </w:tc>
      </w:tr>
    </w:tbl>
    <w:p w14:paraId="56D1F46E" w14:textId="77777777" w:rsidR="003E6D2D" w:rsidRPr="007461B4" w:rsidRDefault="003E6D2D" w:rsidP="00430876">
      <w:pPr>
        <w:pStyle w:val="EasyEnglishText"/>
        <w:rPr>
          <w:szCs w:val="28"/>
        </w:rPr>
      </w:pPr>
    </w:p>
    <w:p w14:paraId="56D1F46F" w14:textId="77777777" w:rsidR="003E6D2D" w:rsidRPr="007461B4" w:rsidRDefault="003E6D2D">
      <w:pPr>
        <w:spacing w:line="240" w:lineRule="auto"/>
        <w:rPr>
          <w:rFonts w:cs="Times New Roman"/>
          <w:sz w:val="28"/>
          <w:szCs w:val="28"/>
          <w:lang w:val="en-US"/>
        </w:rPr>
      </w:pPr>
      <w:r w:rsidRPr="007461B4">
        <w:rPr>
          <w:sz w:val="28"/>
          <w:szCs w:val="28"/>
        </w:rPr>
        <w:br w:type="page"/>
      </w:r>
    </w:p>
    <w:p w14:paraId="56D1F470" w14:textId="77777777" w:rsidR="003E6D2D" w:rsidRPr="007461B4" w:rsidRDefault="003E6D2D" w:rsidP="001268EE">
      <w:pPr>
        <w:pStyle w:val="Subheading"/>
      </w:pPr>
      <w:bookmarkStart w:id="70" w:name="_Toc18585238"/>
      <w:bookmarkStart w:id="71" w:name="_Toc18585757"/>
      <w:bookmarkStart w:id="72" w:name="_Toc42005435"/>
      <w:r w:rsidRPr="007461B4">
        <w:lastRenderedPageBreak/>
        <w:t>4.2 Are you listening?</w:t>
      </w:r>
      <w:bookmarkEnd w:id="70"/>
      <w:bookmarkEnd w:id="71"/>
      <w:bookmarkEnd w:id="72"/>
    </w:p>
    <w:p w14:paraId="56D1F471" w14:textId="77777777" w:rsidR="003E6D2D" w:rsidRPr="007461B4" w:rsidRDefault="003E6D2D" w:rsidP="003E6D2D">
      <w:pPr>
        <w:pStyle w:val="EasyEnglishText"/>
        <w:rPr>
          <w:szCs w:val="28"/>
          <w:lang w:val="en-AU"/>
        </w:rPr>
      </w:pPr>
      <w:r w:rsidRPr="007461B4">
        <w:rPr>
          <w:szCs w:val="28"/>
          <w:lang w:val="en-AU"/>
        </w:rPr>
        <w:t xml:space="preserve">One of the biggest problems Self-Advocates face is not being listened to.  </w:t>
      </w:r>
    </w:p>
    <w:p w14:paraId="56D1F472" w14:textId="77777777" w:rsidR="003E6D2D" w:rsidRPr="007461B4" w:rsidRDefault="003E6D2D" w:rsidP="003E6D2D">
      <w:pPr>
        <w:pStyle w:val="EasyEnglishText"/>
        <w:rPr>
          <w:szCs w:val="28"/>
          <w:lang w:val="en-AU"/>
        </w:rPr>
      </w:pPr>
      <w:r w:rsidRPr="007461B4">
        <w:rPr>
          <w:szCs w:val="28"/>
          <w:lang w:val="en-AU"/>
        </w:rPr>
        <w:t>It can be frustrating to speak up and not be heard.</w:t>
      </w:r>
    </w:p>
    <w:p w14:paraId="56D1F473" w14:textId="77777777" w:rsidR="003E6D2D" w:rsidRPr="007461B4" w:rsidRDefault="003E6D2D" w:rsidP="003E6D2D">
      <w:pPr>
        <w:pStyle w:val="EasyEnglishText"/>
        <w:rPr>
          <w:szCs w:val="28"/>
          <w:lang w:val="en-AU"/>
        </w:rPr>
      </w:pPr>
      <w:r w:rsidRPr="007461B4">
        <w:rPr>
          <w:szCs w:val="28"/>
          <w:lang w:val="en-AU"/>
        </w:rPr>
        <w:t xml:space="preserve">Here are some helpful tips to help you: </w:t>
      </w:r>
    </w:p>
    <w:p w14:paraId="56D1F474" w14:textId="77777777" w:rsidR="003E6D2D" w:rsidRPr="007461B4" w:rsidRDefault="003E6D2D" w:rsidP="003E6D2D">
      <w:pPr>
        <w:pStyle w:val="EasyEnglishText"/>
        <w:spacing w:before="240"/>
        <w:rPr>
          <w:b/>
          <w:szCs w:val="28"/>
          <w:lang w:val="en-AU"/>
        </w:rPr>
      </w:pPr>
      <w:r w:rsidRPr="007461B4">
        <w:rPr>
          <w:b/>
          <w:szCs w:val="28"/>
          <w:lang w:val="en-AU"/>
        </w:rPr>
        <w:t>Listen</w:t>
      </w:r>
    </w:p>
    <w:p w14:paraId="56D1F475" w14:textId="77777777" w:rsidR="003E6D2D" w:rsidRPr="007461B4" w:rsidRDefault="003E6D2D" w:rsidP="003E6D2D">
      <w:pPr>
        <w:pStyle w:val="EasyEnglishText"/>
        <w:rPr>
          <w:szCs w:val="28"/>
          <w:lang w:val="en-AU"/>
        </w:rPr>
      </w:pPr>
      <w:r w:rsidRPr="007461B4">
        <w:rPr>
          <w:szCs w:val="28"/>
          <w:lang w:val="en-AU"/>
        </w:rPr>
        <w:t>It might seem funny</w:t>
      </w:r>
      <w:r w:rsidR="007F26F1" w:rsidRPr="007461B4">
        <w:rPr>
          <w:szCs w:val="28"/>
          <w:lang w:val="en-AU"/>
        </w:rPr>
        <w:t>,</w:t>
      </w:r>
      <w:r w:rsidRPr="007461B4">
        <w:rPr>
          <w:szCs w:val="28"/>
          <w:lang w:val="en-AU"/>
        </w:rPr>
        <w:t xml:space="preserve"> but when you make </w:t>
      </w:r>
      <w:r w:rsidR="007F26F1" w:rsidRPr="007461B4">
        <w:rPr>
          <w:szCs w:val="28"/>
          <w:lang w:val="en-AU"/>
        </w:rPr>
        <w:t>an</w:t>
      </w:r>
      <w:r w:rsidRPr="007461B4">
        <w:rPr>
          <w:szCs w:val="28"/>
          <w:lang w:val="en-AU"/>
        </w:rPr>
        <w:t xml:space="preserve"> effort to listen c</w:t>
      </w:r>
      <w:r w:rsidR="007F26F1" w:rsidRPr="007461B4">
        <w:rPr>
          <w:szCs w:val="28"/>
          <w:lang w:val="en-AU"/>
        </w:rPr>
        <w:t>areful</w:t>
      </w:r>
      <w:r w:rsidRPr="007461B4">
        <w:rPr>
          <w:szCs w:val="28"/>
          <w:lang w:val="en-AU"/>
        </w:rPr>
        <w:t>ly to others, they are more likely to listen to you!</w:t>
      </w:r>
    </w:p>
    <w:p w14:paraId="56D1F476" w14:textId="77777777" w:rsidR="003E6D2D" w:rsidRPr="007461B4" w:rsidRDefault="003E6D2D" w:rsidP="003E6D2D">
      <w:pPr>
        <w:pStyle w:val="EasyEnglishText"/>
        <w:rPr>
          <w:szCs w:val="28"/>
          <w:lang w:val="en-AU"/>
        </w:rPr>
      </w:pPr>
      <w:r w:rsidRPr="007461B4">
        <w:rPr>
          <w:szCs w:val="28"/>
          <w:lang w:val="en-AU"/>
        </w:rPr>
        <w:t>When you take the time to listen to others</w:t>
      </w:r>
      <w:r w:rsidR="007F26F1" w:rsidRPr="007461B4">
        <w:rPr>
          <w:szCs w:val="28"/>
          <w:lang w:val="en-AU"/>
        </w:rPr>
        <w:t>,</w:t>
      </w:r>
      <w:r w:rsidRPr="007461B4">
        <w:rPr>
          <w:szCs w:val="28"/>
          <w:lang w:val="en-AU"/>
        </w:rPr>
        <w:t xml:space="preserve"> you will understand more about the situation.</w:t>
      </w:r>
    </w:p>
    <w:p w14:paraId="56D1F477" w14:textId="77777777" w:rsidR="003E6D2D" w:rsidRPr="007461B4" w:rsidRDefault="003E6D2D" w:rsidP="007F26F1">
      <w:pPr>
        <w:pStyle w:val="EasyEnglishText"/>
        <w:numPr>
          <w:ilvl w:val="0"/>
          <w:numId w:val="22"/>
        </w:numPr>
        <w:rPr>
          <w:szCs w:val="28"/>
          <w:lang w:val="en-AU"/>
        </w:rPr>
      </w:pPr>
      <w:r w:rsidRPr="007461B4">
        <w:rPr>
          <w:szCs w:val="28"/>
          <w:lang w:val="en-AU"/>
        </w:rPr>
        <w:t>Let others have their say</w:t>
      </w:r>
    </w:p>
    <w:p w14:paraId="56D1F478" w14:textId="77777777" w:rsidR="003E6D2D" w:rsidRPr="007461B4" w:rsidRDefault="003E6D2D" w:rsidP="007F26F1">
      <w:pPr>
        <w:pStyle w:val="EasyEnglishText"/>
        <w:numPr>
          <w:ilvl w:val="0"/>
          <w:numId w:val="22"/>
        </w:numPr>
        <w:rPr>
          <w:szCs w:val="28"/>
          <w:lang w:val="en-AU"/>
        </w:rPr>
      </w:pPr>
      <w:r w:rsidRPr="007461B4">
        <w:rPr>
          <w:szCs w:val="28"/>
          <w:lang w:val="en-AU"/>
        </w:rPr>
        <w:t>Try to see it from their point of view</w:t>
      </w:r>
    </w:p>
    <w:p w14:paraId="56D1F479" w14:textId="77777777" w:rsidR="003E6D2D" w:rsidRPr="007461B4" w:rsidRDefault="003E6D2D" w:rsidP="007F26F1">
      <w:pPr>
        <w:pStyle w:val="EasyEnglishText"/>
        <w:numPr>
          <w:ilvl w:val="0"/>
          <w:numId w:val="22"/>
        </w:numPr>
        <w:rPr>
          <w:szCs w:val="28"/>
          <w:lang w:val="en-AU"/>
        </w:rPr>
      </w:pPr>
      <w:r w:rsidRPr="007461B4">
        <w:rPr>
          <w:szCs w:val="28"/>
          <w:lang w:val="en-AU"/>
        </w:rPr>
        <w:t>Ask them questions about what they are saying</w:t>
      </w:r>
    </w:p>
    <w:p w14:paraId="56D1F47A" w14:textId="59D71A75" w:rsidR="003E6D2D" w:rsidRPr="007461B4" w:rsidRDefault="003E6D2D" w:rsidP="007F26F1">
      <w:pPr>
        <w:pStyle w:val="EasyEnglishText"/>
        <w:numPr>
          <w:ilvl w:val="0"/>
          <w:numId w:val="22"/>
        </w:numPr>
        <w:rPr>
          <w:szCs w:val="28"/>
          <w:lang w:val="en-AU"/>
        </w:rPr>
      </w:pPr>
      <w:r w:rsidRPr="007461B4">
        <w:rPr>
          <w:szCs w:val="28"/>
          <w:lang w:val="en-AU"/>
        </w:rPr>
        <w:t xml:space="preserve">Use </w:t>
      </w:r>
      <w:r w:rsidR="007F26F1" w:rsidRPr="007461B4">
        <w:rPr>
          <w:szCs w:val="28"/>
          <w:lang w:val="en-AU"/>
        </w:rPr>
        <w:t xml:space="preserve">your </w:t>
      </w:r>
      <w:r w:rsidRPr="007461B4">
        <w:rPr>
          <w:szCs w:val="28"/>
          <w:lang w:val="en-AU"/>
        </w:rPr>
        <w:t xml:space="preserve">body language – </w:t>
      </w:r>
      <w:r w:rsidR="009546B3" w:rsidRPr="007461B4">
        <w:rPr>
          <w:szCs w:val="28"/>
          <w:lang w:val="en-AU"/>
        </w:rPr>
        <w:t xml:space="preserve">a </w:t>
      </w:r>
      <w:r w:rsidRPr="007461B4">
        <w:rPr>
          <w:szCs w:val="28"/>
          <w:lang w:val="en-AU"/>
        </w:rPr>
        <w:t>nod, “mirror” them</w:t>
      </w:r>
    </w:p>
    <w:p w14:paraId="56D1F47B" w14:textId="77777777" w:rsidR="003E6D2D" w:rsidRPr="007461B4" w:rsidRDefault="003E6D2D" w:rsidP="007F26F1">
      <w:pPr>
        <w:pStyle w:val="EasyEnglishText"/>
        <w:numPr>
          <w:ilvl w:val="0"/>
          <w:numId w:val="22"/>
        </w:numPr>
        <w:rPr>
          <w:szCs w:val="28"/>
          <w:lang w:val="en-AU"/>
        </w:rPr>
      </w:pPr>
      <w:r w:rsidRPr="007461B4">
        <w:rPr>
          <w:szCs w:val="28"/>
          <w:lang w:val="en-AU"/>
        </w:rPr>
        <w:t>Do not interrupt</w:t>
      </w:r>
    </w:p>
    <w:p w14:paraId="56D1F47C" w14:textId="77777777" w:rsidR="003E6D2D" w:rsidRPr="007461B4" w:rsidRDefault="003E6D2D" w:rsidP="007F26F1">
      <w:pPr>
        <w:pStyle w:val="EasyEnglishText"/>
        <w:numPr>
          <w:ilvl w:val="0"/>
          <w:numId w:val="22"/>
        </w:numPr>
        <w:rPr>
          <w:szCs w:val="28"/>
          <w:lang w:val="en-AU"/>
        </w:rPr>
      </w:pPr>
      <w:r w:rsidRPr="007461B4">
        <w:rPr>
          <w:szCs w:val="28"/>
          <w:lang w:val="en-AU"/>
        </w:rPr>
        <w:t xml:space="preserve">Use eye contact – look in their direction, </w:t>
      </w:r>
      <w:r w:rsidR="007F26F1" w:rsidRPr="007461B4">
        <w:rPr>
          <w:szCs w:val="28"/>
          <w:lang w:val="en-AU"/>
        </w:rPr>
        <w:t>in</w:t>
      </w:r>
      <w:r w:rsidRPr="007461B4">
        <w:rPr>
          <w:szCs w:val="28"/>
          <w:lang w:val="en-AU"/>
        </w:rPr>
        <w:t xml:space="preserve"> the eyes, or look at their ears, forehead or chin</w:t>
      </w:r>
    </w:p>
    <w:p w14:paraId="56D1F47D" w14:textId="77777777" w:rsidR="003E6D2D" w:rsidRPr="007461B4" w:rsidRDefault="003E6D2D" w:rsidP="003E6D2D">
      <w:pPr>
        <w:pStyle w:val="EasyEnglishText"/>
        <w:spacing w:before="240"/>
        <w:rPr>
          <w:b/>
          <w:szCs w:val="28"/>
          <w:lang w:val="en-AU"/>
        </w:rPr>
      </w:pPr>
      <w:r w:rsidRPr="007461B4">
        <w:rPr>
          <w:b/>
          <w:szCs w:val="28"/>
          <w:lang w:val="en-AU"/>
        </w:rPr>
        <w:t>Keep to the point</w:t>
      </w:r>
    </w:p>
    <w:p w14:paraId="56D1F47E" w14:textId="77777777" w:rsidR="003E6D2D" w:rsidRPr="007461B4" w:rsidRDefault="003E6D2D" w:rsidP="003E6D2D">
      <w:pPr>
        <w:pStyle w:val="EasyEnglishText"/>
        <w:rPr>
          <w:szCs w:val="28"/>
          <w:lang w:val="en-AU"/>
        </w:rPr>
      </w:pPr>
      <w:r w:rsidRPr="007461B4">
        <w:rPr>
          <w:szCs w:val="28"/>
          <w:lang w:val="en-AU"/>
        </w:rPr>
        <w:t>Plan what you want to say:</w:t>
      </w:r>
    </w:p>
    <w:p w14:paraId="56D1F47F" w14:textId="77777777" w:rsidR="003E6D2D" w:rsidRPr="007461B4" w:rsidRDefault="003E6D2D" w:rsidP="003E6D2D">
      <w:pPr>
        <w:pStyle w:val="EasyEnglishText"/>
        <w:rPr>
          <w:szCs w:val="28"/>
          <w:lang w:val="en-AU"/>
        </w:rPr>
      </w:pPr>
      <w:r w:rsidRPr="007461B4">
        <w:rPr>
          <w:szCs w:val="28"/>
          <w:lang w:val="en-AU"/>
        </w:rPr>
        <w:t xml:space="preserve">What is the main message you want to get across? </w:t>
      </w:r>
    </w:p>
    <w:p w14:paraId="56D1F480" w14:textId="77777777" w:rsidR="003E6D2D" w:rsidRPr="007461B4" w:rsidRDefault="003E6D2D" w:rsidP="007F26F1">
      <w:pPr>
        <w:pStyle w:val="EasyEnglishText"/>
        <w:numPr>
          <w:ilvl w:val="0"/>
          <w:numId w:val="24"/>
        </w:numPr>
        <w:rPr>
          <w:szCs w:val="28"/>
          <w:lang w:val="en-AU"/>
        </w:rPr>
      </w:pPr>
      <w:r w:rsidRPr="007461B4">
        <w:rPr>
          <w:szCs w:val="28"/>
          <w:lang w:val="en-AU"/>
        </w:rPr>
        <w:t>Remember your issue!</w:t>
      </w:r>
    </w:p>
    <w:p w14:paraId="56D1F481" w14:textId="77777777" w:rsidR="003E6D2D" w:rsidRPr="007461B4" w:rsidRDefault="003E6D2D" w:rsidP="007F26F1">
      <w:pPr>
        <w:pStyle w:val="EasyEnglishText"/>
        <w:numPr>
          <w:ilvl w:val="0"/>
          <w:numId w:val="24"/>
        </w:numPr>
        <w:rPr>
          <w:szCs w:val="28"/>
          <w:lang w:val="en-AU"/>
        </w:rPr>
      </w:pPr>
      <w:r w:rsidRPr="007461B4">
        <w:rPr>
          <w:szCs w:val="28"/>
          <w:lang w:val="en-AU"/>
        </w:rPr>
        <w:t>What are the points you want to make?</w:t>
      </w:r>
    </w:p>
    <w:p w14:paraId="56D1F482" w14:textId="77777777" w:rsidR="003E6D2D" w:rsidRPr="007461B4" w:rsidRDefault="003E6D2D">
      <w:pPr>
        <w:spacing w:line="240" w:lineRule="auto"/>
        <w:rPr>
          <w:rFonts w:cs="Times New Roman"/>
          <w:b/>
          <w:sz w:val="28"/>
          <w:szCs w:val="28"/>
        </w:rPr>
      </w:pPr>
      <w:r w:rsidRPr="007461B4">
        <w:rPr>
          <w:b/>
          <w:sz w:val="28"/>
          <w:szCs w:val="28"/>
        </w:rPr>
        <w:br w:type="page"/>
      </w:r>
    </w:p>
    <w:p w14:paraId="56D1F483" w14:textId="77777777" w:rsidR="003E6D2D" w:rsidRPr="007461B4" w:rsidRDefault="003E6D2D" w:rsidP="003E6D2D">
      <w:pPr>
        <w:pStyle w:val="EasyEnglishText"/>
        <w:rPr>
          <w:b/>
          <w:szCs w:val="28"/>
          <w:lang w:val="en-AU"/>
        </w:rPr>
      </w:pPr>
      <w:r w:rsidRPr="007461B4">
        <w:rPr>
          <w:b/>
          <w:szCs w:val="28"/>
          <w:lang w:val="en-AU"/>
        </w:rPr>
        <w:lastRenderedPageBreak/>
        <w:t>Communicate clearly</w:t>
      </w:r>
    </w:p>
    <w:p w14:paraId="56D1F484" w14:textId="77777777" w:rsidR="003E6D2D" w:rsidRPr="007461B4" w:rsidRDefault="003E6D2D" w:rsidP="007F26F1">
      <w:pPr>
        <w:pStyle w:val="EasyEnglishText"/>
        <w:numPr>
          <w:ilvl w:val="0"/>
          <w:numId w:val="23"/>
        </w:numPr>
        <w:rPr>
          <w:szCs w:val="28"/>
          <w:lang w:val="en-AU"/>
        </w:rPr>
      </w:pPr>
      <w:r w:rsidRPr="007461B4">
        <w:rPr>
          <w:szCs w:val="28"/>
          <w:lang w:val="en-AU"/>
        </w:rPr>
        <w:t>Use a clear voice that is loud enough to be heard.</w:t>
      </w:r>
    </w:p>
    <w:p w14:paraId="56D1F485" w14:textId="77777777" w:rsidR="003E6D2D" w:rsidRPr="007461B4" w:rsidRDefault="003E6D2D" w:rsidP="007F26F1">
      <w:pPr>
        <w:pStyle w:val="EasyEnglishText"/>
        <w:numPr>
          <w:ilvl w:val="0"/>
          <w:numId w:val="23"/>
        </w:numPr>
        <w:rPr>
          <w:szCs w:val="28"/>
          <w:lang w:val="en-AU"/>
        </w:rPr>
      </w:pPr>
      <w:r w:rsidRPr="007461B4">
        <w:rPr>
          <w:szCs w:val="28"/>
          <w:lang w:val="en-AU"/>
        </w:rPr>
        <w:t>If</w:t>
      </w:r>
      <w:r w:rsidR="007F26F1" w:rsidRPr="007461B4">
        <w:rPr>
          <w:szCs w:val="28"/>
          <w:lang w:val="en-AU"/>
        </w:rPr>
        <w:t xml:space="preserve"> you</w:t>
      </w:r>
      <w:r w:rsidRPr="007461B4">
        <w:rPr>
          <w:szCs w:val="28"/>
          <w:lang w:val="en-AU"/>
        </w:rPr>
        <w:t xml:space="preserve"> use </w:t>
      </w:r>
      <w:r w:rsidR="007F26F1" w:rsidRPr="007461B4">
        <w:rPr>
          <w:szCs w:val="28"/>
          <w:lang w:val="en-AU"/>
        </w:rPr>
        <w:t>other</w:t>
      </w:r>
      <w:r w:rsidRPr="007461B4">
        <w:rPr>
          <w:szCs w:val="28"/>
          <w:lang w:val="en-AU"/>
        </w:rPr>
        <w:t xml:space="preserve"> ways to communicate to help you, have them ready</w:t>
      </w:r>
    </w:p>
    <w:p w14:paraId="56D1F486" w14:textId="77777777" w:rsidR="003E6D2D" w:rsidRPr="007461B4" w:rsidRDefault="003E6D2D" w:rsidP="007F26F1">
      <w:pPr>
        <w:pStyle w:val="EasyEnglishText"/>
        <w:numPr>
          <w:ilvl w:val="0"/>
          <w:numId w:val="23"/>
        </w:numPr>
        <w:rPr>
          <w:szCs w:val="28"/>
          <w:lang w:val="en-AU"/>
        </w:rPr>
      </w:pPr>
      <w:r w:rsidRPr="007461B4">
        <w:rPr>
          <w:szCs w:val="28"/>
          <w:lang w:val="en-AU"/>
        </w:rPr>
        <w:t xml:space="preserve">Write up a list of your messages and points – this will keep you on track but also make it easier for others to follow you </w:t>
      </w:r>
    </w:p>
    <w:p w14:paraId="56D1F487" w14:textId="77777777" w:rsidR="003E6D2D" w:rsidRPr="007461B4" w:rsidRDefault="003E6D2D" w:rsidP="007F26F1">
      <w:pPr>
        <w:pStyle w:val="EasyEnglishText"/>
        <w:numPr>
          <w:ilvl w:val="0"/>
          <w:numId w:val="23"/>
        </w:numPr>
        <w:spacing w:after="240"/>
        <w:rPr>
          <w:szCs w:val="28"/>
          <w:lang w:val="en-AU"/>
        </w:rPr>
      </w:pPr>
      <w:r w:rsidRPr="007461B4">
        <w:rPr>
          <w:szCs w:val="28"/>
          <w:lang w:val="en-AU"/>
        </w:rPr>
        <w:t>Use photos or video to support or tell your story</w:t>
      </w:r>
    </w:p>
    <w:p w14:paraId="56D1F488" w14:textId="77777777" w:rsidR="003E6D2D" w:rsidRPr="007461B4" w:rsidRDefault="003E6D2D" w:rsidP="003E6D2D">
      <w:pPr>
        <w:pStyle w:val="EasyEnglishText"/>
        <w:rPr>
          <w:b/>
          <w:szCs w:val="28"/>
          <w:lang w:val="en-AU"/>
        </w:rPr>
      </w:pPr>
      <w:r w:rsidRPr="007461B4">
        <w:rPr>
          <w:b/>
          <w:szCs w:val="28"/>
          <w:lang w:val="en-AU"/>
        </w:rPr>
        <w:t>Look like you should be listened to</w:t>
      </w:r>
    </w:p>
    <w:p w14:paraId="56D1F489" w14:textId="77777777" w:rsidR="003E6D2D" w:rsidRPr="007461B4" w:rsidRDefault="003E6D2D" w:rsidP="00BA073C">
      <w:pPr>
        <w:pStyle w:val="EasyEnglishText"/>
        <w:rPr>
          <w:szCs w:val="28"/>
          <w:lang w:val="en-AU"/>
        </w:rPr>
      </w:pPr>
      <w:r w:rsidRPr="007461B4">
        <w:rPr>
          <w:szCs w:val="28"/>
          <w:lang w:val="en-AU"/>
        </w:rPr>
        <w:t xml:space="preserve">Your body language should support your message. How you sit or stand </w:t>
      </w:r>
      <w:r w:rsidR="007F26F1" w:rsidRPr="007461B4">
        <w:rPr>
          <w:szCs w:val="28"/>
          <w:lang w:val="en-AU"/>
        </w:rPr>
        <w:t>determine</w:t>
      </w:r>
      <w:r w:rsidRPr="007461B4">
        <w:rPr>
          <w:szCs w:val="28"/>
          <w:lang w:val="en-AU"/>
        </w:rPr>
        <w:t>s people whether you are worth listening to or not.</w:t>
      </w:r>
    </w:p>
    <w:p w14:paraId="56D1F48A" w14:textId="77777777" w:rsidR="00BA073C" w:rsidRPr="007461B4" w:rsidRDefault="003E6D2D" w:rsidP="007F26F1">
      <w:pPr>
        <w:pStyle w:val="EasyEnglishText"/>
        <w:numPr>
          <w:ilvl w:val="0"/>
          <w:numId w:val="25"/>
        </w:numPr>
        <w:rPr>
          <w:szCs w:val="28"/>
          <w:lang w:val="en-AU"/>
        </w:rPr>
      </w:pPr>
      <w:r w:rsidRPr="007461B4">
        <w:rPr>
          <w:szCs w:val="28"/>
          <w:lang w:val="en-AU"/>
        </w:rPr>
        <w:t>Sit or stand up straight and tall. Feel confident.</w:t>
      </w:r>
    </w:p>
    <w:p w14:paraId="56D1F48B" w14:textId="77777777" w:rsidR="003E6D2D" w:rsidRPr="007461B4" w:rsidRDefault="003E6D2D" w:rsidP="007F26F1">
      <w:pPr>
        <w:pStyle w:val="EasyEnglishText"/>
        <w:numPr>
          <w:ilvl w:val="0"/>
          <w:numId w:val="25"/>
        </w:numPr>
        <w:rPr>
          <w:szCs w:val="28"/>
          <w:lang w:val="en-AU"/>
        </w:rPr>
      </w:pPr>
      <w:r w:rsidRPr="007461B4">
        <w:rPr>
          <w:szCs w:val="28"/>
          <w:lang w:val="en-AU"/>
        </w:rPr>
        <w:t>Keep your body language ‘open’ – do not cross your arms across your body (this tells people to keep away).</w:t>
      </w:r>
    </w:p>
    <w:p w14:paraId="56D1F48C" w14:textId="77777777" w:rsidR="003E6D2D" w:rsidRPr="007461B4" w:rsidRDefault="003E6D2D" w:rsidP="007F26F1">
      <w:pPr>
        <w:pStyle w:val="EasyEnglishText"/>
        <w:numPr>
          <w:ilvl w:val="0"/>
          <w:numId w:val="25"/>
        </w:numPr>
        <w:rPr>
          <w:szCs w:val="28"/>
          <w:lang w:val="en-AU"/>
        </w:rPr>
      </w:pPr>
      <w:r w:rsidRPr="007461B4">
        <w:rPr>
          <w:szCs w:val="28"/>
          <w:lang w:val="en-AU"/>
        </w:rPr>
        <w:t>Look calm.</w:t>
      </w:r>
    </w:p>
    <w:p w14:paraId="56D1F48D" w14:textId="77777777" w:rsidR="003E6D2D" w:rsidRPr="007461B4" w:rsidRDefault="003E6D2D" w:rsidP="007F26F1">
      <w:pPr>
        <w:pStyle w:val="EasyEnglishText"/>
        <w:numPr>
          <w:ilvl w:val="0"/>
          <w:numId w:val="25"/>
        </w:numPr>
        <w:rPr>
          <w:szCs w:val="28"/>
          <w:lang w:val="en-AU"/>
        </w:rPr>
      </w:pPr>
      <w:r w:rsidRPr="007461B4">
        <w:rPr>
          <w:szCs w:val="28"/>
          <w:lang w:val="en-AU"/>
        </w:rPr>
        <w:t>Look like you are listening to what others are saying – turn toward them and look towards them.</w:t>
      </w:r>
    </w:p>
    <w:p w14:paraId="56D1F48E" w14:textId="77777777" w:rsidR="003E6D2D" w:rsidRPr="007461B4" w:rsidRDefault="003E6D2D" w:rsidP="007F26F1">
      <w:pPr>
        <w:pStyle w:val="EasyEnglishText"/>
        <w:spacing w:before="240"/>
        <w:rPr>
          <w:b/>
          <w:szCs w:val="28"/>
          <w:lang w:val="en-AU"/>
        </w:rPr>
      </w:pPr>
      <w:r w:rsidRPr="007461B4">
        <w:rPr>
          <w:b/>
          <w:szCs w:val="28"/>
          <w:lang w:val="en-AU"/>
        </w:rPr>
        <w:t xml:space="preserve">Use support </w:t>
      </w:r>
    </w:p>
    <w:p w14:paraId="56D1F48F" w14:textId="77777777" w:rsidR="003E6D2D" w:rsidRPr="007461B4" w:rsidRDefault="003E6D2D" w:rsidP="003E6D2D">
      <w:pPr>
        <w:pStyle w:val="EasyEnglishText"/>
        <w:rPr>
          <w:szCs w:val="28"/>
          <w:lang w:val="en-AU"/>
        </w:rPr>
      </w:pPr>
      <w:r w:rsidRPr="007461B4">
        <w:rPr>
          <w:szCs w:val="28"/>
          <w:lang w:val="en-AU"/>
        </w:rPr>
        <w:t>It is ok to have a friend or supporter with you when you are speaking up.</w:t>
      </w:r>
    </w:p>
    <w:p w14:paraId="56D1F490" w14:textId="77777777" w:rsidR="003E6D2D" w:rsidRPr="007461B4" w:rsidRDefault="003E6D2D" w:rsidP="003E6D2D">
      <w:pPr>
        <w:pStyle w:val="EasyEnglishText"/>
        <w:rPr>
          <w:szCs w:val="28"/>
          <w:lang w:val="en-AU"/>
        </w:rPr>
      </w:pPr>
      <w:r w:rsidRPr="007461B4">
        <w:rPr>
          <w:szCs w:val="28"/>
          <w:lang w:val="en-AU"/>
        </w:rPr>
        <w:t>Be sure to tell them what support you are expecting from them – should they speak, or would you prefer them to stay silent?</w:t>
      </w:r>
    </w:p>
    <w:p w14:paraId="56D1F491" w14:textId="77777777" w:rsidR="00BA073C" w:rsidRPr="007461B4" w:rsidRDefault="00BA073C">
      <w:pPr>
        <w:spacing w:line="240" w:lineRule="auto"/>
        <w:rPr>
          <w:rFonts w:cs="Times New Roman"/>
          <w:b/>
          <w:sz w:val="28"/>
          <w:szCs w:val="28"/>
        </w:rPr>
      </w:pPr>
      <w:r w:rsidRPr="007461B4">
        <w:rPr>
          <w:b/>
          <w:sz w:val="28"/>
          <w:szCs w:val="28"/>
        </w:rPr>
        <w:br w:type="page"/>
      </w:r>
    </w:p>
    <w:p w14:paraId="56D1F492" w14:textId="77777777" w:rsidR="003E6D2D" w:rsidRPr="007461B4" w:rsidRDefault="003E6D2D" w:rsidP="00BA073C">
      <w:pPr>
        <w:pStyle w:val="EasyEnglishText"/>
        <w:spacing w:before="240"/>
        <w:rPr>
          <w:b/>
          <w:szCs w:val="28"/>
          <w:lang w:val="en-AU"/>
        </w:rPr>
      </w:pPr>
      <w:r w:rsidRPr="007461B4">
        <w:rPr>
          <w:b/>
          <w:szCs w:val="28"/>
          <w:lang w:val="en-AU"/>
        </w:rPr>
        <w:lastRenderedPageBreak/>
        <w:t>Bring them back</w:t>
      </w:r>
    </w:p>
    <w:p w14:paraId="56D1F493" w14:textId="77777777" w:rsidR="003E6D2D" w:rsidRPr="007461B4" w:rsidRDefault="003E6D2D" w:rsidP="003E6D2D">
      <w:pPr>
        <w:pStyle w:val="EasyEnglishText"/>
        <w:rPr>
          <w:szCs w:val="28"/>
          <w:lang w:val="en-AU"/>
        </w:rPr>
      </w:pPr>
      <w:r w:rsidRPr="007461B4">
        <w:rPr>
          <w:szCs w:val="28"/>
          <w:lang w:val="en-AU"/>
        </w:rPr>
        <w:t xml:space="preserve">If people get distracted and are talking about other things, </w:t>
      </w:r>
      <w:r w:rsidR="007F26F1" w:rsidRPr="007461B4">
        <w:rPr>
          <w:szCs w:val="28"/>
          <w:lang w:val="en-AU"/>
        </w:rPr>
        <w:t>it is</w:t>
      </w:r>
      <w:r w:rsidRPr="007461B4">
        <w:rPr>
          <w:szCs w:val="28"/>
          <w:lang w:val="en-AU"/>
        </w:rPr>
        <w:t xml:space="preserve"> OK to say something like </w:t>
      </w:r>
    </w:p>
    <w:p w14:paraId="56D1F494" w14:textId="77777777" w:rsidR="003E6D2D" w:rsidRPr="007461B4" w:rsidRDefault="003E6D2D" w:rsidP="007F26F1">
      <w:pPr>
        <w:pStyle w:val="EasyEnglishText"/>
        <w:numPr>
          <w:ilvl w:val="0"/>
          <w:numId w:val="26"/>
        </w:numPr>
        <w:rPr>
          <w:szCs w:val="28"/>
          <w:lang w:val="en-AU"/>
        </w:rPr>
      </w:pPr>
      <w:r w:rsidRPr="007461B4">
        <w:rPr>
          <w:szCs w:val="28"/>
          <w:lang w:val="en-AU"/>
        </w:rPr>
        <w:t>“If we could get back to what we were talking about</w:t>
      </w:r>
      <w:r w:rsidR="007F26F1" w:rsidRPr="007461B4">
        <w:rPr>
          <w:szCs w:val="28"/>
          <w:lang w:val="en-AU"/>
        </w:rPr>
        <w:t>.</w:t>
      </w:r>
      <w:r w:rsidRPr="007461B4">
        <w:rPr>
          <w:szCs w:val="28"/>
          <w:lang w:val="en-AU"/>
        </w:rPr>
        <w:t xml:space="preserve">” </w:t>
      </w:r>
    </w:p>
    <w:p w14:paraId="56D1F495" w14:textId="77777777" w:rsidR="003E6D2D" w:rsidRPr="007461B4" w:rsidRDefault="003E6D2D" w:rsidP="007F26F1">
      <w:pPr>
        <w:pStyle w:val="EasyEnglishText"/>
        <w:numPr>
          <w:ilvl w:val="0"/>
          <w:numId w:val="26"/>
        </w:numPr>
        <w:rPr>
          <w:szCs w:val="28"/>
          <w:lang w:val="en-AU"/>
        </w:rPr>
      </w:pPr>
      <w:r w:rsidRPr="007461B4">
        <w:rPr>
          <w:szCs w:val="28"/>
          <w:lang w:val="en-AU"/>
        </w:rPr>
        <w:t>“Can we focus on the topic</w:t>
      </w:r>
      <w:r w:rsidR="007F26F1" w:rsidRPr="007461B4">
        <w:rPr>
          <w:szCs w:val="28"/>
          <w:lang w:val="en-AU"/>
        </w:rPr>
        <w:t>.</w:t>
      </w:r>
      <w:r w:rsidRPr="007461B4">
        <w:rPr>
          <w:szCs w:val="28"/>
          <w:lang w:val="en-AU"/>
        </w:rPr>
        <w:t xml:space="preserve">” </w:t>
      </w:r>
    </w:p>
    <w:p w14:paraId="56D1F496" w14:textId="77777777" w:rsidR="003E6D2D" w:rsidRPr="007461B4" w:rsidRDefault="003E6D2D" w:rsidP="003E6D2D">
      <w:pPr>
        <w:pStyle w:val="EasyEnglishText"/>
        <w:rPr>
          <w:szCs w:val="28"/>
          <w:lang w:val="en-AU"/>
        </w:rPr>
      </w:pPr>
      <w:r w:rsidRPr="007461B4">
        <w:rPr>
          <w:szCs w:val="28"/>
          <w:lang w:val="en-AU"/>
        </w:rPr>
        <w:t xml:space="preserve">If people are talking over the top of you, you can use statements such as </w:t>
      </w:r>
    </w:p>
    <w:p w14:paraId="56D1F497" w14:textId="77777777" w:rsidR="003E6D2D" w:rsidRPr="007461B4" w:rsidRDefault="003E6D2D" w:rsidP="007F26F1">
      <w:pPr>
        <w:pStyle w:val="EasyEnglishText"/>
        <w:numPr>
          <w:ilvl w:val="0"/>
          <w:numId w:val="27"/>
        </w:numPr>
        <w:rPr>
          <w:szCs w:val="28"/>
          <w:lang w:val="en-AU"/>
        </w:rPr>
      </w:pPr>
      <w:r w:rsidRPr="007461B4">
        <w:rPr>
          <w:szCs w:val="28"/>
          <w:lang w:val="en-AU"/>
        </w:rPr>
        <w:t>“if I can finish what I was saying…”</w:t>
      </w:r>
    </w:p>
    <w:p w14:paraId="56D1F498" w14:textId="77777777" w:rsidR="003E6D2D" w:rsidRPr="007461B4" w:rsidRDefault="003E6D2D" w:rsidP="007F26F1">
      <w:pPr>
        <w:pStyle w:val="EasyEnglishText"/>
        <w:numPr>
          <w:ilvl w:val="0"/>
          <w:numId w:val="27"/>
        </w:numPr>
        <w:spacing w:after="240"/>
        <w:rPr>
          <w:szCs w:val="28"/>
          <w:lang w:val="en-AU"/>
        </w:rPr>
      </w:pPr>
      <w:r w:rsidRPr="007461B4">
        <w:rPr>
          <w:szCs w:val="28"/>
          <w:lang w:val="en-AU"/>
        </w:rPr>
        <w:t>“Please let me have my say</w:t>
      </w:r>
      <w:r w:rsidR="007F26F1" w:rsidRPr="007461B4">
        <w:rPr>
          <w:szCs w:val="28"/>
          <w:lang w:val="en-AU"/>
        </w:rPr>
        <w:t>.</w:t>
      </w:r>
      <w:r w:rsidRPr="007461B4">
        <w:rPr>
          <w:szCs w:val="28"/>
          <w:lang w:val="en-AU"/>
        </w:rPr>
        <w:t>”</w:t>
      </w:r>
    </w:p>
    <w:p w14:paraId="56D1F499" w14:textId="77777777" w:rsidR="003E6D2D" w:rsidRPr="007461B4" w:rsidRDefault="003E6D2D" w:rsidP="003E6D2D">
      <w:pPr>
        <w:pStyle w:val="EasyEnglishText"/>
        <w:rPr>
          <w:b/>
          <w:szCs w:val="28"/>
          <w:lang w:val="en-AU"/>
        </w:rPr>
      </w:pPr>
      <w:r w:rsidRPr="007461B4">
        <w:rPr>
          <w:b/>
          <w:szCs w:val="28"/>
          <w:lang w:val="en-AU"/>
        </w:rPr>
        <w:t>Tell them</w:t>
      </w:r>
    </w:p>
    <w:p w14:paraId="56D1F49A" w14:textId="77777777" w:rsidR="003E6D2D" w:rsidRPr="007461B4" w:rsidRDefault="003E6D2D" w:rsidP="003E6D2D">
      <w:pPr>
        <w:pStyle w:val="EasyEnglishText"/>
        <w:rPr>
          <w:szCs w:val="28"/>
          <w:lang w:val="en-AU"/>
        </w:rPr>
      </w:pPr>
      <w:r w:rsidRPr="007461B4">
        <w:rPr>
          <w:szCs w:val="28"/>
          <w:lang w:val="en-AU"/>
        </w:rPr>
        <w:t xml:space="preserve">If you are really struggling to get people to listen to you, </w:t>
      </w:r>
      <w:r w:rsidR="007F26F1" w:rsidRPr="007461B4">
        <w:rPr>
          <w:szCs w:val="28"/>
          <w:lang w:val="en-AU"/>
        </w:rPr>
        <w:t>it is</w:t>
      </w:r>
      <w:r w:rsidRPr="007461B4">
        <w:rPr>
          <w:szCs w:val="28"/>
          <w:lang w:val="en-AU"/>
        </w:rPr>
        <w:t xml:space="preserve"> OK to tell them that </w:t>
      </w:r>
      <w:r w:rsidR="007F26F1" w:rsidRPr="007461B4">
        <w:rPr>
          <w:szCs w:val="28"/>
          <w:lang w:val="en-AU"/>
        </w:rPr>
        <w:t>it is</w:t>
      </w:r>
      <w:r w:rsidRPr="007461B4">
        <w:rPr>
          <w:szCs w:val="28"/>
          <w:lang w:val="en-AU"/>
        </w:rPr>
        <w:t xml:space="preserve"> an issue for you.  Think about what you would like from them instead and be sure to tell them that.</w:t>
      </w:r>
    </w:p>
    <w:p w14:paraId="56D1F49B" w14:textId="77777777" w:rsidR="00BA073C" w:rsidRPr="007461B4" w:rsidRDefault="00BA073C" w:rsidP="00BA073C">
      <w:pPr>
        <w:pStyle w:val="EasyEnglishText"/>
        <w:rPr>
          <w:b/>
          <w:szCs w:val="28"/>
          <w:lang w:val="en-AU"/>
        </w:rPr>
      </w:pPr>
    </w:p>
    <w:p w14:paraId="56D1F49C" w14:textId="60A83877" w:rsidR="00BA073C" w:rsidRPr="007461B4" w:rsidRDefault="00BA073C" w:rsidP="00BA073C">
      <w:pPr>
        <w:pStyle w:val="EasyEnglishText"/>
        <w:rPr>
          <w:szCs w:val="28"/>
          <w:lang w:val="en-AU"/>
        </w:rPr>
      </w:pPr>
      <w:r w:rsidRPr="007461B4">
        <w:rPr>
          <w:b/>
          <w:szCs w:val="28"/>
          <w:lang w:val="en-AU"/>
        </w:rPr>
        <w:t xml:space="preserve">  Know Your Stuff</w:t>
      </w:r>
    </w:p>
    <w:p w14:paraId="56D1F49D" w14:textId="77777777" w:rsidR="00BA073C" w:rsidRPr="007461B4" w:rsidRDefault="0081002C" w:rsidP="007F26F1">
      <w:pPr>
        <w:pStyle w:val="EasyEnglishText"/>
        <w:numPr>
          <w:ilvl w:val="0"/>
          <w:numId w:val="28"/>
        </w:numPr>
        <w:rPr>
          <w:szCs w:val="28"/>
          <w:lang w:val="en-AU"/>
        </w:rPr>
      </w:pPr>
      <w:hyperlink r:id="rId17" w:history="1">
        <w:r w:rsidR="00BA073C" w:rsidRPr="007461B4">
          <w:rPr>
            <w:rStyle w:val="Hyperlink"/>
            <w:szCs w:val="28"/>
            <w:lang w:val="en-AU"/>
          </w:rPr>
          <w:t>http://www.headinjury.com/assertskills.html</w:t>
        </w:r>
      </w:hyperlink>
    </w:p>
    <w:p w14:paraId="56D1F49E" w14:textId="77777777" w:rsidR="00BA073C" w:rsidRPr="007461B4" w:rsidRDefault="0081002C" w:rsidP="007F26F1">
      <w:pPr>
        <w:pStyle w:val="EasyEnglishText"/>
        <w:numPr>
          <w:ilvl w:val="0"/>
          <w:numId w:val="28"/>
        </w:numPr>
        <w:rPr>
          <w:szCs w:val="28"/>
        </w:rPr>
      </w:pPr>
      <w:hyperlink r:id="rId18" w:history="1">
        <w:r w:rsidR="00BA073C" w:rsidRPr="007461B4">
          <w:rPr>
            <w:rStyle w:val="Hyperlink"/>
            <w:szCs w:val="28"/>
            <w:lang w:val="en-AU"/>
          </w:rPr>
          <w:t>http://www.forbes.com/sites/erikaandersen/2012/04/27/3-simple-ways-to-get-people-to-listen-to-you/</w:t>
        </w:r>
      </w:hyperlink>
    </w:p>
    <w:p w14:paraId="56D1F49F" w14:textId="77777777" w:rsidR="00BA073C" w:rsidRPr="007461B4" w:rsidRDefault="00BA073C">
      <w:pPr>
        <w:spacing w:line="240" w:lineRule="auto"/>
        <w:rPr>
          <w:rFonts w:cs="Times New Roman"/>
          <w:sz w:val="28"/>
          <w:szCs w:val="28"/>
          <w:lang w:val="en-US"/>
        </w:rPr>
      </w:pPr>
      <w:r w:rsidRPr="007461B4">
        <w:rPr>
          <w:sz w:val="28"/>
          <w:szCs w:val="28"/>
        </w:rPr>
        <w:br w:type="page"/>
      </w:r>
    </w:p>
    <w:p w14:paraId="56D1F4A0" w14:textId="77777777" w:rsidR="00BA073C" w:rsidRPr="007856F9" w:rsidRDefault="00BA073C" w:rsidP="007856F9">
      <w:pPr>
        <w:pStyle w:val="Heading1"/>
      </w:pPr>
      <w:r w:rsidRPr="007856F9">
        <w:lastRenderedPageBreak/>
        <w:t xml:space="preserve"> </w:t>
      </w:r>
      <w:bookmarkStart w:id="73" w:name="_Toc18585239"/>
      <w:bookmarkStart w:id="74" w:name="_Toc42005436"/>
      <w:bookmarkStart w:id="75" w:name="_Toc42006866"/>
      <w:r w:rsidRPr="007856F9">
        <w:t>Making a Phone Call</w:t>
      </w:r>
      <w:bookmarkEnd w:id="73"/>
      <w:bookmarkEnd w:id="74"/>
      <w:bookmarkEnd w:id="75"/>
    </w:p>
    <w:p w14:paraId="56D1F4A1" w14:textId="51D9CE2A" w:rsidR="00BA073C" w:rsidRPr="007461B4" w:rsidRDefault="00BA073C" w:rsidP="00BA073C">
      <w:pPr>
        <w:pStyle w:val="EasyEnglishText"/>
        <w:rPr>
          <w:szCs w:val="28"/>
        </w:rPr>
      </w:pPr>
      <w:r w:rsidRPr="007461B4">
        <w:rPr>
          <w:szCs w:val="28"/>
        </w:rPr>
        <w:t xml:space="preserve">Communication over the phone is a quick and easy way to get answers to the questions or problems you may have. </w:t>
      </w:r>
      <w:r w:rsidR="00E748E9">
        <w:rPr>
          <w:szCs w:val="28"/>
        </w:rPr>
        <w:t xml:space="preserve"> </w:t>
      </w:r>
    </w:p>
    <w:p w14:paraId="56D1F4A2" w14:textId="77777777" w:rsidR="00BA073C" w:rsidRPr="007461B4" w:rsidRDefault="00BA073C" w:rsidP="00BA073C">
      <w:pPr>
        <w:pStyle w:val="EasyEnglishText"/>
        <w:rPr>
          <w:szCs w:val="28"/>
        </w:rPr>
      </w:pPr>
      <w:r w:rsidRPr="007461B4">
        <w:rPr>
          <w:szCs w:val="28"/>
        </w:rPr>
        <w:t xml:space="preserve">Planning your call will help you be clear and confident. </w:t>
      </w:r>
    </w:p>
    <w:p w14:paraId="56D1F4A3" w14:textId="0CC6B24F" w:rsidR="00BA073C" w:rsidRPr="007461B4" w:rsidRDefault="00BA073C" w:rsidP="00BA073C">
      <w:pPr>
        <w:pStyle w:val="EasyEnglishText"/>
        <w:rPr>
          <w:szCs w:val="28"/>
        </w:rPr>
      </w:pPr>
      <w:r w:rsidRPr="007461B4">
        <w:rPr>
          <w:szCs w:val="28"/>
        </w:rPr>
        <w:t>Writing notes of the conversation can help you concentrate on the</w:t>
      </w:r>
      <w:r w:rsidR="00E748E9">
        <w:rPr>
          <w:szCs w:val="28"/>
        </w:rPr>
        <w:t xml:space="preserve"> </w:t>
      </w:r>
      <w:r w:rsidRPr="007461B4">
        <w:rPr>
          <w:szCs w:val="28"/>
        </w:rPr>
        <w:t>conversation and remember what was said.</w:t>
      </w:r>
    </w:p>
    <w:p w14:paraId="1DD7402E" w14:textId="77777777" w:rsidR="00E748E9" w:rsidRDefault="00E748E9" w:rsidP="00CE5DAD">
      <w:pPr>
        <w:pStyle w:val="EasyEnglishText"/>
      </w:pPr>
      <w:bookmarkStart w:id="76" w:name="_Toc18585240"/>
      <w:bookmarkStart w:id="77" w:name="_Toc18585758"/>
      <w:bookmarkStart w:id="78" w:name="_Toc18586508"/>
    </w:p>
    <w:p w14:paraId="56D1F4A4" w14:textId="3DB32D22" w:rsidR="00BA073C" w:rsidRPr="007461B4" w:rsidRDefault="00BA073C" w:rsidP="00CE5DAD">
      <w:pPr>
        <w:pStyle w:val="EasyEnglishText"/>
      </w:pPr>
      <w:r w:rsidRPr="007461B4">
        <w:t>Before you make the call:</w:t>
      </w:r>
      <w:bookmarkEnd w:id="76"/>
      <w:bookmarkEnd w:id="77"/>
      <w:bookmarkEnd w:id="78"/>
    </w:p>
    <w:p w14:paraId="56D1F4A5" w14:textId="77777777" w:rsidR="00BA073C" w:rsidRPr="007461B4" w:rsidRDefault="00BA073C" w:rsidP="00BA073C">
      <w:pPr>
        <w:pStyle w:val="EasyEnglishText"/>
        <w:rPr>
          <w:b/>
          <w:szCs w:val="28"/>
        </w:rPr>
      </w:pPr>
      <w:r w:rsidRPr="007461B4">
        <w:rPr>
          <w:b/>
          <w:szCs w:val="28"/>
        </w:rPr>
        <w:t xml:space="preserve">Think: </w:t>
      </w:r>
    </w:p>
    <w:p w14:paraId="56D1F4A6" w14:textId="77777777" w:rsidR="00BA073C" w:rsidRPr="007461B4" w:rsidRDefault="00BA073C" w:rsidP="007F26F1">
      <w:pPr>
        <w:pStyle w:val="EasyEnglishText"/>
        <w:numPr>
          <w:ilvl w:val="0"/>
          <w:numId w:val="30"/>
        </w:numPr>
        <w:rPr>
          <w:szCs w:val="28"/>
        </w:rPr>
      </w:pPr>
      <w:r w:rsidRPr="007461B4">
        <w:rPr>
          <w:b/>
          <w:szCs w:val="28"/>
        </w:rPr>
        <w:t>Who do you need to call?</w:t>
      </w:r>
      <w:r w:rsidRPr="007461B4">
        <w:rPr>
          <w:szCs w:val="28"/>
        </w:rPr>
        <w:t xml:space="preserve">  Who is best to call?</w:t>
      </w:r>
    </w:p>
    <w:p w14:paraId="56D1F4A7" w14:textId="77777777" w:rsidR="00BA073C" w:rsidRPr="007461B4" w:rsidRDefault="00BA073C" w:rsidP="007F26F1">
      <w:pPr>
        <w:pStyle w:val="EasyEnglishText"/>
        <w:numPr>
          <w:ilvl w:val="0"/>
          <w:numId w:val="30"/>
        </w:numPr>
        <w:rPr>
          <w:szCs w:val="28"/>
        </w:rPr>
      </w:pPr>
      <w:r w:rsidRPr="007461B4">
        <w:rPr>
          <w:b/>
          <w:szCs w:val="28"/>
        </w:rPr>
        <w:t>Reason for the call.</w:t>
      </w:r>
      <w:r w:rsidRPr="007461B4">
        <w:rPr>
          <w:szCs w:val="28"/>
        </w:rPr>
        <w:t xml:space="preserve"> Why are you calling them, not someone else? </w:t>
      </w:r>
    </w:p>
    <w:p w14:paraId="56D1F4A8" w14:textId="77777777" w:rsidR="00BA073C" w:rsidRPr="007461B4" w:rsidRDefault="00BA073C" w:rsidP="007F26F1">
      <w:pPr>
        <w:pStyle w:val="EasyEnglishText"/>
        <w:numPr>
          <w:ilvl w:val="0"/>
          <w:numId w:val="30"/>
        </w:numPr>
        <w:rPr>
          <w:szCs w:val="28"/>
        </w:rPr>
      </w:pPr>
      <w:r w:rsidRPr="007461B4">
        <w:rPr>
          <w:b/>
          <w:szCs w:val="28"/>
        </w:rPr>
        <w:t>What is the issue?</w:t>
      </w:r>
      <w:r w:rsidRPr="007461B4">
        <w:rPr>
          <w:szCs w:val="28"/>
        </w:rPr>
        <w:t xml:space="preserve"> One short sentence to describe your </w:t>
      </w:r>
      <w:r w:rsidR="007F26F1" w:rsidRPr="007461B4">
        <w:rPr>
          <w:szCs w:val="28"/>
        </w:rPr>
        <w:t>problem</w:t>
      </w:r>
      <w:r w:rsidRPr="007461B4">
        <w:rPr>
          <w:szCs w:val="28"/>
        </w:rPr>
        <w:t xml:space="preserve">. </w:t>
      </w:r>
    </w:p>
    <w:p w14:paraId="56D1F4A9" w14:textId="77777777" w:rsidR="00BA073C" w:rsidRPr="007461B4" w:rsidRDefault="00BA073C" w:rsidP="007F26F1">
      <w:pPr>
        <w:pStyle w:val="EasyEnglishText"/>
        <w:numPr>
          <w:ilvl w:val="0"/>
          <w:numId w:val="31"/>
        </w:numPr>
        <w:rPr>
          <w:szCs w:val="28"/>
        </w:rPr>
      </w:pPr>
      <w:r w:rsidRPr="007461B4">
        <w:rPr>
          <w:b/>
          <w:szCs w:val="28"/>
        </w:rPr>
        <w:t>What is the outcome?</w:t>
      </w:r>
      <w:r w:rsidRPr="007461B4">
        <w:rPr>
          <w:szCs w:val="28"/>
        </w:rPr>
        <w:t xml:space="preserve">  What results do you want?</w:t>
      </w:r>
    </w:p>
    <w:p w14:paraId="56D1F4AA" w14:textId="77777777" w:rsidR="00BA073C" w:rsidRPr="007461B4" w:rsidRDefault="00BA073C" w:rsidP="007F26F1">
      <w:pPr>
        <w:pStyle w:val="EasyEnglishText"/>
        <w:numPr>
          <w:ilvl w:val="0"/>
          <w:numId w:val="31"/>
        </w:numPr>
        <w:rPr>
          <w:szCs w:val="28"/>
        </w:rPr>
      </w:pPr>
      <w:r w:rsidRPr="007461B4">
        <w:rPr>
          <w:b/>
          <w:szCs w:val="28"/>
        </w:rPr>
        <w:t>Questions you want to ask.</w:t>
      </w:r>
      <w:r w:rsidRPr="007461B4">
        <w:rPr>
          <w:szCs w:val="28"/>
        </w:rPr>
        <w:t xml:space="preserve"> Keep it simple, about 3 questions. </w:t>
      </w:r>
    </w:p>
    <w:p w14:paraId="56D1F4AB" w14:textId="77777777" w:rsidR="00BA073C" w:rsidRPr="007461B4" w:rsidRDefault="00BA073C" w:rsidP="00CE5DAD">
      <w:pPr>
        <w:pStyle w:val="EasyEnglishText"/>
      </w:pPr>
      <w:bookmarkStart w:id="79" w:name="_Toc18585241"/>
      <w:bookmarkStart w:id="80" w:name="_Toc18585759"/>
      <w:bookmarkStart w:id="81" w:name="_Toc18586509"/>
      <w:r w:rsidRPr="007461B4">
        <w:t>During the phone call</w:t>
      </w:r>
      <w:bookmarkEnd w:id="79"/>
      <w:bookmarkEnd w:id="80"/>
      <w:bookmarkEnd w:id="81"/>
    </w:p>
    <w:p w14:paraId="56D1F4AC" w14:textId="77777777" w:rsidR="00BA073C" w:rsidRPr="007461B4" w:rsidRDefault="00BA073C" w:rsidP="00BA073C">
      <w:pPr>
        <w:pStyle w:val="EasyEnglishText"/>
        <w:rPr>
          <w:b/>
          <w:szCs w:val="28"/>
        </w:rPr>
      </w:pPr>
      <w:r w:rsidRPr="007461B4">
        <w:rPr>
          <w:b/>
          <w:szCs w:val="28"/>
        </w:rPr>
        <w:t xml:space="preserve">Think: </w:t>
      </w:r>
    </w:p>
    <w:p w14:paraId="56D1F4AD" w14:textId="77777777" w:rsidR="00BA073C" w:rsidRPr="007461B4" w:rsidRDefault="00BA073C" w:rsidP="007F26F1">
      <w:pPr>
        <w:pStyle w:val="EasyEnglishText"/>
        <w:numPr>
          <w:ilvl w:val="0"/>
          <w:numId w:val="32"/>
        </w:numPr>
        <w:rPr>
          <w:szCs w:val="28"/>
        </w:rPr>
      </w:pPr>
      <w:r w:rsidRPr="007461B4">
        <w:rPr>
          <w:b/>
          <w:szCs w:val="28"/>
        </w:rPr>
        <w:t>Who are you speaking to?</w:t>
      </w:r>
      <w:r w:rsidRPr="007461B4">
        <w:rPr>
          <w:szCs w:val="28"/>
        </w:rPr>
        <w:t xml:space="preserve"> Write their name/s down. </w:t>
      </w:r>
    </w:p>
    <w:p w14:paraId="56D1F4AE" w14:textId="77777777" w:rsidR="00BA073C" w:rsidRPr="007461B4" w:rsidRDefault="00BA073C" w:rsidP="007F26F1">
      <w:pPr>
        <w:pStyle w:val="EasyEnglishText"/>
        <w:numPr>
          <w:ilvl w:val="0"/>
          <w:numId w:val="32"/>
        </w:numPr>
        <w:rPr>
          <w:szCs w:val="28"/>
        </w:rPr>
      </w:pPr>
      <w:r w:rsidRPr="007461B4">
        <w:rPr>
          <w:b/>
          <w:szCs w:val="28"/>
        </w:rPr>
        <w:t xml:space="preserve">Time and date of </w:t>
      </w:r>
      <w:r w:rsidR="007F26F1" w:rsidRPr="007461B4">
        <w:rPr>
          <w:b/>
          <w:szCs w:val="28"/>
        </w:rPr>
        <w:t xml:space="preserve">the </w:t>
      </w:r>
      <w:r w:rsidRPr="007461B4">
        <w:rPr>
          <w:b/>
          <w:szCs w:val="28"/>
        </w:rPr>
        <w:t>call.</w:t>
      </w:r>
      <w:r w:rsidRPr="007461B4">
        <w:rPr>
          <w:szCs w:val="28"/>
        </w:rPr>
        <w:t xml:space="preserve"> Record for future reference. </w:t>
      </w:r>
    </w:p>
    <w:p w14:paraId="18D340C6" w14:textId="3C5A0D9C" w:rsidR="00420582" w:rsidRPr="00C61827" w:rsidRDefault="00BA073C" w:rsidP="00420582">
      <w:pPr>
        <w:pStyle w:val="EasyEnglishText"/>
        <w:numPr>
          <w:ilvl w:val="0"/>
          <w:numId w:val="32"/>
        </w:numPr>
      </w:pPr>
      <w:r w:rsidRPr="00420582">
        <w:rPr>
          <w:b/>
          <w:szCs w:val="28"/>
        </w:rPr>
        <w:t xml:space="preserve">What </w:t>
      </w:r>
      <w:r w:rsidR="007F26F1" w:rsidRPr="00420582">
        <w:rPr>
          <w:b/>
          <w:szCs w:val="28"/>
        </w:rPr>
        <w:t>did they say</w:t>
      </w:r>
      <w:r w:rsidRPr="00420582">
        <w:rPr>
          <w:b/>
          <w:szCs w:val="28"/>
        </w:rPr>
        <w:t xml:space="preserve"> to you?</w:t>
      </w:r>
      <w:r w:rsidRPr="00420582">
        <w:rPr>
          <w:szCs w:val="28"/>
        </w:rPr>
        <w:t xml:space="preserve"> What did they tell you?</w:t>
      </w:r>
    </w:p>
    <w:p w14:paraId="65C8ED24" w14:textId="3CBF4D06" w:rsidR="00C61827" w:rsidRPr="00420582" w:rsidRDefault="00C61827" w:rsidP="00C61827">
      <w:pPr>
        <w:pStyle w:val="EasyEnglishText"/>
        <w:ind w:left="1440"/>
      </w:pPr>
    </w:p>
    <w:p w14:paraId="56D1F4B1" w14:textId="77777777" w:rsidR="00BA073C" w:rsidRPr="007461B4" w:rsidRDefault="00BA073C" w:rsidP="00C61827">
      <w:pPr>
        <w:pStyle w:val="EESubheadingblue"/>
      </w:pPr>
      <w:bookmarkStart w:id="82" w:name="_Toc18585242"/>
      <w:bookmarkStart w:id="83" w:name="_Toc18585760"/>
      <w:bookmarkStart w:id="84" w:name="_Toc42005437"/>
      <w:r w:rsidRPr="007461B4">
        <w:t>Phone Record Sheet</w:t>
      </w:r>
      <w:bookmarkEnd w:id="82"/>
      <w:bookmarkEnd w:id="83"/>
      <w:bookmarkEnd w:id="84"/>
      <w:r w:rsidRPr="007461B4">
        <w:rPr>
          <w:color w:val="FF0000"/>
        </w:rPr>
        <w:t xml:space="preserve"> </w:t>
      </w:r>
    </w:p>
    <w:p w14:paraId="56D1F4B2" w14:textId="0C116324" w:rsidR="00BA073C" w:rsidRPr="007461B4" w:rsidRDefault="00BA073C" w:rsidP="00BA073C">
      <w:pPr>
        <w:spacing w:line="240" w:lineRule="auto"/>
        <w:rPr>
          <w:sz w:val="28"/>
          <w:szCs w:val="28"/>
        </w:rPr>
      </w:pPr>
      <w:bookmarkStart w:id="85" w:name="_Hlk521336045"/>
      <w:r w:rsidRPr="007461B4">
        <w:rPr>
          <w:sz w:val="28"/>
          <w:szCs w:val="28"/>
        </w:rPr>
        <w:t>Use this space to write your information</w:t>
      </w:r>
    </w:p>
    <w:tbl>
      <w:tblPr>
        <w:tblStyle w:val="TableGrid"/>
        <w:tblW w:w="5431" w:type="pct"/>
        <w:tblLook w:val="04A0" w:firstRow="1" w:lastRow="0" w:firstColumn="1" w:lastColumn="0" w:noHBand="0" w:noVBand="1"/>
      </w:tblPr>
      <w:tblGrid>
        <w:gridCol w:w="1780"/>
        <w:gridCol w:w="5035"/>
        <w:gridCol w:w="3618"/>
      </w:tblGrid>
      <w:tr w:rsidR="00BA073C" w:rsidRPr="007461B4" w14:paraId="56D1F4B6" w14:textId="77777777" w:rsidTr="00796D2B">
        <w:trPr>
          <w:trHeight w:val="829"/>
          <w:tblHeader/>
        </w:trPr>
        <w:tc>
          <w:tcPr>
            <w:tcW w:w="853" w:type="pct"/>
          </w:tcPr>
          <w:p w14:paraId="56D1F4B3" w14:textId="77777777" w:rsidR="00BA073C" w:rsidRPr="007461B4" w:rsidRDefault="00BA073C" w:rsidP="00C943C5">
            <w:pPr>
              <w:pStyle w:val="HeadingBlue"/>
              <w:rPr>
                <w:rStyle w:val="IntenseEmphasis"/>
                <w:rFonts w:ascii="D-DIN" w:hAnsi="D-DIN"/>
                <w:b/>
                <w:bCs w:val="0"/>
                <w:color w:val="034797"/>
                <w:sz w:val="28"/>
                <w:szCs w:val="28"/>
              </w:rPr>
            </w:pPr>
            <w:bookmarkStart w:id="86" w:name="ColumnTitle_23"/>
            <w:r w:rsidRPr="007461B4">
              <w:rPr>
                <w:rStyle w:val="IntenseEmphasis"/>
                <w:rFonts w:ascii="D-DIN" w:hAnsi="D-DIN"/>
                <w:b/>
                <w:bCs w:val="0"/>
                <w:color w:val="034797"/>
                <w:sz w:val="28"/>
                <w:szCs w:val="28"/>
              </w:rPr>
              <w:lastRenderedPageBreak/>
              <w:t>Who</w:t>
            </w:r>
          </w:p>
        </w:tc>
        <w:tc>
          <w:tcPr>
            <w:tcW w:w="2413" w:type="pct"/>
          </w:tcPr>
          <w:p w14:paraId="56D1F4B4" w14:textId="77777777" w:rsidR="00BA073C" w:rsidRPr="007461B4" w:rsidRDefault="00BA073C" w:rsidP="00C943C5">
            <w:pPr>
              <w:pStyle w:val="HeadingBlue"/>
              <w:rPr>
                <w:rStyle w:val="IntenseEmphasis"/>
                <w:rFonts w:ascii="D-DIN" w:hAnsi="D-DIN"/>
                <w:b/>
                <w:bCs w:val="0"/>
                <w:color w:val="034797"/>
                <w:sz w:val="28"/>
                <w:szCs w:val="28"/>
              </w:rPr>
            </w:pPr>
            <w:r w:rsidRPr="007461B4">
              <w:rPr>
                <w:rStyle w:val="IntenseEmphasis"/>
                <w:rFonts w:ascii="D-DIN" w:hAnsi="D-DIN"/>
                <w:b/>
                <w:bCs w:val="0"/>
                <w:color w:val="034797"/>
                <w:sz w:val="28"/>
                <w:szCs w:val="28"/>
              </w:rPr>
              <w:t>Phone Numbers</w:t>
            </w:r>
          </w:p>
        </w:tc>
        <w:tc>
          <w:tcPr>
            <w:tcW w:w="1734" w:type="pct"/>
          </w:tcPr>
          <w:p w14:paraId="56D1F4B5" w14:textId="77777777" w:rsidR="00BA073C" w:rsidRPr="007461B4" w:rsidRDefault="00BA073C" w:rsidP="00C943C5">
            <w:pPr>
              <w:pStyle w:val="HeadingBlue"/>
              <w:rPr>
                <w:rStyle w:val="IntenseEmphasis"/>
                <w:rFonts w:ascii="D-DIN" w:hAnsi="D-DIN"/>
                <w:b/>
                <w:bCs w:val="0"/>
                <w:color w:val="034797"/>
                <w:sz w:val="28"/>
                <w:szCs w:val="28"/>
              </w:rPr>
            </w:pPr>
            <w:r w:rsidRPr="007461B4">
              <w:rPr>
                <w:rStyle w:val="IntenseEmphasis"/>
                <w:rFonts w:ascii="D-DIN" w:hAnsi="D-DIN"/>
                <w:b/>
                <w:bCs w:val="0"/>
                <w:color w:val="034797"/>
                <w:sz w:val="28"/>
                <w:szCs w:val="28"/>
              </w:rPr>
              <w:t>Comments</w:t>
            </w:r>
          </w:p>
        </w:tc>
      </w:tr>
      <w:bookmarkEnd w:id="86"/>
      <w:tr w:rsidR="00BA073C" w:rsidRPr="007461B4" w14:paraId="56D1F4BA" w14:textId="77777777" w:rsidTr="00796D2B">
        <w:trPr>
          <w:trHeight w:val="1371"/>
        </w:trPr>
        <w:tc>
          <w:tcPr>
            <w:tcW w:w="853" w:type="pct"/>
          </w:tcPr>
          <w:p w14:paraId="56D1F4B7" w14:textId="77777777" w:rsidR="00BA073C" w:rsidRPr="007461B4" w:rsidRDefault="00BA073C" w:rsidP="00C943C5">
            <w:pPr>
              <w:spacing w:line="720" w:lineRule="auto"/>
              <w:rPr>
                <w:sz w:val="28"/>
                <w:szCs w:val="28"/>
              </w:rPr>
            </w:pPr>
          </w:p>
        </w:tc>
        <w:tc>
          <w:tcPr>
            <w:tcW w:w="2413" w:type="pct"/>
          </w:tcPr>
          <w:p w14:paraId="56D1F4B8" w14:textId="77777777" w:rsidR="00BA073C" w:rsidRPr="007461B4" w:rsidRDefault="00BA073C" w:rsidP="00C943C5">
            <w:pPr>
              <w:spacing w:line="720" w:lineRule="auto"/>
              <w:rPr>
                <w:sz w:val="28"/>
                <w:szCs w:val="28"/>
              </w:rPr>
            </w:pPr>
          </w:p>
        </w:tc>
        <w:tc>
          <w:tcPr>
            <w:tcW w:w="1734" w:type="pct"/>
          </w:tcPr>
          <w:p w14:paraId="56D1F4B9" w14:textId="77777777" w:rsidR="00BA073C" w:rsidRPr="007461B4" w:rsidRDefault="00BA073C" w:rsidP="00C943C5">
            <w:pPr>
              <w:spacing w:line="720" w:lineRule="auto"/>
              <w:rPr>
                <w:sz w:val="28"/>
                <w:szCs w:val="28"/>
              </w:rPr>
            </w:pPr>
          </w:p>
        </w:tc>
      </w:tr>
      <w:tr w:rsidR="00BA073C" w:rsidRPr="007461B4" w14:paraId="56D1F4BE" w14:textId="77777777" w:rsidTr="00796D2B">
        <w:trPr>
          <w:trHeight w:val="1371"/>
        </w:trPr>
        <w:tc>
          <w:tcPr>
            <w:tcW w:w="853" w:type="pct"/>
          </w:tcPr>
          <w:p w14:paraId="56D1F4BB" w14:textId="77777777" w:rsidR="00BA073C" w:rsidRPr="007461B4" w:rsidRDefault="00BA073C" w:rsidP="00C943C5">
            <w:pPr>
              <w:spacing w:line="720" w:lineRule="auto"/>
              <w:rPr>
                <w:sz w:val="28"/>
                <w:szCs w:val="28"/>
              </w:rPr>
            </w:pPr>
          </w:p>
        </w:tc>
        <w:tc>
          <w:tcPr>
            <w:tcW w:w="2413" w:type="pct"/>
          </w:tcPr>
          <w:p w14:paraId="56D1F4BC" w14:textId="77777777" w:rsidR="00BA073C" w:rsidRPr="007461B4" w:rsidRDefault="00BA073C" w:rsidP="00C943C5">
            <w:pPr>
              <w:spacing w:line="720" w:lineRule="auto"/>
              <w:rPr>
                <w:sz w:val="28"/>
                <w:szCs w:val="28"/>
              </w:rPr>
            </w:pPr>
          </w:p>
        </w:tc>
        <w:tc>
          <w:tcPr>
            <w:tcW w:w="1734" w:type="pct"/>
          </w:tcPr>
          <w:p w14:paraId="56D1F4BD" w14:textId="77777777" w:rsidR="00BA073C" w:rsidRPr="007461B4" w:rsidRDefault="00BA073C" w:rsidP="00C943C5">
            <w:pPr>
              <w:spacing w:line="720" w:lineRule="auto"/>
              <w:rPr>
                <w:sz w:val="28"/>
                <w:szCs w:val="28"/>
              </w:rPr>
            </w:pPr>
          </w:p>
        </w:tc>
      </w:tr>
      <w:tr w:rsidR="00BA073C" w:rsidRPr="007461B4" w14:paraId="56D1F4C2" w14:textId="77777777" w:rsidTr="00796D2B">
        <w:trPr>
          <w:trHeight w:val="1386"/>
        </w:trPr>
        <w:tc>
          <w:tcPr>
            <w:tcW w:w="853" w:type="pct"/>
          </w:tcPr>
          <w:p w14:paraId="56D1F4BF" w14:textId="77777777" w:rsidR="00BA073C" w:rsidRPr="007461B4" w:rsidRDefault="00BA073C" w:rsidP="00C943C5">
            <w:pPr>
              <w:spacing w:line="720" w:lineRule="auto"/>
              <w:rPr>
                <w:sz w:val="28"/>
                <w:szCs w:val="28"/>
              </w:rPr>
            </w:pPr>
          </w:p>
        </w:tc>
        <w:tc>
          <w:tcPr>
            <w:tcW w:w="2413" w:type="pct"/>
          </w:tcPr>
          <w:p w14:paraId="56D1F4C0" w14:textId="77777777" w:rsidR="00BA073C" w:rsidRPr="007461B4" w:rsidRDefault="00BA073C" w:rsidP="00C943C5">
            <w:pPr>
              <w:spacing w:line="720" w:lineRule="auto"/>
              <w:rPr>
                <w:sz w:val="28"/>
                <w:szCs w:val="28"/>
              </w:rPr>
            </w:pPr>
          </w:p>
        </w:tc>
        <w:tc>
          <w:tcPr>
            <w:tcW w:w="1734" w:type="pct"/>
          </w:tcPr>
          <w:p w14:paraId="56D1F4C1" w14:textId="77777777" w:rsidR="00BA073C" w:rsidRPr="007461B4" w:rsidRDefault="00BA073C" w:rsidP="00C943C5">
            <w:pPr>
              <w:spacing w:line="720" w:lineRule="auto"/>
              <w:rPr>
                <w:sz w:val="28"/>
                <w:szCs w:val="28"/>
              </w:rPr>
            </w:pPr>
          </w:p>
        </w:tc>
      </w:tr>
      <w:tr w:rsidR="00BA073C" w:rsidRPr="007461B4" w14:paraId="56D1F4C6" w14:textId="77777777" w:rsidTr="00796D2B">
        <w:trPr>
          <w:trHeight w:val="1371"/>
        </w:trPr>
        <w:tc>
          <w:tcPr>
            <w:tcW w:w="853" w:type="pct"/>
          </w:tcPr>
          <w:p w14:paraId="56D1F4C3" w14:textId="77777777" w:rsidR="00BA073C" w:rsidRPr="007461B4" w:rsidRDefault="00BA073C" w:rsidP="00C943C5">
            <w:pPr>
              <w:spacing w:line="720" w:lineRule="auto"/>
              <w:rPr>
                <w:sz w:val="28"/>
                <w:szCs w:val="28"/>
              </w:rPr>
            </w:pPr>
          </w:p>
        </w:tc>
        <w:tc>
          <w:tcPr>
            <w:tcW w:w="2413" w:type="pct"/>
          </w:tcPr>
          <w:p w14:paraId="56D1F4C4" w14:textId="77777777" w:rsidR="00BA073C" w:rsidRPr="007461B4" w:rsidRDefault="00BA073C" w:rsidP="00C943C5">
            <w:pPr>
              <w:spacing w:line="720" w:lineRule="auto"/>
              <w:rPr>
                <w:sz w:val="28"/>
                <w:szCs w:val="28"/>
              </w:rPr>
            </w:pPr>
          </w:p>
        </w:tc>
        <w:tc>
          <w:tcPr>
            <w:tcW w:w="1734" w:type="pct"/>
          </w:tcPr>
          <w:p w14:paraId="56D1F4C5" w14:textId="77777777" w:rsidR="00BA073C" w:rsidRPr="007461B4" w:rsidRDefault="00BA073C" w:rsidP="00C943C5">
            <w:pPr>
              <w:spacing w:line="720" w:lineRule="auto"/>
              <w:rPr>
                <w:sz w:val="28"/>
                <w:szCs w:val="28"/>
              </w:rPr>
            </w:pPr>
          </w:p>
        </w:tc>
      </w:tr>
      <w:tr w:rsidR="00BA073C" w:rsidRPr="007461B4" w14:paraId="56D1F4CA" w14:textId="77777777" w:rsidTr="00796D2B">
        <w:trPr>
          <w:trHeight w:val="1371"/>
        </w:trPr>
        <w:tc>
          <w:tcPr>
            <w:tcW w:w="853" w:type="pct"/>
          </w:tcPr>
          <w:p w14:paraId="56D1F4C7" w14:textId="77777777" w:rsidR="00C943C5" w:rsidRPr="007461B4" w:rsidRDefault="00C943C5" w:rsidP="00C943C5">
            <w:pPr>
              <w:spacing w:line="720" w:lineRule="auto"/>
              <w:rPr>
                <w:sz w:val="28"/>
                <w:szCs w:val="28"/>
              </w:rPr>
            </w:pPr>
          </w:p>
        </w:tc>
        <w:tc>
          <w:tcPr>
            <w:tcW w:w="2413" w:type="pct"/>
          </w:tcPr>
          <w:p w14:paraId="56D1F4C8" w14:textId="77777777" w:rsidR="00BA073C" w:rsidRPr="007461B4" w:rsidRDefault="00BA073C" w:rsidP="00C943C5">
            <w:pPr>
              <w:spacing w:line="720" w:lineRule="auto"/>
              <w:rPr>
                <w:sz w:val="28"/>
                <w:szCs w:val="28"/>
              </w:rPr>
            </w:pPr>
          </w:p>
        </w:tc>
        <w:tc>
          <w:tcPr>
            <w:tcW w:w="1734" w:type="pct"/>
          </w:tcPr>
          <w:p w14:paraId="56D1F4C9" w14:textId="77777777" w:rsidR="00BA073C" w:rsidRPr="007461B4" w:rsidRDefault="00BA073C" w:rsidP="00C943C5">
            <w:pPr>
              <w:spacing w:line="720" w:lineRule="auto"/>
              <w:rPr>
                <w:sz w:val="28"/>
                <w:szCs w:val="28"/>
              </w:rPr>
            </w:pPr>
          </w:p>
        </w:tc>
      </w:tr>
      <w:tr w:rsidR="00C943C5" w:rsidRPr="007461B4" w14:paraId="56D1F4CE" w14:textId="77777777" w:rsidTr="00796D2B">
        <w:trPr>
          <w:trHeight w:val="1371"/>
        </w:trPr>
        <w:tc>
          <w:tcPr>
            <w:tcW w:w="853" w:type="pct"/>
          </w:tcPr>
          <w:p w14:paraId="56D1F4CB" w14:textId="77777777" w:rsidR="00C943C5" w:rsidRPr="007461B4" w:rsidRDefault="00C943C5" w:rsidP="00C943C5">
            <w:pPr>
              <w:spacing w:line="720" w:lineRule="auto"/>
              <w:rPr>
                <w:sz w:val="28"/>
                <w:szCs w:val="28"/>
              </w:rPr>
            </w:pPr>
          </w:p>
        </w:tc>
        <w:tc>
          <w:tcPr>
            <w:tcW w:w="2413" w:type="pct"/>
          </w:tcPr>
          <w:p w14:paraId="56D1F4CC" w14:textId="77777777" w:rsidR="00C943C5" w:rsidRPr="007461B4" w:rsidRDefault="00C943C5" w:rsidP="00C943C5">
            <w:pPr>
              <w:spacing w:line="720" w:lineRule="auto"/>
              <w:rPr>
                <w:sz w:val="28"/>
                <w:szCs w:val="28"/>
              </w:rPr>
            </w:pPr>
          </w:p>
        </w:tc>
        <w:tc>
          <w:tcPr>
            <w:tcW w:w="1734" w:type="pct"/>
          </w:tcPr>
          <w:p w14:paraId="56D1F4CD" w14:textId="77777777" w:rsidR="00C943C5" w:rsidRPr="007461B4" w:rsidRDefault="00C943C5" w:rsidP="00C943C5">
            <w:pPr>
              <w:spacing w:line="720" w:lineRule="auto"/>
              <w:rPr>
                <w:sz w:val="28"/>
                <w:szCs w:val="28"/>
              </w:rPr>
            </w:pPr>
          </w:p>
        </w:tc>
      </w:tr>
      <w:tr w:rsidR="00C943C5" w:rsidRPr="007461B4" w14:paraId="56D1F4D2" w14:textId="77777777" w:rsidTr="00796D2B">
        <w:trPr>
          <w:trHeight w:val="1386"/>
        </w:trPr>
        <w:tc>
          <w:tcPr>
            <w:tcW w:w="853" w:type="pct"/>
          </w:tcPr>
          <w:p w14:paraId="56D1F4CF" w14:textId="77777777" w:rsidR="00C943C5" w:rsidRPr="007461B4" w:rsidRDefault="00C943C5" w:rsidP="00C943C5">
            <w:pPr>
              <w:spacing w:line="720" w:lineRule="auto"/>
              <w:rPr>
                <w:sz w:val="28"/>
                <w:szCs w:val="28"/>
              </w:rPr>
            </w:pPr>
          </w:p>
        </w:tc>
        <w:tc>
          <w:tcPr>
            <w:tcW w:w="2413" w:type="pct"/>
          </w:tcPr>
          <w:p w14:paraId="56D1F4D0" w14:textId="77777777" w:rsidR="00C943C5" w:rsidRPr="007461B4" w:rsidRDefault="00C943C5" w:rsidP="00C943C5">
            <w:pPr>
              <w:spacing w:line="720" w:lineRule="auto"/>
              <w:rPr>
                <w:sz w:val="28"/>
                <w:szCs w:val="28"/>
              </w:rPr>
            </w:pPr>
          </w:p>
        </w:tc>
        <w:tc>
          <w:tcPr>
            <w:tcW w:w="1734" w:type="pct"/>
          </w:tcPr>
          <w:p w14:paraId="56D1F4D1" w14:textId="77777777" w:rsidR="00C943C5" w:rsidRPr="007461B4" w:rsidRDefault="00C943C5" w:rsidP="00C943C5">
            <w:pPr>
              <w:spacing w:line="720" w:lineRule="auto"/>
              <w:rPr>
                <w:sz w:val="28"/>
                <w:szCs w:val="28"/>
              </w:rPr>
            </w:pPr>
          </w:p>
        </w:tc>
      </w:tr>
      <w:tr w:rsidR="00C943C5" w:rsidRPr="007461B4" w14:paraId="56D1F4D6" w14:textId="77777777" w:rsidTr="00796D2B">
        <w:trPr>
          <w:trHeight w:val="1371"/>
        </w:trPr>
        <w:tc>
          <w:tcPr>
            <w:tcW w:w="853" w:type="pct"/>
          </w:tcPr>
          <w:p w14:paraId="56D1F4D3" w14:textId="77777777" w:rsidR="00C943C5" w:rsidRPr="007461B4" w:rsidRDefault="00C943C5" w:rsidP="00C943C5">
            <w:pPr>
              <w:spacing w:line="720" w:lineRule="auto"/>
              <w:rPr>
                <w:sz w:val="28"/>
                <w:szCs w:val="28"/>
              </w:rPr>
            </w:pPr>
          </w:p>
        </w:tc>
        <w:tc>
          <w:tcPr>
            <w:tcW w:w="2413" w:type="pct"/>
          </w:tcPr>
          <w:p w14:paraId="56D1F4D4" w14:textId="77777777" w:rsidR="00C943C5" w:rsidRPr="007461B4" w:rsidRDefault="00C943C5" w:rsidP="00C943C5">
            <w:pPr>
              <w:spacing w:line="720" w:lineRule="auto"/>
              <w:rPr>
                <w:sz w:val="28"/>
                <w:szCs w:val="28"/>
              </w:rPr>
            </w:pPr>
          </w:p>
        </w:tc>
        <w:tc>
          <w:tcPr>
            <w:tcW w:w="1734" w:type="pct"/>
          </w:tcPr>
          <w:p w14:paraId="56D1F4D5" w14:textId="77777777" w:rsidR="00C943C5" w:rsidRPr="007461B4" w:rsidRDefault="00C943C5" w:rsidP="00C943C5">
            <w:pPr>
              <w:spacing w:line="720" w:lineRule="auto"/>
              <w:rPr>
                <w:sz w:val="28"/>
                <w:szCs w:val="28"/>
              </w:rPr>
            </w:pPr>
          </w:p>
        </w:tc>
      </w:tr>
    </w:tbl>
    <w:p w14:paraId="4797A396" w14:textId="77777777" w:rsidR="008E50AB" w:rsidRDefault="008E50AB">
      <w:pPr>
        <w:spacing w:line="240" w:lineRule="auto"/>
        <w:rPr>
          <w:rFonts w:ascii="DIN-Bold" w:hAnsi="DIN-Bold" w:cs="Times New Roman"/>
          <w:bCs/>
          <w:color w:val="034797"/>
          <w:sz w:val="32"/>
          <w:szCs w:val="32"/>
          <w:lang w:val="en-US" w:eastAsia="en-US"/>
        </w:rPr>
      </w:pPr>
      <w:bookmarkStart w:id="87" w:name="_Toc18585243"/>
      <w:bookmarkStart w:id="88" w:name="_Toc18585761"/>
      <w:bookmarkStart w:id="89" w:name="_Toc18586511"/>
      <w:bookmarkStart w:id="90" w:name="_Toc42005438"/>
      <w:bookmarkEnd w:id="85"/>
      <w:r>
        <w:br w:type="page"/>
      </w:r>
    </w:p>
    <w:p w14:paraId="56D1F4D8" w14:textId="0CD497B8" w:rsidR="00C943C5" w:rsidRPr="007461B4" w:rsidRDefault="00C943C5" w:rsidP="00C61827">
      <w:pPr>
        <w:pStyle w:val="EESubheadingblue"/>
      </w:pPr>
      <w:r w:rsidRPr="007461B4">
        <w:lastRenderedPageBreak/>
        <w:t>Before the call</w:t>
      </w:r>
      <w:bookmarkEnd w:id="87"/>
      <w:bookmarkEnd w:id="88"/>
      <w:bookmarkEnd w:id="89"/>
      <w:r w:rsidR="00CE5DAD">
        <w:t xml:space="preserve"> Worksheet</w:t>
      </w:r>
      <w:bookmarkEnd w:id="90"/>
    </w:p>
    <w:tbl>
      <w:tblPr>
        <w:tblStyle w:val="TableGrid"/>
        <w:tblW w:w="0" w:type="auto"/>
        <w:tblLook w:val="04A0" w:firstRow="1" w:lastRow="0" w:firstColumn="1" w:lastColumn="0" w:noHBand="0" w:noVBand="1"/>
      </w:tblPr>
      <w:tblGrid>
        <w:gridCol w:w="3134"/>
        <w:gridCol w:w="6471"/>
      </w:tblGrid>
      <w:tr w:rsidR="00C943C5" w:rsidRPr="007461B4" w14:paraId="56D1F4DB" w14:textId="77777777" w:rsidTr="00C63707">
        <w:tc>
          <w:tcPr>
            <w:tcW w:w="4531" w:type="dxa"/>
          </w:tcPr>
          <w:p w14:paraId="56D1F4D9" w14:textId="77777777" w:rsidR="00C943C5" w:rsidRPr="007461B4" w:rsidRDefault="00C943C5" w:rsidP="00C943C5">
            <w:pPr>
              <w:spacing w:line="480" w:lineRule="auto"/>
              <w:rPr>
                <w:sz w:val="28"/>
                <w:szCs w:val="28"/>
              </w:rPr>
            </w:pPr>
            <w:r w:rsidRPr="007461B4">
              <w:rPr>
                <w:sz w:val="28"/>
                <w:szCs w:val="28"/>
              </w:rPr>
              <w:t>Who do you need to call?</w:t>
            </w:r>
          </w:p>
        </w:tc>
        <w:tc>
          <w:tcPr>
            <w:tcW w:w="11303" w:type="dxa"/>
          </w:tcPr>
          <w:p w14:paraId="56D1F4DA" w14:textId="77777777" w:rsidR="00C943C5" w:rsidRPr="007461B4" w:rsidRDefault="00C943C5" w:rsidP="00C943C5">
            <w:pPr>
              <w:pStyle w:val="EasyEnglishText"/>
              <w:rPr>
                <w:szCs w:val="28"/>
              </w:rPr>
            </w:pPr>
          </w:p>
        </w:tc>
      </w:tr>
      <w:tr w:rsidR="00C943C5" w:rsidRPr="007461B4" w14:paraId="56D1F4DF" w14:textId="77777777" w:rsidTr="00C63707">
        <w:tc>
          <w:tcPr>
            <w:tcW w:w="4531" w:type="dxa"/>
          </w:tcPr>
          <w:p w14:paraId="56D1F4DC" w14:textId="77777777" w:rsidR="00C943C5" w:rsidRPr="007461B4" w:rsidRDefault="007F26F1" w:rsidP="00C943C5">
            <w:pPr>
              <w:spacing w:line="480" w:lineRule="auto"/>
              <w:rPr>
                <w:sz w:val="28"/>
                <w:szCs w:val="28"/>
              </w:rPr>
            </w:pPr>
            <w:r w:rsidRPr="007461B4">
              <w:rPr>
                <w:sz w:val="28"/>
                <w:szCs w:val="28"/>
              </w:rPr>
              <w:t>What is</w:t>
            </w:r>
            <w:r w:rsidR="00C943C5" w:rsidRPr="007461B4">
              <w:rPr>
                <w:sz w:val="28"/>
                <w:szCs w:val="28"/>
              </w:rPr>
              <w:t xml:space="preserve"> the issue? </w:t>
            </w:r>
          </w:p>
          <w:p w14:paraId="56D1F4DD" w14:textId="77777777" w:rsidR="00C943C5" w:rsidRPr="007461B4" w:rsidRDefault="00C943C5" w:rsidP="00C943C5">
            <w:pPr>
              <w:spacing w:line="480" w:lineRule="auto"/>
              <w:rPr>
                <w:sz w:val="28"/>
                <w:szCs w:val="28"/>
              </w:rPr>
            </w:pPr>
            <w:r w:rsidRPr="007461B4">
              <w:rPr>
                <w:sz w:val="28"/>
                <w:szCs w:val="28"/>
              </w:rPr>
              <w:t>Keep it simple - one short sentence.</w:t>
            </w:r>
          </w:p>
        </w:tc>
        <w:tc>
          <w:tcPr>
            <w:tcW w:w="11303" w:type="dxa"/>
          </w:tcPr>
          <w:p w14:paraId="56D1F4DE" w14:textId="77777777" w:rsidR="00C943C5" w:rsidRPr="007461B4" w:rsidRDefault="00C943C5" w:rsidP="00C943C5">
            <w:pPr>
              <w:pStyle w:val="EasyEnglishText"/>
              <w:rPr>
                <w:szCs w:val="28"/>
              </w:rPr>
            </w:pPr>
          </w:p>
        </w:tc>
      </w:tr>
      <w:tr w:rsidR="00C943C5" w:rsidRPr="007461B4" w14:paraId="56D1F4E2" w14:textId="77777777" w:rsidTr="00C63707">
        <w:tc>
          <w:tcPr>
            <w:tcW w:w="4531" w:type="dxa"/>
          </w:tcPr>
          <w:p w14:paraId="56D1F4E0" w14:textId="77777777" w:rsidR="00C943C5" w:rsidRPr="007461B4" w:rsidRDefault="00C943C5" w:rsidP="00C943C5">
            <w:pPr>
              <w:spacing w:line="480" w:lineRule="auto"/>
              <w:rPr>
                <w:sz w:val="28"/>
                <w:szCs w:val="28"/>
              </w:rPr>
            </w:pPr>
            <w:r w:rsidRPr="007461B4">
              <w:rPr>
                <w:sz w:val="28"/>
                <w:szCs w:val="28"/>
              </w:rPr>
              <w:t xml:space="preserve">What outcome do you want?  </w:t>
            </w:r>
          </w:p>
        </w:tc>
        <w:tc>
          <w:tcPr>
            <w:tcW w:w="11303" w:type="dxa"/>
          </w:tcPr>
          <w:p w14:paraId="56D1F4E1" w14:textId="77777777" w:rsidR="00C943C5" w:rsidRPr="007461B4" w:rsidRDefault="00C943C5" w:rsidP="00C943C5">
            <w:pPr>
              <w:pStyle w:val="EasyEnglishText"/>
              <w:rPr>
                <w:szCs w:val="28"/>
              </w:rPr>
            </w:pPr>
          </w:p>
        </w:tc>
      </w:tr>
      <w:tr w:rsidR="00C943C5" w:rsidRPr="007461B4" w14:paraId="56D1F4E6" w14:textId="77777777" w:rsidTr="00C63707">
        <w:tc>
          <w:tcPr>
            <w:tcW w:w="4531" w:type="dxa"/>
            <w:vMerge w:val="restart"/>
          </w:tcPr>
          <w:p w14:paraId="56D1F4E3" w14:textId="77777777" w:rsidR="00C943C5" w:rsidRPr="007461B4" w:rsidRDefault="00C943C5" w:rsidP="00C943C5">
            <w:pPr>
              <w:spacing w:line="480" w:lineRule="auto"/>
              <w:rPr>
                <w:sz w:val="28"/>
                <w:szCs w:val="28"/>
              </w:rPr>
            </w:pPr>
            <w:r w:rsidRPr="007461B4">
              <w:rPr>
                <w:sz w:val="28"/>
                <w:szCs w:val="28"/>
              </w:rPr>
              <w:t xml:space="preserve">Questions you want to ask: </w:t>
            </w:r>
          </w:p>
          <w:p w14:paraId="56D1F4E4" w14:textId="77777777" w:rsidR="00C943C5" w:rsidRPr="007461B4" w:rsidRDefault="00C943C5" w:rsidP="00C943C5">
            <w:pPr>
              <w:spacing w:line="480" w:lineRule="auto"/>
              <w:rPr>
                <w:sz w:val="28"/>
                <w:szCs w:val="28"/>
              </w:rPr>
            </w:pPr>
          </w:p>
        </w:tc>
        <w:tc>
          <w:tcPr>
            <w:tcW w:w="11303" w:type="dxa"/>
          </w:tcPr>
          <w:p w14:paraId="56D1F4E5" w14:textId="77777777" w:rsidR="00C943C5" w:rsidRPr="007461B4" w:rsidRDefault="00C943C5" w:rsidP="00C943C5">
            <w:pPr>
              <w:pStyle w:val="EasyEnglishText"/>
              <w:rPr>
                <w:szCs w:val="28"/>
              </w:rPr>
            </w:pPr>
            <w:r w:rsidRPr="007461B4">
              <w:rPr>
                <w:szCs w:val="28"/>
              </w:rPr>
              <w:t>1.</w:t>
            </w:r>
          </w:p>
        </w:tc>
      </w:tr>
      <w:tr w:rsidR="00C943C5" w:rsidRPr="007461B4" w14:paraId="56D1F4E9" w14:textId="77777777" w:rsidTr="00C63707">
        <w:tc>
          <w:tcPr>
            <w:tcW w:w="4531" w:type="dxa"/>
            <w:vMerge/>
          </w:tcPr>
          <w:p w14:paraId="56D1F4E7" w14:textId="77777777" w:rsidR="00C943C5" w:rsidRPr="007461B4" w:rsidRDefault="00C943C5" w:rsidP="00C943C5">
            <w:pPr>
              <w:pStyle w:val="EasyEnglishText"/>
              <w:rPr>
                <w:szCs w:val="28"/>
              </w:rPr>
            </w:pPr>
          </w:p>
        </w:tc>
        <w:tc>
          <w:tcPr>
            <w:tcW w:w="11303" w:type="dxa"/>
          </w:tcPr>
          <w:p w14:paraId="56D1F4E8" w14:textId="77777777" w:rsidR="00C943C5" w:rsidRPr="007461B4" w:rsidRDefault="00C943C5" w:rsidP="00C943C5">
            <w:pPr>
              <w:pStyle w:val="EasyEnglishText"/>
              <w:rPr>
                <w:szCs w:val="28"/>
              </w:rPr>
            </w:pPr>
            <w:r w:rsidRPr="007461B4">
              <w:rPr>
                <w:szCs w:val="28"/>
              </w:rPr>
              <w:t>2.</w:t>
            </w:r>
          </w:p>
        </w:tc>
      </w:tr>
      <w:tr w:rsidR="00C943C5" w:rsidRPr="007461B4" w14:paraId="56D1F4EC" w14:textId="77777777" w:rsidTr="00C63707">
        <w:tc>
          <w:tcPr>
            <w:tcW w:w="4531" w:type="dxa"/>
            <w:vMerge/>
          </w:tcPr>
          <w:p w14:paraId="56D1F4EA" w14:textId="77777777" w:rsidR="00C943C5" w:rsidRPr="007461B4" w:rsidRDefault="00C943C5" w:rsidP="00C943C5">
            <w:pPr>
              <w:pStyle w:val="EasyEnglishText"/>
              <w:rPr>
                <w:szCs w:val="28"/>
              </w:rPr>
            </w:pPr>
          </w:p>
        </w:tc>
        <w:tc>
          <w:tcPr>
            <w:tcW w:w="11303" w:type="dxa"/>
          </w:tcPr>
          <w:p w14:paraId="56D1F4EB" w14:textId="77777777" w:rsidR="00C943C5" w:rsidRPr="007461B4" w:rsidRDefault="00C943C5" w:rsidP="00C943C5">
            <w:pPr>
              <w:pStyle w:val="EasyEnglishText"/>
              <w:rPr>
                <w:szCs w:val="28"/>
              </w:rPr>
            </w:pPr>
            <w:r w:rsidRPr="007461B4">
              <w:rPr>
                <w:szCs w:val="28"/>
              </w:rPr>
              <w:t>3.</w:t>
            </w:r>
          </w:p>
        </w:tc>
      </w:tr>
    </w:tbl>
    <w:p w14:paraId="56D1F4EE" w14:textId="08374780" w:rsidR="00C63707" w:rsidRPr="007461B4" w:rsidRDefault="00C63707">
      <w:pPr>
        <w:spacing w:line="240" w:lineRule="auto"/>
        <w:rPr>
          <w:rFonts w:cs="Times New Roman"/>
          <w:color w:val="034797"/>
          <w:sz w:val="28"/>
          <w:szCs w:val="28"/>
        </w:rPr>
      </w:pPr>
    </w:p>
    <w:p w14:paraId="56D1F4EF" w14:textId="77777777" w:rsidR="00C943C5" w:rsidRPr="007461B4" w:rsidRDefault="00C943C5" w:rsidP="00C61827">
      <w:pPr>
        <w:pStyle w:val="EESubheadingblue"/>
      </w:pPr>
      <w:bookmarkStart w:id="91" w:name="_Toc18585244"/>
      <w:bookmarkStart w:id="92" w:name="_Toc18585762"/>
      <w:bookmarkStart w:id="93" w:name="_Toc18586512"/>
      <w:bookmarkStart w:id="94" w:name="_Toc42005439"/>
      <w:r w:rsidRPr="007461B4">
        <w:t>During the phone call</w:t>
      </w:r>
      <w:bookmarkEnd w:id="91"/>
      <w:bookmarkEnd w:id="92"/>
      <w:bookmarkEnd w:id="93"/>
      <w:bookmarkEnd w:id="94"/>
    </w:p>
    <w:tbl>
      <w:tblPr>
        <w:tblStyle w:val="TableGrid"/>
        <w:tblW w:w="0" w:type="auto"/>
        <w:tblLook w:val="04A0" w:firstRow="1" w:lastRow="0" w:firstColumn="1" w:lastColumn="0" w:noHBand="0" w:noVBand="1"/>
      </w:tblPr>
      <w:tblGrid>
        <w:gridCol w:w="3322"/>
        <w:gridCol w:w="6283"/>
      </w:tblGrid>
      <w:tr w:rsidR="00C63707" w:rsidRPr="007461B4" w14:paraId="56D1F4F2" w14:textId="77777777" w:rsidTr="00C63707">
        <w:tc>
          <w:tcPr>
            <w:tcW w:w="4815" w:type="dxa"/>
          </w:tcPr>
          <w:p w14:paraId="56D1F4F0" w14:textId="77777777" w:rsidR="00C63707" w:rsidRPr="007461B4" w:rsidRDefault="00C63707" w:rsidP="00C63707">
            <w:pPr>
              <w:spacing w:line="480" w:lineRule="auto"/>
              <w:rPr>
                <w:sz w:val="28"/>
                <w:szCs w:val="28"/>
              </w:rPr>
            </w:pPr>
            <w:r w:rsidRPr="007461B4">
              <w:rPr>
                <w:sz w:val="28"/>
                <w:szCs w:val="28"/>
              </w:rPr>
              <w:t xml:space="preserve">Time and date of </w:t>
            </w:r>
            <w:r w:rsidR="007F26F1" w:rsidRPr="007461B4">
              <w:rPr>
                <w:sz w:val="28"/>
                <w:szCs w:val="28"/>
              </w:rPr>
              <w:t xml:space="preserve">the </w:t>
            </w:r>
            <w:r w:rsidRPr="007461B4">
              <w:rPr>
                <w:sz w:val="28"/>
                <w:szCs w:val="28"/>
              </w:rPr>
              <w:t>call</w:t>
            </w:r>
          </w:p>
        </w:tc>
        <w:tc>
          <w:tcPr>
            <w:tcW w:w="11019" w:type="dxa"/>
          </w:tcPr>
          <w:p w14:paraId="56D1F4F1" w14:textId="77777777" w:rsidR="00C63707" w:rsidRPr="007461B4" w:rsidRDefault="00C63707" w:rsidP="00C943C5">
            <w:pPr>
              <w:pStyle w:val="EasyEnglishText"/>
              <w:rPr>
                <w:szCs w:val="28"/>
              </w:rPr>
            </w:pPr>
          </w:p>
        </w:tc>
      </w:tr>
      <w:tr w:rsidR="00C63707" w:rsidRPr="007461B4" w14:paraId="56D1F4F5" w14:textId="77777777" w:rsidTr="00C63707">
        <w:tc>
          <w:tcPr>
            <w:tcW w:w="4815" w:type="dxa"/>
          </w:tcPr>
          <w:p w14:paraId="56D1F4F3" w14:textId="77777777" w:rsidR="00C63707" w:rsidRPr="007461B4" w:rsidRDefault="00C63707" w:rsidP="00C63707">
            <w:pPr>
              <w:spacing w:line="480" w:lineRule="auto"/>
              <w:rPr>
                <w:sz w:val="28"/>
                <w:szCs w:val="28"/>
              </w:rPr>
            </w:pPr>
            <w:r w:rsidRPr="007461B4">
              <w:rPr>
                <w:sz w:val="28"/>
                <w:szCs w:val="28"/>
              </w:rPr>
              <w:t xml:space="preserve">Who are you speaking to? </w:t>
            </w:r>
          </w:p>
        </w:tc>
        <w:tc>
          <w:tcPr>
            <w:tcW w:w="11019" w:type="dxa"/>
          </w:tcPr>
          <w:p w14:paraId="56D1F4F4" w14:textId="77777777" w:rsidR="00C63707" w:rsidRPr="007461B4" w:rsidRDefault="00C63707" w:rsidP="00C943C5">
            <w:pPr>
              <w:pStyle w:val="EasyEnglishText"/>
              <w:rPr>
                <w:szCs w:val="28"/>
              </w:rPr>
            </w:pPr>
          </w:p>
        </w:tc>
      </w:tr>
      <w:tr w:rsidR="00C63707" w:rsidRPr="007461B4" w14:paraId="56D1F4F9" w14:textId="77777777" w:rsidTr="00C63707">
        <w:tc>
          <w:tcPr>
            <w:tcW w:w="4815" w:type="dxa"/>
          </w:tcPr>
          <w:p w14:paraId="56D1F4F6" w14:textId="77777777" w:rsidR="00C63707" w:rsidRPr="007461B4" w:rsidRDefault="00C63707" w:rsidP="00C63707">
            <w:pPr>
              <w:spacing w:line="480" w:lineRule="auto"/>
              <w:rPr>
                <w:sz w:val="28"/>
                <w:szCs w:val="28"/>
              </w:rPr>
            </w:pPr>
            <w:r w:rsidRPr="007461B4">
              <w:rPr>
                <w:sz w:val="28"/>
                <w:szCs w:val="28"/>
              </w:rPr>
              <w:t>What they said to you:</w:t>
            </w:r>
          </w:p>
          <w:p w14:paraId="56D1F4F7" w14:textId="77777777" w:rsidR="00C63707" w:rsidRPr="007461B4" w:rsidRDefault="00C63707" w:rsidP="00C63707">
            <w:pPr>
              <w:spacing w:line="480" w:lineRule="auto"/>
              <w:rPr>
                <w:sz w:val="28"/>
                <w:szCs w:val="28"/>
              </w:rPr>
            </w:pPr>
          </w:p>
        </w:tc>
        <w:tc>
          <w:tcPr>
            <w:tcW w:w="11019" w:type="dxa"/>
          </w:tcPr>
          <w:p w14:paraId="56D1F4F8" w14:textId="77777777" w:rsidR="00C63707" w:rsidRPr="007461B4" w:rsidRDefault="00C63707" w:rsidP="00C943C5">
            <w:pPr>
              <w:pStyle w:val="EasyEnglishText"/>
              <w:rPr>
                <w:szCs w:val="28"/>
              </w:rPr>
            </w:pPr>
          </w:p>
        </w:tc>
      </w:tr>
      <w:tr w:rsidR="00C63707" w:rsidRPr="007461B4" w14:paraId="56D1F4FD" w14:textId="77777777" w:rsidTr="00C63707">
        <w:tc>
          <w:tcPr>
            <w:tcW w:w="4815" w:type="dxa"/>
          </w:tcPr>
          <w:p w14:paraId="56D1F4FA" w14:textId="77777777" w:rsidR="00C63707" w:rsidRPr="007461B4" w:rsidRDefault="00C63707" w:rsidP="00C63707">
            <w:pPr>
              <w:spacing w:line="480" w:lineRule="auto"/>
              <w:rPr>
                <w:sz w:val="28"/>
                <w:szCs w:val="28"/>
              </w:rPr>
            </w:pPr>
            <w:r w:rsidRPr="007461B4">
              <w:rPr>
                <w:sz w:val="28"/>
                <w:szCs w:val="28"/>
              </w:rPr>
              <w:t>What is the message you got from them?</w:t>
            </w:r>
          </w:p>
          <w:p w14:paraId="56D1F4FB" w14:textId="77777777" w:rsidR="00C63707" w:rsidRPr="007461B4" w:rsidRDefault="00C63707" w:rsidP="00C63707">
            <w:pPr>
              <w:spacing w:line="480" w:lineRule="auto"/>
              <w:rPr>
                <w:sz w:val="28"/>
                <w:szCs w:val="28"/>
              </w:rPr>
            </w:pPr>
          </w:p>
        </w:tc>
        <w:tc>
          <w:tcPr>
            <w:tcW w:w="11019" w:type="dxa"/>
          </w:tcPr>
          <w:p w14:paraId="56D1F4FC" w14:textId="77777777" w:rsidR="00C63707" w:rsidRPr="007461B4" w:rsidRDefault="00C63707" w:rsidP="00C943C5">
            <w:pPr>
              <w:pStyle w:val="EasyEnglishText"/>
              <w:rPr>
                <w:szCs w:val="28"/>
              </w:rPr>
            </w:pPr>
          </w:p>
        </w:tc>
      </w:tr>
      <w:tr w:rsidR="00C63707" w:rsidRPr="007461B4" w14:paraId="56D1F501" w14:textId="77777777" w:rsidTr="00C63707">
        <w:tc>
          <w:tcPr>
            <w:tcW w:w="4815" w:type="dxa"/>
          </w:tcPr>
          <w:p w14:paraId="56D1F4FE" w14:textId="77777777" w:rsidR="00C63707" w:rsidRPr="007461B4" w:rsidRDefault="00C63707" w:rsidP="00C63707">
            <w:pPr>
              <w:spacing w:line="480" w:lineRule="auto"/>
              <w:rPr>
                <w:rFonts w:cs="Arial"/>
                <w:sz w:val="28"/>
                <w:szCs w:val="28"/>
              </w:rPr>
            </w:pPr>
            <w:r w:rsidRPr="007461B4">
              <w:rPr>
                <w:rFonts w:cs="Arial"/>
                <w:sz w:val="28"/>
                <w:szCs w:val="28"/>
              </w:rPr>
              <w:t>Outcomes or Results?</w:t>
            </w:r>
          </w:p>
          <w:p w14:paraId="56D1F4FF" w14:textId="77777777" w:rsidR="00C63707" w:rsidRPr="007461B4" w:rsidRDefault="00C63707" w:rsidP="00C63707">
            <w:pPr>
              <w:spacing w:line="480" w:lineRule="auto"/>
              <w:rPr>
                <w:sz w:val="28"/>
                <w:szCs w:val="28"/>
              </w:rPr>
            </w:pPr>
            <w:r w:rsidRPr="007461B4">
              <w:rPr>
                <w:rFonts w:cs="Arial"/>
                <w:sz w:val="28"/>
                <w:szCs w:val="28"/>
              </w:rPr>
              <w:t>What have they said will be done?</w:t>
            </w:r>
          </w:p>
        </w:tc>
        <w:tc>
          <w:tcPr>
            <w:tcW w:w="11019" w:type="dxa"/>
          </w:tcPr>
          <w:p w14:paraId="56D1F500" w14:textId="77777777" w:rsidR="00C63707" w:rsidRPr="007461B4" w:rsidRDefault="00C63707" w:rsidP="00C943C5">
            <w:pPr>
              <w:pStyle w:val="EasyEnglishText"/>
              <w:rPr>
                <w:szCs w:val="28"/>
              </w:rPr>
            </w:pPr>
          </w:p>
        </w:tc>
      </w:tr>
      <w:tr w:rsidR="00C63707" w:rsidRPr="007461B4" w14:paraId="56D1F505" w14:textId="77777777" w:rsidTr="00C63707">
        <w:trPr>
          <w:trHeight w:val="531"/>
        </w:trPr>
        <w:tc>
          <w:tcPr>
            <w:tcW w:w="4815" w:type="dxa"/>
          </w:tcPr>
          <w:p w14:paraId="56D1F502" w14:textId="77777777" w:rsidR="00C63707" w:rsidRPr="007461B4" w:rsidRDefault="00C63707" w:rsidP="00C63707">
            <w:pPr>
              <w:spacing w:line="480" w:lineRule="auto"/>
              <w:rPr>
                <w:sz w:val="28"/>
                <w:szCs w:val="28"/>
              </w:rPr>
            </w:pPr>
            <w:r w:rsidRPr="007461B4">
              <w:rPr>
                <w:sz w:val="28"/>
                <w:szCs w:val="28"/>
              </w:rPr>
              <w:t xml:space="preserve">Do you need to call again? </w:t>
            </w:r>
          </w:p>
          <w:p w14:paraId="56D1F503" w14:textId="77777777" w:rsidR="00C63707" w:rsidRPr="007461B4" w:rsidRDefault="00C63707" w:rsidP="00C63707">
            <w:pPr>
              <w:spacing w:line="480" w:lineRule="auto"/>
              <w:rPr>
                <w:rFonts w:cs="Arial"/>
                <w:sz w:val="28"/>
                <w:szCs w:val="28"/>
              </w:rPr>
            </w:pPr>
            <w:r w:rsidRPr="007461B4">
              <w:rPr>
                <w:rFonts w:cs="Arial"/>
                <w:sz w:val="28"/>
                <w:szCs w:val="28"/>
              </w:rPr>
              <w:lastRenderedPageBreak/>
              <w:t>Have they asked you to call them back at another time?</w:t>
            </w:r>
          </w:p>
        </w:tc>
        <w:tc>
          <w:tcPr>
            <w:tcW w:w="11019" w:type="dxa"/>
          </w:tcPr>
          <w:p w14:paraId="56D1F504" w14:textId="77777777" w:rsidR="00C63707" w:rsidRPr="007461B4" w:rsidRDefault="00C63707" w:rsidP="00C943C5">
            <w:pPr>
              <w:pStyle w:val="EasyEnglishText"/>
              <w:rPr>
                <w:szCs w:val="28"/>
              </w:rPr>
            </w:pPr>
          </w:p>
        </w:tc>
      </w:tr>
      <w:tr w:rsidR="00C63707" w:rsidRPr="007461B4" w14:paraId="56D1F508" w14:textId="77777777" w:rsidTr="00C63707">
        <w:tc>
          <w:tcPr>
            <w:tcW w:w="4815" w:type="dxa"/>
          </w:tcPr>
          <w:p w14:paraId="56D1F506" w14:textId="77777777" w:rsidR="00C63707" w:rsidRPr="007461B4" w:rsidRDefault="00C63707" w:rsidP="00C63707">
            <w:pPr>
              <w:spacing w:line="480" w:lineRule="auto"/>
              <w:rPr>
                <w:sz w:val="28"/>
                <w:szCs w:val="28"/>
              </w:rPr>
            </w:pPr>
            <w:r w:rsidRPr="007461B4">
              <w:rPr>
                <w:rFonts w:cs="Arial"/>
                <w:sz w:val="28"/>
                <w:szCs w:val="28"/>
              </w:rPr>
              <w:t>Do you need to contact someone else?</w:t>
            </w:r>
          </w:p>
        </w:tc>
        <w:tc>
          <w:tcPr>
            <w:tcW w:w="11019" w:type="dxa"/>
          </w:tcPr>
          <w:p w14:paraId="56D1F507" w14:textId="77777777" w:rsidR="00C63707" w:rsidRPr="007461B4" w:rsidRDefault="00C63707" w:rsidP="00C943C5">
            <w:pPr>
              <w:pStyle w:val="EasyEnglishText"/>
              <w:rPr>
                <w:szCs w:val="28"/>
              </w:rPr>
            </w:pPr>
          </w:p>
        </w:tc>
      </w:tr>
    </w:tbl>
    <w:p w14:paraId="56D1F50B" w14:textId="57276E0E" w:rsidR="00C63707" w:rsidRPr="001268EE" w:rsidRDefault="00C63707" w:rsidP="001268EE">
      <w:pPr>
        <w:pStyle w:val="Subheading"/>
      </w:pPr>
      <w:bookmarkStart w:id="95" w:name="_Toc18585245"/>
      <w:bookmarkStart w:id="96" w:name="_Toc18585763"/>
      <w:bookmarkStart w:id="97" w:name="_Toc42005440"/>
      <w:r w:rsidRPr="001268EE">
        <w:t xml:space="preserve">5.1 </w:t>
      </w:r>
      <w:bookmarkEnd w:id="95"/>
      <w:bookmarkEnd w:id="96"/>
      <w:bookmarkEnd w:id="97"/>
      <w:r w:rsidR="00952883">
        <w:t>Finding Services</w:t>
      </w:r>
    </w:p>
    <w:p w14:paraId="56D1F50C" w14:textId="77777777" w:rsidR="00C63707" w:rsidRPr="001268EE" w:rsidRDefault="00C63707" w:rsidP="001268EE">
      <w:pPr>
        <w:pStyle w:val="EasyEnglishText"/>
        <w:rPr>
          <w:b/>
          <w:bCs/>
        </w:rPr>
      </w:pPr>
      <w:bookmarkStart w:id="98" w:name="_Toc18585246"/>
      <w:bookmarkStart w:id="99" w:name="_Toc18585764"/>
      <w:bookmarkStart w:id="100" w:name="_Toc18586514"/>
      <w:r w:rsidRPr="001268EE">
        <w:rPr>
          <w:b/>
          <w:bCs/>
        </w:rPr>
        <w:t>How to find contact numbers</w:t>
      </w:r>
      <w:bookmarkEnd w:id="98"/>
      <w:bookmarkEnd w:id="99"/>
      <w:bookmarkEnd w:id="100"/>
    </w:p>
    <w:p w14:paraId="56D1F50D" w14:textId="77777777" w:rsidR="00C63707" w:rsidRPr="007461B4" w:rsidRDefault="00C63707" w:rsidP="00C63707">
      <w:pPr>
        <w:pStyle w:val="EasyEnglishText"/>
        <w:rPr>
          <w:szCs w:val="28"/>
          <w:lang w:val="en-AU"/>
        </w:rPr>
      </w:pPr>
      <w:r w:rsidRPr="007461B4">
        <w:rPr>
          <w:szCs w:val="28"/>
          <w:lang w:val="en-AU"/>
        </w:rPr>
        <w:t>There are books available in hard copy (on paper) that you can look through. You can find them in Post offices if you do not have one at home. They are delivered yearly to homes</w:t>
      </w:r>
      <w:r w:rsidR="007F26F1" w:rsidRPr="007461B4">
        <w:rPr>
          <w:szCs w:val="28"/>
          <w:lang w:val="en-AU"/>
        </w:rPr>
        <w:t>,</w:t>
      </w:r>
      <w:r w:rsidRPr="007461B4">
        <w:rPr>
          <w:szCs w:val="28"/>
          <w:lang w:val="en-AU"/>
        </w:rPr>
        <w:t xml:space="preserve"> but not everyone keeps them as people often use the internet</w:t>
      </w:r>
      <w:r w:rsidR="00626549" w:rsidRPr="007461B4">
        <w:rPr>
          <w:szCs w:val="28"/>
          <w:lang w:val="en-AU"/>
        </w:rPr>
        <w:t>.</w:t>
      </w:r>
    </w:p>
    <w:p w14:paraId="56D1F50E" w14:textId="77777777" w:rsidR="00C63707" w:rsidRPr="001268EE" w:rsidRDefault="00C63707" w:rsidP="001268EE">
      <w:pPr>
        <w:pStyle w:val="EasyEnglishText"/>
        <w:rPr>
          <w:b/>
          <w:bCs/>
        </w:rPr>
      </w:pPr>
      <w:bookmarkStart w:id="101" w:name="_Toc18585247"/>
      <w:bookmarkStart w:id="102" w:name="_Toc18585765"/>
      <w:bookmarkStart w:id="103" w:name="_Toc18586515"/>
      <w:r w:rsidRPr="001268EE">
        <w:rPr>
          <w:b/>
          <w:bCs/>
        </w:rPr>
        <w:t>Phone book</w:t>
      </w:r>
      <w:bookmarkEnd w:id="101"/>
      <w:bookmarkEnd w:id="102"/>
      <w:bookmarkEnd w:id="103"/>
    </w:p>
    <w:p w14:paraId="56D1F50F" w14:textId="77777777" w:rsidR="00C63707" w:rsidRPr="007461B4" w:rsidRDefault="00C63707" w:rsidP="00C63707">
      <w:pPr>
        <w:pStyle w:val="EasyEnglishText"/>
        <w:rPr>
          <w:szCs w:val="28"/>
          <w:lang w:val="en-AU"/>
        </w:rPr>
      </w:pPr>
      <w:r w:rsidRPr="007461B4">
        <w:rPr>
          <w:szCs w:val="28"/>
          <w:lang w:val="en-AU"/>
        </w:rPr>
        <w:t xml:space="preserve">Surnames and company names are listed A to Z in the </w:t>
      </w:r>
      <w:r w:rsidRPr="007461B4">
        <w:rPr>
          <w:b/>
          <w:szCs w:val="28"/>
          <w:lang w:val="en-AU"/>
        </w:rPr>
        <w:t>white pages</w:t>
      </w:r>
      <w:r w:rsidRPr="007461B4">
        <w:rPr>
          <w:szCs w:val="28"/>
          <w:lang w:val="en-AU"/>
        </w:rPr>
        <w:t xml:space="preserve">. </w:t>
      </w:r>
    </w:p>
    <w:p w14:paraId="56D1F510" w14:textId="77777777" w:rsidR="00C63707" w:rsidRPr="007461B4" w:rsidRDefault="00C63707" w:rsidP="00C63707">
      <w:pPr>
        <w:pStyle w:val="EasyEnglishText"/>
        <w:rPr>
          <w:szCs w:val="28"/>
          <w:lang w:val="en-AU"/>
        </w:rPr>
      </w:pPr>
      <w:r w:rsidRPr="007461B4">
        <w:rPr>
          <w:szCs w:val="28"/>
          <w:lang w:val="en-AU"/>
        </w:rPr>
        <w:t xml:space="preserve">In the </w:t>
      </w:r>
      <w:r w:rsidRPr="007461B4">
        <w:rPr>
          <w:b/>
          <w:szCs w:val="28"/>
          <w:lang w:val="en-AU"/>
        </w:rPr>
        <w:t>yellow pages</w:t>
      </w:r>
      <w:r w:rsidR="007F26F1" w:rsidRPr="007461B4">
        <w:rPr>
          <w:b/>
          <w:szCs w:val="28"/>
          <w:lang w:val="en-AU"/>
        </w:rPr>
        <w:t>,</w:t>
      </w:r>
      <w:r w:rsidRPr="007461B4">
        <w:rPr>
          <w:szCs w:val="28"/>
          <w:lang w:val="en-AU"/>
        </w:rPr>
        <w:t xml:space="preserve"> you will need to search by TYPE of company.</w:t>
      </w:r>
    </w:p>
    <w:p w14:paraId="56D1F511" w14:textId="77777777" w:rsidR="00C63707" w:rsidRPr="007461B4" w:rsidRDefault="00C63707" w:rsidP="00C63707">
      <w:pPr>
        <w:pStyle w:val="EasyEnglishText"/>
        <w:rPr>
          <w:b/>
          <w:szCs w:val="28"/>
          <w:lang w:val="en-AU"/>
        </w:rPr>
      </w:pPr>
      <w:r w:rsidRPr="007461B4">
        <w:rPr>
          <w:b/>
          <w:szCs w:val="28"/>
          <w:lang w:val="en-AU"/>
        </w:rPr>
        <w:t xml:space="preserve">Using the Yellow Pages </w:t>
      </w:r>
    </w:p>
    <w:p w14:paraId="56D1F512" w14:textId="77777777" w:rsidR="00C63707" w:rsidRPr="007461B4" w:rsidRDefault="00C63707" w:rsidP="00C63707">
      <w:pPr>
        <w:pStyle w:val="EasyEnglishText"/>
        <w:rPr>
          <w:szCs w:val="28"/>
          <w:lang w:val="en-AU"/>
        </w:rPr>
      </w:pPr>
      <w:r w:rsidRPr="007461B4">
        <w:rPr>
          <w:szCs w:val="28"/>
          <w:lang w:val="en-AU"/>
        </w:rPr>
        <w:t xml:space="preserve">For example, if you are looking for a </w:t>
      </w:r>
      <w:r w:rsidR="00626549" w:rsidRPr="007461B4">
        <w:rPr>
          <w:szCs w:val="28"/>
          <w:lang w:val="en-AU"/>
        </w:rPr>
        <w:t>podiatrist</w:t>
      </w:r>
      <w:r w:rsidR="007F26F1" w:rsidRPr="007461B4">
        <w:rPr>
          <w:szCs w:val="28"/>
          <w:lang w:val="en-AU"/>
        </w:rPr>
        <w:t>,</w:t>
      </w:r>
      <w:r w:rsidRPr="007461B4">
        <w:rPr>
          <w:szCs w:val="28"/>
          <w:lang w:val="en-AU"/>
        </w:rPr>
        <w:t xml:space="preserve"> you would</w:t>
      </w:r>
      <w:r w:rsidR="00626549" w:rsidRPr="007461B4">
        <w:rPr>
          <w:szCs w:val="28"/>
          <w:lang w:val="en-AU"/>
        </w:rPr>
        <w:t>:</w:t>
      </w:r>
    </w:p>
    <w:p w14:paraId="56D1F513" w14:textId="2C1EEB59" w:rsidR="00C63707" w:rsidRPr="007461B4" w:rsidRDefault="007F26F1" w:rsidP="007F26F1">
      <w:pPr>
        <w:pStyle w:val="EasyEnglishText"/>
        <w:numPr>
          <w:ilvl w:val="0"/>
          <w:numId w:val="34"/>
        </w:numPr>
        <w:rPr>
          <w:szCs w:val="28"/>
          <w:lang w:val="en-AU"/>
        </w:rPr>
      </w:pPr>
      <w:r w:rsidRPr="007461B4">
        <w:rPr>
          <w:szCs w:val="28"/>
          <w:lang w:val="en-AU"/>
        </w:rPr>
        <w:t>S</w:t>
      </w:r>
      <w:r w:rsidR="00C63707" w:rsidRPr="007461B4">
        <w:rPr>
          <w:szCs w:val="28"/>
          <w:lang w:val="en-AU"/>
        </w:rPr>
        <w:t xml:space="preserve">earch the index at the front and find a listing for </w:t>
      </w:r>
      <w:r w:rsidR="009546B3" w:rsidRPr="007461B4">
        <w:rPr>
          <w:szCs w:val="28"/>
          <w:lang w:val="en-AU"/>
        </w:rPr>
        <w:t xml:space="preserve">a </w:t>
      </w:r>
      <w:r w:rsidR="00626549" w:rsidRPr="007461B4">
        <w:rPr>
          <w:szCs w:val="28"/>
          <w:lang w:val="en-AU"/>
        </w:rPr>
        <w:t>podiatrist</w:t>
      </w:r>
    </w:p>
    <w:p w14:paraId="56D1F516" w14:textId="7854FB30" w:rsidR="007F26F1" w:rsidRPr="00952883" w:rsidRDefault="00C63707" w:rsidP="00952883">
      <w:pPr>
        <w:pStyle w:val="EasyEnglishText"/>
        <w:numPr>
          <w:ilvl w:val="0"/>
          <w:numId w:val="34"/>
        </w:numPr>
        <w:spacing w:line="240" w:lineRule="auto"/>
        <w:rPr>
          <w:bCs/>
          <w:color w:val="034797"/>
          <w:szCs w:val="28"/>
          <w:lang w:eastAsia="en-US"/>
        </w:rPr>
      </w:pPr>
      <w:r w:rsidRPr="00952883">
        <w:rPr>
          <w:szCs w:val="28"/>
          <w:lang w:val="en-AU"/>
        </w:rPr>
        <w:t xml:space="preserve">Then you would turn to the listed page find all the </w:t>
      </w:r>
      <w:r w:rsidR="00626549" w:rsidRPr="00952883">
        <w:rPr>
          <w:szCs w:val="28"/>
          <w:lang w:val="en-AU"/>
        </w:rPr>
        <w:t>podiatrists</w:t>
      </w:r>
      <w:r w:rsidRPr="00952883">
        <w:rPr>
          <w:szCs w:val="28"/>
          <w:lang w:val="en-AU"/>
        </w:rPr>
        <w:t xml:space="preserve"> listed A to Z under the heading </w:t>
      </w:r>
      <w:r w:rsidR="00626549" w:rsidRPr="00952883">
        <w:rPr>
          <w:szCs w:val="28"/>
          <w:lang w:val="en-AU"/>
        </w:rPr>
        <w:t xml:space="preserve">podiatrists </w:t>
      </w:r>
    </w:p>
    <w:p w14:paraId="6F355540" w14:textId="77777777" w:rsidR="00952883" w:rsidRPr="00952883" w:rsidRDefault="00952883" w:rsidP="00952883">
      <w:pPr>
        <w:pStyle w:val="EasyEnglishText"/>
        <w:spacing w:line="240" w:lineRule="auto"/>
        <w:ind w:left="720"/>
        <w:rPr>
          <w:bCs/>
          <w:color w:val="034797"/>
          <w:szCs w:val="28"/>
          <w:lang w:eastAsia="en-US"/>
        </w:rPr>
      </w:pPr>
    </w:p>
    <w:p w14:paraId="56D1F517" w14:textId="77777777" w:rsidR="00C63707" w:rsidRPr="001268EE" w:rsidRDefault="00C63707" w:rsidP="001268EE">
      <w:pPr>
        <w:pStyle w:val="EasyEnglishText"/>
        <w:rPr>
          <w:b/>
          <w:bCs/>
        </w:rPr>
      </w:pPr>
      <w:bookmarkStart w:id="104" w:name="_Toc18585248"/>
      <w:bookmarkStart w:id="105" w:name="_Toc18585766"/>
      <w:bookmarkStart w:id="106" w:name="_Toc18586516"/>
      <w:r w:rsidRPr="001268EE">
        <w:rPr>
          <w:b/>
          <w:bCs/>
        </w:rPr>
        <w:t>Phone Book</w:t>
      </w:r>
      <w:r w:rsidR="008717F4" w:rsidRPr="001268EE">
        <w:rPr>
          <w:b/>
          <w:bCs/>
        </w:rPr>
        <w:t>s</w:t>
      </w:r>
      <w:r w:rsidRPr="001268EE">
        <w:rPr>
          <w:b/>
          <w:bCs/>
        </w:rPr>
        <w:t xml:space="preserve"> Online</w:t>
      </w:r>
      <w:bookmarkEnd w:id="104"/>
      <w:bookmarkEnd w:id="105"/>
      <w:bookmarkEnd w:id="106"/>
    </w:p>
    <w:p w14:paraId="56D1F518" w14:textId="77777777" w:rsidR="00C63707" w:rsidRPr="007461B4" w:rsidRDefault="00C63707" w:rsidP="00C63707">
      <w:pPr>
        <w:pStyle w:val="EasyEnglishText"/>
        <w:rPr>
          <w:szCs w:val="28"/>
          <w:lang w:val="en-AU"/>
        </w:rPr>
      </w:pPr>
      <w:bookmarkStart w:id="107" w:name="_Hlk521493666"/>
      <w:r w:rsidRPr="007461B4">
        <w:rPr>
          <w:b/>
          <w:szCs w:val="28"/>
          <w:lang w:val="en-AU"/>
        </w:rPr>
        <w:t>White pages online</w:t>
      </w:r>
      <w:r w:rsidR="00626549" w:rsidRPr="007461B4">
        <w:rPr>
          <w:szCs w:val="28"/>
          <w:lang w:val="en-AU"/>
        </w:rPr>
        <w:t xml:space="preserve"> </w:t>
      </w:r>
      <w:hyperlink r:id="rId19" w:history="1">
        <w:r w:rsidRPr="007461B4">
          <w:rPr>
            <w:rStyle w:val="Hyperlink"/>
            <w:szCs w:val="28"/>
            <w:lang w:val="en-AU"/>
          </w:rPr>
          <w:t>http://www.whitepages.com.au/</w:t>
        </w:r>
      </w:hyperlink>
      <w:bookmarkEnd w:id="107"/>
      <w:r w:rsidRPr="007461B4">
        <w:rPr>
          <w:szCs w:val="28"/>
          <w:lang w:val="en-AU"/>
        </w:rPr>
        <w:t xml:space="preserve"> </w:t>
      </w:r>
    </w:p>
    <w:p w14:paraId="56D1F51A" w14:textId="77777777" w:rsidR="00C63707" w:rsidRPr="007461B4" w:rsidRDefault="00C63707" w:rsidP="00C63707">
      <w:pPr>
        <w:pStyle w:val="EasyEnglishText"/>
        <w:rPr>
          <w:szCs w:val="28"/>
          <w:lang w:val="en-AU"/>
        </w:rPr>
      </w:pPr>
      <w:r w:rsidRPr="007461B4">
        <w:rPr>
          <w:noProof/>
          <w:szCs w:val="28"/>
          <w:lang w:val="en-AU"/>
        </w:rPr>
        <mc:AlternateContent>
          <mc:Choice Requires="wps">
            <w:drawing>
              <wp:anchor distT="0" distB="0" distL="114300" distR="114300" simplePos="0" relativeHeight="251661312" behindDoc="0" locked="0" layoutInCell="1" allowOverlap="1" wp14:anchorId="56D1F699" wp14:editId="56D1F69A">
                <wp:simplePos x="0" y="0"/>
                <wp:positionH relativeFrom="column">
                  <wp:posOffset>7210425</wp:posOffset>
                </wp:positionH>
                <wp:positionV relativeFrom="paragraph">
                  <wp:posOffset>564515</wp:posOffset>
                </wp:positionV>
                <wp:extent cx="4292600" cy="338455"/>
                <wp:effectExtent l="0" t="0" r="0" b="4445"/>
                <wp:wrapNone/>
                <wp:docPr id="1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2600" cy="338455"/>
                        </a:xfrm>
                        <a:prstGeom prst="rect">
                          <a:avLst/>
                        </a:prstGeom>
                        <a:solidFill>
                          <a:srgbClr val="FFFFFF"/>
                        </a:solidFill>
                        <a:ln w="9525">
                          <a:noFill/>
                          <a:miter lim="800000"/>
                          <a:headEnd/>
                          <a:tailEnd/>
                        </a:ln>
                      </wps:spPr>
                      <wps:txbx>
                        <w:txbxContent>
                          <w:p w14:paraId="56D1F6CD" w14:textId="77777777" w:rsidR="003365BF" w:rsidRPr="003700F4" w:rsidRDefault="003365BF" w:rsidP="00C63707">
                            <w:pPr>
                              <w:rPr>
                                <w:rFonts w:ascii="Verdana" w:hAnsi="Verdana"/>
                                <w:b/>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6D1F699" id="_x0000_t202" coordsize="21600,21600" o:spt="202" path="m,l,21600r21600,l21600,xe">
                <v:stroke joinstyle="miter"/>
                <v:path gradientshapeok="t" o:connecttype="rect"/>
              </v:shapetype>
              <v:shape id="Text Box 2" o:spid="_x0000_s1026" type="#_x0000_t202" style="position:absolute;margin-left:567.75pt;margin-top:44.45pt;width:338pt;height:26.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" stroked="f">
                <v:textbox>
                  <w:txbxContent>
                    <w:p w14:paraId="56D1F6CD" w14:textId="77777777" w:rsidR="003365BF" w:rsidRPr="003700F4" w:rsidRDefault="003365BF" w:rsidP="00C63707">
                      <w:pPr>
                        <w:rPr>
                          <w:rFonts w:ascii="Verdana" w:hAnsi="Verdana"/>
                          <w:b/>
                          <w:szCs w:val="28"/>
                        </w:rPr>
                      </w:pPr>
                    </w:p>
                  </w:txbxContent>
                </v:textbox>
              </v:shape>
            </w:pict>
          </mc:Fallback>
        </mc:AlternateContent>
      </w:r>
      <w:r w:rsidRPr="007461B4">
        <w:rPr>
          <w:szCs w:val="28"/>
          <w:lang w:val="en-AU"/>
        </w:rPr>
        <w:t xml:space="preserve">If you are searching for a </w:t>
      </w:r>
      <w:r w:rsidRPr="007461B4">
        <w:rPr>
          <w:b/>
          <w:szCs w:val="28"/>
          <w:lang w:val="en-AU"/>
        </w:rPr>
        <w:t>business or government department:</w:t>
      </w:r>
    </w:p>
    <w:p w14:paraId="56D1F51B" w14:textId="77777777" w:rsidR="00C63707" w:rsidRPr="007461B4" w:rsidRDefault="007F26F1" w:rsidP="007F26F1">
      <w:pPr>
        <w:pStyle w:val="EasyEnglishText"/>
        <w:numPr>
          <w:ilvl w:val="0"/>
          <w:numId w:val="35"/>
        </w:numPr>
        <w:rPr>
          <w:szCs w:val="28"/>
          <w:lang w:val="en-AU"/>
        </w:rPr>
      </w:pPr>
      <w:r w:rsidRPr="007461B4">
        <w:rPr>
          <w:szCs w:val="28"/>
          <w:lang w:val="en-AU"/>
        </w:rPr>
        <w:t>C</w:t>
      </w:r>
      <w:r w:rsidR="00C63707" w:rsidRPr="007461B4">
        <w:rPr>
          <w:szCs w:val="28"/>
          <w:lang w:val="en-AU"/>
        </w:rPr>
        <w:t xml:space="preserve">lick on the blue tab and type the business name and suburb  </w:t>
      </w:r>
    </w:p>
    <w:p w14:paraId="56D1F51C" w14:textId="77777777" w:rsidR="00C63707" w:rsidRPr="007461B4" w:rsidRDefault="007F26F1" w:rsidP="007F26F1">
      <w:pPr>
        <w:pStyle w:val="EasyEnglishText"/>
        <w:numPr>
          <w:ilvl w:val="0"/>
          <w:numId w:val="35"/>
        </w:numPr>
        <w:rPr>
          <w:szCs w:val="28"/>
          <w:lang w:val="en-AU"/>
        </w:rPr>
      </w:pPr>
      <w:r w:rsidRPr="007461B4">
        <w:rPr>
          <w:szCs w:val="28"/>
          <w:lang w:val="en-AU"/>
        </w:rPr>
        <w:t>Press</w:t>
      </w:r>
      <w:r w:rsidR="00C63707" w:rsidRPr="007461B4">
        <w:rPr>
          <w:szCs w:val="28"/>
          <w:lang w:val="en-AU"/>
        </w:rPr>
        <w:t xml:space="preserve"> search</w:t>
      </w:r>
    </w:p>
    <w:p w14:paraId="56D1F51D" w14:textId="77777777" w:rsidR="00C63707" w:rsidRPr="007461B4" w:rsidRDefault="00C63707" w:rsidP="00C63707">
      <w:pPr>
        <w:pStyle w:val="EasyEnglishText"/>
        <w:rPr>
          <w:szCs w:val="28"/>
          <w:lang w:val="en-AU"/>
        </w:rPr>
      </w:pPr>
      <w:r w:rsidRPr="007461B4">
        <w:rPr>
          <w:szCs w:val="28"/>
          <w:lang w:val="en-AU"/>
        </w:rPr>
        <w:t xml:space="preserve">If you are looking for someone’s </w:t>
      </w:r>
      <w:r w:rsidRPr="007461B4">
        <w:rPr>
          <w:b/>
          <w:szCs w:val="28"/>
          <w:lang w:val="en-AU"/>
        </w:rPr>
        <w:t>home number (residential number)</w:t>
      </w:r>
      <w:r w:rsidRPr="007461B4">
        <w:rPr>
          <w:szCs w:val="28"/>
          <w:lang w:val="en-AU"/>
        </w:rPr>
        <w:t>:</w:t>
      </w:r>
    </w:p>
    <w:p w14:paraId="56D1F51E" w14:textId="77777777" w:rsidR="00C63707" w:rsidRPr="007461B4" w:rsidRDefault="007F26F1" w:rsidP="007F26F1">
      <w:pPr>
        <w:pStyle w:val="EasyEnglishText"/>
        <w:numPr>
          <w:ilvl w:val="0"/>
          <w:numId w:val="36"/>
        </w:numPr>
        <w:rPr>
          <w:szCs w:val="28"/>
          <w:lang w:val="en-AU"/>
        </w:rPr>
      </w:pPr>
      <w:r w:rsidRPr="007461B4">
        <w:rPr>
          <w:szCs w:val="28"/>
          <w:lang w:val="en-AU"/>
        </w:rPr>
        <w:t>C</w:t>
      </w:r>
      <w:r w:rsidR="00C63707" w:rsidRPr="007461B4">
        <w:rPr>
          <w:szCs w:val="28"/>
          <w:lang w:val="en-AU"/>
        </w:rPr>
        <w:t>lick on the purple tab and put their surname and suburb in.</w:t>
      </w:r>
    </w:p>
    <w:p w14:paraId="56D1F51F" w14:textId="77777777" w:rsidR="00626549" w:rsidRPr="007461B4" w:rsidRDefault="00C63707" w:rsidP="007F26F1">
      <w:pPr>
        <w:pStyle w:val="EasyEnglishText"/>
        <w:numPr>
          <w:ilvl w:val="0"/>
          <w:numId w:val="36"/>
        </w:numPr>
        <w:rPr>
          <w:szCs w:val="28"/>
        </w:rPr>
      </w:pPr>
      <w:r w:rsidRPr="007461B4">
        <w:rPr>
          <w:szCs w:val="28"/>
          <w:lang w:val="en-AU"/>
        </w:rPr>
        <w:lastRenderedPageBreak/>
        <w:t xml:space="preserve">Hit search </w:t>
      </w:r>
    </w:p>
    <w:p w14:paraId="56D1F521" w14:textId="085B9F55" w:rsidR="00626549" w:rsidRPr="007461B4" w:rsidRDefault="00C63707" w:rsidP="00AD49FC">
      <w:pPr>
        <w:pStyle w:val="EasyEnglishText"/>
        <w:rPr>
          <w:color w:val="034797"/>
          <w:szCs w:val="28"/>
        </w:rPr>
      </w:pPr>
      <w:r w:rsidRPr="007461B4">
        <w:rPr>
          <w:b/>
          <w:szCs w:val="28"/>
          <w:lang w:val="en-AU"/>
        </w:rPr>
        <w:t xml:space="preserve">Yellow pages online </w:t>
      </w:r>
      <w:hyperlink r:id="rId20" w:history="1">
        <w:r w:rsidRPr="007461B4">
          <w:rPr>
            <w:rStyle w:val="Hyperlink"/>
            <w:szCs w:val="28"/>
            <w:lang w:val="en-AU"/>
          </w:rPr>
          <w:t>https://www.yellowpages.com.au/</w:t>
        </w:r>
      </w:hyperlink>
      <w:r w:rsidR="00626549" w:rsidRPr="007461B4">
        <w:rPr>
          <w:noProof/>
          <w:szCs w:val="28"/>
        </w:rPr>
        <w:t xml:space="preserve"> </w:t>
      </w:r>
    </w:p>
    <w:p w14:paraId="56D1F522" w14:textId="77777777" w:rsidR="00626549" w:rsidRPr="001268EE" w:rsidRDefault="00626549" w:rsidP="001268EE">
      <w:pPr>
        <w:pStyle w:val="EasyEnglishText"/>
        <w:rPr>
          <w:b/>
          <w:bCs/>
        </w:rPr>
      </w:pPr>
      <w:bookmarkStart w:id="108" w:name="_Toc18585249"/>
      <w:bookmarkStart w:id="109" w:name="_Toc18585767"/>
      <w:bookmarkStart w:id="110" w:name="_Toc18586517"/>
      <w:r w:rsidRPr="001268EE">
        <w:rPr>
          <w:b/>
          <w:bCs/>
        </w:rPr>
        <w:t>Internet</w:t>
      </w:r>
      <w:bookmarkEnd w:id="108"/>
      <w:bookmarkEnd w:id="109"/>
      <w:bookmarkEnd w:id="110"/>
    </w:p>
    <w:p w14:paraId="56D1F523" w14:textId="77777777" w:rsidR="008717F4" w:rsidRPr="007461B4" w:rsidRDefault="00C63707" w:rsidP="008717F4">
      <w:pPr>
        <w:pStyle w:val="EasyEnglishText"/>
        <w:rPr>
          <w:szCs w:val="28"/>
        </w:rPr>
      </w:pPr>
      <w:r w:rsidRPr="007461B4">
        <w:rPr>
          <w:szCs w:val="28"/>
        </w:rPr>
        <w:t xml:space="preserve">You can use a search engine </w:t>
      </w:r>
      <w:r w:rsidR="008717F4" w:rsidRPr="007461B4">
        <w:rPr>
          <w:szCs w:val="28"/>
        </w:rPr>
        <w:t>to a phone number. Just type in the name of the organisation or person you are looking for.</w:t>
      </w:r>
    </w:p>
    <w:p w14:paraId="56D1F524" w14:textId="77777777" w:rsidR="008717F4" w:rsidRPr="007461B4" w:rsidRDefault="008717F4" w:rsidP="00626549">
      <w:pPr>
        <w:pStyle w:val="EasyEnglishText"/>
        <w:rPr>
          <w:szCs w:val="28"/>
        </w:rPr>
      </w:pPr>
      <w:r w:rsidRPr="007461B4">
        <w:rPr>
          <w:szCs w:val="28"/>
        </w:rPr>
        <w:t>E</w:t>
      </w:r>
      <w:r w:rsidR="00C63707" w:rsidRPr="007461B4">
        <w:rPr>
          <w:szCs w:val="28"/>
        </w:rPr>
        <w:t>xample</w:t>
      </w:r>
      <w:r w:rsidRPr="007461B4">
        <w:rPr>
          <w:szCs w:val="28"/>
        </w:rPr>
        <w:t>:</w:t>
      </w:r>
      <w:r w:rsidR="00C63707" w:rsidRPr="007461B4">
        <w:rPr>
          <w:szCs w:val="28"/>
        </w:rPr>
        <w:t xml:space="preserve"> Google </w:t>
      </w:r>
      <w:hyperlink r:id="rId21" w:history="1">
        <w:r w:rsidR="00C63707" w:rsidRPr="007461B4">
          <w:rPr>
            <w:rStyle w:val="Hyperlink"/>
            <w:szCs w:val="28"/>
            <w:lang w:val="en-AU"/>
          </w:rPr>
          <w:t>www.google.com.au</w:t>
        </w:r>
      </w:hyperlink>
      <w:r w:rsidR="00C63707" w:rsidRPr="007461B4">
        <w:rPr>
          <w:szCs w:val="28"/>
        </w:rPr>
        <w:t xml:space="preserve">. </w:t>
      </w:r>
    </w:p>
    <w:p w14:paraId="56D1F525" w14:textId="77777777" w:rsidR="00C63707" w:rsidRPr="001268EE" w:rsidRDefault="00C63707" w:rsidP="001268EE">
      <w:pPr>
        <w:pStyle w:val="EasyEnglishText"/>
        <w:rPr>
          <w:b/>
          <w:bCs/>
        </w:rPr>
      </w:pPr>
      <w:bookmarkStart w:id="111" w:name="_Toc18585250"/>
      <w:bookmarkStart w:id="112" w:name="_Toc18585768"/>
      <w:bookmarkStart w:id="113" w:name="_Toc18586518"/>
      <w:r w:rsidRPr="001268EE">
        <w:rPr>
          <w:b/>
          <w:bCs/>
        </w:rPr>
        <w:t>Supported Communications Options</w:t>
      </w:r>
      <w:bookmarkEnd w:id="111"/>
      <w:bookmarkEnd w:id="112"/>
      <w:bookmarkEnd w:id="113"/>
    </w:p>
    <w:p w14:paraId="56D1F526" w14:textId="608D0234" w:rsidR="00C63707" w:rsidRPr="007461B4" w:rsidRDefault="00C63707" w:rsidP="00626549">
      <w:pPr>
        <w:pStyle w:val="EasyEnglishText"/>
        <w:rPr>
          <w:szCs w:val="28"/>
          <w:lang w:val="en-AU"/>
        </w:rPr>
      </w:pPr>
      <w:r w:rsidRPr="007461B4">
        <w:rPr>
          <w:szCs w:val="28"/>
          <w:lang w:val="en-AU"/>
        </w:rPr>
        <w:t xml:space="preserve">If you have a hearing and/or speech impairment, you can contact the </w:t>
      </w:r>
      <w:hyperlink r:id="rId22" w:history="1">
        <w:r w:rsidRPr="007461B4">
          <w:rPr>
            <w:rStyle w:val="Hyperlink"/>
            <w:szCs w:val="28"/>
            <w:lang w:val="en-AU"/>
          </w:rPr>
          <w:t>National Relay Service (NRS)</w:t>
        </w:r>
      </w:hyperlink>
      <w:r w:rsidRPr="007461B4">
        <w:rPr>
          <w:szCs w:val="28"/>
          <w:lang w:val="en-AU"/>
        </w:rPr>
        <w:t xml:space="preserve"> by calling </w:t>
      </w:r>
      <w:r w:rsidRPr="007461B4">
        <w:rPr>
          <w:b/>
          <w:szCs w:val="28"/>
          <w:lang w:val="en-AU"/>
        </w:rPr>
        <w:t>1800 555 677</w:t>
      </w:r>
      <w:r w:rsidRPr="007461B4">
        <w:rPr>
          <w:szCs w:val="28"/>
          <w:lang w:val="en-AU"/>
        </w:rPr>
        <w:t xml:space="preserve"> then ask for the number for the relevant service</w:t>
      </w:r>
    </w:p>
    <w:p w14:paraId="56D1F527" w14:textId="05C46698" w:rsidR="00C63707" w:rsidRPr="007461B4" w:rsidRDefault="00C63707" w:rsidP="00626549">
      <w:pPr>
        <w:pStyle w:val="EasyEnglishText"/>
        <w:rPr>
          <w:szCs w:val="28"/>
          <w:lang w:val="en-AU"/>
        </w:rPr>
      </w:pPr>
      <w:r w:rsidRPr="007461B4">
        <w:rPr>
          <w:szCs w:val="28"/>
          <w:lang w:val="en-AU"/>
        </w:rPr>
        <w:t xml:space="preserve">If you need an interpreter, you can call the </w:t>
      </w:r>
      <w:hyperlink r:id="rId23" w:history="1">
        <w:r w:rsidRPr="007461B4">
          <w:rPr>
            <w:rStyle w:val="Hyperlink"/>
            <w:szCs w:val="28"/>
            <w:lang w:val="en-AU"/>
          </w:rPr>
          <w:t>Translating and Interpreting Service (TIS National</w:t>
        </w:r>
      </w:hyperlink>
      <w:r w:rsidRPr="007461B4">
        <w:rPr>
          <w:szCs w:val="28"/>
          <w:lang w:val="en-AU"/>
        </w:rPr>
        <w:t xml:space="preserve">) by calling </w:t>
      </w:r>
      <w:r w:rsidRPr="007461B4">
        <w:rPr>
          <w:b/>
          <w:szCs w:val="28"/>
          <w:lang w:val="en-AU"/>
        </w:rPr>
        <w:t>13 14 50</w:t>
      </w:r>
      <w:r w:rsidRPr="007461B4">
        <w:rPr>
          <w:szCs w:val="28"/>
          <w:lang w:val="en-AU"/>
        </w:rPr>
        <w:t>. TIS National will put you through to the relevant service</w:t>
      </w:r>
    </w:p>
    <w:p w14:paraId="56D1F528" w14:textId="77777777" w:rsidR="00C63707" w:rsidRPr="007461B4" w:rsidRDefault="00C63707" w:rsidP="00C63707">
      <w:pPr>
        <w:pStyle w:val="EasyEnglishText"/>
        <w:rPr>
          <w:b/>
          <w:szCs w:val="28"/>
          <w:lang w:val="en-AU"/>
        </w:rPr>
      </w:pPr>
    </w:p>
    <w:p w14:paraId="56D1F529" w14:textId="5C573F08" w:rsidR="00C63707" w:rsidRPr="007461B4" w:rsidRDefault="00C63707" w:rsidP="00C63707">
      <w:pPr>
        <w:pStyle w:val="EasyEnglishText"/>
        <w:rPr>
          <w:szCs w:val="28"/>
          <w:lang w:val="en-AU"/>
        </w:rPr>
      </w:pPr>
      <w:bookmarkStart w:id="114" w:name="_Hlk521837702"/>
      <w:r w:rsidRPr="007461B4">
        <w:rPr>
          <w:b/>
          <w:szCs w:val="28"/>
          <w:lang w:val="en-AU"/>
        </w:rPr>
        <w:t>Know Your Stuff</w:t>
      </w:r>
    </w:p>
    <w:bookmarkEnd w:id="114"/>
    <w:p w14:paraId="56D1F52A" w14:textId="77777777" w:rsidR="00C63707" w:rsidRPr="007461B4" w:rsidRDefault="00C63707" w:rsidP="00C63707">
      <w:pPr>
        <w:pStyle w:val="EasyEnglishText"/>
        <w:rPr>
          <w:b/>
          <w:szCs w:val="28"/>
          <w:lang w:val="en-AU"/>
        </w:rPr>
      </w:pPr>
      <w:r w:rsidRPr="007461B4">
        <w:rPr>
          <w:szCs w:val="28"/>
          <w:lang w:val="en-AU"/>
        </w:rPr>
        <w:t>The ACT Community Directory helps you find services, community organisations and support groups in the Canberra region</w:t>
      </w:r>
    </w:p>
    <w:p w14:paraId="56D1F52B" w14:textId="77777777" w:rsidR="00C63707" w:rsidRPr="007461B4" w:rsidRDefault="00C63707" w:rsidP="008717F4">
      <w:pPr>
        <w:pStyle w:val="EasyEnglishText"/>
        <w:rPr>
          <w:b/>
          <w:szCs w:val="28"/>
          <w:lang w:val="en-AU"/>
        </w:rPr>
      </w:pPr>
      <w:r w:rsidRPr="007461B4">
        <w:rPr>
          <w:b/>
          <w:szCs w:val="28"/>
          <w:lang w:val="en-AU"/>
        </w:rPr>
        <w:t>Volunteering and Contact Canberra</w:t>
      </w:r>
    </w:p>
    <w:p w14:paraId="56D1F52C" w14:textId="77777777" w:rsidR="00C63707" w:rsidRPr="007461B4" w:rsidRDefault="008717F4" w:rsidP="00C63707">
      <w:pPr>
        <w:pStyle w:val="EasyEnglishText"/>
        <w:rPr>
          <w:szCs w:val="28"/>
          <w:lang w:val="en-AU"/>
        </w:rPr>
      </w:pPr>
      <w:r w:rsidRPr="007461B4">
        <w:rPr>
          <w:szCs w:val="28"/>
          <w:lang w:val="en-AU"/>
        </w:rPr>
        <w:t xml:space="preserve">Phone:  </w:t>
      </w:r>
      <w:r w:rsidR="00C63707" w:rsidRPr="007461B4">
        <w:rPr>
          <w:szCs w:val="28"/>
          <w:lang w:val="en-AU"/>
        </w:rPr>
        <w:t>6248 7988</w:t>
      </w:r>
    </w:p>
    <w:p w14:paraId="56D1F52D" w14:textId="77777777" w:rsidR="00096BEB" w:rsidRPr="007461B4" w:rsidRDefault="008717F4" w:rsidP="00096BEB">
      <w:pPr>
        <w:pStyle w:val="EasyEnglishText"/>
        <w:rPr>
          <w:szCs w:val="28"/>
        </w:rPr>
      </w:pPr>
      <w:r w:rsidRPr="007461B4">
        <w:rPr>
          <w:szCs w:val="28"/>
          <w:lang w:val="en-AU"/>
        </w:rPr>
        <w:t>Online:</w:t>
      </w:r>
      <w:r w:rsidR="00C63707" w:rsidRPr="007461B4">
        <w:rPr>
          <w:szCs w:val="28"/>
          <w:lang w:val="en-AU"/>
        </w:rPr>
        <w:t xml:space="preserve"> </w:t>
      </w:r>
      <w:hyperlink r:id="rId24" w:history="1">
        <w:r w:rsidR="00C63707" w:rsidRPr="007461B4">
          <w:rPr>
            <w:rStyle w:val="Hyperlink"/>
            <w:szCs w:val="28"/>
            <w:lang w:val="en-AU"/>
          </w:rPr>
          <w:t>https://vc-act.mycommunitydirectory.com.au/</w:t>
        </w:r>
      </w:hyperlink>
    </w:p>
    <w:p w14:paraId="56D1F52E" w14:textId="77777777" w:rsidR="00096BEB" w:rsidRPr="007461B4" w:rsidRDefault="00096BEB">
      <w:pPr>
        <w:spacing w:line="240" w:lineRule="auto"/>
        <w:rPr>
          <w:rFonts w:cs="Times New Roman"/>
          <w:sz w:val="28"/>
          <w:szCs w:val="28"/>
          <w:lang w:val="en-US"/>
        </w:rPr>
      </w:pPr>
      <w:r w:rsidRPr="007461B4">
        <w:rPr>
          <w:sz w:val="28"/>
          <w:szCs w:val="28"/>
        </w:rPr>
        <w:br w:type="page"/>
      </w:r>
    </w:p>
    <w:p w14:paraId="56D1F52F" w14:textId="77777777" w:rsidR="008717F4" w:rsidRPr="007461B4" w:rsidRDefault="008717F4" w:rsidP="001268EE">
      <w:pPr>
        <w:pStyle w:val="Subheading"/>
      </w:pPr>
      <w:bookmarkStart w:id="115" w:name="_Toc18585251"/>
      <w:bookmarkStart w:id="116" w:name="_Toc18585769"/>
      <w:bookmarkStart w:id="117" w:name="_Toc42005441"/>
      <w:r w:rsidRPr="007461B4">
        <w:lastRenderedPageBreak/>
        <w:t>5.2 Email</w:t>
      </w:r>
      <w:bookmarkEnd w:id="115"/>
      <w:bookmarkEnd w:id="116"/>
      <w:bookmarkEnd w:id="117"/>
    </w:p>
    <w:p w14:paraId="56D1F530" w14:textId="77777777" w:rsidR="00096BEB" w:rsidRPr="007461B4" w:rsidRDefault="008717F4" w:rsidP="00096BEB">
      <w:pPr>
        <w:pStyle w:val="EasyEnglishText"/>
        <w:rPr>
          <w:szCs w:val="28"/>
          <w:lang w:val="en-AU"/>
        </w:rPr>
      </w:pPr>
      <w:r w:rsidRPr="007461B4">
        <w:rPr>
          <w:szCs w:val="28"/>
          <w:lang w:val="en-AU"/>
        </w:rPr>
        <w:t>Email can be a great way to communicate with other people, especially service providers and professionals.</w:t>
      </w:r>
      <w:r w:rsidR="00096BEB" w:rsidRPr="007461B4">
        <w:rPr>
          <w:szCs w:val="28"/>
          <w:lang w:val="en-AU"/>
        </w:rPr>
        <w:t xml:space="preserve"> An email is usually less formal than a letter. </w:t>
      </w:r>
    </w:p>
    <w:p w14:paraId="56D1F531" w14:textId="77777777" w:rsidR="008717F4" w:rsidRPr="007461B4" w:rsidRDefault="008717F4" w:rsidP="008717F4">
      <w:pPr>
        <w:pStyle w:val="EasyEnglishText"/>
        <w:spacing w:before="240"/>
        <w:rPr>
          <w:b/>
          <w:szCs w:val="28"/>
          <w:lang w:val="en-AU"/>
        </w:rPr>
      </w:pPr>
      <w:r w:rsidRPr="007461B4">
        <w:rPr>
          <w:b/>
          <w:szCs w:val="28"/>
          <w:lang w:val="en-AU"/>
        </w:rPr>
        <w:t>Benefits of writing an email:</w:t>
      </w:r>
    </w:p>
    <w:p w14:paraId="56D1F532" w14:textId="77777777" w:rsidR="008717F4" w:rsidRPr="007461B4" w:rsidRDefault="008717F4" w:rsidP="007F26F1">
      <w:pPr>
        <w:pStyle w:val="EasyEnglishText"/>
        <w:numPr>
          <w:ilvl w:val="0"/>
          <w:numId w:val="29"/>
        </w:numPr>
        <w:rPr>
          <w:szCs w:val="28"/>
          <w:lang w:val="en-AU"/>
        </w:rPr>
      </w:pPr>
      <w:r w:rsidRPr="007461B4">
        <w:rPr>
          <w:szCs w:val="28"/>
          <w:lang w:val="en-AU"/>
        </w:rPr>
        <w:t>You can write it any time.</w:t>
      </w:r>
    </w:p>
    <w:p w14:paraId="56D1F533" w14:textId="77777777" w:rsidR="008717F4" w:rsidRPr="007461B4" w:rsidRDefault="008717F4" w:rsidP="007F26F1">
      <w:pPr>
        <w:pStyle w:val="EasyEnglishText"/>
        <w:numPr>
          <w:ilvl w:val="0"/>
          <w:numId w:val="29"/>
        </w:numPr>
        <w:rPr>
          <w:szCs w:val="28"/>
          <w:lang w:val="en-AU"/>
        </w:rPr>
      </w:pPr>
      <w:r w:rsidRPr="007461B4">
        <w:rPr>
          <w:szCs w:val="28"/>
          <w:lang w:val="en-AU"/>
        </w:rPr>
        <w:t>You can take your time writing it, even over days or weeks.</w:t>
      </w:r>
    </w:p>
    <w:p w14:paraId="56D1F534" w14:textId="77777777" w:rsidR="008717F4" w:rsidRPr="007461B4" w:rsidRDefault="008717F4" w:rsidP="007F26F1">
      <w:pPr>
        <w:pStyle w:val="EasyEnglishText"/>
        <w:numPr>
          <w:ilvl w:val="0"/>
          <w:numId w:val="29"/>
        </w:numPr>
        <w:rPr>
          <w:szCs w:val="28"/>
          <w:lang w:val="en-AU"/>
        </w:rPr>
      </w:pPr>
      <w:r w:rsidRPr="007461B4">
        <w:rPr>
          <w:szCs w:val="28"/>
          <w:lang w:val="en-AU"/>
        </w:rPr>
        <w:t>A written record can be handy.</w:t>
      </w:r>
    </w:p>
    <w:p w14:paraId="56D1F535" w14:textId="77777777" w:rsidR="008717F4" w:rsidRPr="007461B4" w:rsidRDefault="008717F4" w:rsidP="007F26F1">
      <w:pPr>
        <w:pStyle w:val="EasyEnglishText"/>
        <w:numPr>
          <w:ilvl w:val="0"/>
          <w:numId w:val="29"/>
        </w:numPr>
        <w:rPr>
          <w:szCs w:val="28"/>
          <w:lang w:val="en-AU"/>
        </w:rPr>
      </w:pPr>
      <w:r w:rsidRPr="007461B4">
        <w:rPr>
          <w:szCs w:val="28"/>
          <w:lang w:val="en-AU"/>
        </w:rPr>
        <w:t>Email is fast and cheap.</w:t>
      </w:r>
    </w:p>
    <w:p w14:paraId="56D1F536" w14:textId="77777777" w:rsidR="008717F4" w:rsidRPr="007461B4" w:rsidRDefault="008717F4" w:rsidP="007F26F1">
      <w:pPr>
        <w:pStyle w:val="EasyEnglishText"/>
        <w:numPr>
          <w:ilvl w:val="0"/>
          <w:numId w:val="29"/>
        </w:numPr>
        <w:rPr>
          <w:szCs w:val="28"/>
          <w:lang w:val="en-AU"/>
        </w:rPr>
      </w:pPr>
      <w:r w:rsidRPr="007461B4">
        <w:rPr>
          <w:szCs w:val="28"/>
          <w:lang w:val="en-AU"/>
        </w:rPr>
        <w:t>Each email can be sent to one person or many.</w:t>
      </w:r>
    </w:p>
    <w:p w14:paraId="56D1F537" w14:textId="77777777" w:rsidR="008717F4" w:rsidRPr="007461B4" w:rsidRDefault="008717F4" w:rsidP="008717F4">
      <w:pPr>
        <w:pStyle w:val="EasyEnglishText"/>
        <w:rPr>
          <w:szCs w:val="28"/>
          <w:lang w:val="en-AU"/>
        </w:rPr>
      </w:pPr>
      <w:r w:rsidRPr="007461B4">
        <w:rPr>
          <w:b/>
          <w:szCs w:val="28"/>
          <w:lang w:val="en-AU"/>
        </w:rPr>
        <w:t>Remember:</w:t>
      </w:r>
      <w:r w:rsidRPr="007461B4">
        <w:rPr>
          <w:szCs w:val="28"/>
          <w:lang w:val="en-AU"/>
        </w:rPr>
        <w:t xml:space="preserve"> Once you have pressed “send”, you cannot get it back!</w:t>
      </w:r>
    </w:p>
    <w:p w14:paraId="56D1F538" w14:textId="77777777" w:rsidR="008717F4" w:rsidRPr="007461B4" w:rsidRDefault="008717F4">
      <w:pPr>
        <w:spacing w:line="240" w:lineRule="auto"/>
        <w:rPr>
          <w:rFonts w:cs="Times New Roman"/>
          <w:sz w:val="28"/>
          <w:szCs w:val="28"/>
          <w:lang w:val="en-US"/>
        </w:rPr>
      </w:pPr>
    </w:p>
    <w:p w14:paraId="56D1F539" w14:textId="77777777" w:rsidR="008717F4" w:rsidRPr="001268EE" w:rsidRDefault="008717F4" w:rsidP="001268EE">
      <w:pPr>
        <w:pStyle w:val="EasyEnglishText"/>
        <w:rPr>
          <w:b/>
          <w:bCs/>
        </w:rPr>
      </w:pPr>
      <w:bookmarkStart w:id="118" w:name="_Toc18585252"/>
      <w:bookmarkStart w:id="119" w:name="_Toc18585770"/>
      <w:bookmarkStart w:id="120" w:name="_Toc18586520"/>
      <w:r w:rsidRPr="001268EE">
        <w:rPr>
          <w:b/>
          <w:bCs/>
        </w:rPr>
        <w:t>How to write an Email</w:t>
      </w:r>
      <w:bookmarkEnd w:id="118"/>
      <w:bookmarkEnd w:id="119"/>
      <w:bookmarkEnd w:id="120"/>
      <w:r w:rsidRPr="001268EE">
        <w:rPr>
          <w:b/>
          <w:bCs/>
        </w:rPr>
        <w:t xml:space="preserve"> </w:t>
      </w:r>
    </w:p>
    <w:p w14:paraId="56D1F53A" w14:textId="77777777" w:rsidR="008717F4" w:rsidRPr="007461B4" w:rsidRDefault="008717F4" w:rsidP="008717F4">
      <w:pPr>
        <w:rPr>
          <w:sz w:val="28"/>
          <w:szCs w:val="28"/>
        </w:rPr>
      </w:pPr>
      <w:r w:rsidRPr="007461B4">
        <w:rPr>
          <w:noProof/>
          <w:sz w:val="28"/>
          <w:szCs w:val="28"/>
        </w:rPr>
        <w:drawing>
          <wp:inline distT="0" distB="0" distL="0" distR="0" wp14:anchorId="56D1F6A3" wp14:editId="56D1F6A4">
            <wp:extent cx="5740733" cy="1581150"/>
            <wp:effectExtent l="19050" t="19050" r="12700" b="19050"/>
            <wp:docPr id="389" name="Picture 389" descr="screen shot of an email templ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b="16062"/>
                    <a:stretch/>
                  </pic:blipFill>
                  <pic:spPr bwMode="auto">
                    <a:xfrm>
                      <a:off x="0" y="0"/>
                      <a:ext cx="5771740" cy="1589690"/>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56D1F53B" w14:textId="77777777" w:rsidR="008717F4" w:rsidRPr="007461B4" w:rsidRDefault="008717F4" w:rsidP="00096BEB">
      <w:pPr>
        <w:spacing w:before="60" w:line="480" w:lineRule="auto"/>
        <w:rPr>
          <w:sz w:val="28"/>
          <w:szCs w:val="28"/>
        </w:rPr>
      </w:pPr>
      <w:r w:rsidRPr="007461B4">
        <w:rPr>
          <w:b/>
          <w:sz w:val="28"/>
          <w:szCs w:val="28"/>
        </w:rPr>
        <w:t>From</w:t>
      </w:r>
      <w:r w:rsidR="00096BEB" w:rsidRPr="007461B4">
        <w:rPr>
          <w:b/>
          <w:sz w:val="28"/>
          <w:szCs w:val="28"/>
        </w:rPr>
        <w:t xml:space="preserve">: </w:t>
      </w:r>
      <w:r w:rsidRPr="007461B4">
        <w:rPr>
          <w:sz w:val="28"/>
          <w:szCs w:val="28"/>
        </w:rPr>
        <w:t>The from is often pre-set by your email settings. It may be your name or show an email address</w:t>
      </w:r>
    </w:p>
    <w:p w14:paraId="56D1F53C" w14:textId="77777777" w:rsidR="008717F4" w:rsidRPr="007461B4" w:rsidRDefault="008717F4" w:rsidP="00096BEB">
      <w:pPr>
        <w:spacing w:before="60" w:line="480" w:lineRule="auto"/>
        <w:rPr>
          <w:sz w:val="28"/>
          <w:szCs w:val="28"/>
        </w:rPr>
      </w:pPr>
      <w:r w:rsidRPr="007461B4">
        <w:rPr>
          <w:b/>
          <w:sz w:val="28"/>
          <w:szCs w:val="28"/>
        </w:rPr>
        <w:t>To, Cc:</w:t>
      </w:r>
      <w:r w:rsidR="00096BEB" w:rsidRPr="007461B4">
        <w:rPr>
          <w:b/>
          <w:sz w:val="28"/>
          <w:szCs w:val="28"/>
        </w:rPr>
        <w:t xml:space="preserve"> </w:t>
      </w:r>
      <w:r w:rsidRPr="007461B4">
        <w:rPr>
          <w:sz w:val="28"/>
          <w:szCs w:val="28"/>
        </w:rPr>
        <w:t>Use ‘To’ for the main person.</w:t>
      </w:r>
      <w:r w:rsidR="00096BEB" w:rsidRPr="007461B4">
        <w:rPr>
          <w:sz w:val="28"/>
          <w:szCs w:val="28"/>
        </w:rPr>
        <w:t xml:space="preserve"> </w:t>
      </w:r>
      <w:r w:rsidRPr="007461B4">
        <w:rPr>
          <w:sz w:val="28"/>
          <w:szCs w:val="28"/>
        </w:rPr>
        <w:t xml:space="preserve">Cc is for other people, so they can see the </w:t>
      </w:r>
      <w:r w:rsidR="00096BEB" w:rsidRPr="007461B4">
        <w:rPr>
          <w:sz w:val="28"/>
          <w:szCs w:val="28"/>
        </w:rPr>
        <w:t>email,</w:t>
      </w:r>
      <w:r w:rsidRPr="007461B4">
        <w:rPr>
          <w:sz w:val="28"/>
          <w:szCs w:val="28"/>
        </w:rPr>
        <w:t xml:space="preserve"> but </w:t>
      </w:r>
      <w:r w:rsidR="00096BEB" w:rsidRPr="007461B4">
        <w:rPr>
          <w:sz w:val="28"/>
          <w:szCs w:val="28"/>
        </w:rPr>
        <w:t>it is</w:t>
      </w:r>
      <w:r w:rsidRPr="007461B4">
        <w:rPr>
          <w:sz w:val="28"/>
          <w:szCs w:val="28"/>
        </w:rPr>
        <w:t xml:space="preserve"> </w:t>
      </w:r>
      <w:r w:rsidRPr="007461B4">
        <w:rPr>
          <w:b/>
          <w:sz w:val="28"/>
          <w:szCs w:val="28"/>
        </w:rPr>
        <w:t>not</w:t>
      </w:r>
      <w:r w:rsidRPr="007461B4">
        <w:rPr>
          <w:sz w:val="28"/>
          <w:szCs w:val="28"/>
        </w:rPr>
        <w:t xml:space="preserve"> to them.</w:t>
      </w:r>
    </w:p>
    <w:p w14:paraId="56D1F53D" w14:textId="77777777" w:rsidR="00096BEB" w:rsidRPr="007461B4" w:rsidRDefault="008717F4" w:rsidP="00096BEB">
      <w:pPr>
        <w:spacing w:before="60" w:line="480" w:lineRule="auto"/>
        <w:rPr>
          <w:sz w:val="28"/>
          <w:szCs w:val="28"/>
        </w:rPr>
      </w:pPr>
      <w:r w:rsidRPr="007461B4">
        <w:rPr>
          <w:b/>
          <w:sz w:val="28"/>
          <w:szCs w:val="28"/>
        </w:rPr>
        <w:t>Subject:</w:t>
      </w:r>
      <w:r w:rsidR="00096BEB" w:rsidRPr="007461B4">
        <w:rPr>
          <w:b/>
          <w:sz w:val="28"/>
          <w:szCs w:val="28"/>
        </w:rPr>
        <w:t xml:space="preserve"> </w:t>
      </w:r>
      <w:r w:rsidRPr="007461B4">
        <w:rPr>
          <w:sz w:val="28"/>
          <w:szCs w:val="28"/>
        </w:rPr>
        <w:t>The subject needs to be clear and informative</w:t>
      </w:r>
      <w:r w:rsidR="00096BEB" w:rsidRPr="007461B4">
        <w:rPr>
          <w:sz w:val="28"/>
          <w:szCs w:val="28"/>
        </w:rPr>
        <w:t>.</w:t>
      </w:r>
    </w:p>
    <w:p w14:paraId="56D1F53E" w14:textId="37D527B6" w:rsidR="008717F4" w:rsidRPr="007461B4" w:rsidRDefault="008717F4" w:rsidP="00096BEB">
      <w:pPr>
        <w:spacing w:before="60" w:line="480" w:lineRule="auto"/>
        <w:rPr>
          <w:sz w:val="28"/>
          <w:szCs w:val="28"/>
        </w:rPr>
      </w:pPr>
      <w:r w:rsidRPr="007461B4">
        <w:rPr>
          <w:b/>
          <w:sz w:val="28"/>
          <w:szCs w:val="28"/>
        </w:rPr>
        <w:t>Signature:</w:t>
      </w:r>
      <w:r w:rsidR="00096BEB" w:rsidRPr="007461B4">
        <w:rPr>
          <w:b/>
          <w:sz w:val="28"/>
          <w:szCs w:val="28"/>
        </w:rPr>
        <w:t xml:space="preserve"> </w:t>
      </w:r>
      <w:r w:rsidRPr="007461B4">
        <w:rPr>
          <w:sz w:val="28"/>
          <w:szCs w:val="28"/>
        </w:rPr>
        <w:t xml:space="preserve">Your Signature has your details, like your full name and contact number and goes at the end of the email. Think about your privacy before using in a </w:t>
      </w:r>
      <w:r w:rsidRPr="007461B4">
        <w:rPr>
          <w:sz w:val="28"/>
          <w:szCs w:val="28"/>
        </w:rPr>
        <w:lastRenderedPageBreak/>
        <w:t>personal email</w:t>
      </w:r>
      <w:r w:rsidR="00B52732" w:rsidRPr="007461B4">
        <w:rPr>
          <w:sz w:val="28"/>
          <w:szCs w:val="28"/>
        </w:rPr>
        <w:t>. W</w:t>
      </w:r>
      <w:r w:rsidRPr="007461B4">
        <w:rPr>
          <w:sz w:val="28"/>
          <w:szCs w:val="28"/>
        </w:rPr>
        <w:t>ho is the email going to and do they need your personal information?</w:t>
      </w:r>
    </w:p>
    <w:p w14:paraId="56D1F53F" w14:textId="77777777" w:rsidR="008717F4" w:rsidRPr="001268EE" w:rsidRDefault="008717F4" w:rsidP="001268EE">
      <w:pPr>
        <w:pStyle w:val="EasyEnglishText"/>
        <w:rPr>
          <w:b/>
          <w:bCs/>
        </w:rPr>
      </w:pPr>
      <w:bookmarkStart w:id="121" w:name="_Toc18585253"/>
      <w:bookmarkStart w:id="122" w:name="_Toc18585771"/>
      <w:bookmarkStart w:id="123" w:name="_Toc18586521"/>
      <w:r w:rsidRPr="001268EE">
        <w:rPr>
          <w:b/>
          <w:bCs/>
        </w:rPr>
        <w:t>The content</w:t>
      </w:r>
      <w:bookmarkEnd w:id="121"/>
      <w:bookmarkEnd w:id="122"/>
      <w:bookmarkEnd w:id="123"/>
    </w:p>
    <w:p w14:paraId="56D1F540" w14:textId="77777777" w:rsidR="008717F4" w:rsidRPr="007461B4" w:rsidRDefault="008717F4" w:rsidP="008717F4">
      <w:pPr>
        <w:spacing w:before="60" w:after="60" w:line="480" w:lineRule="auto"/>
        <w:rPr>
          <w:b/>
          <w:sz w:val="28"/>
          <w:szCs w:val="28"/>
        </w:rPr>
      </w:pPr>
      <w:r w:rsidRPr="007461B4">
        <w:rPr>
          <w:b/>
          <w:sz w:val="28"/>
          <w:szCs w:val="28"/>
        </w:rPr>
        <w:t xml:space="preserve">Greeting: </w:t>
      </w:r>
      <w:r w:rsidRPr="007461B4">
        <w:rPr>
          <w:sz w:val="28"/>
          <w:szCs w:val="28"/>
        </w:rPr>
        <w:t xml:space="preserve">There are </w:t>
      </w:r>
      <w:proofErr w:type="gramStart"/>
      <w:r w:rsidRPr="007461B4">
        <w:rPr>
          <w:sz w:val="28"/>
          <w:szCs w:val="28"/>
        </w:rPr>
        <w:t>several</w:t>
      </w:r>
      <w:proofErr w:type="gramEnd"/>
      <w:r w:rsidRPr="007461B4">
        <w:rPr>
          <w:sz w:val="28"/>
          <w:szCs w:val="28"/>
        </w:rPr>
        <w:t xml:space="preserve"> ways you start a greeting:</w:t>
      </w:r>
    </w:p>
    <w:p w14:paraId="56D1F541" w14:textId="77777777" w:rsidR="008717F4" w:rsidRPr="007461B4" w:rsidRDefault="008717F4" w:rsidP="007F26F1">
      <w:pPr>
        <w:pStyle w:val="ListParagraph"/>
        <w:numPr>
          <w:ilvl w:val="0"/>
          <w:numId w:val="38"/>
        </w:numPr>
        <w:spacing w:line="480" w:lineRule="auto"/>
        <w:rPr>
          <w:sz w:val="28"/>
          <w:szCs w:val="28"/>
        </w:rPr>
      </w:pPr>
      <w:r w:rsidRPr="007461B4">
        <w:rPr>
          <w:sz w:val="28"/>
          <w:szCs w:val="28"/>
        </w:rPr>
        <w:t>Hello &lt;name&gt;,</w:t>
      </w:r>
    </w:p>
    <w:p w14:paraId="56D1F542" w14:textId="77777777" w:rsidR="008717F4" w:rsidRPr="007461B4" w:rsidRDefault="008717F4" w:rsidP="007F26F1">
      <w:pPr>
        <w:pStyle w:val="ListParagraph"/>
        <w:numPr>
          <w:ilvl w:val="0"/>
          <w:numId w:val="38"/>
        </w:numPr>
        <w:spacing w:line="480" w:lineRule="auto"/>
        <w:rPr>
          <w:sz w:val="28"/>
          <w:szCs w:val="28"/>
        </w:rPr>
      </w:pPr>
      <w:r w:rsidRPr="007461B4">
        <w:rPr>
          <w:sz w:val="28"/>
          <w:szCs w:val="28"/>
        </w:rPr>
        <w:t>Dear &lt;name&gt;,</w:t>
      </w:r>
    </w:p>
    <w:p w14:paraId="56D1F543" w14:textId="77777777" w:rsidR="008717F4" w:rsidRPr="007461B4" w:rsidRDefault="008717F4" w:rsidP="007F26F1">
      <w:pPr>
        <w:pStyle w:val="ListParagraph"/>
        <w:numPr>
          <w:ilvl w:val="0"/>
          <w:numId w:val="38"/>
        </w:numPr>
        <w:spacing w:line="480" w:lineRule="auto"/>
        <w:rPr>
          <w:sz w:val="28"/>
          <w:szCs w:val="28"/>
        </w:rPr>
      </w:pPr>
      <w:r w:rsidRPr="007461B4">
        <w:rPr>
          <w:sz w:val="28"/>
          <w:szCs w:val="28"/>
        </w:rPr>
        <w:t xml:space="preserve">To whom it may concern, (if you </w:t>
      </w:r>
      <w:r w:rsidR="007F26F1" w:rsidRPr="007461B4">
        <w:rPr>
          <w:sz w:val="28"/>
          <w:szCs w:val="28"/>
        </w:rPr>
        <w:t>do not</w:t>
      </w:r>
      <w:r w:rsidRPr="007461B4">
        <w:rPr>
          <w:sz w:val="28"/>
          <w:szCs w:val="28"/>
        </w:rPr>
        <w:t xml:space="preserve"> have a name)</w:t>
      </w:r>
    </w:p>
    <w:p w14:paraId="56D1F544" w14:textId="77777777" w:rsidR="008717F4" w:rsidRPr="007461B4" w:rsidRDefault="008717F4" w:rsidP="00096BEB">
      <w:pPr>
        <w:spacing w:before="60" w:after="60" w:line="480" w:lineRule="auto"/>
        <w:rPr>
          <w:sz w:val="28"/>
          <w:szCs w:val="28"/>
        </w:rPr>
      </w:pPr>
      <w:r w:rsidRPr="007461B4">
        <w:rPr>
          <w:b/>
          <w:sz w:val="28"/>
          <w:szCs w:val="28"/>
        </w:rPr>
        <w:t>Reason:</w:t>
      </w:r>
      <w:r w:rsidR="00096BEB" w:rsidRPr="007461B4">
        <w:rPr>
          <w:b/>
          <w:sz w:val="28"/>
          <w:szCs w:val="28"/>
        </w:rPr>
        <w:t xml:space="preserve"> </w:t>
      </w:r>
      <w:r w:rsidR="00096BEB" w:rsidRPr="007461B4">
        <w:rPr>
          <w:sz w:val="28"/>
          <w:szCs w:val="28"/>
        </w:rPr>
        <w:t>e</w:t>
      </w:r>
      <w:r w:rsidRPr="007461B4">
        <w:rPr>
          <w:sz w:val="28"/>
          <w:szCs w:val="28"/>
        </w:rPr>
        <w:t>xplains why you are writing</w:t>
      </w:r>
    </w:p>
    <w:p w14:paraId="56D1F545" w14:textId="77777777" w:rsidR="008717F4" w:rsidRPr="007461B4" w:rsidRDefault="008717F4" w:rsidP="007F26F1">
      <w:pPr>
        <w:pStyle w:val="ListParagraph"/>
        <w:numPr>
          <w:ilvl w:val="0"/>
          <w:numId w:val="39"/>
        </w:numPr>
        <w:spacing w:line="480" w:lineRule="auto"/>
        <w:rPr>
          <w:sz w:val="28"/>
          <w:szCs w:val="28"/>
        </w:rPr>
      </w:pPr>
      <w:r w:rsidRPr="007461B4">
        <w:rPr>
          <w:sz w:val="28"/>
          <w:szCs w:val="28"/>
        </w:rPr>
        <w:t>What do you want to say?</w:t>
      </w:r>
    </w:p>
    <w:p w14:paraId="56D1F546" w14:textId="77777777" w:rsidR="008717F4" w:rsidRPr="007461B4" w:rsidRDefault="008717F4" w:rsidP="007F26F1">
      <w:pPr>
        <w:pStyle w:val="ListParagraph"/>
        <w:numPr>
          <w:ilvl w:val="0"/>
          <w:numId w:val="39"/>
        </w:numPr>
        <w:spacing w:line="480" w:lineRule="auto"/>
        <w:rPr>
          <w:sz w:val="28"/>
          <w:szCs w:val="28"/>
        </w:rPr>
      </w:pPr>
      <w:r w:rsidRPr="007461B4">
        <w:rPr>
          <w:sz w:val="28"/>
          <w:szCs w:val="28"/>
        </w:rPr>
        <w:t>What do you want them to do?</w:t>
      </w:r>
    </w:p>
    <w:p w14:paraId="56D1F547" w14:textId="77777777" w:rsidR="008717F4" w:rsidRPr="007461B4" w:rsidRDefault="008717F4" w:rsidP="008717F4">
      <w:pPr>
        <w:spacing w:before="60" w:after="60" w:line="480" w:lineRule="auto"/>
        <w:rPr>
          <w:sz w:val="28"/>
          <w:szCs w:val="28"/>
        </w:rPr>
      </w:pPr>
      <w:r w:rsidRPr="007461B4">
        <w:rPr>
          <w:b/>
          <w:sz w:val="28"/>
          <w:szCs w:val="28"/>
        </w:rPr>
        <w:t>Closing:</w:t>
      </w:r>
      <w:r w:rsidR="00096BEB" w:rsidRPr="007461B4">
        <w:rPr>
          <w:b/>
          <w:sz w:val="28"/>
          <w:szCs w:val="28"/>
        </w:rPr>
        <w:t xml:space="preserve"> t</w:t>
      </w:r>
      <w:r w:rsidRPr="007461B4">
        <w:rPr>
          <w:sz w:val="28"/>
          <w:szCs w:val="28"/>
        </w:rPr>
        <w:t>he way you close often depends on how well you know a person or the content and if it is a professional letter.</w:t>
      </w:r>
    </w:p>
    <w:p w14:paraId="56D1F548" w14:textId="77777777" w:rsidR="008717F4" w:rsidRPr="007461B4" w:rsidRDefault="008717F4" w:rsidP="007F26F1">
      <w:pPr>
        <w:pStyle w:val="ListParagraph"/>
        <w:numPr>
          <w:ilvl w:val="0"/>
          <w:numId w:val="37"/>
        </w:numPr>
        <w:spacing w:line="480" w:lineRule="auto"/>
        <w:rPr>
          <w:sz w:val="28"/>
          <w:szCs w:val="28"/>
        </w:rPr>
      </w:pPr>
      <w:r w:rsidRPr="007461B4">
        <w:rPr>
          <w:sz w:val="28"/>
          <w:szCs w:val="28"/>
        </w:rPr>
        <w:t>Regards,</w:t>
      </w:r>
    </w:p>
    <w:p w14:paraId="56D1F549" w14:textId="77777777" w:rsidR="008717F4" w:rsidRPr="007461B4" w:rsidRDefault="008717F4" w:rsidP="007F26F1">
      <w:pPr>
        <w:pStyle w:val="ListParagraph"/>
        <w:numPr>
          <w:ilvl w:val="0"/>
          <w:numId w:val="37"/>
        </w:numPr>
        <w:spacing w:line="480" w:lineRule="auto"/>
        <w:rPr>
          <w:sz w:val="28"/>
          <w:szCs w:val="28"/>
        </w:rPr>
      </w:pPr>
      <w:r w:rsidRPr="007461B4">
        <w:rPr>
          <w:sz w:val="28"/>
          <w:szCs w:val="28"/>
        </w:rPr>
        <w:t>Warm Regards,</w:t>
      </w:r>
    </w:p>
    <w:p w14:paraId="56D1F54A" w14:textId="77777777" w:rsidR="008717F4" w:rsidRPr="007461B4" w:rsidRDefault="008717F4" w:rsidP="007F26F1">
      <w:pPr>
        <w:pStyle w:val="ListParagraph"/>
        <w:numPr>
          <w:ilvl w:val="0"/>
          <w:numId w:val="37"/>
        </w:numPr>
        <w:spacing w:line="480" w:lineRule="auto"/>
        <w:rPr>
          <w:sz w:val="28"/>
          <w:szCs w:val="28"/>
        </w:rPr>
      </w:pPr>
      <w:r w:rsidRPr="007461B4">
        <w:rPr>
          <w:sz w:val="28"/>
          <w:szCs w:val="28"/>
        </w:rPr>
        <w:t>Thank you,</w:t>
      </w:r>
    </w:p>
    <w:p w14:paraId="56D1F54B" w14:textId="77777777" w:rsidR="00096BEB" w:rsidRPr="007461B4" w:rsidRDefault="00096BEB">
      <w:pPr>
        <w:spacing w:line="240" w:lineRule="auto"/>
        <w:rPr>
          <w:rFonts w:cs="Times New Roman"/>
          <w:color w:val="034797"/>
          <w:sz w:val="28"/>
          <w:szCs w:val="28"/>
        </w:rPr>
      </w:pPr>
      <w:r w:rsidRPr="007461B4">
        <w:rPr>
          <w:sz w:val="28"/>
          <w:szCs w:val="28"/>
        </w:rPr>
        <w:br w:type="page"/>
      </w:r>
    </w:p>
    <w:p w14:paraId="56D1F54C" w14:textId="77777777" w:rsidR="00096BEB" w:rsidRPr="001268EE" w:rsidRDefault="00096BEB" w:rsidP="001268EE">
      <w:pPr>
        <w:pStyle w:val="EasyEnglishText"/>
        <w:rPr>
          <w:b/>
          <w:bCs/>
        </w:rPr>
      </w:pPr>
      <w:bookmarkStart w:id="124" w:name="_Toc18585254"/>
      <w:bookmarkStart w:id="125" w:name="_Toc18585772"/>
      <w:bookmarkStart w:id="126" w:name="_Toc18586522"/>
      <w:r w:rsidRPr="001268EE">
        <w:rPr>
          <w:b/>
          <w:bCs/>
        </w:rPr>
        <w:lastRenderedPageBreak/>
        <w:t>Tips for email</w:t>
      </w:r>
      <w:r w:rsidR="001B62D5" w:rsidRPr="001268EE">
        <w:rPr>
          <w:b/>
          <w:bCs/>
        </w:rPr>
        <w:t xml:space="preserve"> writing</w:t>
      </w:r>
      <w:r w:rsidRPr="001268EE">
        <w:rPr>
          <w:b/>
          <w:bCs/>
        </w:rPr>
        <w:t>:</w:t>
      </w:r>
      <w:bookmarkEnd w:id="124"/>
      <w:bookmarkEnd w:id="125"/>
      <w:bookmarkEnd w:id="126"/>
      <w:r w:rsidRPr="001268EE">
        <w:rPr>
          <w:b/>
          <w:bCs/>
        </w:rPr>
        <w:t xml:space="preserve"> </w:t>
      </w:r>
    </w:p>
    <w:p w14:paraId="56D1F54D" w14:textId="77777777" w:rsidR="00096BEB" w:rsidRPr="007461B4" w:rsidRDefault="00096BEB" w:rsidP="00096BEB">
      <w:pPr>
        <w:pStyle w:val="EasyEnglishText"/>
        <w:rPr>
          <w:b/>
          <w:szCs w:val="28"/>
          <w:lang w:val="en-AU"/>
        </w:rPr>
      </w:pPr>
      <w:r w:rsidRPr="007461B4">
        <w:rPr>
          <w:b/>
          <w:szCs w:val="28"/>
          <w:lang w:val="en-AU"/>
        </w:rPr>
        <w:t>Who are you sending to?</w:t>
      </w:r>
    </w:p>
    <w:p w14:paraId="56D1F54E" w14:textId="77777777" w:rsidR="00096BEB" w:rsidRPr="007461B4" w:rsidRDefault="00096BEB" w:rsidP="00096BEB">
      <w:pPr>
        <w:pStyle w:val="EasyEnglishText"/>
        <w:rPr>
          <w:szCs w:val="28"/>
          <w:lang w:val="en-AU"/>
        </w:rPr>
      </w:pPr>
      <w:r w:rsidRPr="007461B4">
        <w:rPr>
          <w:szCs w:val="28"/>
          <w:lang w:val="en-AU"/>
        </w:rPr>
        <w:t>Send only to the people who need to know or see your email. If you send it to everyone, no one will take responsibility.</w:t>
      </w:r>
    </w:p>
    <w:p w14:paraId="56D1F54F" w14:textId="77777777" w:rsidR="00096BEB" w:rsidRPr="007461B4" w:rsidRDefault="00096BEB" w:rsidP="00096BEB">
      <w:pPr>
        <w:pStyle w:val="EasyEnglishText"/>
        <w:rPr>
          <w:b/>
          <w:szCs w:val="28"/>
          <w:lang w:val="en-AU"/>
        </w:rPr>
      </w:pPr>
      <w:r w:rsidRPr="007461B4">
        <w:rPr>
          <w:b/>
          <w:szCs w:val="28"/>
          <w:lang w:val="en-AU"/>
        </w:rPr>
        <w:t>Always double</w:t>
      </w:r>
      <w:r w:rsidR="007F26F1" w:rsidRPr="007461B4">
        <w:rPr>
          <w:b/>
          <w:szCs w:val="28"/>
          <w:lang w:val="en-AU"/>
        </w:rPr>
        <w:t>-</w:t>
      </w:r>
      <w:r w:rsidRPr="007461B4">
        <w:rPr>
          <w:b/>
          <w:szCs w:val="28"/>
          <w:lang w:val="en-AU"/>
        </w:rPr>
        <w:t xml:space="preserve">check:  </w:t>
      </w:r>
    </w:p>
    <w:p w14:paraId="56D1F550" w14:textId="77777777" w:rsidR="00096BEB" w:rsidRPr="007461B4" w:rsidRDefault="00096BEB" w:rsidP="007F26F1">
      <w:pPr>
        <w:pStyle w:val="EasyEnglishText"/>
        <w:numPr>
          <w:ilvl w:val="0"/>
          <w:numId w:val="40"/>
        </w:numPr>
        <w:rPr>
          <w:szCs w:val="28"/>
          <w:lang w:val="en-AU"/>
        </w:rPr>
      </w:pPr>
      <w:r w:rsidRPr="007461B4">
        <w:rPr>
          <w:szCs w:val="28"/>
          <w:lang w:val="en-AU"/>
        </w:rPr>
        <w:t xml:space="preserve">Re-read what you have written before you press send. </w:t>
      </w:r>
    </w:p>
    <w:p w14:paraId="56D1F551" w14:textId="77777777" w:rsidR="00096BEB" w:rsidRPr="007461B4" w:rsidRDefault="00096BEB" w:rsidP="007F26F1">
      <w:pPr>
        <w:pStyle w:val="EasyEnglishText"/>
        <w:numPr>
          <w:ilvl w:val="0"/>
          <w:numId w:val="40"/>
        </w:numPr>
        <w:rPr>
          <w:szCs w:val="28"/>
          <w:lang w:val="en-AU"/>
        </w:rPr>
      </w:pPr>
      <w:r w:rsidRPr="007461B4">
        <w:rPr>
          <w:szCs w:val="28"/>
          <w:lang w:val="en-AU"/>
        </w:rPr>
        <w:t xml:space="preserve">Save it as a draft and come back later to </w:t>
      </w:r>
      <w:r w:rsidR="007F26F1" w:rsidRPr="007461B4">
        <w:rPr>
          <w:szCs w:val="28"/>
          <w:lang w:val="en-AU"/>
        </w:rPr>
        <w:t>recheck it</w:t>
      </w:r>
      <w:r w:rsidRPr="007461B4">
        <w:rPr>
          <w:szCs w:val="28"/>
          <w:lang w:val="en-AU"/>
        </w:rPr>
        <w:t>.</w:t>
      </w:r>
    </w:p>
    <w:p w14:paraId="56D1F552" w14:textId="77777777" w:rsidR="00096BEB" w:rsidRPr="007461B4" w:rsidRDefault="00096BEB" w:rsidP="007F26F1">
      <w:pPr>
        <w:pStyle w:val="EasyEnglishText"/>
        <w:numPr>
          <w:ilvl w:val="0"/>
          <w:numId w:val="40"/>
        </w:numPr>
        <w:rPr>
          <w:szCs w:val="28"/>
          <w:lang w:val="en-AU"/>
        </w:rPr>
      </w:pPr>
      <w:r w:rsidRPr="007461B4">
        <w:rPr>
          <w:szCs w:val="28"/>
          <w:lang w:val="en-AU"/>
        </w:rPr>
        <w:t>Be sure your message is clear.</w:t>
      </w:r>
    </w:p>
    <w:p w14:paraId="56D1F553" w14:textId="77777777" w:rsidR="00096BEB" w:rsidRPr="007461B4" w:rsidRDefault="00096BEB" w:rsidP="00096BEB">
      <w:pPr>
        <w:pStyle w:val="EasyEnglishText"/>
        <w:rPr>
          <w:b/>
          <w:szCs w:val="28"/>
          <w:lang w:val="en-AU"/>
        </w:rPr>
      </w:pPr>
      <w:r w:rsidRPr="007461B4">
        <w:rPr>
          <w:b/>
          <w:szCs w:val="28"/>
          <w:lang w:val="en-AU"/>
        </w:rPr>
        <w:t xml:space="preserve">Keep your email short and to the point: </w:t>
      </w:r>
    </w:p>
    <w:p w14:paraId="56D1F554" w14:textId="77777777" w:rsidR="00096BEB" w:rsidRPr="007461B4" w:rsidRDefault="00096BEB" w:rsidP="007F26F1">
      <w:pPr>
        <w:pStyle w:val="EasyEnglishText"/>
        <w:numPr>
          <w:ilvl w:val="0"/>
          <w:numId w:val="41"/>
        </w:numPr>
        <w:rPr>
          <w:szCs w:val="28"/>
          <w:lang w:val="en-AU"/>
        </w:rPr>
      </w:pPr>
      <w:r w:rsidRPr="007461B4">
        <w:rPr>
          <w:szCs w:val="28"/>
          <w:lang w:val="en-AU"/>
        </w:rPr>
        <w:t xml:space="preserve">4 to 5 paragraphs are enough for most emails. </w:t>
      </w:r>
    </w:p>
    <w:p w14:paraId="56D1F555" w14:textId="77777777" w:rsidR="00096BEB" w:rsidRPr="007461B4" w:rsidRDefault="00096BEB" w:rsidP="007F26F1">
      <w:pPr>
        <w:pStyle w:val="EasyEnglishText"/>
        <w:numPr>
          <w:ilvl w:val="0"/>
          <w:numId w:val="41"/>
        </w:numPr>
        <w:rPr>
          <w:szCs w:val="28"/>
          <w:lang w:val="en-AU"/>
        </w:rPr>
      </w:pPr>
      <w:r w:rsidRPr="007461B4">
        <w:rPr>
          <w:szCs w:val="28"/>
          <w:lang w:val="en-AU"/>
        </w:rPr>
        <w:t xml:space="preserve">Often people will not read a long email.  </w:t>
      </w:r>
    </w:p>
    <w:p w14:paraId="56D1F556" w14:textId="77777777" w:rsidR="00096BEB" w:rsidRPr="007461B4" w:rsidRDefault="00096BEB" w:rsidP="007F26F1">
      <w:pPr>
        <w:pStyle w:val="EasyEnglishText"/>
        <w:numPr>
          <w:ilvl w:val="0"/>
          <w:numId w:val="41"/>
        </w:numPr>
        <w:rPr>
          <w:szCs w:val="28"/>
          <w:lang w:val="en-AU"/>
        </w:rPr>
      </w:pPr>
      <w:r w:rsidRPr="007461B4">
        <w:rPr>
          <w:szCs w:val="28"/>
          <w:lang w:val="en-AU"/>
        </w:rPr>
        <w:t xml:space="preserve">Using headings or a summary at the top can help. </w:t>
      </w:r>
    </w:p>
    <w:p w14:paraId="56D1F557" w14:textId="77777777" w:rsidR="00096BEB" w:rsidRPr="007461B4" w:rsidRDefault="00096BEB" w:rsidP="00096BEB">
      <w:pPr>
        <w:pStyle w:val="EasyEnglishText"/>
        <w:rPr>
          <w:b/>
          <w:szCs w:val="28"/>
          <w:lang w:val="en-AU"/>
        </w:rPr>
      </w:pPr>
      <w:r w:rsidRPr="007461B4">
        <w:rPr>
          <w:b/>
          <w:szCs w:val="28"/>
          <w:lang w:val="en-AU"/>
        </w:rPr>
        <w:t>Use the subject heading:</w:t>
      </w:r>
    </w:p>
    <w:p w14:paraId="56D1F558" w14:textId="77777777" w:rsidR="00096BEB" w:rsidRPr="007461B4" w:rsidRDefault="00096BEB" w:rsidP="00096BEB">
      <w:pPr>
        <w:pStyle w:val="EasyEnglishText"/>
        <w:rPr>
          <w:szCs w:val="28"/>
          <w:lang w:val="en-AU"/>
        </w:rPr>
      </w:pPr>
      <w:r w:rsidRPr="007461B4">
        <w:rPr>
          <w:szCs w:val="28"/>
          <w:lang w:val="en-AU"/>
        </w:rPr>
        <w:t xml:space="preserve">Your subject should clearly tell the topic of your email. </w:t>
      </w:r>
    </w:p>
    <w:p w14:paraId="56D1F559" w14:textId="77777777" w:rsidR="001B62D5" w:rsidRPr="007461B4" w:rsidRDefault="001B62D5" w:rsidP="00096BEB">
      <w:pPr>
        <w:pStyle w:val="EasyEnglishText"/>
        <w:rPr>
          <w:szCs w:val="28"/>
          <w:lang w:val="en-AU"/>
        </w:rPr>
      </w:pPr>
      <w:r w:rsidRPr="007461B4">
        <w:rPr>
          <w:szCs w:val="28"/>
          <w:lang w:val="en-AU"/>
        </w:rPr>
        <w:t>E</w:t>
      </w:r>
      <w:r w:rsidR="00096BEB" w:rsidRPr="007461B4">
        <w:rPr>
          <w:szCs w:val="28"/>
          <w:lang w:val="en-AU"/>
        </w:rPr>
        <w:t xml:space="preserve">xample: “An email from Jane” is an unclear subject and does not tell you what the email is about. </w:t>
      </w:r>
    </w:p>
    <w:p w14:paraId="56D1F55A" w14:textId="77777777" w:rsidR="00096BEB" w:rsidRPr="007461B4" w:rsidRDefault="00096BEB" w:rsidP="00096BEB">
      <w:pPr>
        <w:pStyle w:val="EasyEnglishText"/>
        <w:rPr>
          <w:szCs w:val="28"/>
          <w:lang w:val="en-AU"/>
        </w:rPr>
      </w:pPr>
      <w:r w:rsidRPr="007461B4">
        <w:rPr>
          <w:szCs w:val="28"/>
          <w:lang w:val="en-AU"/>
        </w:rPr>
        <w:t xml:space="preserve">Subject headings such as “Information about Meeting” or “Advice on Problem Regarding Your Service” are clear. </w:t>
      </w:r>
    </w:p>
    <w:p w14:paraId="56D1F55B" w14:textId="77777777" w:rsidR="00096BEB" w:rsidRPr="007461B4" w:rsidRDefault="00096BEB" w:rsidP="00096BEB">
      <w:pPr>
        <w:pStyle w:val="EasyEnglishText"/>
        <w:rPr>
          <w:b/>
          <w:szCs w:val="28"/>
          <w:lang w:val="en-AU"/>
        </w:rPr>
      </w:pPr>
      <w:r w:rsidRPr="007461B4">
        <w:rPr>
          <w:b/>
          <w:szCs w:val="28"/>
          <w:lang w:val="en-AU"/>
        </w:rPr>
        <w:t xml:space="preserve">Never write and send an email when angry or emotional: </w:t>
      </w:r>
    </w:p>
    <w:p w14:paraId="56D1F55C" w14:textId="77777777" w:rsidR="00096BEB" w:rsidRPr="007461B4" w:rsidRDefault="00096BEB" w:rsidP="00096BEB">
      <w:pPr>
        <w:pStyle w:val="EasyEnglishText"/>
        <w:rPr>
          <w:szCs w:val="28"/>
          <w:lang w:val="en-AU"/>
        </w:rPr>
      </w:pPr>
      <w:r w:rsidRPr="007461B4">
        <w:rPr>
          <w:szCs w:val="28"/>
          <w:lang w:val="en-AU"/>
        </w:rPr>
        <w:t>It can be easy to write when upset, but not easy to write well</w:t>
      </w:r>
      <w:r w:rsidR="007F26F1" w:rsidRPr="007461B4">
        <w:rPr>
          <w:szCs w:val="28"/>
          <w:lang w:val="en-AU"/>
        </w:rPr>
        <w:t>.</w:t>
      </w:r>
      <w:r w:rsidRPr="007461B4">
        <w:rPr>
          <w:szCs w:val="28"/>
          <w:lang w:val="en-AU"/>
        </w:rPr>
        <w:t xml:space="preserve"> Take time to calm down and write your email and then come back to re-read it. Make sure you have included the facts, not just how you feel. </w:t>
      </w:r>
      <w:r w:rsidR="001B62D5" w:rsidRPr="007461B4">
        <w:rPr>
          <w:szCs w:val="28"/>
          <w:lang w:val="en-AU"/>
        </w:rPr>
        <w:t xml:space="preserve"> </w:t>
      </w:r>
      <w:r w:rsidRPr="007461B4">
        <w:rPr>
          <w:szCs w:val="28"/>
          <w:lang w:val="en-AU"/>
        </w:rPr>
        <w:t xml:space="preserve">You might like to have someone else read it and give you feedback before you send it. </w:t>
      </w:r>
    </w:p>
    <w:p w14:paraId="56D1F55D" w14:textId="77777777" w:rsidR="001B62D5" w:rsidRPr="007461B4" w:rsidRDefault="001B62D5" w:rsidP="001268EE">
      <w:pPr>
        <w:pStyle w:val="Subheading"/>
      </w:pPr>
      <w:bookmarkStart w:id="127" w:name="_Toc18585255"/>
      <w:bookmarkStart w:id="128" w:name="_Toc18585773"/>
      <w:bookmarkStart w:id="129" w:name="_Toc42005442"/>
      <w:r w:rsidRPr="007461B4">
        <w:t>5.3 Writing a Letter</w:t>
      </w:r>
      <w:bookmarkEnd w:id="127"/>
      <w:bookmarkEnd w:id="128"/>
      <w:bookmarkEnd w:id="129"/>
    </w:p>
    <w:p w14:paraId="56D1F55E" w14:textId="77777777" w:rsidR="001B62D5" w:rsidRPr="007461B4" w:rsidRDefault="001B62D5" w:rsidP="001B62D5">
      <w:pPr>
        <w:pStyle w:val="EasyEnglishText"/>
        <w:rPr>
          <w:szCs w:val="28"/>
          <w:lang w:val="en-AU"/>
        </w:rPr>
      </w:pPr>
      <w:r w:rsidRPr="007461B4">
        <w:rPr>
          <w:szCs w:val="28"/>
          <w:lang w:val="en-AU"/>
        </w:rPr>
        <w:lastRenderedPageBreak/>
        <w:t xml:space="preserve">Writing letters to people can be a great way to get your opinions noticed, </w:t>
      </w:r>
      <w:r w:rsidR="007F26F1" w:rsidRPr="007461B4">
        <w:rPr>
          <w:szCs w:val="28"/>
          <w:lang w:val="en-AU"/>
        </w:rPr>
        <w:t>provid</w:t>
      </w:r>
      <w:r w:rsidRPr="007461B4">
        <w:rPr>
          <w:szCs w:val="28"/>
          <w:lang w:val="en-AU"/>
        </w:rPr>
        <w:t xml:space="preserve">e feedback, or share information.  Another great benefit to writing letters is that you can take your time and really think about and prepare what you are going to say. </w:t>
      </w:r>
    </w:p>
    <w:p w14:paraId="56D1F55F" w14:textId="77777777" w:rsidR="001B62D5" w:rsidRPr="007461B4" w:rsidRDefault="001B62D5" w:rsidP="001B62D5">
      <w:pPr>
        <w:pStyle w:val="EasyEnglishText"/>
        <w:rPr>
          <w:b/>
          <w:szCs w:val="28"/>
          <w:lang w:val="en-AU"/>
        </w:rPr>
      </w:pPr>
      <w:r w:rsidRPr="007461B4">
        <w:rPr>
          <w:b/>
          <w:szCs w:val="28"/>
          <w:lang w:val="en-AU"/>
        </w:rPr>
        <w:t>Who can I write to?</w:t>
      </w:r>
    </w:p>
    <w:p w14:paraId="56D1F560" w14:textId="77777777" w:rsidR="001B62D5" w:rsidRPr="007461B4" w:rsidRDefault="001B62D5" w:rsidP="001B62D5">
      <w:pPr>
        <w:pStyle w:val="EasyEnglishText"/>
        <w:rPr>
          <w:szCs w:val="28"/>
          <w:lang w:val="en-AU"/>
        </w:rPr>
      </w:pPr>
      <w:r w:rsidRPr="007461B4">
        <w:rPr>
          <w:szCs w:val="28"/>
          <w:lang w:val="en-AU"/>
        </w:rPr>
        <w:t>Examples of some people you can write a letter to:</w:t>
      </w:r>
    </w:p>
    <w:p w14:paraId="56D1F561" w14:textId="77777777" w:rsidR="001B62D5" w:rsidRPr="007461B4" w:rsidRDefault="001B62D5" w:rsidP="007F26F1">
      <w:pPr>
        <w:pStyle w:val="EasyEnglishText"/>
        <w:numPr>
          <w:ilvl w:val="0"/>
          <w:numId w:val="42"/>
        </w:numPr>
        <w:rPr>
          <w:szCs w:val="28"/>
          <w:lang w:val="en-AU"/>
        </w:rPr>
      </w:pPr>
      <w:r w:rsidRPr="007461B4">
        <w:rPr>
          <w:szCs w:val="28"/>
          <w:lang w:val="en-AU"/>
        </w:rPr>
        <w:t>Family members</w:t>
      </w:r>
    </w:p>
    <w:p w14:paraId="56D1F562" w14:textId="77777777" w:rsidR="001B62D5" w:rsidRPr="007461B4" w:rsidRDefault="001B62D5" w:rsidP="007F26F1">
      <w:pPr>
        <w:pStyle w:val="EasyEnglishText"/>
        <w:numPr>
          <w:ilvl w:val="0"/>
          <w:numId w:val="42"/>
        </w:numPr>
        <w:rPr>
          <w:szCs w:val="28"/>
          <w:lang w:val="en-AU"/>
        </w:rPr>
      </w:pPr>
      <w:r w:rsidRPr="007461B4">
        <w:rPr>
          <w:szCs w:val="28"/>
          <w:lang w:val="en-AU"/>
        </w:rPr>
        <w:t>Friends</w:t>
      </w:r>
    </w:p>
    <w:p w14:paraId="56D1F563" w14:textId="77777777" w:rsidR="001B62D5" w:rsidRPr="007461B4" w:rsidRDefault="001B62D5" w:rsidP="007F26F1">
      <w:pPr>
        <w:pStyle w:val="EasyEnglishText"/>
        <w:numPr>
          <w:ilvl w:val="0"/>
          <w:numId w:val="42"/>
        </w:numPr>
        <w:rPr>
          <w:szCs w:val="28"/>
          <w:lang w:val="en-AU"/>
        </w:rPr>
      </w:pPr>
      <w:r w:rsidRPr="007461B4">
        <w:rPr>
          <w:szCs w:val="28"/>
          <w:lang w:val="en-AU"/>
        </w:rPr>
        <w:t>Doctors</w:t>
      </w:r>
    </w:p>
    <w:p w14:paraId="56D1F564" w14:textId="77777777" w:rsidR="001B62D5" w:rsidRPr="007461B4" w:rsidRDefault="001B62D5" w:rsidP="007F26F1">
      <w:pPr>
        <w:pStyle w:val="EasyEnglishText"/>
        <w:numPr>
          <w:ilvl w:val="0"/>
          <w:numId w:val="42"/>
        </w:numPr>
        <w:rPr>
          <w:szCs w:val="28"/>
          <w:lang w:val="en-AU"/>
        </w:rPr>
      </w:pPr>
      <w:r w:rsidRPr="007461B4">
        <w:rPr>
          <w:szCs w:val="28"/>
          <w:lang w:val="en-AU"/>
        </w:rPr>
        <w:t>Community members/ businesses</w:t>
      </w:r>
    </w:p>
    <w:p w14:paraId="56D1F565" w14:textId="77777777" w:rsidR="001B62D5" w:rsidRPr="007461B4" w:rsidRDefault="001B62D5" w:rsidP="007F26F1">
      <w:pPr>
        <w:pStyle w:val="EasyEnglishText"/>
        <w:numPr>
          <w:ilvl w:val="0"/>
          <w:numId w:val="42"/>
        </w:numPr>
        <w:rPr>
          <w:szCs w:val="28"/>
          <w:lang w:val="en-AU"/>
        </w:rPr>
      </w:pPr>
      <w:r w:rsidRPr="007461B4">
        <w:rPr>
          <w:szCs w:val="28"/>
          <w:lang w:val="en-AU"/>
        </w:rPr>
        <w:t>Carers/social workers</w:t>
      </w:r>
    </w:p>
    <w:p w14:paraId="56D1F566" w14:textId="77777777" w:rsidR="001B62D5" w:rsidRPr="007461B4" w:rsidRDefault="001B62D5" w:rsidP="001B62D5">
      <w:pPr>
        <w:pStyle w:val="EasyEnglishText"/>
        <w:rPr>
          <w:b/>
          <w:szCs w:val="28"/>
          <w:lang w:val="en-AU"/>
        </w:rPr>
      </w:pPr>
      <w:r w:rsidRPr="007461B4">
        <w:rPr>
          <w:b/>
          <w:szCs w:val="28"/>
          <w:lang w:val="en-AU"/>
        </w:rPr>
        <w:t>What goes in a letter?</w:t>
      </w:r>
    </w:p>
    <w:p w14:paraId="56D1F567" w14:textId="77777777" w:rsidR="001B62D5" w:rsidRPr="007461B4" w:rsidRDefault="001B62D5" w:rsidP="007F26F1">
      <w:pPr>
        <w:pStyle w:val="EasyEnglishText"/>
        <w:numPr>
          <w:ilvl w:val="1"/>
          <w:numId w:val="35"/>
        </w:numPr>
        <w:rPr>
          <w:szCs w:val="28"/>
          <w:lang w:val="en-AU"/>
        </w:rPr>
      </w:pPr>
      <w:r w:rsidRPr="007461B4">
        <w:rPr>
          <w:szCs w:val="28"/>
          <w:lang w:val="en-AU"/>
        </w:rPr>
        <w:t xml:space="preserve">Your contact details – your address. </w:t>
      </w:r>
    </w:p>
    <w:p w14:paraId="56D1F568" w14:textId="77777777" w:rsidR="001B62D5" w:rsidRPr="007461B4" w:rsidRDefault="001B62D5" w:rsidP="001B62D5">
      <w:pPr>
        <w:pStyle w:val="EasyEnglishText"/>
        <w:rPr>
          <w:szCs w:val="28"/>
          <w:lang w:val="en-AU"/>
        </w:rPr>
      </w:pPr>
      <w:r w:rsidRPr="007461B4">
        <w:rPr>
          <w:szCs w:val="28"/>
          <w:lang w:val="en-AU"/>
        </w:rPr>
        <w:t>You might like to include your email address or phone number as well.</w:t>
      </w:r>
    </w:p>
    <w:p w14:paraId="56D1F569" w14:textId="77777777" w:rsidR="001B62D5" w:rsidRPr="007461B4" w:rsidRDefault="001B62D5" w:rsidP="001B62D5">
      <w:pPr>
        <w:pStyle w:val="EasyEnglishText"/>
        <w:rPr>
          <w:szCs w:val="28"/>
          <w:lang w:val="en-AU"/>
        </w:rPr>
      </w:pPr>
      <w:r w:rsidRPr="007461B4">
        <w:rPr>
          <w:szCs w:val="28"/>
          <w:lang w:val="en-AU"/>
        </w:rPr>
        <w:t xml:space="preserve">The picture below shows how to write your address in the </w:t>
      </w:r>
      <w:r w:rsidRPr="007461B4">
        <w:rPr>
          <w:b/>
          <w:szCs w:val="28"/>
          <w:lang w:val="en-AU"/>
        </w:rPr>
        <w:t>top right corner</w:t>
      </w:r>
      <w:r w:rsidRPr="007461B4">
        <w:rPr>
          <w:szCs w:val="28"/>
          <w:lang w:val="en-AU"/>
        </w:rPr>
        <w:t>.</w:t>
      </w:r>
    </w:p>
    <w:p w14:paraId="56D1F56A" w14:textId="77777777" w:rsidR="001B62D5" w:rsidRPr="007461B4" w:rsidRDefault="001B62D5" w:rsidP="001B62D5">
      <w:pPr>
        <w:pStyle w:val="EasyEnglishText"/>
        <w:rPr>
          <w:szCs w:val="28"/>
          <w:lang w:val="en-AU"/>
        </w:rPr>
      </w:pPr>
      <w:r w:rsidRPr="007461B4">
        <w:rPr>
          <w:noProof/>
          <w:szCs w:val="28"/>
          <w:lang w:val="en-AU"/>
        </w:rPr>
        <w:drawing>
          <wp:inline distT="0" distB="0" distL="0" distR="0" wp14:anchorId="56D1F6A5" wp14:editId="56D1F6A6">
            <wp:extent cx="3724275" cy="1714500"/>
            <wp:effectExtent l="19050" t="19050" r="28575" b="19050"/>
            <wp:docPr id="392" name="Picture 392" descr="screenshot of a picture showing how to address with your name and details and the persons details you are addressing the letter 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24275" cy="1714500"/>
                    </a:xfrm>
                    <a:prstGeom prst="rect">
                      <a:avLst/>
                    </a:prstGeom>
                    <a:ln>
                      <a:solidFill>
                        <a:schemeClr val="accent1"/>
                      </a:solidFill>
                    </a:ln>
                  </pic:spPr>
                </pic:pic>
              </a:graphicData>
            </a:graphic>
          </wp:inline>
        </w:drawing>
      </w:r>
    </w:p>
    <w:p w14:paraId="56D1F56B" w14:textId="77777777" w:rsidR="001B62D5" w:rsidRPr="007461B4" w:rsidRDefault="001B62D5" w:rsidP="007F26F1">
      <w:pPr>
        <w:pStyle w:val="EasyEnglishText"/>
        <w:numPr>
          <w:ilvl w:val="1"/>
          <w:numId w:val="35"/>
        </w:numPr>
        <w:rPr>
          <w:szCs w:val="28"/>
          <w:lang w:val="en-AU"/>
        </w:rPr>
      </w:pPr>
      <w:r w:rsidRPr="007461B4">
        <w:rPr>
          <w:szCs w:val="28"/>
          <w:lang w:val="en-AU"/>
        </w:rPr>
        <w:t xml:space="preserve">Contact details of the person you are writing to. </w:t>
      </w:r>
    </w:p>
    <w:p w14:paraId="56D1F56C" w14:textId="77777777" w:rsidR="001B62D5" w:rsidRPr="007461B4" w:rsidRDefault="001B62D5" w:rsidP="001B62D5">
      <w:pPr>
        <w:pStyle w:val="EasyEnglishText"/>
        <w:rPr>
          <w:szCs w:val="28"/>
          <w:lang w:val="en-AU"/>
        </w:rPr>
      </w:pPr>
      <w:r w:rsidRPr="007461B4">
        <w:rPr>
          <w:szCs w:val="28"/>
          <w:lang w:val="en-AU"/>
        </w:rPr>
        <w:t>You might need to make a phone call to find out who the best person is.</w:t>
      </w:r>
    </w:p>
    <w:p w14:paraId="56D1F56D" w14:textId="77777777" w:rsidR="001B62D5" w:rsidRPr="007461B4" w:rsidRDefault="001B62D5" w:rsidP="001B62D5">
      <w:pPr>
        <w:pStyle w:val="EasyEnglishText"/>
        <w:rPr>
          <w:szCs w:val="28"/>
          <w:lang w:val="en-AU"/>
        </w:rPr>
      </w:pPr>
      <w:r w:rsidRPr="007461B4">
        <w:rPr>
          <w:szCs w:val="28"/>
          <w:lang w:val="en-AU"/>
        </w:rPr>
        <w:t>The picture above shows the letter addressed to Jane Bloggs.</w:t>
      </w:r>
    </w:p>
    <w:p w14:paraId="56D1F56E" w14:textId="77777777" w:rsidR="001B62D5" w:rsidRPr="007461B4" w:rsidRDefault="001B62D5" w:rsidP="001B62D5">
      <w:pPr>
        <w:pStyle w:val="EasyEnglishText"/>
        <w:rPr>
          <w:szCs w:val="28"/>
          <w:lang w:val="en-AU"/>
        </w:rPr>
      </w:pPr>
      <w:r w:rsidRPr="007461B4">
        <w:rPr>
          <w:szCs w:val="28"/>
          <w:lang w:val="en-AU"/>
        </w:rPr>
        <w:t xml:space="preserve">The name and address of the person you are writing to </w:t>
      </w:r>
      <w:r w:rsidR="007F26F1" w:rsidRPr="007461B4">
        <w:rPr>
          <w:szCs w:val="28"/>
          <w:lang w:val="en-AU"/>
        </w:rPr>
        <w:t>are</w:t>
      </w:r>
      <w:r w:rsidRPr="007461B4">
        <w:rPr>
          <w:szCs w:val="28"/>
          <w:lang w:val="en-AU"/>
        </w:rPr>
        <w:t xml:space="preserve"> next, on the </w:t>
      </w:r>
      <w:r w:rsidRPr="007461B4">
        <w:rPr>
          <w:b/>
          <w:szCs w:val="28"/>
          <w:lang w:val="en-AU"/>
        </w:rPr>
        <w:t>left side of the page.</w:t>
      </w:r>
    </w:p>
    <w:p w14:paraId="56D1F56F" w14:textId="77777777" w:rsidR="001B62D5" w:rsidRPr="007461B4" w:rsidRDefault="001B62D5" w:rsidP="007F26F1">
      <w:pPr>
        <w:pStyle w:val="EasyEnglishText"/>
        <w:numPr>
          <w:ilvl w:val="1"/>
          <w:numId w:val="35"/>
        </w:numPr>
        <w:rPr>
          <w:szCs w:val="28"/>
          <w:lang w:val="en-AU"/>
        </w:rPr>
      </w:pPr>
      <w:r w:rsidRPr="007461B4">
        <w:rPr>
          <w:szCs w:val="28"/>
          <w:lang w:val="en-AU"/>
        </w:rPr>
        <w:lastRenderedPageBreak/>
        <w:t>The content of the letter – this could be clear and concise (to the point):</w:t>
      </w:r>
    </w:p>
    <w:p w14:paraId="56D1F570" w14:textId="77777777" w:rsidR="001B62D5" w:rsidRPr="007461B4" w:rsidRDefault="001B62D5" w:rsidP="001B62D5">
      <w:pPr>
        <w:pStyle w:val="EasyEnglishText"/>
        <w:rPr>
          <w:szCs w:val="28"/>
          <w:lang w:val="en-AU"/>
        </w:rPr>
      </w:pPr>
    </w:p>
    <w:p w14:paraId="56D1F571" w14:textId="77777777" w:rsidR="001B62D5" w:rsidRPr="007461B4" w:rsidRDefault="001B62D5" w:rsidP="001B62D5">
      <w:pPr>
        <w:pStyle w:val="EasyEnglishText"/>
        <w:rPr>
          <w:szCs w:val="28"/>
          <w:lang w:val="en-AU"/>
        </w:rPr>
      </w:pPr>
      <w:r w:rsidRPr="007461B4">
        <w:rPr>
          <w:szCs w:val="28"/>
          <w:lang w:val="en-AU"/>
        </w:rPr>
        <w:t>Before you start writing</w:t>
      </w:r>
      <w:r w:rsidR="007F26F1" w:rsidRPr="007461B4">
        <w:rPr>
          <w:szCs w:val="28"/>
          <w:lang w:val="en-AU"/>
        </w:rPr>
        <w:t>,</w:t>
      </w:r>
      <w:r w:rsidRPr="007461B4">
        <w:rPr>
          <w:szCs w:val="28"/>
          <w:lang w:val="en-AU"/>
        </w:rPr>
        <w:t xml:space="preserve"> identify your issue/s: Use the Self-Advocacy Step by Step plan </w:t>
      </w:r>
      <w:r w:rsidRPr="007461B4">
        <w:rPr>
          <w:b/>
          <w:szCs w:val="28"/>
          <w:lang w:val="en-AU"/>
        </w:rPr>
        <w:t>(Go to 3.2)</w:t>
      </w:r>
      <w:r w:rsidRPr="007461B4">
        <w:rPr>
          <w:szCs w:val="28"/>
          <w:lang w:val="en-AU"/>
        </w:rPr>
        <w:t xml:space="preserve"> to help you work out what you are writing about. It is also good to think about what actions or changes you would like made.</w:t>
      </w:r>
    </w:p>
    <w:p w14:paraId="56D1F572" w14:textId="77777777" w:rsidR="001B62D5" w:rsidRPr="007461B4" w:rsidRDefault="001B62D5" w:rsidP="001B62D5">
      <w:pPr>
        <w:pStyle w:val="EasyEnglishText"/>
        <w:rPr>
          <w:szCs w:val="28"/>
          <w:lang w:val="en-AU"/>
        </w:rPr>
      </w:pPr>
      <w:r w:rsidRPr="007461B4">
        <w:rPr>
          <w:szCs w:val="28"/>
          <w:lang w:val="en-AU"/>
        </w:rPr>
        <w:t>If you want to use dot points to make your letter shorter and clearer</w:t>
      </w:r>
      <w:r w:rsidR="007F26F1" w:rsidRPr="007461B4">
        <w:rPr>
          <w:szCs w:val="28"/>
          <w:lang w:val="en-AU"/>
        </w:rPr>
        <w:t>,</w:t>
      </w:r>
      <w:r w:rsidRPr="007461B4">
        <w:rPr>
          <w:szCs w:val="28"/>
          <w:lang w:val="en-AU"/>
        </w:rPr>
        <w:t xml:space="preserve"> you can.</w:t>
      </w:r>
    </w:p>
    <w:p w14:paraId="56D1F573" w14:textId="77777777" w:rsidR="001B62D5" w:rsidRPr="007461B4" w:rsidRDefault="001B62D5" w:rsidP="001B62D5">
      <w:pPr>
        <w:pStyle w:val="EasyEnglishText"/>
        <w:rPr>
          <w:szCs w:val="28"/>
          <w:lang w:val="en-AU"/>
        </w:rPr>
      </w:pPr>
    </w:p>
    <w:p w14:paraId="56D1F574" w14:textId="77777777" w:rsidR="001B62D5" w:rsidRPr="007461B4" w:rsidRDefault="001B62D5" w:rsidP="001B62D5">
      <w:pPr>
        <w:pStyle w:val="EasyEnglishText"/>
        <w:rPr>
          <w:szCs w:val="28"/>
          <w:lang w:val="en-AU"/>
        </w:rPr>
      </w:pPr>
      <w:r w:rsidRPr="007461B4">
        <w:rPr>
          <w:szCs w:val="28"/>
          <w:lang w:val="en-AU"/>
        </w:rPr>
        <w:t xml:space="preserve">Below is an example of how to start </w:t>
      </w:r>
    </w:p>
    <w:p w14:paraId="56D1F575" w14:textId="77777777" w:rsidR="001B62D5" w:rsidRPr="007461B4" w:rsidRDefault="001B62D5" w:rsidP="007F26F1">
      <w:pPr>
        <w:pStyle w:val="EasyEnglishText"/>
        <w:numPr>
          <w:ilvl w:val="0"/>
          <w:numId w:val="43"/>
        </w:numPr>
        <w:rPr>
          <w:szCs w:val="28"/>
          <w:lang w:val="en-AU"/>
        </w:rPr>
      </w:pPr>
      <w:r w:rsidRPr="007461B4">
        <w:rPr>
          <w:szCs w:val="28"/>
          <w:lang w:val="en-AU"/>
        </w:rPr>
        <w:t>Write your greeting to the person</w:t>
      </w:r>
    </w:p>
    <w:p w14:paraId="56D1F576" w14:textId="77777777" w:rsidR="001B62D5" w:rsidRPr="007461B4" w:rsidRDefault="001B62D5" w:rsidP="007F26F1">
      <w:pPr>
        <w:pStyle w:val="EasyEnglishText"/>
        <w:numPr>
          <w:ilvl w:val="0"/>
          <w:numId w:val="43"/>
        </w:numPr>
        <w:rPr>
          <w:szCs w:val="28"/>
          <w:lang w:val="en-AU"/>
        </w:rPr>
      </w:pPr>
      <w:r w:rsidRPr="007461B4">
        <w:rPr>
          <w:szCs w:val="28"/>
          <w:lang w:val="en-AU"/>
        </w:rPr>
        <w:t xml:space="preserve">The first paragraph is the introduction and says </w:t>
      </w:r>
      <w:r w:rsidRPr="007461B4">
        <w:rPr>
          <w:b/>
          <w:szCs w:val="28"/>
          <w:lang w:val="en-AU"/>
        </w:rPr>
        <w:t xml:space="preserve">why </w:t>
      </w:r>
      <w:r w:rsidRPr="007461B4">
        <w:rPr>
          <w:szCs w:val="28"/>
          <w:lang w:val="en-AU"/>
        </w:rPr>
        <w:t>you are writing</w:t>
      </w:r>
    </w:p>
    <w:p w14:paraId="56D1F577" w14:textId="77777777" w:rsidR="001B62D5" w:rsidRPr="007461B4" w:rsidRDefault="001B62D5" w:rsidP="001B62D5">
      <w:pPr>
        <w:pStyle w:val="EasyEnglishText"/>
        <w:rPr>
          <w:szCs w:val="28"/>
          <w:lang w:val="en-AU"/>
        </w:rPr>
      </w:pPr>
      <w:r w:rsidRPr="007461B4">
        <w:rPr>
          <w:noProof/>
          <w:szCs w:val="28"/>
          <w:lang w:val="en-AU"/>
        </w:rPr>
        <w:drawing>
          <wp:inline distT="0" distB="0" distL="0" distR="0" wp14:anchorId="56D1F6A7" wp14:editId="56D1F6A8">
            <wp:extent cx="4373563" cy="904875"/>
            <wp:effectExtent l="19050" t="19050" r="27305" b="9525"/>
            <wp:docPr id="404" name="Picture 404" descr="screen shot of the start of the example letter.&#10;It reads Dear Jane, Thankyou for your phone call about our Self-advocacy Courses. This letter is to send you more information about t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74249" cy="905017"/>
                    </a:xfrm>
                    <a:prstGeom prst="rect">
                      <a:avLst/>
                    </a:prstGeom>
                    <a:ln>
                      <a:solidFill>
                        <a:schemeClr val="accent1"/>
                      </a:solidFill>
                    </a:ln>
                  </pic:spPr>
                </pic:pic>
              </a:graphicData>
            </a:graphic>
          </wp:inline>
        </w:drawing>
      </w:r>
    </w:p>
    <w:p w14:paraId="56D1F578" w14:textId="77777777" w:rsidR="001B62D5" w:rsidRPr="007461B4" w:rsidRDefault="001B62D5" w:rsidP="007F26F1">
      <w:pPr>
        <w:pStyle w:val="EasyEnglishText"/>
        <w:numPr>
          <w:ilvl w:val="0"/>
          <w:numId w:val="44"/>
        </w:numPr>
        <w:rPr>
          <w:szCs w:val="28"/>
          <w:lang w:val="en-AU"/>
        </w:rPr>
      </w:pPr>
      <w:r w:rsidRPr="007461B4">
        <w:rPr>
          <w:szCs w:val="28"/>
          <w:lang w:val="en-AU"/>
        </w:rPr>
        <w:t xml:space="preserve">The middle paragraph/s give the information you need to provide. </w:t>
      </w:r>
    </w:p>
    <w:p w14:paraId="56D1F579" w14:textId="77777777" w:rsidR="001B62D5" w:rsidRPr="007461B4" w:rsidRDefault="001B62D5" w:rsidP="007F26F1">
      <w:pPr>
        <w:pStyle w:val="EasyEnglishText"/>
        <w:numPr>
          <w:ilvl w:val="0"/>
          <w:numId w:val="44"/>
        </w:numPr>
        <w:rPr>
          <w:szCs w:val="28"/>
          <w:lang w:val="en-AU"/>
        </w:rPr>
      </w:pPr>
      <w:r w:rsidRPr="007461B4">
        <w:rPr>
          <w:szCs w:val="28"/>
          <w:lang w:val="en-AU"/>
        </w:rPr>
        <w:t>Use a new paragraph for each topic as you can see in the example above</w:t>
      </w:r>
    </w:p>
    <w:p w14:paraId="56D1F57A" w14:textId="77777777" w:rsidR="001B62D5" w:rsidRPr="007461B4" w:rsidRDefault="001B62D5" w:rsidP="001B62D5">
      <w:pPr>
        <w:pStyle w:val="EasyEnglishText"/>
        <w:rPr>
          <w:szCs w:val="28"/>
          <w:lang w:val="en-AU"/>
        </w:rPr>
      </w:pPr>
      <w:r w:rsidRPr="007461B4">
        <w:rPr>
          <w:noProof/>
          <w:szCs w:val="28"/>
          <w:lang w:val="en-AU"/>
        </w:rPr>
        <w:drawing>
          <wp:inline distT="0" distB="0" distL="0" distR="0" wp14:anchorId="56D1F6A9" wp14:editId="56D1F6AA">
            <wp:extent cx="4191000" cy="1574962"/>
            <wp:effectExtent l="19050" t="19050" r="19050" b="25400"/>
            <wp:docPr id="409" name="Picture 409" descr="screenshot of the middle contents of the example letter.&#10;it reads: Our courses run several times a year, and are free to people with disabilities. If we have none planned which suit you, you can still complete an expression of interest form and send it to us - then we will get in touch with you whenever we have a course you might be interested in.&#10;Please give us a call on 62574005 if you have any other ques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10893" cy="1582438"/>
                    </a:xfrm>
                    <a:prstGeom prst="rect">
                      <a:avLst/>
                    </a:prstGeom>
                    <a:ln>
                      <a:solidFill>
                        <a:schemeClr val="accent1"/>
                      </a:solidFill>
                    </a:ln>
                  </pic:spPr>
                </pic:pic>
              </a:graphicData>
            </a:graphic>
          </wp:inline>
        </w:drawing>
      </w:r>
    </w:p>
    <w:p w14:paraId="56D1F57B" w14:textId="77777777" w:rsidR="001B62D5" w:rsidRPr="007461B4" w:rsidRDefault="001B62D5" w:rsidP="007F26F1">
      <w:pPr>
        <w:pStyle w:val="EasyEnglishText"/>
        <w:numPr>
          <w:ilvl w:val="0"/>
          <w:numId w:val="45"/>
        </w:numPr>
        <w:rPr>
          <w:szCs w:val="28"/>
          <w:lang w:val="en-AU"/>
        </w:rPr>
      </w:pPr>
      <w:r w:rsidRPr="007461B4">
        <w:rPr>
          <w:szCs w:val="28"/>
          <w:lang w:val="en-AU"/>
        </w:rPr>
        <w:t xml:space="preserve">The last paragraph sums up the letter and outlines any </w:t>
      </w:r>
      <w:r w:rsidR="007F26F1" w:rsidRPr="007461B4">
        <w:rPr>
          <w:szCs w:val="28"/>
          <w:lang w:val="en-AU"/>
        </w:rPr>
        <w:t>actions</w:t>
      </w:r>
      <w:r w:rsidRPr="007461B4">
        <w:rPr>
          <w:szCs w:val="28"/>
          <w:lang w:val="en-AU"/>
        </w:rPr>
        <w:t xml:space="preserve"> you would like them to take. Above is an example of this.</w:t>
      </w:r>
    </w:p>
    <w:p w14:paraId="56D1F57C" w14:textId="77777777" w:rsidR="001B62D5" w:rsidRPr="007461B4" w:rsidRDefault="001B62D5" w:rsidP="007F26F1">
      <w:pPr>
        <w:pStyle w:val="EasyEnglishText"/>
        <w:numPr>
          <w:ilvl w:val="0"/>
          <w:numId w:val="45"/>
        </w:numPr>
        <w:rPr>
          <w:szCs w:val="28"/>
          <w:lang w:val="en-AU"/>
        </w:rPr>
      </w:pPr>
      <w:r w:rsidRPr="007461B4">
        <w:rPr>
          <w:szCs w:val="28"/>
          <w:lang w:val="en-AU"/>
        </w:rPr>
        <w:lastRenderedPageBreak/>
        <w:t xml:space="preserve">If there is </w:t>
      </w:r>
      <w:r w:rsidR="007F26F1" w:rsidRPr="007461B4">
        <w:rPr>
          <w:szCs w:val="28"/>
          <w:lang w:val="en-AU"/>
        </w:rPr>
        <w:t>other</w:t>
      </w:r>
      <w:r w:rsidRPr="007461B4">
        <w:rPr>
          <w:szCs w:val="28"/>
          <w:lang w:val="en-AU"/>
        </w:rPr>
        <w:t xml:space="preserve"> information to include you can add copies of other documents in with your letter (</w:t>
      </w:r>
      <w:r w:rsidR="007F26F1" w:rsidRPr="007461B4">
        <w:rPr>
          <w:szCs w:val="28"/>
          <w:lang w:val="en-AU"/>
        </w:rPr>
        <w:t>do not</w:t>
      </w:r>
      <w:r w:rsidRPr="007461B4">
        <w:rPr>
          <w:szCs w:val="28"/>
          <w:lang w:val="en-AU"/>
        </w:rPr>
        <w:t xml:space="preserve"> send originals!). Mention you have included them and why.</w:t>
      </w:r>
    </w:p>
    <w:p w14:paraId="56D1F57D" w14:textId="77777777" w:rsidR="001B62D5" w:rsidRPr="007461B4" w:rsidRDefault="001B62D5" w:rsidP="007F26F1">
      <w:pPr>
        <w:pStyle w:val="EasyEnglishText"/>
        <w:numPr>
          <w:ilvl w:val="0"/>
          <w:numId w:val="45"/>
        </w:numPr>
        <w:rPr>
          <w:szCs w:val="28"/>
          <w:lang w:val="en-AU"/>
        </w:rPr>
      </w:pPr>
      <w:r w:rsidRPr="007461B4">
        <w:rPr>
          <w:szCs w:val="28"/>
          <w:lang w:val="en-AU"/>
        </w:rPr>
        <w:t>Make sure you sign and date your letter and keep a copy of it in your files.</w:t>
      </w:r>
    </w:p>
    <w:p w14:paraId="56D1F57E" w14:textId="77777777" w:rsidR="001B62D5" w:rsidRPr="007461B4" w:rsidRDefault="001B62D5" w:rsidP="001B62D5">
      <w:pPr>
        <w:pStyle w:val="EasyEnglishText"/>
        <w:rPr>
          <w:szCs w:val="28"/>
          <w:lang w:val="en-AU"/>
        </w:rPr>
      </w:pPr>
      <w:r w:rsidRPr="007461B4">
        <w:rPr>
          <w:szCs w:val="28"/>
          <w:lang w:val="en-AU"/>
        </w:rPr>
        <w:t xml:space="preserve">Below is an example of how you can sign the letter off </w:t>
      </w:r>
    </w:p>
    <w:p w14:paraId="56D1F57F" w14:textId="77777777" w:rsidR="001B62D5" w:rsidRPr="007461B4" w:rsidRDefault="001B62D5" w:rsidP="001B62D5">
      <w:pPr>
        <w:pStyle w:val="EasyEnglishText"/>
        <w:rPr>
          <w:szCs w:val="28"/>
          <w:lang w:val="en-AU"/>
        </w:rPr>
      </w:pPr>
      <w:r w:rsidRPr="007461B4">
        <w:rPr>
          <w:szCs w:val="28"/>
          <w:lang w:val="en-AU"/>
        </w:rPr>
        <w:t> </w:t>
      </w:r>
      <w:r w:rsidRPr="007461B4">
        <w:rPr>
          <w:szCs w:val="28"/>
          <w:lang w:val="en-AU"/>
        </w:rPr>
        <w:t xml:space="preserve"> </w:t>
      </w:r>
      <w:r w:rsidRPr="007461B4">
        <w:rPr>
          <w:noProof/>
          <w:szCs w:val="28"/>
          <w:lang w:val="en-AU"/>
        </w:rPr>
        <w:drawing>
          <wp:inline distT="0" distB="0" distL="0" distR="0" wp14:anchorId="56D1F6AB" wp14:editId="56D1F6AC">
            <wp:extent cx="2047875" cy="1603271"/>
            <wp:effectExtent l="19050" t="19050" r="9525" b="16510"/>
            <wp:docPr id="413" name="Picture 413" descr="screenshot of end of letter. it reads youirs sincerley, Karen Hedley&#10;Training Officer&#10;July 8, 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108414" cy="1650667"/>
                    </a:xfrm>
                    <a:prstGeom prst="rect">
                      <a:avLst/>
                    </a:prstGeom>
                    <a:ln>
                      <a:solidFill>
                        <a:schemeClr val="accent1"/>
                      </a:solidFill>
                    </a:ln>
                  </pic:spPr>
                </pic:pic>
              </a:graphicData>
            </a:graphic>
          </wp:inline>
        </w:drawing>
      </w:r>
    </w:p>
    <w:p w14:paraId="56D1F580" w14:textId="77777777" w:rsidR="001B62D5" w:rsidRPr="007461B4" w:rsidRDefault="001B62D5" w:rsidP="001B62D5">
      <w:pPr>
        <w:pStyle w:val="EasyEnglishText"/>
        <w:rPr>
          <w:szCs w:val="28"/>
          <w:lang w:val="en-AU"/>
        </w:rPr>
      </w:pPr>
      <w:r w:rsidRPr="007461B4">
        <w:rPr>
          <w:szCs w:val="28"/>
          <w:lang w:val="en-AU"/>
        </w:rPr>
        <w:t>Sign off with “Yours sincerely” or “Yours faithfully” if you are writing a formal letter.</w:t>
      </w:r>
    </w:p>
    <w:p w14:paraId="56D1F581" w14:textId="77777777" w:rsidR="001B62D5" w:rsidRPr="007461B4" w:rsidRDefault="001B62D5" w:rsidP="001B62D5">
      <w:pPr>
        <w:pStyle w:val="EasyEnglishText"/>
        <w:rPr>
          <w:szCs w:val="28"/>
          <w:lang w:val="en-AU"/>
        </w:rPr>
      </w:pPr>
      <w:r w:rsidRPr="007461B4">
        <w:rPr>
          <w:szCs w:val="28"/>
          <w:lang w:val="en-AU"/>
        </w:rPr>
        <w:t>With a letter to family or friends</w:t>
      </w:r>
      <w:r w:rsidR="007F26F1" w:rsidRPr="007461B4">
        <w:rPr>
          <w:szCs w:val="28"/>
          <w:lang w:val="en-AU"/>
        </w:rPr>
        <w:t>,</w:t>
      </w:r>
      <w:r w:rsidRPr="007461B4">
        <w:rPr>
          <w:szCs w:val="28"/>
          <w:lang w:val="en-AU"/>
        </w:rPr>
        <w:t xml:space="preserve"> you might sign off with “love from”, “best wishes”, “cheers” etc</w:t>
      </w:r>
    </w:p>
    <w:p w14:paraId="56D1F582" w14:textId="77777777" w:rsidR="001B62D5" w:rsidRPr="007461B4" w:rsidRDefault="001B62D5" w:rsidP="001B62D5">
      <w:pPr>
        <w:pStyle w:val="EasyEnglishText"/>
        <w:rPr>
          <w:szCs w:val="28"/>
          <w:lang w:val="en-AU"/>
        </w:rPr>
      </w:pPr>
    </w:p>
    <w:p w14:paraId="56D1F583" w14:textId="77777777" w:rsidR="001B62D5" w:rsidRPr="007461B4" w:rsidRDefault="001B62D5" w:rsidP="001B62D5">
      <w:pPr>
        <w:pStyle w:val="EasyEnglishText"/>
        <w:rPr>
          <w:szCs w:val="28"/>
          <w:lang w:val="en-AU"/>
        </w:rPr>
      </w:pPr>
      <w:r w:rsidRPr="007461B4">
        <w:rPr>
          <w:szCs w:val="28"/>
          <w:lang w:val="en-AU"/>
        </w:rPr>
        <w:t>You only need to put information about your position if you are writing a work letter.</w:t>
      </w:r>
    </w:p>
    <w:p w14:paraId="56D1F584" w14:textId="77777777" w:rsidR="001B62D5" w:rsidRPr="007461B4" w:rsidRDefault="001B62D5" w:rsidP="001B62D5">
      <w:pPr>
        <w:pStyle w:val="EasyEnglishText"/>
        <w:rPr>
          <w:szCs w:val="28"/>
          <w:lang w:val="en-AU"/>
        </w:rPr>
      </w:pPr>
      <w:r w:rsidRPr="007461B4">
        <w:rPr>
          <w:szCs w:val="28"/>
          <w:lang w:val="en-AU"/>
        </w:rPr>
        <w:t>Below is an example of a letter to help you get an idea of what yours may look like.</w:t>
      </w:r>
    </w:p>
    <w:p w14:paraId="56D1F585" w14:textId="77777777" w:rsidR="001B62D5" w:rsidRPr="007461B4" w:rsidRDefault="001B62D5">
      <w:pPr>
        <w:spacing w:line="240" w:lineRule="auto"/>
        <w:rPr>
          <w:rFonts w:cs="Times New Roman"/>
          <w:sz w:val="28"/>
          <w:szCs w:val="28"/>
        </w:rPr>
      </w:pPr>
      <w:r w:rsidRPr="007461B4">
        <w:rPr>
          <w:sz w:val="28"/>
          <w:szCs w:val="28"/>
        </w:rPr>
        <w:br w:type="page"/>
      </w:r>
    </w:p>
    <w:p w14:paraId="56D1F586" w14:textId="77777777" w:rsidR="001B62D5" w:rsidRPr="007461B4" w:rsidRDefault="001B62D5" w:rsidP="001B62D5">
      <w:pPr>
        <w:pStyle w:val="EasyEnglishText"/>
        <w:rPr>
          <w:szCs w:val="28"/>
          <w:lang w:val="en-AU"/>
        </w:rPr>
      </w:pPr>
      <w:r w:rsidRPr="007461B4">
        <w:rPr>
          <w:noProof/>
          <w:szCs w:val="28"/>
        </w:rPr>
        <w:lastRenderedPageBreak/>
        <w:drawing>
          <wp:inline distT="0" distB="0" distL="0" distR="0" wp14:anchorId="56D1F6AD" wp14:editId="56D1F6AE">
            <wp:extent cx="6089303" cy="7953375"/>
            <wp:effectExtent l="19050" t="19050" r="26035" b="9525"/>
            <wp:docPr id="415" name="Picture 415" descr="a screenshot showing what a letter may look l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0">
                      <a:extLst>
                        <a:ext uri="{28A0092B-C50C-407E-A947-70E740481C1C}">
                          <a14:useLocalDpi xmlns:a14="http://schemas.microsoft.com/office/drawing/2010/main" val="0"/>
                        </a:ext>
                      </a:extLst>
                    </a:blip>
                    <a:srcRect r="1153" b="8782"/>
                    <a:stretch/>
                  </pic:blipFill>
                  <pic:spPr bwMode="auto">
                    <a:xfrm>
                      <a:off x="0" y="0"/>
                      <a:ext cx="6108203" cy="7978061"/>
                    </a:xfrm>
                    <a:prstGeom prst="rect">
                      <a:avLst/>
                    </a:prstGeom>
                    <a:noFill/>
                    <a:ln w="9525" cap="flat" cmpd="sng" algn="ctr">
                      <a:solidFill>
                        <a:srgbClr val="4472C4"/>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56D1F587" w14:textId="77777777" w:rsidR="001B62D5" w:rsidRPr="007461B4" w:rsidRDefault="001B62D5">
      <w:pPr>
        <w:spacing w:line="240" w:lineRule="auto"/>
        <w:rPr>
          <w:rFonts w:cs="Times New Roman"/>
          <w:sz w:val="28"/>
          <w:szCs w:val="28"/>
          <w:lang w:val="en-US"/>
        </w:rPr>
      </w:pPr>
      <w:r w:rsidRPr="007461B4">
        <w:rPr>
          <w:sz w:val="28"/>
          <w:szCs w:val="28"/>
        </w:rPr>
        <w:br w:type="page"/>
      </w:r>
    </w:p>
    <w:p w14:paraId="56D1F588" w14:textId="77777777" w:rsidR="001B62D5" w:rsidRPr="001268EE" w:rsidRDefault="001B62D5" w:rsidP="001268EE">
      <w:pPr>
        <w:pStyle w:val="EasyEnglishText"/>
        <w:rPr>
          <w:b/>
          <w:bCs/>
        </w:rPr>
      </w:pPr>
      <w:bookmarkStart w:id="130" w:name="_Toc18585256"/>
      <w:bookmarkStart w:id="131" w:name="_Toc18585774"/>
      <w:bookmarkStart w:id="132" w:name="_Toc18586524"/>
      <w:r w:rsidRPr="001268EE">
        <w:rPr>
          <w:b/>
          <w:bCs/>
        </w:rPr>
        <w:lastRenderedPageBreak/>
        <w:t>Addressing an Envelope</w:t>
      </w:r>
      <w:bookmarkEnd w:id="130"/>
      <w:bookmarkEnd w:id="131"/>
      <w:bookmarkEnd w:id="132"/>
    </w:p>
    <w:p w14:paraId="56D1F589" w14:textId="77777777" w:rsidR="001B62D5" w:rsidRPr="007461B4" w:rsidRDefault="001B62D5" w:rsidP="001B62D5">
      <w:pPr>
        <w:pStyle w:val="EasyEnglishText"/>
        <w:rPr>
          <w:b/>
          <w:szCs w:val="28"/>
          <w:lang w:val="en-AU"/>
        </w:rPr>
      </w:pPr>
      <w:r w:rsidRPr="007461B4">
        <w:rPr>
          <w:b/>
          <w:szCs w:val="28"/>
          <w:lang w:val="en-AU"/>
        </w:rPr>
        <w:t>Front of the envelope:</w:t>
      </w:r>
    </w:p>
    <w:p w14:paraId="56D1F58A" w14:textId="77777777" w:rsidR="001B62D5" w:rsidRPr="007461B4" w:rsidRDefault="001B62D5" w:rsidP="001B62D5">
      <w:pPr>
        <w:pStyle w:val="EasyEnglishText"/>
        <w:rPr>
          <w:szCs w:val="28"/>
          <w:lang w:val="en-AU"/>
        </w:rPr>
      </w:pPr>
      <w:r w:rsidRPr="007461B4">
        <w:rPr>
          <w:szCs w:val="28"/>
          <w:lang w:val="en-AU"/>
        </w:rPr>
        <w:t xml:space="preserve">The name and address of the person you are writing to goes in the </w:t>
      </w:r>
      <w:r w:rsidRPr="007461B4">
        <w:rPr>
          <w:b/>
          <w:szCs w:val="28"/>
          <w:lang w:val="en-AU"/>
        </w:rPr>
        <w:t xml:space="preserve">middle </w:t>
      </w:r>
      <w:r w:rsidRPr="007461B4">
        <w:rPr>
          <w:szCs w:val="28"/>
          <w:lang w:val="en-AU"/>
        </w:rPr>
        <w:t xml:space="preserve">of the </w:t>
      </w:r>
      <w:r w:rsidRPr="007461B4">
        <w:rPr>
          <w:b/>
          <w:szCs w:val="28"/>
          <w:lang w:val="en-AU"/>
        </w:rPr>
        <w:t xml:space="preserve">front </w:t>
      </w:r>
      <w:r w:rsidRPr="007461B4">
        <w:rPr>
          <w:szCs w:val="28"/>
          <w:lang w:val="en-AU"/>
        </w:rPr>
        <w:t>of the envelope. Some envelopes have separate squares for the postcode to be written.</w:t>
      </w:r>
    </w:p>
    <w:p w14:paraId="56D1F58B" w14:textId="77777777" w:rsidR="001B62D5" w:rsidRPr="007461B4" w:rsidRDefault="001B62D5" w:rsidP="001B62D5">
      <w:pPr>
        <w:pStyle w:val="EasyEnglishText"/>
        <w:rPr>
          <w:szCs w:val="28"/>
          <w:lang w:val="en-AU"/>
        </w:rPr>
      </w:pPr>
      <w:r w:rsidRPr="007461B4">
        <w:rPr>
          <w:szCs w:val="28"/>
          <w:lang w:val="en-AU"/>
        </w:rPr>
        <w:t>Write clearly!</w:t>
      </w:r>
    </w:p>
    <w:p w14:paraId="56D1F58C" w14:textId="77777777" w:rsidR="001B62D5" w:rsidRPr="007461B4" w:rsidRDefault="001B62D5" w:rsidP="001B62D5">
      <w:pPr>
        <w:pStyle w:val="EasyEnglishText"/>
        <w:rPr>
          <w:szCs w:val="28"/>
          <w:lang w:val="en-AU"/>
        </w:rPr>
      </w:pPr>
      <w:r w:rsidRPr="007461B4">
        <w:rPr>
          <w:noProof/>
          <w:szCs w:val="28"/>
          <w:lang w:val="en-AU"/>
        </w:rPr>
        <w:drawing>
          <wp:inline distT="0" distB="0" distL="0" distR="0" wp14:anchorId="56D1F6AF" wp14:editId="56D1F6B0">
            <wp:extent cx="5097104" cy="2524125"/>
            <wp:effectExtent l="19050" t="19050" r="27940" b="9525"/>
            <wp:docPr id="419" name="Picture 419" descr="screen shot of an envelope addres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 name="Capture envelope front.JPG"/>
                    <pic:cNvPicPr/>
                  </pic:nvPicPr>
                  <pic:blipFill rotWithShape="1">
                    <a:blip r:embed="rId31">
                      <a:extLst>
                        <a:ext uri="{28A0092B-C50C-407E-A947-70E740481C1C}">
                          <a14:useLocalDpi xmlns:a14="http://schemas.microsoft.com/office/drawing/2010/main" val="0"/>
                        </a:ext>
                      </a:extLst>
                    </a:blip>
                    <a:srcRect l="1880"/>
                    <a:stretch/>
                  </pic:blipFill>
                  <pic:spPr bwMode="auto">
                    <a:xfrm>
                      <a:off x="0" y="0"/>
                      <a:ext cx="5126621" cy="2538742"/>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56D1F58D" w14:textId="77777777" w:rsidR="001B62D5" w:rsidRPr="007461B4" w:rsidRDefault="001B62D5" w:rsidP="001B62D5">
      <w:pPr>
        <w:pStyle w:val="EasyEnglishText"/>
        <w:rPr>
          <w:szCs w:val="28"/>
          <w:lang w:val="en-AU"/>
        </w:rPr>
      </w:pPr>
    </w:p>
    <w:p w14:paraId="56D1F58E" w14:textId="77777777" w:rsidR="001B62D5" w:rsidRPr="007461B4" w:rsidRDefault="001B62D5" w:rsidP="001B62D5">
      <w:pPr>
        <w:pStyle w:val="EasyEnglishText"/>
        <w:rPr>
          <w:b/>
          <w:szCs w:val="28"/>
          <w:lang w:val="en-AU"/>
        </w:rPr>
      </w:pPr>
      <w:r w:rsidRPr="007461B4">
        <w:rPr>
          <w:b/>
          <w:szCs w:val="28"/>
          <w:lang w:val="en-AU"/>
        </w:rPr>
        <w:t xml:space="preserve">Back of the envelope: </w:t>
      </w:r>
    </w:p>
    <w:p w14:paraId="56D1F58F" w14:textId="77777777" w:rsidR="001B62D5" w:rsidRPr="007461B4" w:rsidRDefault="007F26F1" w:rsidP="001B62D5">
      <w:pPr>
        <w:pStyle w:val="EasyEnglishText"/>
        <w:rPr>
          <w:szCs w:val="28"/>
          <w:lang w:val="en-AU"/>
        </w:rPr>
      </w:pPr>
      <w:r w:rsidRPr="007461B4">
        <w:rPr>
          <w:szCs w:val="28"/>
          <w:lang w:val="en-AU"/>
        </w:rPr>
        <w:t>Print your name</w:t>
      </w:r>
      <w:r w:rsidR="001B62D5" w:rsidRPr="007461B4">
        <w:rPr>
          <w:szCs w:val="28"/>
          <w:lang w:val="en-AU"/>
        </w:rPr>
        <w:t xml:space="preserve"> and address on the back. Writing “Sender” is optional.</w:t>
      </w:r>
    </w:p>
    <w:p w14:paraId="56D1F590" w14:textId="77777777" w:rsidR="001B62D5" w:rsidRPr="007461B4" w:rsidRDefault="001B62D5" w:rsidP="001B62D5">
      <w:pPr>
        <w:pStyle w:val="EasyEnglishText"/>
        <w:rPr>
          <w:szCs w:val="28"/>
          <w:lang w:val="en-AU"/>
        </w:rPr>
      </w:pPr>
      <w:r w:rsidRPr="007461B4">
        <w:rPr>
          <w:noProof/>
          <w:szCs w:val="28"/>
          <w:lang w:val="en-AU"/>
        </w:rPr>
        <w:drawing>
          <wp:inline distT="0" distB="0" distL="0" distR="0" wp14:anchorId="56D1F6B1" wp14:editId="56D1F6B2">
            <wp:extent cx="5276850" cy="2697620"/>
            <wp:effectExtent l="19050" t="19050" r="19050" b="26670"/>
            <wp:docPr id="421" name="Picture 421" descr="screenshot of a back of an envelope with senders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344512" cy="2732210"/>
                    </a:xfrm>
                    <a:prstGeom prst="rect">
                      <a:avLst/>
                    </a:prstGeom>
                    <a:ln>
                      <a:solidFill>
                        <a:srgbClr val="4472C4"/>
                      </a:solidFill>
                    </a:ln>
                  </pic:spPr>
                </pic:pic>
              </a:graphicData>
            </a:graphic>
          </wp:inline>
        </w:drawing>
      </w:r>
    </w:p>
    <w:p w14:paraId="56D1F591" w14:textId="77777777" w:rsidR="001B62D5" w:rsidRPr="007856F9" w:rsidRDefault="001B62D5" w:rsidP="007856F9">
      <w:pPr>
        <w:pStyle w:val="Heading1"/>
      </w:pPr>
      <w:bookmarkStart w:id="133" w:name="_Toc42005443"/>
      <w:bookmarkStart w:id="134" w:name="_Toc42006867"/>
      <w:r w:rsidRPr="007856F9">
        <w:t>Making a Complaint</w:t>
      </w:r>
      <w:bookmarkEnd w:id="133"/>
      <w:bookmarkEnd w:id="134"/>
    </w:p>
    <w:p w14:paraId="56D1F592" w14:textId="77777777" w:rsidR="001B62D5" w:rsidRPr="001268EE" w:rsidRDefault="001B62D5" w:rsidP="001268EE">
      <w:pPr>
        <w:pStyle w:val="EasyEnglishText"/>
        <w:rPr>
          <w:b/>
          <w:bCs/>
        </w:rPr>
      </w:pPr>
      <w:bookmarkStart w:id="135" w:name="_Toc18585257"/>
      <w:bookmarkStart w:id="136" w:name="_Toc18585775"/>
      <w:r w:rsidRPr="001268EE">
        <w:rPr>
          <w:b/>
          <w:bCs/>
        </w:rPr>
        <w:t>Making a complaint</w:t>
      </w:r>
      <w:bookmarkEnd w:id="135"/>
      <w:bookmarkEnd w:id="136"/>
    </w:p>
    <w:p w14:paraId="56D1F593" w14:textId="77777777" w:rsidR="001B62D5" w:rsidRPr="007461B4" w:rsidRDefault="001B62D5" w:rsidP="003365BF">
      <w:pPr>
        <w:pStyle w:val="EasyEnglishText"/>
        <w:spacing w:after="240"/>
        <w:rPr>
          <w:szCs w:val="28"/>
          <w:lang w:val="en-AU"/>
        </w:rPr>
      </w:pPr>
      <w:r w:rsidRPr="007461B4">
        <w:rPr>
          <w:szCs w:val="28"/>
          <w:lang w:val="en-AU"/>
        </w:rPr>
        <w:lastRenderedPageBreak/>
        <w:t>Sometimes you might not be happy with a service or product you have received.  Giving feedback is always helpful to help others to improve what they are doing.  Sometimes things might be so bad you might want to put in a formal complaint.</w:t>
      </w:r>
    </w:p>
    <w:p w14:paraId="56D1F594" w14:textId="77777777" w:rsidR="001B62D5" w:rsidRPr="007461B4" w:rsidRDefault="001B62D5" w:rsidP="001268EE">
      <w:pPr>
        <w:pStyle w:val="Subheading"/>
      </w:pPr>
      <w:bookmarkStart w:id="137" w:name="_Toc18585258"/>
      <w:bookmarkStart w:id="138" w:name="_Toc18585776"/>
      <w:bookmarkStart w:id="139" w:name="_Toc42005444"/>
      <w:r w:rsidRPr="007461B4">
        <w:t>6.1 Why complain?</w:t>
      </w:r>
      <w:bookmarkEnd w:id="137"/>
      <w:bookmarkEnd w:id="138"/>
      <w:bookmarkEnd w:id="139"/>
    </w:p>
    <w:p w14:paraId="56D1F595" w14:textId="77777777" w:rsidR="001B62D5" w:rsidRPr="007461B4" w:rsidRDefault="001B62D5" w:rsidP="001B62D5">
      <w:pPr>
        <w:pStyle w:val="EasyEnglishText"/>
        <w:rPr>
          <w:szCs w:val="28"/>
          <w:lang w:val="en-AU"/>
        </w:rPr>
      </w:pPr>
      <w:r w:rsidRPr="007461B4">
        <w:rPr>
          <w:szCs w:val="28"/>
          <w:lang w:val="en-AU"/>
        </w:rPr>
        <w:t>There can be many reasons you might complain:</w:t>
      </w:r>
    </w:p>
    <w:p w14:paraId="56D1F596" w14:textId="77777777" w:rsidR="001B62D5" w:rsidRPr="007461B4" w:rsidRDefault="003365BF" w:rsidP="007F26F1">
      <w:pPr>
        <w:pStyle w:val="EasyEnglishText"/>
        <w:numPr>
          <w:ilvl w:val="0"/>
          <w:numId w:val="21"/>
        </w:numPr>
        <w:rPr>
          <w:szCs w:val="28"/>
          <w:lang w:val="en-AU"/>
        </w:rPr>
      </w:pPr>
      <w:r w:rsidRPr="007461B4">
        <w:rPr>
          <w:szCs w:val="28"/>
          <w:lang w:val="en-AU"/>
        </w:rPr>
        <w:t xml:space="preserve">You get </w:t>
      </w:r>
      <w:r w:rsidR="001B62D5" w:rsidRPr="007461B4">
        <w:rPr>
          <w:szCs w:val="28"/>
          <w:lang w:val="en-AU"/>
        </w:rPr>
        <w:t>poor quality service</w:t>
      </w:r>
    </w:p>
    <w:p w14:paraId="56D1F597" w14:textId="77777777" w:rsidR="001B62D5" w:rsidRPr="007461B4" w:rsidRDefault="003365BF" w:rsidP="007F26F1">
      <w:pPr>
        <w:pStyle w:val="EasyEnglishText"/>
        <w:numPr>
          <w:ilvl w:val="0"/>
          <w:numId w:val="21"/>
        </w:numPr>
        <w:rPr>
          <w:szCs w:val="28"/>
          <w:lang w:val="en-AU"/>
        </w:rPr>
      </w:pPr>
      <w:r w:rsidRPr="007461B4">
        <w:rPr>
          <w:szCs w:val="28"/>
          <w:lang w:val="en-AU"/>
        </w:rPr>
        <w:t xml:space="preserve">You are </w:t>
      </w:r>
      <w:r w:rsidR="001B62D5" w:rsidRPr="007461B4">
        <w:rPr>
          <w:szCs w:val="28"/>
          <w:lang w:val="en-AU"/>
        </w:rPr>
        <w:t>treated rudely or unfairly</w:t>
      </w:r>
    </w:p>
    <w:p w14:paraId="56D1F598" w14:textId="77777777" w:rsidR="001B62D5" w:rsidRPr="007461B4" w:rsidRDefault="003365BF" w:rsidP="007F26F1">
      <w:pPr>
        <w:pStyle w:val="EasyEnglishText"/>
        <w:numPr>
          <w:ilvl w:val="0"/>
          <w:numId w:val="21"/>
        </w:numPr>
        <w:rPr>
          <w:szCs w:val="28"/>
          <w:lang w:val="en-AU"/>
        </w:rPr>
      </w:pPr>
      <w:r w:rsidRPr="007461B4">
        <w:rPr>
          <w:szCs w:val="28"/>
          <w:lang w:val="en-AU"/>
        </w:rPr>
        <w:t xml:space="preserve">Your </w:t>
      </w:r>
      <w:r w:rsidR="001B62D5" w:rsidRPr="007461B4">
        <w:rPr>
          <w:szCs w:val="28"/>
          <w:lang w:val="en-AU"/>
        </w:rPr>
        <w:t>privacy breached</w:t>
      </w:r>
    </w:p>
    <w:p w14:paraId="56D1F599" w14:textId="77777777" w:rsidR="001B62D5" w:rsidRPr="007461B4" w:rsidRDefault="001B62D5" w:rsidP="007F26F1">
      <w:pPr>
        <w:pStyle w:val="EasyEnglishText"/>
        <w:numPr>
          <w:ilvl w:val="0"/>
          <w:numId w:val="21"/>
        </w:numPr>
        <w:rPr>
          <w:szCs w:val="28"/>
          <w:lang w:val="en-AU"/>
        </w:rPr>
      </w:pPr>
      <w:r w:rsidRPr="007461B4">
        <w:rPr>
          <w:szCs w:val="28"/>
          <w:lang w:val="en-AU"/>
        </w:rPr>
        <w:t>Poor accessibility</w:t>
      </w:r>
    </w:p>
    <w:p w14:paraId="56D1F59A" w14:textId="77777777" w:rsidR="001B62D5" w:rsidRPr="007461B4" w:rsidRDefault="001B62D5" w:rsidP="001B62D5">
      <w:pPr>
        <w:pStyle w:val="EasyEnglishText"/>
        <w:rPr>
          <w:szCs w:val="28"/>
          <w:lang w:val="en-AU"/>
        </w:rPr>
      </w:pPr>
      <w:r w:rsidRPr="007461B4">
        <w:rPr>
          <w:szCs w:val="28"/>
          <w:lang w:val="en-AU"/>
        </w:rPr>
        <w:t>Complaining gives the other person or service the chance to find out about the problem to fix it or improve what they are doing.</w:t>
      </w:r>
    </w:p>
    <w:p w14:paraId="56D1F59B" w14:textId="77777777" w:rsidR="001B62D5" w:rsidRPr="007461B4" w:rsidRDefault="001B62D5" w:rsidP="001268EE">
      <w:pPr>
        <w:pStyle w:val="Subheading"/>
      </w:pPr>
      <w:bookmarkStart w:id="140" w:name="_Toc18585259"/>
      <w:bookmarkStart w:id="141" w:name="_Toc18585777"/>
      <w:bookmarkStart w:id="142" w:name="_Toc42005445"/>
      <w:r w:rsidRPr="007461B4">
        <w:t>6.2 Who should I complain to?</w:t>
      </w:r>
      <w:bookmarkEnd w:id="140"/>
      <w:bookmarkEnd w:id="141"/>
      <w:bookmarkEnd w:id="142"/>
    </w:p>
    <w:p w14:paraId="56D1F59C" w14:textId="77777777" w:rsidR="001B62D5" w:rsidRPr="007461B4" w:rsidRDefault="003365BF" w:rsidP="001B62D5">
      <w:pPr>
        <w:pStyle w:val="EasyEnglishText"/>
        <w:rPr>
          <w:szCs w:val="28"/>
          <w:lang w:val="en-AU"/>
        </w:rPr>
      </w:pPr>
      <w:r w:rsidRPr="007461B4">
        <w:rPr>
          <w:szCs w:val="28"/>
          <w:lang w:val="en-AU"/>
        </w:rPr>
        <w:t>S</w:t>
      </w:r>
      <w:r w:rsidR="001B62D5" w:rsidRPr="007461B4">
        <w:rPr>
          <w:szCs w:val="28"/>
          <w:lang w:val="en-AU"/>
        </w:rPr>
        <w:t>tart with the person you are having the problem with, then work up the chain.</w:t>
      </w:r>
    </w:p>
    <w:p w14:paraId="56D1F59D" w14:textId="77777777" w:rsidR="001B62D5" w:rsidRPr="007461B4" w:rsidRDefault="001B62D5" w:rsidP="001B62D5">
      <w:pPr>
        <w:pStyle w:val="EasyEnglishText"/>
        <w:rPr>
          <w:szCs w:val="28"/>
          <w:lang w:val="en-AU"/>
        </w:rPr>
      </w:pPr>
      <w:r w:rsidRPr="007461B4">
        <w:rPr>
          <w:szCs w:val="28"/>
          <w:lang w:val="en-AU"/>
        </w:rPr>
        <w:t xml:space="preserve">Do not forget that you are entitled to support throughout a complaint process. This could be from a family member, </w:t>
      </w:r>
      <w:r w:rsidR="003365BF" w:rsidRPr="007461B4">
        <w:rPr>
          <w:szCs w:val="28"/>
          <w:lang w:val="en-AU"/>
        </w:rPr>
        <w:t>friend,</w:t>
      </w:r>
      <w:r w:rsidRPr="007461B4">
        <w:rPr>
          <w:szCs w:val="28"/>
          <w:lang w:val="en-AU"/>
        </w:rPr>
        <w:t xml:space="preserve"> or advocate.</w:t>
      </w:r>
    </w:p>
    <w:p w14:paraId="56D1F59E" w14:textId="77777777" w:rsidR="001B62D5" w:rsidRPr="007461B4" w:rsidRDefault="001B62D5" w:rsidP="007F26F1">
      <w:pPr>
        <w:pStyle w:val="EasyEnglishText"/>
        <w:numPr>
          <w:ilvl w:val="0"/>
          <w:numId w:val="46"/>
        </w:numPr>
        <w:rPr>
          <w:szCs w:val="28"/>
          <w:lang w:val="en-AU"/>
        </w:rPr>
      </w:pPr>
      <w:r w:rsidRPr="007461B4">
        <w:rPr>
          <w:szCs w:val="28"/>
          <w:lang w:val="en-AU"/>
        </w:rPr>
        <w:t xml:space="preserve">Talk to the person or people involved. </w:t>
      </w:r>
    </w:p>
    <w:p w14:paraId="56D1F59F" w14:textId="77777777" w:rsidR="001B62D5" w:rsidRPr="007461B4" w:rsidRDefault="001B62D5" w:rsidP="007F26F1">
      <w:pPr>
        <w:pStyle w:val="EasyEnglishText"/>
        <w:numPr>
          <w:ilvl w:val="0"/>
          <w:numId w:val="46"/>
        </w:numPr>
        <w:rPr>
          <w:szCs w:val="28"/>
          <w:lang w:val="en-AU"/>
        </w:rPr>
      </w:pPr>
      <w:r w:rsidRPr="007461B4">
        <w:rPr>
          <w:szCs w:val="28"/>
          <w:lang w:val="en-AU"/>
        </w:rPr>
        <w:t>Talk to the person’s supervisor or manager.</w:t>
      </w:r>
    </w:p>
    <w:p w14:paraId="56D1F5A0" w14:textId="77777777" w:rsidR="001B62D5" w:rsidRPr="007461B4" w:rsidRDefault="001B62D5" w:rsidP="007F26F1">
      <w:pPr>
        <w:pStyle w:val="EasyEnglishText"/>
        <w:numPr>
          <w:ilvl w:val="0"/>
          <w:numId w:val="46"/>
        </w:numPr>
        <w:rPr>
          <w:szCs w:val="28"/>
          <w:lang w:val="en-AU"/>
        </w:rPr>
      </w:pPr>
      <w:r w:rsidRPr="007461B4">
        <w:rPr>
          <w:szCs w:val="28"/>
          <w:lang w:val="en-AU"/>
        </w:rPr>
        <w:t xml:space="preserve">Check who is more senior and talk to them.  </w:t>
      </w:r>
    </w:p>
    <w:p w14:paraId="56D1F5A1" w14:textId="77777777" w:rsidR="001B62D5" w:rsidRPr="007461B4" w:rsidRDefault="001B62D5" w:rsidP="001B62D5">
      <w:pPr>
        <w:pStyle w:val="EasyEnglishText"/>
        <w:rPr>
          <w:szCs w:val="28"/>
          <w:lang w:val="en-AU"/>
        </w:rPr>
      </w:pPr>
      <w:r w:rsidRPr="007461B4">
        <w:rPr>
          <w:szCs w:val="28"/>
          <w:lang w:val="en-AU"/>
        </w:rPr>
        <w:t>You might do this by checking policies, asking those you have already spoken with, or asking others for advice.</w:t>
      </w:r>
    </w:p>
    <w:p w14:paraId="56D1F5A2" w14:textId="77777777" w:rsidR="003365BF" w:rsidRPr="007461B4" w:rsidRDefault="003365BF">
      <w:pPr>
        <w:spacing w:line="240" w:lineRule="auto"/>
        <w:rPr>
          <w:rFonts w:cs="Times New Roman"/>
          <w:b/>
          <w:sz w:val="28"/>
          <w:szCs w:val="28"/>
        </w:rPr>
      </w:pPr>
      <w:bookmarkStart w:id="143" w:name="_Hlk521506627"/>
      <w:r w:rsidRPr="007461B4">
        <w:rPr>
          <w:b/>
          <w:sz w:val="28"/>
          <w:szCs w:val="28"/>
        </w:rPr>
        <w:br w:type="page"/>
      </w:r>
    </w:p>
    <w:p w14:paraId="56D1F5A3" w14:textId="77777777" w:rsidR="001B62D5" w:rsidRPr="007461B4" w:rsidRDefault="001B62D5" w:rsidP="001268EE">
      <w:pPr>
        <w:pStyle w:val="Subheading"/>
      </w:pPr>
      <w:bookmarkStart w:id="144" w:name="_Toc18585260"/>
      <w:bookmarkStart w:id="145" w:name="_Toc18585778"/>
      <w:bookmarkStart w:id="146" w:name="_Toc42005446"/>
      <w:r w:rsidRPr="007461B4">
        <w:lastRenderedPageBreak/>
        <w:t>6.3 How should I make my complaint?</w:t>
      </w:r>
      <w:bookmarkEnd w:id="144"/>
      <w:bookmarkEnd w:id="145"/>
      <w:bookmarkEnd w:id="146"/>
    </w:p>
    <w:bookmarkEnd w:id="143"/>
    <w:p w14:paraId="56D1F5A4" w14:textId="77777777" w:rsidR="001B62D5" w:rsidRPr="007461B4" w:rsidRDefault="001B62D5" w:rsidP="001B62D5">
      <w:pPr>
        <w:pStyle w:val="EasyEnglishText"/>
        <w:rPr>
          <w:szCs w:val="28"/>
          <w:lang w:val="en-AU"/>
        </w:rPr>
      </w:pPr>
      <w:r w:rsidRPr="007461B4">
        <w:rPr>
          <w:szCs w:val="28"/>
          <w:lang w:val="en-AU"/>
        </w:rPr>
        <w:t>1.</w:t>
      </w:r>
      <w:r w:rsidRPr="007461B4">
        <w:rPr>
          <w:szCs w:val="28"/>
          <w:lang w:val="en-AU"/>
        </w:rPr>
        <w:tab/>
        <w:t>Identify your issue/s</w:t>
      </w:r>
    </w:p>
    <w:p w14:paraId="56D1F5A5" w14:textId="77777777" w:rsidR="001B62D5" w:rsidRPr="007461B4" w:rsidRDefault="001B62D5" w:rsidP="001B62D5">
      <w:pPr>
        <w:pStyle w:val="EasyEnglishText"/>
        <w:rPr>
          <w:szCs w:val="28"/>
          <w:lang w:val="en-AU"/>
        </w:rPr>
      </w:pPr>
      <w:r w:rsidRPr="007461B4">
        <w:rPr>
          <w:szCs w:val="28"/>
          <w:lang w:val="en-AU"/>
        </w:rPr>
        <w:t>2.</w:t>
      </w:r>
      <w:r w:rsidRPr="007461B4">
        <w:rPr>
          <w:szCs w:val="28"/>
          <w:lang w:val="en-AU"/>
        </w:rPr>
        <w:tab/>
        <w:t>Do your research</w:t>
      </w:r>
    </w:p>
    <w:p w14:paraId="56D1F5A6" w14:textId="77777777" w:rsidR="001B62D5" w:rsidRPr="007461B4" w:rsidRDefault="001B62D5" w:rsidP="001B62D5">
      <w:pPr>
        <w:pStyle w:val="EasyEnglishText"/>
        <w:rPr>
          <w:szCs w:val="28"/>
          <w:lang w:val="en-AU"/>
        </w:rPr>
      </w:pPr>
      <w:r w:rsidRPr="007461B4">
        <w:rPr>
          <w:szCs w:val="28"/>
          <w:lang w:val="en-AU"/>
        </w:rPr>
        <w:t>3.</w:t>
      </w:r>
      <w:r w:rsidRPr="007461B4">
        <w:rPr>
          <w:szCs w:val="28"/>
          <w:lang w:val="en-AU"/>
        </w:rPr>
        <w:tab/>
        <w:t>Find out how to complain</w:t>
      </w:r>
    </w:p>
    <w:p w14:paraId="56D1F5A7" w14:textId="77777777" w:rsidR="001B62D5" w:rsidRPr="007461B4" w:rsidRDefault="001B62D5" w:rsidP="001B62D5">
      <w:pPr>
        <w:pStyle w:val="EasyEnglishText"/>
        <w:rPr>
          <w:szCs w:val="28"/>
          <w:lang w:val="en-AU"/>
        </w:rPr>
      </w:pPr>
      <w:r w:rsidRPr="007461B4">
        <w:rPr>
          <w:szCs w:val="28"/>
          <w:lang w:val="en-AU"/>
        </w:rPr>
        <w:t>4.</w:t>
      </w:r>
      <w:r w:rsidRPr="007461B4">
        <w:rPr>
          <w:szCs w:val="28"/>
          <w:lang w:val="en-AU"/>
        </w:rPr>
        <w:tab/>
        <w:t>Make your complaint</w:t>
      </w:r>
    </w:p>
    <w:p w14:paraId="56D1F5A8" w14:textId="77777777" w:rsidR="001B62D5" w:rsidRPr="007461B4" w:rsidRDefault="001B62D5" w:rsidP="001B62D5">
      <w:pPr>
        <w:pStyle w:val="EasyEnglishText"/>
        <w:rPr>
          <w:szCs w:val="28"/>
          <w:lang w:val="en-AU"/>
        </w:rPr>
      </w:pPr>
      <w:r w:rsidRPr="007461B4">
        <w:rPr>
          <w:szCs w:val="28"/>
          <w:lang w:val="en-AU"/>
        </w:rPr>
        <w:t>5.</w:t>
      </w:r>
      <w:r w:rsidRPr="007461B4">
        <w:rPr>
          <w:szCs w:val="28"/>
          <w:lang w:val="en-AU"/>
        </w:rPr>
        <w:tab/>
        <w:t>Keep records</w:t>
      </w:r>
    </w:p>
    <w:p w14:paraId="56D1F5A9" w14:textId="77777777" w:rsidR="001B62D5" w:rsidRPr="007461B4" w:rsidRDefault="001B62D5" w:rsidP="003365BF">
      <w:pPr>
        <w:pStyle w:val="EasyEnglishText"/>
        <w:spacing w:before="240"/>
        <w:rPr>
          <w:szCs w:val="28"/>
          <w:lang w:val="en-AU"/>
        </w:rPr>
      </w:pPr>
      <w:r w:rsidRPr="007461B4">
        <w:rPr>
          <w:szCs w:val="28"/>
          <w:lang w:val="en-AU"/>
        </w:rPr>
        <w:t>6.</w:t>
      </w:r>
      <w:r w:rsidRPr="007461B4">
        <w:rPr>
          <w:szCs w:val="28"/>
          <w:lang w:val="en-AU"/>
        </w:rPr>
        <w:tab/>
        <w:t>Take it further if needed (see over)</w:t>
      </w:r>
      <w:r w:rsidRPr="007461B4">
        <w:rPr>
          <w:szCs w:val="28"/>
          <w:lang w:val="en-AU"/>
        </w:rPr>
        <w:t> </w:t>
      </w:r>
    </w:p>
    <w:p w14:paraId="56D1F5AA" w14:textId="77777777" w:rsidR="001B62D5" w:rsidRPr="007461B4" w:rsidRDefault="001B62D5" w:rsidP="001B62D5">
      <w:pPr>
        <w:pStyle w:val="EasyEnglishText"/>
        <w:rPr>
          <w:b/>
          <w:szCs w:val="28"/>
          <w:lang w:val="en-AU"/>
        </w:rPr>
      </w:pPr>
      <w:r w:rsidRPr="007461B4">
        <w:rPr>
          <w:b/>
          <w:szCs w:val="28"/>
          <w:lang w:val="en-AU"/>
        </w:rPr>
        <w:t>Identify your issue</w:t>
      </w:r>
    </w:p>
    <w:p w14:paraId="56D1F5AB" w14:textId="77777777" w:rsidR="001B62D5" w:rsidRPr="007461B4" w:rsidRDefault="001B62D5" w:rsidP="001B62D5">
      <w:pPr>
        <w:pStyle w:val="EasyEnglishText"/>
        <w:rPr>
          <w:szCs w:val="28"/>
          <w:lang w:val="en-AU"/>
        </w:rPr>
      </w:pPr>
      <w:r w:rsidRPr="007461B4">
        <w:rPr>
          <w:szCs w:val="28"/>
          <w:lang w:val="en-AU"/>
        </w:rPr>
        <w:t xml:space="preserve">Be clear about what has happened and what you want </w:t>
      </w:r>
      <w:r w:rsidR="007F26F1" w:rsidRPr="007461B4">
        <w:rPr>
          <w:szCs w:val="28"/>
          <w:lang w:val="en-AU"/>
        </w:rPr>
        <w:t xml:space="preserve">to be </w:t>
      </w:r>
      <w:r w:rsidRPr="007461B4">
        <w:rPr>
          <w:szCs w:val="28"/>
          <w:lang w:val="en-AU"/>
        </w:rPr>
        <w:t xml:space="preserve">done about it.  </w:t>
      </w:r>
    </w:p>
    <w:p w14:paraId="56D1F5AC" w14:textId="77777777" w:rsidR="001B62D5" w:rsidRPr="007461B4" w:rsidRDefault="001B62D5" w:rsidP="001B62D5">
      <w:pPr>
        <w:pStyle w:val="EasyEnglishText"/>
        <w:rPr>
          <w:szCs w:val="28"/>
          <w:lang w:val="en-AU"/>
        </w:rPr>
      </w:pPr>
      <w:r w:rsidRPr="007461B4">
        <w:rPr>
          <w:szCs w:val="28"/>
          <w:lang w:val="en-AU"/>
        </w:rPr>
        <w:t xml:space="preserve">Use the ‘Self-advocacy Step-by-Step Plan’ </w:t>
      </w:r>
      <w:r w:rsidRPr="007461B4">
        <w:rPr>
          <w:b/>
          <w:szCs w:val="28"/>
          <w:lang w:val="en-AU"/>
        </w:rPr>
        <w:t>(Go to 3.2)</w:t>
      </w:r>
      <w:r w:rsidRPr="007461B4">
        <w:rPr>
          <w:szCs w:val="28"/>
          <w:lang w:val="en-AU"/>
        </w:rPr>
        <w:t xml:space="preserve"> to help this process.</w:t>
      </w:r>
    </w:p>
    <w:p w14:paraId="56D1F5AD" w14:textId="77777777" w:rsidR="001B62D5" w:rsidRPr="007461B4" w:rsidRDefault="001B62D5" w:rsidP="003365BF">
      <w:pPr>
        <w:pStyle w:val="EasyEnglishText"/>
        <w:spacing w:before="240"/>
        <w:rPr>
          <w:b/>
          <w:szCs w:val="28"/>
          <w:lang w:val="en-AU"/>
        </w:rPr>
      </w:pPr>
      <w:r w:rsidRPr="007461B4">
        <w:rPr>
          <w:b/>
          <w:szCs w:val="28"/>
          <w:lang w:val="en-AU"/>
        </w:rPr>
        <w:t>Do your research</w:t>
      </w:r>
    </w:p>
    <w:p w14:paraId="56D1F5AE" w14:textId="77777777" w:rsidR="001B62D5" w:rsidRPr="007461B4" w:rsidRDefault="001B62D5" w:rsidP="001B62D5">
      <w:pPr>
        <w:pStyle w:val="EasyEnglishText"/>
        <w:rPr>
          <w:szCs w:val="28"/>
          <w:lang w:val="en-AU"/>
        </w:rPr>
      </w:pPr>
      <w:r w:rsidRPr="007461B4">
        <w:rPr>
          <w:szCs w:val="28"/>
          <w:lang w:val="en-AU"/>
        </w:rPr>
        <w:t xml:space="preserve">Do they have any policies that might support your complaint? </w:t>
      </w:r>
    </w:p>
    <w:p w14:paraId="56D1F5AF" w14:textId="77777777" w:rsidR="001B62D5" w:rsidRPr="007461B4" w:rsidRDefault="001B62D5" w:rsidP="001B62D5">
      <w:pPr>
        <w:pStyle w:val="EasyEnglishText"/>
        <w:rPr>
          <w:szCs w:val="28"/>
          <w:lang w:val="en-AU"/>
        </w:rPr>
      </w:pPr>
      <w:r w:rsidRPr="007461B4">
        <w:rPr>
          <w:szCs w:val="28"/>
          <w:lang w:val="en-AU"/>
        </w:rPr>
        <w:t>Are there any laws, standards or human rights which might apply?</w:t>
      </w:r>
    </w:p>
    <w:p w14:paraId="56D1F5B0" w14:textId="77777777" w:rsidR="001B62D5" w:rsidRPr="007461B4" w:rsidRDefault="001B62D5" w:rsidP="001B62D5">
      <w:pPr>
        <w:pStyle w:val="EasyEnglishText"/>
        <w:rPr>
          <w:szCs w:val="28"/>
          <w:lang w:val="en-AU"/>
        </w:rPr>
      </w:pPr>
      <w:r w:rsidRPr="007461B4">
        <w:rPr>
          <w:szCs w:val="28"/>
          <w:lang w:val="en-AU"/>
        </w:rPr>
        <w:t>Find this out by looking on their website or asking others who might know.</w:t>
      </w:r>
    </w:p>
    <w:p w14:paraId="56D1F5B1" w14:textId="77777777" w:rsidR="001B62D5" w:rsidRPr="007461B4" w:rsidRDefault="001B62D5" w:rsidP="003365BF">
      <w:pPr>
        <w:pStyle w:val="EasyEnglishText"/>
        <w:spacing w:before="240"/>
        <w:rPr>
          <w:b/>
          <w:szCs w:val="28"/>
          <w:lang w:val="en-AU"/>
        </w:rPr>
      </w:pPr>
      <w:r w:rsidRPr="007461B4">
        <w:rPr>
          <w:b/>
          <w:szCs w:val="28"/>
          <w:lang w:val="en-AU"/>
        </w:rPr>
        <w:t>Find out how to complain</w:t>
      </w:r>
    </w:p>
    <w:p w14:paraId="56D1F5B2" w14:textId="77777777" w:rsidR="001B62D5" w:rsidRPr="007461B4" w:rsidRDefault="001B62D5" w:rsidP="001B62D5">
      <w:pPr>
        <w:pStyle w:val="EasyEnglishText"/>
        <w:rPr>
          <w:szCs w:val="28"/>
          <w:lang w:val="en-AU"/>
        </w:rPr>
      </w:pPr>
      <w:r w:rsidRPr="007461B4">
        <w:rPr>
          <w:szCs w:val="28"/>
          <w:lang w:val="en-AU"/>
        </w:rPr>
        <w:t xml:space="preserve">Find out what the complaint process is for the organisation, </w:t>
      </w:r>
      <w:r w:rsidR="007F26F1" w:rsidRPr="007461B4">
        <w:rPr>
          <w:szCs w:val="28"/>
          <w:lang w:val="en-AU"/>
        </w:rPr>
        <w:t>company,</w:t>
      </w:r>
      <w:r w:rsidRPr="007461B4">
        <w:rPr>
          <w:szCs w:val="28"/>
          <w:lang w:val="en-AU"/>
        </w:rPr>
        <w:t xml:space="preserve"> or department. Do this by asking or looking on their website.</w:t>
      </w:r>
    </w:p>
    <w:p w14:paraId="56D1F5B3" w14:textId="77777777" w:rsidR="001B62D5" w:rsidRPr="007461B4" w:rsidRDefault="001B62D5" w:rsidP="001B62D5">
      <w:pPr>
        <w:pStyle w:val="EasyEnglishText"/>
        <w:rPr>
          <w:szCs w:val="28"/>
          <w:lang w:val="en-AU"/>
        </w:rPr>
      </w:pPr>
      <w:r w:rsidRPr="007461B4">
        <w:rPr>
          <w:szCs w:val="28"/>
          <w:lang w:val="en-AU"/>
        </w:rPr>
        <w:t>They may have a form for complaints that you can request or download.</w:t>
      </w:r>
    </w:p>
    <w:p w14:paraId="56D1F5B4" w14:textId="77777777" w:rsidR="001B62D5" w:rsidRPr="007461B4" w:rsidRDefault="001B62D5" w:rsidP="003365BF">
      <w:pPr>
        <w:pStyle w:val="EasyEnglishText"/>
        <w:spacing w:before="240"/>
        <w:rPr>
          <w:b/>
          <w:szCs w:val="28"/>
          <w:lang w:val="en-AU"/>
        </w:rPr>
      </w:pPr>
      <w:r w:rsidRPr="007461B4">
        <w:rPr>
          <w:b/>
          <w:szCs w:val="28"/>
          <w:lang w:val="en-AU"/>
        </w:rPr>
        <w:t>Make your complaint</w:t>
      </w:r>
    </w:p>
    <w:p w14:paraId="56D1F5B5" w14:textId="77777777" w:rsidR="001B62D5" w:rsidRPr="007461B4" w:rsidRDefault="001B62D5" w:rsidP="001B62D5">
      <w:pPr>
        <w:pStyle w:val="EasyEnglishText"/>
        <w:rPr>
          <w:szCs w:val="28"/>
          <w:lang w:val="en-AU"/>
        </w:rPr>
      </w:pPr>
      <w:r w:rsidRPr="007461B4">
        <w:rPr>
          <w:szCs w:val="28"/>
          <w:lang w:val="en-AU"/>
        </w:rPr>
        <w:t xml:space="preserve">Write out a draft (practice) complaint. Be sure to keep to the issues you identified.  Have someone you trust </w:t>
      </w:r>
      <w:r w:rsidR="007F26F1" w:rsidRPr="007461B4">
        <w:rPr>
          <w:szCs w:val="28"/>
          <w:lang w:val="en-AU"/>
        </w:rPr>
        <w:t>to read</w:t>
      </w:r>
      <w:r w:rsidRPr="007461B4">
        <w:rPr>
          <w:szCs w:val="28"/>
          <w:lang w:val="en-AU"/>
        </w:rPr>
        <w:t xml:space="preserve"> it and give feedback before you send it. </w:t>
      </w:r>
    </w:p>
    <w:p w14:paraId="56D1F5B6" w14:textId="77777777" w:rsidR="001B62D5" w:rsidRPr="007461B4" w:rsidRDefault="001B62D5" w:rsidP="001B62D5">
      <w:pPr>
        <w:pStyle w:val="EasyEnglishText"/>
        <w:rPr>
          <w:szCs w:val="28"/>
          <w:lang w:val="en-AU"/>
        </w:rPr>
      </w:pPr>
      <w:r w:rsidRPr="007461B4">
        <w:rPr>
          <w:szCs w:val="28"/>
          <w:lang w:val="en-AU"/>
        </w:rPr>
        <w:t>Make sure it is clear</w:t>
      </w:r>
      <w:r w:rsidR="007F26F1" w:rsidRPr="007461B4">
        <w:rPr>
          <w:szCs w:val="28"/>
          <w:lang w:val="en-AU"/>
        </w:rPr>
        <w:t>,</w:t>
      </w:r>
      <w:r w:rsidRPr="007461B4">
        <w:rPr>
          <w:szCs w:val="28"/>
          <w:lang w:val="en-AU"/>
        </w:rPr>
        <w:t xml:space="preserve"> and it sticks to the point.</w:t>
      </w:r>
    </w:p>
    <w:p w14:paraId="56D1F5B7" w14:textId="77777777" w:rsidR="001B62D5" w:rsidRPr="007461B4" w:rsidRDefault="001B62D5" w:rsidP="001B62D5">
      <w:pPr>
        <w:pStyle w:val="EasyEnglishText"/>
        <w:rPr>
          <w:szCs w:val="28"/>
          <w:lang w:val="en-AU"/>
        </w:rPr>
      </w:pPr>
      <w:r w:rsidRPr="007461B4">
        <w:rPr>
          <w:szCs w:val="28"/>
          <w:lang w:val="en-AU"/>
        </w:rPr>
        <w:t>You might choose to complain by (see information sheets for more):</w:t>
      </w:r>
    </w:p>
    <w:p w14:paraId="56D1F5B8" w14:textId="77777777" w:rsidR="001B62D5" w:rsidRPr="007461B4" w:rsidRDefault="001B62D5" w:rsidP="007F26F1">
      <w:pPr>
        <w:pStyle w:val="EasyEnglishText"/>
        <w:numPr>
          <w:ilvl w:val="0"/>
          <w:numId w:val="21"/>
        </w:numPr>
        <w:rPr>
          <w:szCs w:val="28"/>
          <w:lang w:val="en-AU"/>
        </w:rPr>
      </w:pPr>
      <w:r w:rsidRPr="007461B4">
        <w:rPr>
          <w:szCs w:val="28"/>
          <w:lang w:val="en-AU"/>
        </w:rPr>
        <w:t>Using a complaint form</w:t>
      </w:r>
    </w:p>
    <w:p w14:paraId="56D1F5B9" w14:textId="77777777" w:rsidR="001B62D5" w:rsidRPr="007461B4" w:rsidRDefault="001B62D5" w:rsidP="007F26F1">
      <w:pPr>
        <w:pStyle w:val="EasyEnglishText"/>
        <w:numPr>
          <w:ilvl w:val="0"/>
          <w:numId w:val="21"/>
        </w:numPr>
        <w:rPr>
          <w:szCs w:val="28"/>
          <w:lang w:val="en-AU"/>
        </w:rPr>
      </w:pPr>
      <w:r w:rsidRPr="007461B4">
        <w:rPr>
          <w:szCs w:val="28"/>
          <w:lang w:val="en-AU"/>
        </w:rPr>
        <w:lastRenderedPageBreak/>
        <w:t xml:space="preserve">Making a phone call </w:t>
      </w:r>
      <w:r w:rsidRPr="007461B4">
        <w:rPr>
          <w:b/>
          <w:szCs w:val="28"/>
          <w:lang w:val="en-AU"/>
        </w:rPr>
        <w:t>(Go to 4.3)</w:t>
      </w:r>
    </w:p>
    <w:p w14:paraId="56D1F5BA" w14:textId="77777777" w:rsidR="001B62D5" w:rsidRPr="007461B4" w:rsidRDefault="001B62D5" w:rsidP="007F26F1">
      <w:pPr>
        <w:pStyle w:val="EasyEnglishText"/>
        <w:numPr>
          <w:ilvl w:val="0"/>
          <w:numId w:val="21"/>
        </w:numPr>
        <w:rPr>
          <w:b/>
          <w:szCs w:val="28"/>
          <w:lang w:val="en-AU"/>
        </w:rPr>
      </w:pPr>
      <w:r w:rsidRPr="007461B4">
        <w:rPr>
          <w:szCs w:val="28"/>
          <w:lang w:val="en-AU"/>
        </w:rPr>
        <w:t xml:space="preserve">Writing a letter </w:t>
      </w:r>
      <w:r w:rsidRPr="007461B4">
        <w:rPr>
          <w:b/>
          <w:szCs w:val="28"/>
          <w:lang w:val="en-AU"/>
        </w:rPr>
        <w:t>(Go to 5.2)</w:t>
      </w:r>
    </w:p>
    <w:p w14:paraId="56D1F5BB" w14:textId="77777777" w:rsidR="001B62D5" w:rsidRPr="007461B4" w:rsidRDefault="001B62D5" w:rsidP="007F26F1">
      <w:pPr>
        <w:pStyle w:val="EasyEnglishText"/>
        <w:numPr>
          <w:ilvl w:val="0"/>
          <w:numId w:val="21"/>
        </w:numPr>
        <w:rPr>
          <w:szCs w:val="28"/>
          <w:lang w:val="en-AU"/>
        </w:rPr>
      </w:pPr>
      <w:r w:rsidRPr="007461B4">
        <w:rPr>
          <w:szCs w:val="28"/>
          <w:lang w:val="en-AU"/>
        </w:rPr>
        <w:t xml:space="preserve">Writing an email </w:t>
      </w:r>
      <w:r w:rsidRPr="007461B4">
        <w:rPr>
          <w:b/>
          <w:szCs w:val="28"/>
          <w:lang w:val="en-AU"/>
        </w:rPr>
        <w:t>(Go to 5.3)</w:t>
      </w:r>
    </w:p>
    <w:p w14:paraId="56D1F5BC" w14:textId="77777777" w:rsidR="001B62D5" w:rsidRPr="007461B4" w:rsidRDefault="001B62D5" w:rsidP="003365BF">
      <w:pPr>
        <w:pStyle w:val="EasyEnglishText"/>
        <w:spacing w:before="240"/>
        <w:rPr>
          <w:b/>
          <w:szCs w:val="28"/>
          <w:lang w:val="en-AU"/>
        </w:rPr>
      </w:pPr>
      <w:r w:rsidRPr="007461B4">
        <w:rPr>
          <w:b/>
          <w:szCs w:val="28"/>
          <w:lang w:val="en-AU"/>
        </w:rPr>
        <w:t>Keep records</w:t>
      </w:r>
    </w:p>
    <w:p w14:paraId="56D1F5BD" w14:textId="77777777" w:rsidR="001B62D5" w:rsidRPr="007461B4" w:rsidRDefault="001B62D5" w:rsidP="001B62D5">
      <w:pPr>
        <w:pStyle w:val="EasyEnglishText"/>
        <w:rPr>
          <w:szCs w:val="28"/>
          <w:lang w:val="en-AU"/>
        </w:rPr>
      </w:pPr>
      <w:r w:rsidRPr="007461B4">
        <w:rPr>
          <w:szCs w:val="28"/>
          <w:lang w:val="en-AU"/>
        </w:rPr>
        <w:t>Keep copies and notes of everything. You may need to know details later and will be able to refer to your notes.  Keep them together in a safe place.</w:t>
      </w:r>
    </w:p>
    <w:p w14:paraId="56D1F5BE" w14:textId="77777777" w:rsidR="001B62D5" w:rsidRPr="007461B4" w:rsidRDefault="001B62D5" w:rsidP="003365BF">
      <w:pPr>
        <w:pStyle w:val="EasyEnglishText"/>
        <w:spacing w:before="240"/>
        <w:rPr>
          <w:b/>
          <w:szCs w:val="28"/>
          <w:lang w:val="en-AU"/>
        </w:rPr>
      </w:pPr>
      <w:r w:rsidRPr="007461B4">
        <w:rPr>
          <w:b/>
          <w:szCs w:val="28"/>
          <w:lang w:val="en-AU"/>
        </w:rPr>
        <w:t>Take it further if needed</w:t>
      </w:r>
    </w:p>
    <w:p w14:paraId="56D1F5BF" w14:textId="77777777" w:rsidR="001B62D5" w:rsidRPr="007461B4" w:rsidRDefault="001B62D5" w:rsidP="001B62D5">
      <w:pPr>
        <w:pStyle w:val="EasyEnglishText"/>
        <w:rPr>
          <w:szCs w:val="28"/>
          <w:lang w:val="en-AU"/>
        </w:rPr>
      </w:pPr>
      <w:r w:rsidRPr="007461B4">
        <w:rPr>
          <w:szCs w:val="28"/>
          <w:lang w:val="en-AU"/>
        </w:rPr>
        <w:t xml:space="preserve">If you are not happy with the result of your complaint here might be an external complaint process (outside the service, or department) or an appeal process.  </w:t>
      </w:r>
    </w:p>
    <w:p w14:paraId="56D1F5C0" w14:textId="77777777" w:rsidR="001B62D5" w:rsidRPr="007461B4" w:rsidRDefault="001B62D5" w:rsidP="001B62D5">
      <w:pPr>
        <w:pStyle w:val="EasyEnglishText"/>
        <w:rPr>
          <w:szCs w:val="28"/>
          <w:lang w:val="en-AU"/>
        </w:rPr>
      </w:pPr>
      <w:r w:rsidRPr="007461B4">
        <w:rPr>
          <w:szCs w:val="28"/>
          <w:lang w:val="en-AU"/>
        </w:rPr>
        <w:t>It is likely you will receive a written response to your complaint and should be told what the next steps are if you are not happy.  If not, consider asking an advocacy agency or other people who may be able to help.</w:t>
      </w:r>
    </w:p>
    <w:p w14:paraId="56D1F5C2" w14:textId="65F494D2" w:rsidR="001B62D5" w:rsidRPr="007856F9" w:rsidRDefault="00B95381" w:rsidP="007856F9">
      <w:pPr>
        <w:pStyle w:val="Heading1"/>
      </w:pPr>
      <w:bookmarkStart w:id="147" w:name="_Toc42005447"/>
      <w:bookmarkStart w:id="148" w:name="_Toc42006868"/>
      <w:bookmarkStart w:id="149" w:name="_Hlk521931844"/>
      <w:r w:rsidRPr="007856F9">
        <w:t>Preparing for Meetings</w:t>
      </w:r>
      <w:bookmarkEnd w:id="147"/>
      <w:bookmarkEnd w:id="148"/>
    </w:p>
    <w:bookmarkEnd w:id="149"/>
    <w:p w14:paraId="56D1F5C3" w14:textId="77777777" w:rsidR="001B62D5" w:rsidRPr="007461B4" w:rsidRDefault="001B62D5" w:rsidP="001B62D5">
      <w:pPr>
        <w:pStyle w:val="EasyEnglishText"/>
        <w:rPr>
          <w:szCs w:val="28"/>
          <w:lang w:val="en-AU"/>
        </w:rPr>
      </w:pPr>
      <w:r w:rsidRPr="007461B4">
        <w:rPr>
          <w:szCs w:val="28"/>
          <w:lang w:val="en-AU"/>
        </w:rPr>
        <w:t xml:space="preserve">It can be confronting to attend and </w:t>
      </w:r>
      <w:r w:rsidR="007F26F1" w:rsidRPr="007461B4">
        <w:rPr>
          <w:szCs w:val="28"/>
          <w:lang w:val="en-AU"/>
        </w:rPr>
        <w:t>take part</w:t>
      </w:r>
      <w:r w:rsidRPr="007461B4">
        <w:rPr>
          <w:szCs w:val="28"/>
          <w:lang w:val="en-AU"/>
        </w:rPr>
        <w:t xml:space="preserve"> in meetings, but they can be very productive.  Here are some tips and tricks to help you </w:t>
      </w:r>
      <w:r w:rsidR="003365BF" w:rsidRPr="007461B4">
        <w:rPr>
          <w:szCs w:val="28"/>
          <w:lang w:val="en-AU"/>
        </w:rPr>
        <w:t>take part</w:t>
      </w:r>
      <w:r w:rsidRPr="007461B4">
        <w:rPr>
          <w:szCs w:val="28"/>
          <w:lang w:val="en-AU"/>
        </w:rPr>
        <w:t xml:space="preserve"> effectively.</w:t>
      </w:r>
    </w:p>
    <w:p w14:paraId="56D1F5C4" w14:textId="77777777" w:rsidR="001B62D5" w:rsidRPr="007461B4" w:rsidRDefault="001B62D5" w:rsidP="001268EE">
      <w:pPr>
        <w:pStyle w:val="Subheading"/>
      </w:pPr>
      <w:bookmarkStart w:id="150" w:name="_Toc18585261"/>
      <w:bookmarkStart w:id="151" w:name="_Toc18585779"/>
      <w:bookmarkStart w:id="152" w:name="_Toc42005448"/>
      <w:r w:rsidRPr="007461B4">
        <w:t>7.1 Why Meetings?</w:t>
      </w:r>
      <w:bookmarkEnd w:id="150"/>
      <w:bookmarkEnd w:id="151"/>
      <w:bookmarkEnd w:id="152"/>
    </w:p>
    <w:p w14:paraId="56D1F5C5" w14:textId="77777777" w:rsidR="001B62D5" w:rsidRPr="007461B4" w:rsidRDefault="001B62D5" w:rsidP="007F26F1">
      <w:pPr>
        <w:pStyle w:val="EasyEnglishText"/>
        <w:numPr>
          <w:ilvl w:val="0"/>
          <w:numId w:val="47"/>
        </w:numPr>
        <w:rPr>
          <w:szCs w:val="28"/>
          <w:lang w:val="en-AU"/>
        </w:rPr>
      </w:pPr>
      <w:r w:rsidRPr="007461B4">
        <w:rPr>
          <w:szCs w:val="28"/>
          <w:lang w:val="en-AU"/>
        </w:rPr>
        <w:t>Get a group of people together and tell your story once</w:t>
      </w:r>
    </w:p>
    <w:p w14:paraId="56D1F5C6" w14:textId="77777777" w:rsidR="001B62D5" w:rsidRPr="007461B4" w:rsidRDefault="001B62D5" w:rsidP="007F26F1">
      <w:pPr>
        <w:pStyle w:val="EasyEnglishText"/>
        <w:numPr>
          <w:ilvl w:val="0"/>
          <w:numId w:val="47"/>
        </w:numPr>
        <w:rPr>
          <w:szCs w:val="28"/>
          <w:lang w:val="en-AU"/>
        </w:rPr>
      </w:pPr>
      <w:r w:rsidRPr="007461B4">
        <w:rPr>
          <w:szCs w:val="28"/>
          <w:lang w:val="en-AU"/>
        </w:rPr>
        <w:t>Save time</w:t>
      </w:r>
    </w:p>
    <w:p w14:paraId="56D1F5C7" w14:textId="77777777" w:rsidR="001B62D5" w:rsidRPr="007461B4" w:rsidRDefault="001B62D5" w:rsidP="007F26F1">
      <w:pPr>
        <w:pStyle w:val="EasyEnglishText"/>
        <w:numPr>
          <w:ilvl w:val="0"/>
          <w:numId w:val="47"/>
        </w:numPr>
        <w:rPr>
          <w:szCs w:val="28"/>
          <w:lang w:val="en-AU"/>
        </w:rPr>
      </w:pPr>
      <w:r w:rsidRPr="007461B4">
        <w:rPr>
          <w:szCs w:val="28"/>
          <w:lang w:val="en-AU"/>
        </w:rPr>
        <w:t>Have your say</w:t>
      </w:r>
    </w:p>
    <w:p w14:paraId="56D1F5C8" w14:textId="77777777" w:rsidR="001B62D5" w:rsidRPr="007461B4" w:rsidRDefault="001B62D5" w:rsidP="007F26F1">
      <w:pPr>
        <w:pStyle w:val="EasyEnglishText"/>
        <w:numPr>
          <w:ilvl w:val="0"/>
          <w:numId w:val="47"/>
        </w:numPr>
        <w:rPr>
          <w:szCs w:val="28"/>
          <w:lang w:val="en-AU"/>
        </w:rPr>
      </w:pPr>
      <w:r w:rsidRPr="007461B4">
        <w:rPr>
          <w:szCs w:val="28"/>
          <w:lang w:val="en-AU"/>
        </w:rPr>
        <w:t>Everyone will have the same understanding of your issue</w:t>
      </w:r>
    </w:p>
    <w:p w14:paraId="56D1F5C9" w14:textId="77777777" w:rsidR="001B62D5" w:rsidRPr="007461B4" w:rsidRDefault="003365BF" w:rsidP="001268EE">
      <w:pPr>
        <w:pStyle w:val="Subheading"/>
      </w:pPr>
      <w:bookmarkStart w:id="153" w:name="_Toc18585262"/>
      <w:bookmarkStart w:id="154" w:name="_Toc18585780"/>
      <w:bookmarkStart w:id="155" w:name="_Toc42005449"/>
      <w:r w:rsidRPr="007461B4">
        <w:t xml:space="preserve">7.2 </w:t>
      </w:r>
      <w:r w:rsidR="001B62D5" w:rsidRPr="007461B4">
        <w:t>Tips and Tricks</w:t>
      </w:r>
      <w:bookmarkEnd w:id="153"/>
      <w:bookmarkEnd w:id="154"/>
      <w:bookmarkEnd w:id="155"/>
    </w:p>
    <w:p w14:paraId="56D1F5CA" w14:textId="77777777" w:rsidR="001B62D5" w:rsidRPr="007461B4" w:rsidRDefault="001B62D5" w:rsidP="003365BF">
      <w:pPr>
        <w:pStyle w:val="EasyEnglishText"/>
        <w:spacing w:after="240"/>
        <w:rPr>
          <w:szCs w:val="28"/>
          <w:lang w:val="en-AU"/>
        </w:rPr>
      </w:pPr>
      <w:r w:rsidRPr="007461B4">
        <w:rPr>
          <w:szCs w:val="28"/>
          <w:lang w:val="en-AU"/>
        </w:rPr>
        <w:t>There are a lot of things to think about before attending a meeting. Often people can become anxious</w:t>
      </w:r>
      <w:r w:rsidR="007F26F1" w:rsidRPr="007461B4">
        <w:rPr>
          <w:szCs w:val="28"/>
          <w:lang w:val="en-AU"/>
        </w:rPr>
        <w:t>,</w:t>
      </w:r>
      <w:r w:rsidRPr="007461B4">
        <w:rPr>
          <w:szCs w:val="28"/>
          <w:lang w:val="en-AU"/>
        </w:rPr>
        <w:t xml:space="preserve"> making it hard to remember all the things you need to do.</w:t>
      </w:r>
    </w:p>
    <w:p w14:paraId="56D1F5CB" w14:textId="77777777" w:rsidR="001B62D5" w:rsidRPr="007461B4" w:rsidRDefault="001B62D5" w:rsidP="001B62D5">
      <w:pPr>
        <w:pStyle w:val="EasyEnglishText"/>
        <w:rPr>
          <w:b/>
          <w:iCs/>
          <w:szCs w:val="28"/>
          <w:lang w:val="en-AU"/>
        </w:rPr>
      </w:pPr>
      <w:r w:rsidRPr="007461B4">
        <w:rPr>
          <w:b/>
          <w:iCs/>
          <w:szCs w:val="28"/>
          <w:lang w:val="en-AU"/>
        </w:rPr>
        <w:lastRenderedPageBreak/>
        <w:t>Be prepared</w:t>
      </w:r>
    </w:p>
    <w:p w14:paraId="56D1F5CC" w14:textId="77777777" w:rsidR="001B62D5" w:rsidRPr="007461B4" w:rsidRDefault="001B62D5" w:rsidP="007F26F1">
      <w:pPr>
        <w:pStyle w:val="EasyEnglishText"/>
        <w:numPr>
          <w:ilvl w:val="0"/>
          <w:numId w:val="49"/>
        </w:numPr>
        <w:rPr>
          <w:szCs w:val="28"/>
          <w:lang w:val="en-AU"/>
        </w:rPr>
      </w:pPr>
      <w:r w:rsidRPr="007461B4">
        <w:rPr>
          <w:szCs w:val="28"/>
          <w:lang w:val="en-AU"/>
        </w:rPr>
        <w:t xml:space="preserve">Be clear about your issue and what you want </w:t>
      </w:r>
      <w:r w:rsidR="007F26F1" w:rsidRPr="007461B4">
        <w:rPr>
          <w:szCs w:val="28"/>
          <w:lang w:val="en-AU"/>
        </w:rPr>
        <w:t xml:space="preserve">to be </w:t>
      </w:r>
      <w:r w:rsidRPr="007461B4">
        <w:rPr>
          <w:szCs w:val="28"/>
          <w:lang w:val="en-AU"/>
        </w:rPr>
        <w:t xml:space="preserve">done about it.  Use the ‘Self-advocacy Step-by-Step Plan’ </w:t>
      </w:r>
      <w:r w:rsidRPr="007461B4">
        <w:rPr>
          <w:b/>
          <w:szCs w:val="28"/>
          <w:lang w:val="en-AU"/>
        </w:rPr>
        <w:t>(Go to 3.2)</w:t>
      </w:r>
      <w:r w:rsidRPr="007461B4">
        <w:rPr>
          <w:szCs w:val="28"/>
          <w:lang w:val="en-AU"/>
        </w:rPr>
        <w:t xml:space="preserve"> to help this process.</w:t>
      </w:r>
    </w:p>
    <w:p w14:paraId="56D1F5CD" w14:textId="77777777" w:rsidR="001B62D5" w:rsidRPr="007461B4" w:rsidRDefault="001B62D5" w:rsidP="007F26F1">
      <w:pPr>
        <w:pStyle w:val="EasyEnglishText"/>
        <w:numPr>
          <w:ilvl w:val="0"/>
          <w:numId w:val="49"/>
        </w:numPr>
        <w:rPr>
          <w:szCs w:val="28"/>
          <w:lang w:val="en-AU"/>
        </w:rPr>
      </w:pPr>
      <w:r w:rsidRPr="007461B4">
        <w:rPr>
          <w:szCs w:val="28"/>
          <w:lang w:val="en-AU"/>
        </w:rPr>
        <w:t>Plan any questions you might like to ask.</w:t>
      </w:r>
    </w:p>
    <w:p w14:paraId="56D1F5CE" w14:textId="77777777" w:rsidR="001B62D5" w:rsidRPr="007461B4" w:rsidRDefault="001B62D5" w:rsidP="007F26F1">
      <w:pPr>
        <w:pStyle w:val="EasyEnglishText"/>
        <w:numPr>
          <w:ilvl w:val="0"/>
          <w:numId w:val="49"/>
        </w:numPr>
        <w:rPr>
          <w:szCs w:val="28"/>
          <w:lang w:val="en-AU"/>
        </w:rPr>
      </w:pPr>
      <w:r w:rsidRPr="007461B4">
        <w:rPr>
          <w:szCs w:val="28"/>
          <w:lang w:val="en-AU"/>
        </w:rPr>
        <w:t>Talk to others and get their input. Ask a friend to come with you if you want</w:t>
      </w:r>
      <w:r w:rsidR="007F26F1" w:rsidRPr="007461B4">
        <w:rPr>
          <w:szCs w:val="28"/>
          <w:lang w:val="en-AU"/>
        </w:rPr>
        <w:t>.</w:t>
      </w:r>
    </w:p>
    <w:p w14:paraId="56D1F5CF" w14:textId="77777777" w:rsidR="001B62D5" w:rsidRPr="007461B4" w:rsidRDefault="001B62D5" w:rsidP="003365BF">
      <w:pPr>
        <w:pStyle w:val="EasyEnglishText"/>
        <w:spacing w:before="240"/>
        <w:rPr>
          <w:b/>
          <w:iCs/>
          <w:szCs w:val="28"/>
          <w:lang w:val="en-AU"/>
        </w:rPr>
      </w:pPr>
      <w:r w:rsidRPr="007461B4">
        <w:rPr>
          <w:b/>
          <w:iCs/>
          <w:szCs w:val="28"/>
          <w:lang w:val="en-AU"/>
        </w:rPr>
        <w:t>Make the meeting suitable</w:t>
      </w:r>
    </w:p>
    <w:p w14:paraId="56D1F5D0" w14:textId="77777777" w:rsidR="001B62D5" w:rsidRPr="007461B4" w:rsidRDefault="001B62D5" w:rsidP="007F26F1">
      <w:pPr>
        <w:pStyle w:val="EasyEnglishText"/>
        <w:numPr>
          <w:ilvl w:val="0"/>
          <w:numId w:val="50"/>
        </w:numPr>
        <w:rPr>
          <w:szCs w:val="28"/>
          <w:lang w:val="en-AU"/>
        </w:rPr>
      </w:pPr>
      <w:r w:rsidRPr="007461B4">
        <w:rPr>
          <w:szCs w:val="28"/>
          <w:lang w:val="en-AU"/>
        </w:rPr>
        <w:t xml:space="preserve">Be sure the meeting is organised for a day and time that suits you as well as the others attending. </w:t>
      </w:r>
    </w:p>
    <w:p w14:paraId="56D1F5D1" w14:textId="77777777" w:rsidR="001B62D5" w:rsidRPr="007461B4" w:rsidRDefault="001B62D5" w:rsidP="007F26F1">
      <w:pPr>
        <w:pStyle w:val="EasyEnglishText"/>
        <w:numPr>
          <w:ilvl w:val="0"/>
          <w:numId w:val="50"/>
        </w:numPr>
        <w:rPr>
          <w:szCs w:val="28"/>
          <w:lang w:val="en-AU"/>
        </w:rPr>
      </w:pPr>
      <w:r w:rsidRPr="007461B4">
        <w:rPr>
          <w:szCs w:val="28"/>
          <w:lang w:val="en-AU"/>
        </w:rPr>
        <w:t>If the meeting is about you</w:t>
      </w:r>
      <w:r w:rsidR="007F26F1" w:rsidRPr="007461B4">
        <w:rPr>
          <w:szCs w:val="28"/>
          <w:lang w:val="en-AU"/>
        </w:rPr>
        <w:t>,</w:t>
      </w:r>
      <w:r w:rsidRPr="007461B4">
        <w:rPr>
          <w:szCs w:val="28"/>
          <w:lang w:val="en-AU"/>
        </w:rPr>
        <w:t xml:space="preserve"> </w:t>
      </w:r>
      <w:r w:rsidR="003365BF" w:rsidRPr="007461B4">
        <w:rPr>
          <w:szCs w:val="28"/>
          <w:lang w:val="en-AU"/>
        </w:rPr>
        <w:t>it is</w:t>
      </w:r>
      <w:r w:rsidRPr="007461B4">
        <w:rPr>
          <w:szCs w:val="28"/>
          <w:lang w:val="en-AU"/>
        </w:rPr>
        <w:t xml:space="preserve"> OK to insist </w:t>
      </w:r>
      <w:r w:rsidR="007F26F1" w:rsidRPr="007461B4">
        <w:rPr>
          <w:szCs w:val="28"/>
          <w:lang w:val="en-AU"/>
        </w:rPr>
        <w:t>it is</w:t>
      </w:r>
      <w:r w:rsidRPr="007461B4">
        <w:rPr>
          <w:szCs w:val="28"/>
          <w:lang w:val="en-AU"/>
        </w:rPr>
        <w:t xml:space="preserve"> at a day or time that suits you (and your friend or supporter).</w:t>
      </w:r>
    </w:p>
    <w:p w14:paraId="56D1F5D2" w14:textId="77777777" w:rsidR="001B62D5" w:rsidRPr="007461B4" w:rsidRDefault="001B62D5" w:rsidP="007F26F1">
      <w:pPr>
        <w:pStyle w:val="EasyEnglishText"/>
        <w:numPr>
          <w:ilvl w:val="0"/>
          <w:numId w:val="50"/>
        </w:numPr>
        <w:rPr>
          <w:b/>
          <w:iCs/>
          <w:szCs w:val="28"/>
          <w:lang w:val="en-AU"/>
        </w:rPr>
      </w:pPr>
      <w:r w:rsidRPr="007461B4">
        <w:rPr>
          <w:szCs w:val="28"/>
          <w:lang w:val="en-AU"/>
        </w:rPr>
        <w:t>Tell meeting organisers about any accessibility needs you have.</w:t>
      </w:r>
    </w:p>
    <w:p w14:paraId="56D1F5D3" w14:textId="77777777" w:rsidR="001B62D5" w:rsidRPr="007461B4" w:rsidRDefault="001B62D5" w:rsidP="003365BF">
      <w:pPr>
        <w:pStyle w:val="EasyEnglishText"/>
        <w:spacing w:before="240"/>
        <w:rPr>
          <w:b/>
          <w:iCs/>
          <w:szCs w:val="28"/>
          <w:lang w:val="en-AU"/>
        </w:rPr>
      </w:pPr>
      <w:r w:rsidRPr="007461B4">
        <w:rPr>
          <w:b/>
          <w:iCs/>
          <w:szCs w:val="28"/>
          <w:lang w:val="en-AU"/>
        </w:rPr>
        <w:t>Take what you need</w:t>
      </w:r>
    </w:p>
    <w:p w14:paraId="56D1F5D4" w14:textId="77777777" w:rsidR="001B62D5" w:rsidRPr="007461B4" w:rsidRDefault="001B62D5" w:rsidP="007F26F1">
      <w:pPr>
        <w:pStyle w:val="EasyEnglishText"/>
        <w:numPr>
          <w:ilvl w:val="0"/>
          <w:numId w:val="48"/>
        </w:numPr>
        <w:rPr>
          <w:szCs w:val="28"/>
          <w:lang w:val="en-AU"/>
        </w:rPr>
      </w:pPr>
      <w:r w:rsidRPr="007461B4">
        <w:rPr>
          <w:szCs w:val="28"/>
          <w:lang w:val="en-AU"/>
        </w:rPr>
        <w:t xml:space="preserve">Take your Self-Advocacy Step-by-Step Plan </w:t>
      </w:r>
      <w:r w:rsidRPr="007461B4">
        <w:rPr>
          <w:b/>
          <w:szCs w:val="28"/>
          <w:lang w:val="en-AU"/>
        </w:rPr>
        <w:t>(Go to 3.2)</w:t>
      </w:r>
      <w:r w:rsidRPr="007461B4">
        <w:rPr>
          <w:szCs w:val="28"/>
          <w:lang w:val="en-AU"/>
        </w:rPr>
        <w:t xml:space="preserve"> and list of questions.</w:t>
      </w:r>
    </w:p>
    <w:p w14:paraId="56D1F5D5" w14:textId="77777777" w:rsidR="001B62D5" w:rsidRPr="007461B4" w:rsidRDefault="001B62D5" w:rsidP="007F26F1">
      <w:pPr>
        <w:pStyle w:val="EasyEnglishText"/>
        <w:numPr>
          <w:ilvl w:val="0"/>
          <w:numId w:val="48"/>
        </w:numPr>
        <w:rPr>
          <w:szCs w:val="28"/>
          <w:lang w:val="en-AU"/>
        </w:rPr>
      </w:pPr>
      <w:r w:rsidRPr="007461B4">
        <w:rPr>
          <w:szCs w:val="28"/>
          <w:lang w:val="en-AU"/>
        </w:rPr>
        <w:t xml:space="preserve">Take copies of any important documents, including records of any other </w:t>
      </w:r>
      <w:r w:rsidR="007F26F1" w:rsidRPr="007461B4">
        <w:rPr>
          <w:szCs w:val="28"/>
          <w:lang w:val="en-AU"/>
        </w:rPr>
        <w:t>relev</w:t>
      </w:r>
      <w:r w:rsidRPr="007461B4">
        <w:rPr>
          <w:szCs w:val="28"/>
          <w:lang w:val="en-AU"/>
        </w:rPr>
        <w:t>ant communication.</w:t>
      </w:r>
    </w:p>
    <w:p w14:paraId="56D1F5D6" w14:textId="77777777" w:rsidR="001B62D5" w:rsidRPr="007461B4" w:rsidRDefault="001B62D5" w:rsidP="007F26F1">
      <w:pPr>
        <w:pStyle w:val="EasyEnglishText"/>
        <w:numPr>
          <w:ilvl w:val="0"/>
          <w:numId w:val="48"/>
        </w:numPr>
        <w:rPr>
          <w:szCs w:val="28"/>
          <w:lang w:val="en-AU"/>
        </w:rPr>
      </w:pPr>
      <w:r w:rsidRPr="007461B4">
        <w:rPr>
          <w:szCs w:val="28"/>
          <w:lang w:val="en-AU"/>
        </w:rPr>
        <w:t>Take a friend or supporter with you if needed.</w:t>
      </w:r>
    </w:p>
    <w:p w14:paraId="56D1F5D7" w14:textId="77777777" w:rsidR="001B62D5" w:rsidRPr="007461B4" w:rsidRDefault="001B62D5" w:rsidP="003365BF">
      <w:pPr>
        <w:pStyle w:val="EasyEnglishText"/>
        <w:spacing w:before="240"/>
        <w:rPr>
          <w:b/>
          <w:iCs/>
          <w:szCs w:val="28"/>
          <w:lang w:val="en-AU"/>
        </w:rPr>
      </w:pPr>
      <w:r w:rsidRPr="007461B4">
        <w:rPr>
          <w:b/>
          <w:iCs/>
          <w:szCs w:val="28"/>
          <w:lang w:val="en-AU"/>
        </w:rPr>
        <w:t>Participate effectively</w:t>
      </w:r>
    </w:p>
    <w:p w14:paraId="56D1F5D8" w14:textId="77777777" w:rsidR="001B62D5" w:rsidRPr="007461B4" w:rsidRDefault="001B62D5" w:rsidP="007F26F1">
      <w:pPr>
        <w:pStyle w:val="EasyEnglishText"/>
        <w:numPr>
          <w:ilvl w:val="0"/>
          <w:numId w:val="48"/>
        </w:numPr>
        <w:rPr>
          <w:szCs w:val="28"/>
          <w:lang w:val="en-AU"/>
        </w:rPr>
      </w:pPr>
      <w:r w:rsidRPr="007461B4">
        <w:rPr>
          <w:szCs w:val="28"/>
          <w:lang w:val="en-AU"/>
        </w:rPr>
        <w:t>Stick to the point of the meeting.</w:t>
      </w:r>
    </w:p>
    <w:p w14:paraId="56D1F5D9" w14:textId="77777777" w:rsidR="001B62D5" w:rsidRPr="007461B4" w:rsidRDefault="007F26F1" w:rsidP="007F26F1">
      <w:pPr>
        <w:pStyle w:val="EasyEnglishText"/>
        <w:numPr>
          <w:ilvl w:val="0"/>
          <w:numId w:val="48"/>
        </w:numPr>
        <w:rPr>
          <w:szCs w:val="28"/>
          <w:lang w:val="en-AU"/>
        </w:rPr>
      </w:pPr>
      <w:r w:rsidRPr="007461B4">
        <w:rPr>
          <w:szCs w:val="28"/>
          <w:lang w:val="en-AU"/>
        </w:rPr>
        <w:t>Do not</w:t>
      </w:r>
      <w:r w:rsidR="001B62D5" w:rsidRPr="007461B4">
        <w:rPr>
          <w:szCs w:val="28"/>
          <w:lang w:val="en-AU"/>
        </w:rPr>
        <w:t xml:space="preserve"> take over the meeting, let others have their say.</w:t>
      </w:r>
    </w:p>
    <w:p w14:paraId="56D1F5DA" w14:textId="77777777" w:rsidR="001B62D5" w:rsidRPr="007461B4" w:rsidRDefault="001B62D5" w:rsidP="007F26F1">
      <w:pPr>
        <w:pStyle w:val="EasyEnglishText"/>
        <w:numPr>
          <w:ilvl w:val="0"/>
          <w:numId w:val="48"/>
        </w:numPr>
        <w:rPr>
          <w:szCs w:val="28"/>
          <w:lang w:val="en-AU"/>
        </w:rPr>
      </w:pPr>
      <w:r w:rsidRPr="007461B4">
        <w:rPr>
          <w:szCs w:val="28"/>
          <w:lang w:val="en-AU"/>
        </w:rPr>
        <w:t xml:space="preserve">Listen to what others have to say. Acknowledge what </w:t>
      </w:r>
      <w:r w:rsidR="007F26F1" w:rsidRPr="007461B4">
        <w:rPr>
          <w:szCs w:val="28"/>
          <w:lang w:val="en-AU"/>
        </w:rPr>
        <w:t>they have</w:t>
      </w:r>
      <w:r w:rsidRPr="007461B4">
        <w:rPr>
          <w:szCs w:val="28"/>
          <w:lang w:val="en-AU"/>
        </w:rPr>
        <w:t xml:space="preserve"> said even if you </w:t>
      </w:r>
      <w:r w:rsidR="007F26F1" w:rsidRPr="007461B4">
        <w:rPr>
          <w:szCs w:val="28"/>
          <w:lang w:val="en-AU"/>
        </w:rPr>
        <w:t>do not</w:t>
      </w:r>
      <w:r w:rsidRPr="007461B4">
        <w:rPr>
          <w:szCs w:val="28"/>
          <w:lang w:val="en-AU"/>
        </w:rPr>
        <w:t xml:space="preserve"> agree.</w:t>
      </w:r>
    </w:p>
    <w:p w14:paraId="56D1F5DB" w14:textId="77777777" w:rsidR="001B62D5" w:rsidRPr="007461B4" w:rsidRDefault="001B62D5" w:rsidP="007F26F1">
      <w:pPr>
        <w:pStyle w:val="EasyEnglishText"/>
        <w:numPr>
          <w:ilvl w:val="0"/>
          <w:numId w:val="48"/>
        </w:numPr>
        <w:rPr>
          <w:szCs w:val="28"/>
          <w:lang w:val="en-AU"/>
        </w:rPr>
      </w:pPr>
      <w:r w:rsidRPr="007461B4">
        <w:rPr>
          <w:szCs w:val="28"/>
          <w:lang w:val="en-AU"/>
        </w:rPr>
        <w:t xml:space="preserve">If others interrupt, take over or talk about unimportant things, </w:t>
      </w:r>
      <w:r w:rsidR="007F26F1" w:rsidRPr="007461B4">
        <w:rPr>
          <w:szCs w:val="28"/>
          <w:lang w:val="en-AU"/>
        </w:rPr>
        <w:t>it is</w:t>
      </w:r>
      <w:r w:rsidRPr="007461B4">
        <w:rPr>
          <w:szCs w:val="28"/>
          <w:lang w:val="en-AU"/>
        </w:rPr>
        <w:t xml:space="preserve"> OK to ask them to let you finish or get back to the point.  </w:t>
      </w:r>
    </w:p>
    <w:p w14:paraId="56D1F5DC" w14:textId="77777777" w:rsidR="001B62D5" w:rsidRPr="007461B4" w:rsidRDefault="003365BF" w:rsidP="001B62D5">
      <w:pPr>
        <w:pStyle w:val="EasyEnglishText"/>
        <w:rPr>
          <w:szCs w:val="28"/>
          <w:lang w:val="en-AU"/>
        </w:rPr>
      </w:pPr>
      <w:r w:rsidRPr="007461B4">
        <w:rPr>
          <w:szCs w:val="28"/>
          <w:lang w:val="en-AU"/>
        </w:rPr>
        <w:t>E</w:t>
      </w:r>
      <w:r w:rsidR="001B62D5" w:rsidRPr="007461B4">
        <w:rPr>
          <w:szCs w:val="28"/>
          <w:lang w:val="en-AU"/>
        </w:rPr>
        <w:t>xample</w:t>
      </w:r>
      <w:r w:rsidRPr="007461B4">
        <w:rPr>
          <w:szCs w:val="28"/>
          <w:lang w:val="en-AU"/>
        </w:rPr>
        <w:t>s</w:t>
      </w:r>
      <w:r w:rsidR="001B62D5" w:rsidRPr="007461B4">
        <w:rPr>
          <w:szCs w:val="28"/>
          <w:lang w:val="en-AU"/>
        </w:rPr>
        <w:t>:</w:t>
      </w:r>
    </w:p>
    <w:p w14:paraId="56D1F5DD" w14:textId="77777777" w:rsidR="001B62D5" w:rsidRPr="007461B4" w:rsidRDefault="001B62D5" w:rsidP="003365BF">
      <w:pPr>
        <w:pStyle w:val="EasyEnglishText"/>
        <w:rPr>
          <w:szCs w:val="28"/>
          <w:lang w:val="en-AU"/>
        </w:rPr>
      </w:pPr>
      <w:r w:rsidRPr="007461B4">
        <w:rPr>
          <w:szCs w:val="28"/>
          <w:lang w:val="en-AU"/>
        </w:rPr>
        <w:lastRenderedPageBreak/>
        <w:t>“If we could get back to what we were talking about</w:t>
      </w:r>
      <w:r w:rsidR="007F26F1" w:rsidRPr="007461B4">
        <w:rPr>
          <w:szCs w:val="28"/>
          <w:lang w:val="en-AU"/>
        </w:rPr>
        <w:t>.</w:t>
      </w:r>
      <w:r w:rsidRPr="007461B4">
        <w:rPr>
          <w:szCs w:val="28"/>
          <w:lang w:val="en-AU"/>
        </w:rPr>
        <w:t xml:space="preserve">” </w:t>
      </w:r>
    </w:p>
    <w:p w14:paraId="56D1F5DE" w14:textId="77777777" w:rsidR="001B62D5" w:rsidRPr="007461B4" w:rsidRDefault="001B62D5" w:rsidP="003365BF">
      <w:pPr>
        <w:pStyle w:val="EasyEnglishText"/>
        <w:rPr>
          <w:szCs w:val="28"/>
          <w:lang w:val="en-AU"/>
        </w:rPr>
      </w:pPr>
      <w:r w:rsidRPr="007461B4">
        <w:rPr>
          <w:szCs w:val="28"/>
          <w:lang w:val="en-AU"/>
        </w:rPr>
        <w:t>or “Can we focus on the topic</w:t>
      </w:r>
      <w:r w:rsidR="007F26F1" w:rsidRPr="007461B4">
        <w:rPr>
          <w:szCs w:val="28"/>
          <w:lang w:val="en-AU"/>
        </w:rPr>
        <w:t>.</w:t>
      </w:r>
      <w:r w:rsidRPr="007461B4">
        <w:rPr>
          <w:szCs w:val="28"/>
          <w:lang w:val="en-AU"/>
        </w:rPr>
        <w:t xml:space="preserve">” </w:t>
      </w:r>
    </w:p>
    <w:p w14:paraId="56D1F5DF" w14:textId="77777777" w:rsidR="001B62D5" w:rsidRPr="007461B4" w:rsidRDefault="001B62D5" w:rsidP="001B62D5">
      <w:pPr>
        <w:pStyle w:val="EasyEnglishText"/>
        <w:rPr>
          <w:szCs w:val="28"/>
          <w:lang w:val="en-AU"/>
        </w:rPr>
      </w:pPr>
      <w:r w:rsidRPr="007461B4">
        <w:rPr>
          <w:szCs w:val="28"/>
          <w:lang w:val="en-AU"/>
        </w:rPr>
        <w:t xml:space="preserve">If people are talking over the top of you, you can use statements such as </w:t>
      </w:r>
    </w:p>
    <w:p w14:paraId="56D1F5E0" w14:textId="77777777" w:rsidR="001B62D5" w:rsidRPr="007461B4" w:rsidRDefault="001B62D5" w:rsidP="003365BF">
      <w:pPr>
        <w:pStyle w:val="EasyEnglishText"/>
        <w:rPr>
          <w:szCs w:val="28"/>
          <w:lang w:val="en-AU"/>
        </w:rPr>
      </w:pPr>
      <w:r w:rsidRPr="007461B4">
        <w:rPr>
          <w:szCs w:val="28"/>
          <w:lang w:val="en-AU"/>
        </w:rPr>
        <w:t>“if I can finish what I was saying…”</w:t>
      </w:r>
    </w:p>
    <w:p w14:paraId="56D1F5E1" w14:textId="77777777" w:rsidR="001B62D5" w:rsidRPr="007461B4" w:rsidRDefault="001B62D5" w:rsidP="003365BF">
      <w:pPr>
        <w:pStyle w:val="EasyEnglishText"/>
        <w:rPr>
          <w:szCs w:val="28"/>
          <w:lang w:val="en-AU"/>
        </w:rPr>
      </w:pPr>
      <w:r w:rsidRPr="007461B4">
        <w:rPr>
          <w:szCs w:val="28"/>
          <w:lang w:val="en-AU"/>
        </w:rPr>
        <w:t>Or “Please let me have my say</w:t>
      </w:r>
      <w:r w:rsidR="007F26F1" w:rsidRPr="007461B4">
        <w:rPr>
          <w:szCs w:val="28"/>
          <w:lang w:val="en-AU"/>
        </w:rPr>
        <w:t>.</w:t>
      </w:r>
      <w:r w:rsidRPr="007461B4">
        <w:rPr>
          <w:szCs w:val="28"/>
          <w:lang w:val="en-AU"/>
        </w:rPr>
        <w:t>”</w:t>
      </w:r>
    </w:p>
    <w:p w14:paraId="56D1F5E2" w14:textId="77777777" w:rsidR="003365BF" w:rsidRPr="007461B4" w:rsidRDefault="001B62D5" w:rsidP="003365BF">
      <w:pPr>
        <w:pStyle w:val="EasyEnglishText"/>
        <w:spacing w:before="240"/>
        <w:rPr>
          <w:b/>
          <w:iCs/>
          <w:szCs w:val="28"/>
          <w:lang w:val="en-AU"/>
        </w:rPr>
      </w:pPr>
      <w:r w:rsidRPr="007461B4">
        <w:rPr>
          <w:b/>
          <w:iCs/>
          <w:szCs w:val="28"/>
          <w:lang w:val="en-AU"/>
        </w:rPr>
        <w:t>Record</w:t>
      </w:r>
    </w:p>
    <w:p w14:paraId="56D1F5E3" w14:textId="77777777" w:rsidR="001B62D5" w:rsidRPr="007461B4" w:rsidRDefault="001B62D5" w:rsidP="003365BF">
      <w:pPr>
        <w:pStyle w:val="EasyEnglishText"/>
        <w:rPr>
          <w:szCs w:val="28"/>
          <w:lang w:val="en-AU"/>
        </w:rPr>
      </w:pPr>
      <w:r w:rsidRPr="007461B4">
        <w:rPr>
          <w:szCs w:val="28"/>
          <w:lang w:val="en-AU"/>
        </w:rPr>
        <w:t>Take notes during the meeting (or ask your friend or supporter t</w:t>
      </w:r>
      <w:r w:rsidR="007F26F1" w:rsidRPr="007461B4">
        <w:rPr>
          <w:szCs w:val="28"/>
          <w:lang w:val="en-AU"/>
        </w:rPr>
        <w:t>o</w:t>
      </w:r>
      <w:r w:rsidRPr="007461B4">
        <w:rPr>
          <w:szCs w:val="28"/>
          <w:lang w:val="en-AU"/>
        </w:rPr>
        <w:t>o). You might note down what is discussed, what is agreed or who will do what after the meeting.</w:t>
      </w:r>
    </w:p>
    <w:p w14:paraId="56D1F5E4" w14:textId="77777777" w:rsidR="001B62D5" w:rsidRPr="007461B4" w:rsidRDefault="001B62D5" w:rsidP="007F26F1">
      <w:pPr>
        <w:pStyle w:val="EasyEnglishText"/>
        <w:numPr>
          <w:ilvl w:val="0"/>
          <w:numId w:val="48"/>
        </w:numPr>
        <w:rPr>
          <w:szCs w:val="28"/>
          <w:lang w:val="en-AU"/>
        </w:rPr>
      </w:pPr>
      <w:r w:rsidRPr="007461B4">
        <w:rPr>
          <w:szCs w:val="28"/>
          <w:lang w:val="en-AU"/>
        </w:rPr>
        <w:t>If official notes or minutes are taken</w:t>
      </w:r>
      <w:r w:rsidR="007F26F1" w:rsidRPr="007461B4">
        <w:rPr>
          <w:szCs w:val="28"/>
          <w:lang w:val="en-AU"/>
        </w:rPr>
        <w:t>,</w:t>
      </w:r>
      <w:r w:rsidRPr="007461B4">
        <w:rPr>
          <w:szCs w:val="28"/>
          <w:lang w:val="en-AU"/>
        </w:rPr>
        <w:t xml:space="preserve"> ask to have a copy sent to you.</w:t>
      </w:r>
    </w:p>
    <w:p w14:paraId="56D1F5E5" w14:textId="77777777" w:rsidR="001B62D5" w:rsidRPr="007461B4" w:rsidRDefault="001B62D5" w:rsidP="003365BF">
      <w:pPr>
        <w:pStyle w:val="EasyEnglishText"/>
        <w:spacing w:before="240"/>
        <w:rPr>
          <w:b/>
          <w:iCs/>
          <w:szCs w:val="28"/>
          <w:lang w:val="en-AU"/>
        </w:rPr>
      </w:pPr>
      <w:r w:rsidRPr="007461B4">
        <w:rPr>
          <w:b/>
          <w:iCs/>
          <w:szCs w:val="28"/>
          <w:lang w:val="en-AU"/>
        </w:rPr>
        <w:t>Alternatives</w:t>
      </w:r>
    </w:p>
    <w:p w14:paraId="56D1F5E6" w14:textId="77777777" w:rsidR="001B62D5" w:rsidRPr="007461B4" w:rsidRDefault="007F26F1" w:rsidP="003365BF">
      <w:pPr>
        <w:pStyle w:val="EasyEnglishText"/>
        <w:rPr>
          <w:szCs w:val="28"/>
          <w:lang w:val="en-AU"/>
        </w:rPr>
      </w:pPr>
      <w:r w:rsidRPr="007461B4">
        <w:rPr>
          <w:szCs w:val="28"/>
          <w:lang w:val="en-AU"/>
        </w:rPr>
        <w:t xml:space="preserve">You can </w:t>
      </w:r>
      <w:r w:rsidR="001B62D5" w:rsidRPr="007461B4">
        <w:rPr>
          <w:szCs w:val="28"/>
          <w:lang w:val="en-AU"/>
        </w:rPr>
        <w:t>ask if there is something else that can be done</w:t>
      </w:r>
      <w:r w:rsidRPr="007461B4">
        <w:rPr>
          <w:szCs w:val="28"/>
          <w:lang w:val="en-AU"/>
        </w:rPr>
        <w:t xml:space="preserve"> instead of a meeting.</w:t>
      </w:r>
    </w:p>
    <w:p w14:paraId="56D1F5E7" w14:textId="77777777" w:rsidR="001B62D5" w:rsidRPr="007461B4" w:rsidRDefault="001B62D5" w:rsidP="007F26F1">
      <w:pPr>
        <w:pStyle w:val="EasyEnglishText"/>
        <w:numPr>
          <w:ilvl w:val="0"/>
          <w:numId w:val="51"/>
        </w:numPr>
        <w:rPr>
          <w:szCs w:val="28"/>
          <w:lang w:val="en-AU"/>
        </w:rPr>
      </w:pPr>
      <w:r w:rsidRPr="007461B4">
        <w:rPr>
          <w:szCs w:val="28"/>
          <w:lang w:val="en-AU"/>
        </w:rPr>
        <w:t>Meet with one person only</w:t>
      </w:r>
    </w:p>
    <w:p w14:paraId="56D1F5E8" w14:textId="77777777" w:rsidR="001B62D5" w:rsidRPr="007461B4" w:rsidRDefault="001B62D5" w:rsidP="007F26F1">
      <w:pPr>
        <w:pStyle w:val="EasyEnglishText"/>
        <w:numPr>
          <w:ilvl w:val="0"/>
          <w:numId w:val="51"/>
        </w:numPr>
        <w:rPr>
          <w:szCs w:val="28"/>
          <w:lang w:val="en-AU"/>
        </w:rPr>
      </w:pPr>
      <w:r w:rsidRPr="007461B4">
        <w:rPr>
          <w:szCs w:val="28"/>
          <w:lang w:val="en-AU"/>
        </w:rPr>
        <w:t>Have them come to you</w:t>
      </w:r>
    </w:p>
    <w:p w14:paraId="56D1F5E9" w14:textId="77777777" w:rsidR="001B62D5" w:rsidRPr="007461B4" w:rsidRDefault="001B62D5" w:rsidP="007F26F1">
      <w:pPr>
        <w:pStyle w:val="EasyEnglishText"/>
        <w:numPr>
          <w:ilvl w:val="0"/>
          <w:numId w:val="51"/>
        </w:numPr>
        <w:rPr>
          <w:szCs w:val="28"/>
          <w:lang w:val="en-AU"/>
        </w:rPr>
      </w:pPr>
      <w:r w:rsidRPr="007461B4">
        <w:rPr>
          <w:szCs w:val="28"/>
          <w:lang w:val="en-AU"/>
        </w:rPr>
        <w:t>Talk over the phone or via the computer</w:t>
      </w:r>
      <w:r w:rsidR="007F26F1" w:rsidRPr="007461B4">
        <w:rPr>
          <w:szCs w:val="28"/>
          <w:lang w:val="en-AU"/>
        </w:rPr>
        <w:t>/</w:t>
      </w:r>
      <w:r w:rsidRPr="007461B4">
        <w:rPr>
          <w:szCs w:val="28"/>
          <w:lang w:val="en-AU"/>
        </w:rPr>
        <w:t>internet</w:t>
      </w:r>
    </w:p>
    <w:p w14:paraId="56D1F5EA" w14:textId="77777777" w:rsidR="001B62D5" w:rsidRPr="007461B4" w:rsidRDefault="001B62D5" w:rsidP="007F26F1">
      <w:pPr>
        <w:pStyle w:val="EasyEnglishText"/>
        <w:numPr>
          <w:ilvl w:val="0"/>
          <w:numId w:val="51"/>
        </w:numPr>
        <w:rPr>
          <w:szCs w:val="28"/>
          <w:lang w:val="en-AU"/>
        </w:rPr>
      </w:pPr>
      <w:r w:rsidRPr="007461B4">
        <w:rPr>
          <w:szCs w:val="28"/>
          <w:lang w:val="en-AU"/>
        </w:rPr>
        <w:t>Discuss issues by email</w:t>
      </w:r>
    </w:p>
    <w:p w14:paraId="56D1F5EB" w14:textId="77777777" w:rsidR="003365BF" w:rsidRPr="007461B4" w:rsidRDefault="001B62D5" w:rsidP="007F26F1">
      <w:pPr>
        <w:pStyle w:val="EasyEnglishText"/>
        <w:numPr>
          <w:ilvl w:val="0"/>
          <w:numId w:val="51"/>
        </w:numPr>
        <w:rPr>
          <w:szCs w:val="28"/>
          <w:lang w:val="en-AU"/>
        </w:rPr>
      </w:pPr>
      <w:r w:rsidRPr="007461B4">
        <w:rPr>
          <w:szCs w:val="28"/>
          <w:lang w:val="en-AU"/>
        </w:rPr>
        <w:t>Ask a ‘proxy’ to attend (someone who attends on your behalf</w:t>
      </w:r>
    </w:p>
    <w:p w14:paraId="56D1F5EC" w14:textId="77777777" w:rsidR="003365BF" w:rsidRPr="007461B4" w:rsidRDefault="003365BF">
      <w:pPr>
        <w:spacing w:line="240" w:lineRule="auto"/>
        <w:rPr>
          <w:rFonts w:cs="Times New Roman"/>
          <w:sz w:val="28"/>
          <w:szCs w:val="28"/>
        </w:rPr>
      </w:pPr>
      <w:r w:rsidRPr="007461B4">
        <w:rPr>
          <w:sz w:val="28"/>
          <w:szCs w:val="28"/>
        </w:rPr>
        <w:br w:type="page"/>
      </w:r>
    </w:p>
    <w:p w14:paraId="56D1F5ED" w14:textId="77777777" w:rsidR="003365BF" w:rsidRPr="007856F9" w:rsidRDefault="003365BF" w:rsidP="007856F9">
      <w:pPr>
        <w:pStyle w:val="Heading1"/>
      </w:pPr>
      <w:bookmarkStart w:id="156" w:name="_Hlk521935496"/>
      <w:bookmarkStart w:id="157" w:name="_Toc42005450"/>
      <w:bookmarkStart w:id="158" w:name="_Toc42006869"/>
      <w:bookmarkStart w:id="159" w:name="_Hlk18586717"/>
      <w:r w:rsidRPr="007856F9">
        <w:lastRenderedPageBreak/>
        <w:t>Problem Solving Flowchart</w:t>
      </w:r>
      <w:bookmarkEnd w:id="156"/>
      <w:bookmarkEnd w:id="157"/>
      <w:bookmarkEnd w:id="158"/>
    </w:p>
    <w:bookmarkEnd w:id="159"/>
    <w:p w14:paraId="56D1F5EE" w14:textId="76C7101B" w:rsidR="003365BF" w:rsidRPr="007461B4" w:rsidRDefault="006D3960" w:rsidP="003365BF">
      <w:pPr>
        <w:pStyle w:val="EasyEnglishText"/>
        <w:rPr>
          <w:szCs w:val="28"/>
          <w:lang w:val="en-AU"/>
        </w:rPr>
      </w:pPr>
      <w:r w:rsidRPr="007461B4">
        <w:rPr>
          <w:rFonts w:cs="Arial"/>
          <w:noProof/>
          <w:sz w:val="20"/>
          <w:szCs w:val="20"/>
          <w:lang w:eastAsia="en-AU"/>
        </w:rPr>
        <mc:AlternateContent>
          <mc:Choice Requires="wps">
            <w:drawing>
              <wp:anchor distT="0" distB="0" distL="114300" distR="114300" simplePos="0" relativeHeight="251663360" behindDoc="1" locked="0" layoutInCell="1" allowOverlap="1" wp14:anchorId="41BD19A6" wp14:editId="120A4549">
                <wp:simplePos x="0" y="0"/>
                <wp:positionH relativeFrom="column">
                  <wp:posOffset>2082800</wp:posOffset>
                </wp:positionH>
                <wp:positionV relativeFrom="paragraph">
                  <wp:posOffset>1107440</wp:posOffset>
                </wp:positionV>
                <wp:extent cx="2527300" cy="1138555"/>
                <wp:effectExtent l="19050" t="19050" r="25400" b="10795"/>
                <wp:wrapSquare wrapText="bothSides"/>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7300" cy="1138555"/>
                        </a:xfrm>
                        <a:prstGeom prst="rect">
                          <a:avLst/>
                        </a:prstGeom>
                        <a:solidFill>
                          <a:srgbClr val="00B050">
                            <a:alpha val="10000"/>
                          </a:srgbClr>
                        </a:solidFill>
                        <a:ln w="28575">
                          <a:solidFill>
                            <a:srgbClr val="00B050"/>
                          </a:solidFill>
                          <a:miter lim="800000"/>
                          <a:headEnd/>
                          <a:tailEnd/>
                        </a:ln>
                      </wps:spPr>
                      <wps:txbx>
                        <w:txbxContent>
                          <w:p w14:paraId="2283D9FB" w14:textId="77777777" w:rsidR="00D81D99" w:rsidRPr="00D81D99" w:rsidRDefault="00D81D99" w:rsidP="00D81D99">
                            <w:pPr>
                              <w:spacing w:after="120"/>
                              <w:rPr>
                                <w:rFonts w:cs="Arial"/>
                                <w:b/>
                                <w:sz w:val="20"/>
                                <w:szCs w:val="20"/>
                              </w:rPr>
                            </w:pPr>
                            <w:proofErr w:type="gramStart"/>
                            <w:r w:rsidRPr="00D81D99">
                              <w:rPr>
                                <w:rFonts w:cs="Arial"/>
                                <w:b/>
                                <w:sz w:val="20"/>
                                <w:szCs w:val="20"/>
                              </w:rPr>
                              <w:t>What’s</w:t>
                            </w:r>
                            <w:proofErr w:type="gramEnd"/>
                            <w:r w:rsidRPr="00D81D99">
                              <w:rPr>
                                <w:rFonts w:cs="Arial"/>
                                <w:b/>
                                <w:sz w:val="20"/>
                                <w:szCs w:val="20"/>
                              </w:rPr>
                              <w:t xml:space="preserve"> the problem?</w:t>
                            </w:r>
                          </w:p>
                          <w:p w14:paraId="374E3253" w14:textId="77777777" w:rsidR="00D81D99" w:rsidRPr="00D81D99" w:rsidRDefault="00D81D99" w:rsidP="00D81D99">
                            <w:pPr>
                              <w:spacing w:after="120"/>
                              <w:rPr>
                                <w:rFonts w:cs="Arial"/>
                                <w:sz w:val="20"/>
                                <w:szCs w:val="20"/>
                              </w:rPr>
                            </w:pPr>
                            <w:proofErr w:type="gramStart"/>
                            <w:r w:rsidRPr="00D81D99">
                              <w:rPr>
                                <w:rFonts w:cs="Arial"/>
                                <w:sz w:val="20"/>
                                <w:szCs w:val="20"/>
                              </w:rPr>
                              <w:t>Identify</w:t>
                            </w:r>
                            <w:proofErr w:type="gramEnd"/>
                            <w:r w:rsidRPr="00D81D99">
                              <w:rPr>
                                <w:rFonts w:cs="Arial"/>
                                <w:sz w:val="20"/>
                                <w:szCs w:val="20"/>
                              </w:rPr>
                              <w:t xml:space="preserve"> the problem – look at:</w:t>
                            </w:r>
                          </w:p>
                          <w:p w14:paraId="4DED6036" w14:textId="77777777" w:rsidR="00D81D99" w:rsidRPr="00D81D99" w:rsidRDefault="00D81D99" w:rsidP="00D81D99">
                            <w:pPr>
                              <w:spacing w:after="120"/>
                              <w:rPr>
                                <w:rFonts w:cs="Arial"/>
                                <w:sz w:val="20"/>
                                <w:szCs w:val="20"/>
                              </w:rPr>
                            </w:pPr>
                            <w:r w:rsidRPr="00D81D99">
                              <w:rPr>
                                <w:rFonts w:cs="Arial"/>
                                <w:sz w:val="20"/>
                                <w:szCs w:val="20"/>
                              </w:rPr>
                              <w:t>Who, what, where, why, what do you know, how do you feel, what do you want or need?</w:t>
                            </w:r>
                          </w:p>
                          <w:p w14:paraId="2690CB17" w14:textId="77777777" w:rsidR="00D81D99" w:rsidRPr="00D81D99" w:rsidRDefault="00D81D99" w:rsidP="00D81D99">
                            <w:pPr>
                              <w:spacing w:after="120"/>
                              <w:rPr>
                                <w:rFonts w:cs="Arial"/>
                                <w:sz w:val="20"/>
                                <w:szCs w:val="20"/>
                              </w:rPr>
                            </w:pPr>
                            <w:r w:rsidRPr="00D81D99">
                              <w:rPr>
                                <w:rFonts w:cs="Arial"/>
                                <w:sz w:val="20"/>
                                <w:szCs w:val="20"/>
                              </w:rPr>
                              <w:t>2.3 Step by Step Plan might help you to analyse the issu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1BD19A6" id="_x0000_s1027" type="#_x0000_t202" style="position:absolute;margin-left:164pt;margin-top:87.2pt;width:199pt;height:89.65pt;z-index:-25165312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" fillcolor="#00b050" strokecolor="#00b050" strokeweight="2.25pt">
                <v:fill opacity="6682f"/>
                <v:textbox style="mso-fit-shape-to-text:t">
                  <w:txbxContent>
                    <w:p w14:paraId="2283D9FB" w14:textId="77777777" w:rsidR="00D81D99" w:rsidRPr="00D81D99" w:rsidRDefault="00D81D99" w:rsidP="00D81D99">
                      <w:pPr>
                        <w:spacing w:after="120"/>
                        <w:rPr>
                          <w:rFonts w:cs="Arial"/>
                          <w:b/>
                          <w:sz w:val="20"/>
                          <w:szCs w:val="20"/>
                        </w:rPr>
                      </w:pPr>
                      <w:proofErr w:type="gramStart"/>
                      <w:r w:rsidRPr="00D81D99">
                        <w:rPr>
                          <w:rFonts w:cs="Arial"/>
                          <w:b/>
                          <w:sz w:val="20"/>
                          <w:szCs w:val="20"/>
                        </w:rPr>
                        <w:t>What’s</w:t>
                      </w:r>
                      <w:proofErr w:type="gramEnd"/>
                      <w:r w:rsidRPr="00D81D99">
                        <w:rPr>
                          <w:rFonts w:cs="Arial"/>
                          <w:b/>
                          <w:sz w:val="20"/>
                          <w:szCs w:val="20"/>
                        </w:rPr>
                        <w:t xml:space="preserve"> the problem?</w:t>
                      </w:r>
                    </w:p>
                    <w:p w14:paraId="374E3253" w14:textId="77777777" w:rsidR="00D81D99" w:rsidRPr="00D81D99" w:rsidRDefault="00D81D99" w:rsidP="00D81D99">
                      <w:pPr>
                        <w:spacing w:after="120"/>
                        <w:rPr>
                          <w:rFonts w:cs="Arial"/>
                          <w:sz w:val="20"/>
                          <w:szCs w:val="20"/>
                        </w:rPr>
                      </w:pPr>
                      <w:proofErr w:type="gramStart"/>
                      <w:r w:rsidRPr="00D81D99">
                        <w:rPr>
                          <w:rFonts w:cs="Arial"/>
                          <w:sz w:val="20"/>
                          <w:szCs w:val="20"/>
                        </w:rPr>
                        <w:t>Identify</w:t>
                      </w:r>
                      <w:proofErr w:type="gramEnd"/>
                      <w:r w:rsidRPr="00D81D99">
                        <w:rPr>
                          <w:rFonts w:cs="Arial"/>
                          <w:sz w:val="20"/>
                          <w:szCs w:val="20"/>
                        </w:rPr>
                        <w:t xml:space="preserve"> the problem – look at:</w:t>
                      </w:r>
                    </w:p>
                    <w:p w14:paraId="4DED6036" w14:textId="77777777" w:rsidR="00D81D99" w:rsidRPr="00D81D99" w:rsidRDefault="00D81D99" w:rsidP="00D81D99">
                      <w:pPr>
                        <w:spacing w:after="120"/>
                        <w:rPr>
                          <w:rFonts w:cs="Arial"/>
                          <w:sz w:val="20"/>
                          <w:szCs w:val="20"/>
                        </w:rPr>
                      </w:pPr>
                      <w:r w:rsidRPr="00D81D99">
                        <w:rPr>
                          <w:rFonts w:cs="Arial"/>
                          <w:sz w:val="20"/>
                          <w:szCs w:val="20"/>
                        </w:rPr>
                        <w:t>Who, what, where, why, what do you know, how do you feel, what do you want or need?</w:t>
                      </w:r>
                    </w:p>
                    <w:p w14:paraId="2690CB17" w14:textId="77777777" w:rsidR="00D81D99" w:rsidRPr="00D81D99" w:rsidRDefault="00D81D99" w:rsidP="00D81D99">
                      <w:pPr>
                        <w:spacing w:after="120"/>
                        <w:rPr>
                          <w:rFonts w:cs="Arial"/>
                          <w:sz w:val="20"/>
                          <w:szCs w:val="20"/>
                        </w:rPr>
                      </w:pPr>
                      <w:r w:rsidRPr="00D81D99">
                        <w:rPr>
                          <w:rFonts w:cs="Arial"/>
                          <w:sz w:val="20"/>
                          <w:szCs w:val="20"/>
                        </w:rPr>
                        <w:t>2.3 Step by Step Plan might help you to analyse the issue</w:t>
                      </w:r>
                    </w:p>
                  </w:txbxContent>
                </v:textbox>
                <w10:wrap type="square"/>
              </v:shape>
            </w:pict>
          </mc:Fallback>
        </mc:AlternateContent>
      </w:r>
      <w:r w:rsidR="003365BF" w:rsidRPr="007461B4">
        <w:rPr>
          <w:szCs w:val="28"/>
          <w:lang w:val="en-AU"/>
        </w:rPr>
        <w:t>When you have a problem in your life</w:t>
      </w:r>
      <w:r w:rsidR="007F26F1" w:rsidRPr="007461B4">
        <w:rPr>
          <w:szCs w:val="28"/>
          <w:lang w:val="en-AU"/>
        </w:rPr>
        <w:t>,</w:t>
      </w:r>
      <w:r w:rsidR="003365BF" w:rsidRPr="007461B4">
        <w:rPr>
          <w:szCs w:val="28"/>
          <w:lang w:val="en-AU"/>
        </w:rPr>
        <w:t xml:space="preserve"> it can make it difficult to enjoy your work and keep working hard. If you have a </w:t>
      </w:r>
      <w:r w:rsidR="007F26F1" w:rsidRPr="007461B4">
        <w:rPr>
          <w:szCs w:val="28"/>
          <w:lang w:val="en-AU"/>
        </w:rPr>
        <w:t>question</w:t>
      </w:r>
      <w:r w:rsidR="003365BF" w:rsidRPr="007461B4">
        <w:rPr>
          <w:szCs w:val="28"/>
          <w:lang w:val="en-AU"/>
        </w:rPr>
        <w:t>, check out our step by step guide to lead you through working it out.</w:t>
      </w:r>
    </w:p>
    <w:p w14:paraId="074FFC04" w14:textId="4DC1CD1A" w:rsidR="00D81D99" w:rsidRPr="007461B4" w:rsidRDefault="006D3960" w:rsidP="003365BF">
      <w:pPr>
        <w:pStyle w:val="EasyEnglishText"/>
        <w:rPr>
          <w:szCs w:val="28"/>
          <w:lang w:val="en-AU"/>
        </w:rPr>
      </w:pPr>
      <w:r w:rsidRPr="007461B4">
        <w:rPr>
          <w:rFonts w:cs="Arial"/>
          <w:noProof/>
          <w:sz w:val="20"/>
          <w:szCs w:val="20"/>
          <w:lang w:eastAsia="en-AU"/>
        </w:rPr>
        <mc:AlternateContent>
          <mc:Choice Requires="wps">
            <w:drawing>
              <wp:anchor distT="0" distB="0" distL="114300" distR="114300" simplePos="0" relativeHeight="251667456" behindDoc="0" locked="0" layoutInCell="1" allowOverlap="1" wp14:anchorId="3581FE24" wp14:editId="11CA8167">
                <wp:simplePos x="0" y="0"/>
                <wp:positionH relativeFrom="column">
                  <wp:posOffset>4794250</wp:posOffset>
                </wp:positionH>
                <wp:positionV relativeFrom="paragraph">
                  <wp:posOffset>143510</wp:posOffset>
                </wp:positionV>
                <wp:extent cx="1739900" cy="1943100"/>
                <wp:effectExtent l="0" t="0" r="12700" b="1905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9900" cy="1943100"/>
                        </a:xfrm>
                        <a:prstGeom prst="flowChartAlternateProcess">
                          <a:avLst/>
                        </a:prstGeom>
                        <a:solidFill>
                          <a:srgbClr val="006666">
                            <a:alpha val="10000"/>
                          </a:srgbClr>
                        </a:solidFill>
                        <a:ln w="15875">
                          <a:solidFill>
                            <a:srgbClr val="006666"/>
                          </a:solidFill>
                          <a:miter lim="800000"/>
                          <a:headEnd/>
                          <a:tailEnd/>
                        </a:ln>
                      </wps:spPr>
                      <wps:txbx>
                        <w:txbxContent>
                          <w:p w14:paraId="5C56B129" w14:textId="77777777" w:rsidR="006D3960" w:rsidRPr="006D3960" w:rsidRDefault="006D3960" w:rsidP="006D3960">
                            <w:pPr>
                              <w:spacing w:after="60"/>
                              <w:rPr>
                                <w:rFonts w:cs="Arial"/>
                                <w:b/>
                                <w:sz w:val="20"/>
                                <w:szCs w:val="20"/>
                              </w:rPr>
                            </w:pPr>
                            <w:r w:rsidRPr="006D3960">
                              <w:rPr>
                                <w:rFonts w:cs="Arial"/>
                                <w:b/>
                                <w:sz w:val="20"/>
                                <w:szCs w:val="20"/>
                              </w:rPr>
                              <w:t>AT ANY TIME:</w:t>
                            </w:r>
                          </w:p>
                          <w:p w14:paraId="04D76464" w14:textId="77777777" w:rsidR="006D3960" w:rsidRPr="006D3960" w:rsidRDefault="006D3960" w:rsidP="006D3960">
                            <w:pPr>
                              <w:spacing w:after="60"/>
                              <w:rPr>
                                <w:rFonts w:cs="Arial"/>
                                <w:b/>
                                <w:sz w:val="20"/>
                                <w:szCs w:val="20"/>
                              </w:rPr>
                            </w:pPr>
                            <w:r w:rsidRPr="006D3960">
                              <w:rPr>
                                <w:rFonts w:cs="Arial"/>
                                <w:b/>
                                <w:sz w:val="20"/>
                                <w:szCs w:val="20"/>
                              </w:rPr>
                              <w:t>Seek advice</w:t>
                            </w:r>
                          </w:p>
                          <w:p w14:paraId="5632F26B" w14:textId="77777777" w:rsidR="006D3960" w:rsidRPr="006D3960" w:rsidRDefault="006D3960" w:rsidP="006D3960">
                            <w:pPr>
                              <w:spacing w:after="60"/>
                              <w:rPr>
                                <w:rFonts w:cs="Arial"/>
                                <w:sz w:val="20"/>
                                <w:szCs w:val="20"/>
                              </w:rPr>
                            </w:pPr>
                            <w:r w:rsidRPr="006D3960">
                              <w:rPr>
                                <w:rFonts w:cs="Arial"/>
                                <w:sz w:val="20"/>
                                <w:szCs w:val="20"/>
                              </w:rPr>
                              <w:t>Talk to someone you trust, such as a friend, family, or your advocate.</w:t>
                            </w:r>
                          </w:p>
                          <w:p w14:paraId="7B8AE582" w14:textId="77777777" w:rsidR="006D3960" w:rsidRPr="006D3960" w:rsidRDefault="006D3960" w:rsidP="006D3960">
                            <w:pPr>
                              <w:spacing w:after="60"/>
                              <w:rPr>
                                <w:rFonts w:cs="Arial"/>
                                <w:sz w:val="20"/>
                                <w:szCs w:val="20"/>
                              </w:rPr>
                            </w:pPr>
                            <w:r w:rsidRPr="006D3960">
                              <w:rPr>
                                <w:rFonts w:cs="Arial"/>
                                <w:sz w:val="20"/>
                                <w:szCs w:val="20"/>
                              </w:rPr>
                              <w:t xml:space="preserve">Work out how </w:t>
                            </w:r>
                            <w:proofErr w:type="gramStart"/>
                            <w:r w:rsidRPr="006D3960">
                              <w:rPr>
                                <w:rFonts w:cs="Arial"/>
                                <w:sz w:val="20"/>
                                <w:szCs w:val="20"/>
                              </w:rPr>
                              <w:t>much</w:t>
                            </w:r>
                            <w:proofErr w:type="gramEnd"/>
                            <w:r w:rsidRPr="006D3960">
                              <w:rPr>
                                <w:rFonts w:cs="Arial"/>
                                <w:sz w:val="20"/>
                                <w:szCs w:val="20"/>
                              </w:rPr>
                              <w:t xml:space="preserve"> help or support you need from them and let them kno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81FE24"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_x0000_s1028" type="#_x0000_t176" style="position:absolute;margin-left:377.5pt;margin-top:11.3pt;width:137pt;height:15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" fillcolor="#066" strokecolor="#066" strokeweight="1.25pt">
                <v:fill opacity="6682f"/>
                <v:textbox>
                  <w:txbxContent>
                    <w:p w14:paraId="5C56B129" w14:textId="77777777" w:rsidR="006D3960" w:rsidRPr="006D3960" w:rsidRDefault="006D3960" w:rsidP="006D3960">
                      <w:pPr>
                        <w:spacing w:after="60"/>
                        <w:rPr>
                          <w:rFonts w:cs="Arial"/>
                          <w:b/>
                          <w:sz w:val="20"/>
                          <w:szCs w:val="20"/>
                        </w:rPr>
                      </w:pPr>
                      <w:r w:rsidRPr="006D3960">
                        <w:rPr>
                          <w:rFonts w:cs="Arial"/>
                          <w:b/>
                          <w:sz w:val="20"/>
                          <w:szCs w:val="20"/>
                        </w:rPr>
                        <w:t>AT ANY TIME:</w:t>
                      </w:r>
                    </w:p>
                    <w:p w14:paraId="04D76464" w14:textId="77777777" w:rsidR="006D3960" w:rsidRPr="006D3960" w:rsidRDefault="006D3960" w:rsidP="006D3960">
                      <w:pPr>
                        <w:spacing w:after="60"/>
                        <w:rPr>
                          <w:rFonts w:cs="Arial"/>
                          <w:b/>
                          <w:sz w:val="20"/>
                          <w:szCs w:val="20"/>
                        </w:rPr>
                      </w:pPr>
                      <w:r w:rsidRPr="006D3960">
                        <w:rPr>
                          <w:rFonts w:cs="Arial"/>
                          <w:b/>
                          <w:sz w:val="20"/>
                          <w:szCs w:val="20"/>
                        </w:rPr>
                        <w:t>Seek advice</w:t>
                      </w:r>
                    </w:p>
                    <w:p w14:paraId="5632F26B" w14:textId="77777777" w:rsidR="006D3960" w:rsidRPr="006D3960" w:rsidRDefault="006D3960" w:rsidP="006D3960">
                      <w:pPr>
                        <w:spacing w:after="60"/>
                        <w:rPr>
                          <w:rFonts w:cs="Arial"/>
                          <w:sz w:val="20"/>
                          <w:szCs w:val="20"/>
                        </w:rPr>
                      </w:pPr>
                      <w:r w:rsidRPr="006D3960">
                        <w:rPr>
                          <w:rFonts w:cs="Arial"/>
                          <w:sz w:val="20"/>
                          <w:szCs w:val="20"/>
                        </w:rPr>
                        <w:t>Talk to someone you trust, such as a friend, family, or your advocate.</w:t>
                      </w:r>
                    </w:p>
                    <w:p w14:paraId="7B8AE582" w14:textId="77777777" w:rsidR="006D3960" w:rsidRPr="006D3960" w:rsidRDefault="006D3960" w:rsidP="006D3960">
                      <w:pPr>
                        <w:spacing w:after="60"/>
                        <w:rPr>
                          <w:rFonts w:cs="Arial"/>
                          <w:sz w:val="20"/>
                          <w:szCs w:val="20"/>
                        </w:rPr>
                      </w:pPr>
                      <w:r w:rsidRPr="006D3960">
                        <w:rPr>
                          <w:rFonts w:cs="Arial"/>
                          <w:sz w:val="20"/>
                          <w:szCs w:val="20"/>
                        </w:rPr>
                        <w:t xml:space="preserve">Work out how </w:t>
                      </w:r>
                      <w:proofErr w:type="gramStart"/>
                      <w:r w:rsidRPr="006D3960">
                        <w:rPr>
                          <w:rFonts w:cs="Arial"/>
                          <w:sz w:val="20"/>
                          <w:szCs w:val="20"/>
                        </w:rPr>
                        <w:t>much</w:t>
                      </w:r>
                      <w:proofErr w:type="gramEnd"/>
                      <w:r w:rsidRPr="006D3960">
                        <w:rPr>
                          <w:rFonts w:cs="Arial"/>
                          <w:sz w:val="20"/>
                          <w:szCs w:val="20"/>
                        </w:rPr>
                        <w:t xml:space="preserve"> help or support you need from them and let them know.</w:t>
                      </w:r>
                    </w:p>
                  </w:txbxContent>
                </v:textbox>
              </v:shape>
            </w:pict>
          </mc:Fallback>
        </mc:AlternateContent>
      </w:r>
      <w:r w:rsidRPr="007461B4">
        <w:rPr>
          <w:rFonts w:cs="Arial"/>
          <w:noProof/>
          <w:sz w:val="20"/>
          <w:szCs w:val="20"/>
          <w:lang w:eastAsia="en-AU"/>
        </w:rPr>
        <mc:AlternateContent>
          <mc:Choice Requires="wps">
            <w:drawing>
              <wp:anchor distT="0" distB="0" distL="114300" distR="114300" simplePos="0" relativeHeight="251665408" behindDoc="0" locked="0" layoutInCell="1" allowOverlap="1" wp14:anchorId="0204C9F7" wp14:editId="3694717F">
                <wp:simplePos x="0" y="0"/>
                <wp:positionH relativeFrom="column">
                  <wp:posOffset>44450</wp:posOffset>
                </wp:positionH>
                <wp:positionV relativeFrom="paragraph">
                  <wp:posOffset>145415</wp:posOffset>
                </wp:positionV>
                <wp:extent cx="1771650" cy="2070100"/>
                <wp:effectExtent l="0" t="0" r="19050" b="2540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650" cy="2070100"/>
                        </a:xfrm>
                        <a:prstGeom prst="flowChartAlternateProcess">
                          <a:avLst/>
                        </a:prstGeom>
                        <a:solidFill>
                          <a:srgbClr val="006666">
                            <a:alpha val="10000"/>
                          </a:srgbClr>
                        </a:solidFill>
                        <a:ln w="15875">
                          <a:solidFill>
                            <a:srgbClr val="006666"/>
                          </a:solidFill>
                          <a:miter lim="800000"/>
                          <a:headEnd/>
                          <a:tailEnd/>
                        </a:ln>
                      </wps:spPr>
                      <wps:txbx>
                        <w:txbxContent>
                          <w:p w14:paraId="05A3415F" w14:textId="77777777" w:rsidR="00B92717" w:rsidRPr="00B92717" w:rsidRDefault="00B92717" w:rsidP="00B92717">
                            <w:pPr>
                              <w:spacing w:after="60"/>
                              <w:rPr>
                                <w:rFonts w:cs="Arial"/>
                                <w:b/>
                                <w:sz w:val="20"/>
                                <w:szCs w:val="20"/>
                              </w:rPr>
                            </w:pPr>
                            <w:r w:rsidRPr="00B92717">
                              <w:rPr>
                                <w:rFonts w:cs="Arial"/>
                                <w:b/>
                                <w:sz w:val="20"/>
                                <w:szCs w:val="20"/>
                              </w:rPr>
                              <w:t>AT ANY TIME:</w:t>
                            </w:r>
                          </w:p>
                          <w:p w14:paraId="630F9201" w14:textId="77777777" w:rsidR="00B92717" w:rsidRPr="00B92717" w:rsidRDefault="00B92717" w:rsidP="00B92717">
                            <w:pPr>
                              <w:spacing w:after="60"/>
                              <w:rPr>
                                <w:rFonts w:cs="Arial"/>
                                <w:b/>
                                <w:sz w:val="20"/>
                                <w:szCs w:val="20"/>
                              </w:rPr>
                            </w:pPr>
                            <w:r w:rsidRPr="00B92717">
                              <w:rPr>
                                <w:rFonts w:cs="Arial"/>
                                <w:b/>
                                <w:sz w:val="20"/>
                                <w:szCs w:val="20"/>
                              </w:rPr>
                              <w:t>Seek advice</w:t>
                            </w:r>
                          </w:p>
                          <w:p w14:paraId="67612EEA" w14:textId="77777777" w:rsidR="00B92717" w:rsidRPr="00B92717" w:rsidRDefault="00B92717" w:rsidP="00B92717">
                            <w:pPr>
                              <w:spacing w:after="60"/>
                              <w:rPr>
                                <w:rFonts w:cs="Arial"/>
                                <w:sz w:val="20"/>
                                <w:szCs w:val="20"/>
                              </w:rPr>
                            </w:pPr>
                            <w:r w:rsidRPr="00B92717">
                              <w:rPr>
                                <w:rFonts w:cs="Arial"/>
                                <w:sz w:val="20"/>
                                <w:szCs w:val="20"/>
                              </w:rPr>
                              <w:t>Talk to someone you trust, such as a friend, family, or your advocate.</w:t>
                            </w:r>
                          </w:p>
                          <w:p w14:paraId="1651BF32" w14:textId="77777777" w:rsidR="00B92717" w:rsidRPr="00B92717" w:rsidRDefault="00B92717" w:rsidP="00B92717">
                            <w:pPr>
                              <w:spacing w:after="60"/>
                              <w:rPr>
                                <w:rFonts w:cs="Arial"/>
                                <w:sz w:val="20"/>
                                <w:szCs w:val="20"/>
                              </w:rPr>
                            </w:pPr>
                            <w:r w:rsidRPr="00B92717">
                              <w:rPr>
                                <w:rFonts w:cs="Arial"/>
                                <w:sz w:val="20"/>
                                <w:szCs w:val="20"/>
                              </w:rPr>
                              <w:t xml:space="preserve">Work out how </w:t>
                            </w:r>
                            <w:proofErr w:type="gramStart"/>
                            <w:r w:rsidRPr="00B92717">
                              <w:rPr>
                                <w:rFonts w:cs="Arial"/>
                                <w:sz w:val="20"/>
                                <w:szCs w:val="20"/>
                              </w:rPr>
                              <w:t>much</w:t>
                            </w:r>
                            <w:proofErr w:type="gramEnd"/>
                            <w:r w:rsidRPr="00B92717">
                              <w:rPr>
                                <w:rFonts w:cs="Arial"/>
                                <w:sz w:val="20"/>
                                <w:szCs w:val="20"/>
                              </w:rPr>
                              <w:t xml:space="preserve"> help or support you need from them and let them kno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04C9F7" id="_x0000_s1029" type="#_x0000_t176" style="position:absolute;margin-left:3.5pt;margin-top:11.45pt;width:139.5pt;height:16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" fillcolor="#066" strokecolor="#066" strokeweight="1.25pt">
                <v:fill opacity="6682f"/>
                <v:textbox>
                  <w:txbxContent>
                    <w:p w14:paraId="05A3415F" w14:textId="77777777" w:rsidR="00B92717" w:rsidRPr="00B92717" w:rsidRDefault="00B92717" w:rsidP="00B92717">
                      <w:pPr>
                        <w:spacing w:after="60"/>
                        <w:rPr>
                          <w:rFonts w:cs="Arial"/>
                          <w:b/>
                          <w:sz w:val="20"/>
                          <w:szCs w:val="20"/>
                        </w:rPr>
                      </w:pPr>
                      <w:r w:rsidRPr="00B92717">
                        <w:rPr>
                          <w:rFonts w:cs="Arial"/>
                          <w:b/>
                          <w:sz w:val="20"/>
                          <w:szCs w:val="20"/>
                        </w:rPr>
                        <w:t>AT ANY TIME:</w:t>
                      </w:r>
                    </w:p>
                    <w:p w14:paraId="630F9201" w14:textId="77777777" w:rsidR="00B92717" w:rsidRPr="00B92717" w:rsidRDefault="00B92717" w:rsidP="00B92717">
                      <w:pPr>
                        <w:spacing w:after="60"/>
                        <w:rPr>
                          <w:rFonts w:cs="Arial"/>
                          <w:b/>
                          <w:sz w:val="20"/>
                          <w:szCs w:val="20"/>
                        </w:rPr>
                      </w:pPr>
                      <w:r w:rsidRPr="00B92717">
                        <w:rPr>
                          <w:rFonts w:cs="Arial"/>
                          <w:b/>
                          <w:sz w:val="20"/>
                          <w:szCs w:val="20"/>
                        </w:rPr>
                        <w:t>Seek advice</w:t>
                      </w:r>
                    </w:p>
                    <w:p w14:paraId="67612EEA" w14:textId="77777777" w:rsidR="00B92717" w:rsidRPr="00B92717" w:rsidRDefault="00B92717" w:rsidP="00B92717">
                      <w:pPr>
                        <w:spacing w:after="60"/>
                        <w:rPr>
                          <w:rFonts w:cs="Arial"/>
                          <w:sz w:val="20"/>
                          <w:szCs w:val="20"/>
                        </w:rPr>
                      </w:pPr>
                      <w:r w:rsidRPr="00B92717">
                        <w:rPr>
                          <w:rFonts w:cs="Arial"/>
                          <w:sz w:val="20"/>
                          <w:szCs w:val="20"/>
                        </w:rPr>
                        <w:t>Talk to someone you trust, such as a friend, family, or your advocate.</w:t>
                      </w:r>
                    </w:p>
                    <w:p w14:paraId="1651BF32" w14:textId="77777777" w:rsidR="00B92717" w:rsidRPr="00B92717" w:rsidRDefault="00B92717" w:rsidP="00B92717">
                      <w:pPr>
                        <w:spacing w:after="60"/>
                        <w:rPr>
                          <w:rFonts w:cs="Arial"/>
                          <w:sz w:val="20"/>
                          <w:szCs w:val="20"/>
                        </w:rPr>
                      </w:pPr>
                      <w:r w:rsidRPr="00B92717">
                        <w:rPr>
                          <w:rFonts w:cs="Arial"/>
                          <w:sz w:val="20"/>
                          <w:szCs w:val="20"/>
                        </w:rPr>
                        <w:t xml:space="preserve">Work out how </w:t>
                      </w:r>
                      <w:proofErr w:type="gramStart"/>
                      <w:r w:rsidRPr="00B92717">
                        <w:rPr>
                          <w:rFonts w:cs="Arial"/>
                          <w:sz w:val="20"/>
                          <w:szCs w:val="20"/>
                        </w:rPr>
                        <w:t>much</w:t>
                      </w:r>
                      <w:proofErr w:type="gramEnd"/>
                      <w:r w:rsidRPr="00B92717">
                        <w:rPr>
                          <w:rFonts w:cs="Arial"/>
                          <w:sz w:val="20"/>
                          <w:szCs w:val="20"/>
                        </w:rPr>
                        <w:t xml:space="preserve"> help or support you need from them and let them know.</w:t>
                      </w:r>
                    </w:p>
                  </w:txbxContent>
                </v:textbox>
              </v:shape>
            </w:pict>
          </mc:Fallback>
        </mc:AlternateContent>
      </w:r>
    </w:p>
    <w:p w14:paraId="56D1F5EF" w14:textId="6B7070DB" w:rsidR="00C943C5" w:rsidRPr="007461B4" w:rsidRDefault="00C943C5" w:rsidP="003365BF">
      <w:pPr>
        <w:pStyle w:val="EasyEnglishText"/>
        <w:rPr>
          <w:szCs w:val="28"/>
        </w:rPr>
      </w:pPr>
    </w:p>
    <w:p w14:paraId="56D1F5F0" w14:textId="7D8065B1" w:rsidR="003365BF" w:rsidRPr="007461B4" w:rsidRDefault="0015045B">
      <w:pPr>
        <w:spacing w:line="240" w:lineRule="auto"/>
        <w:rPr>
          <w:rFonts w:cs="Times New Roman"/>
          <w:sz w:val="28"/>
          <w:szCs w:val="28"/>
          <w:lang w:val="en-US"/>
        </w:rPr>
      </w:pPr>
      <w:r w:rsidRPr="007461B4">
        <w:rPr>
          <w:noProof/>
          <w:sz w:val="28"/>
          <w:szCs w:val="28"/>
        </w:rPr>
        <mc:AlternateContent>
          <mc:Choice Requires="wps">
            <w:drawing>
              <wp:anchor distT="0" distB="0" distL="114300" distR="114300" simplePos="0" relativeHeight="251676672" behindDoc="0" locked="0" layoutInCell="1" allowOverlap="1" wp14:anchorId="546F1D82" wp14:editId="1B0D812E">
                <wp:simplePos x="0" y="0"/>
                <wp:positionH relativeFrom="column">
                  <wp:posOffset>374650</wp:posOffset>
                </wp:positionH>
                <wp:positionV relativeFrom="paragraph">
                  <wp:posOffset>5782310</wp:posOffset>
                </wp:positionV>
                <wp:extent cx="1228725" cy="318135"/>
                <wp:effectExtent l="0" t="0" r="28575" b="2476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8725" cy="318135"/>
                        </a:xfrm>
                        <a:prstGeom prst="rect">
                          <a:avLst/>
                        </a:prstGeom>
                        <a:solidFill>
                          <a:srgbClr val="FFFFFF"/>
                        </a:solidFill>
                        <a:ln w="15875">
                          <a:solidFill>
                            <a:schemeClr val="tx1">
                              <a:lumMod val="50000"/>
                              <a:lumOff val="50000"/>
                            </a:schemeClr>
                          </a:solidFill>
                          <a:miter lim="800000"/>
                          <a:headEnd/>
                          <a:tailEnd/>
                        </a:ln>
                      </wps:spPr>
                      <wps:txbx>
                        <w:txbxContent>
                          <w:p w14:paraId="7A23CD7A" w14:textId="77777777" w:rsidR="00F67304" w:rsidRPr="00F67304" w:rsidRDefault="00F67304" w:rsidP="00F67304">
                            <w:pPr>
                              <w:spacing w:after="120"/>
                              <w:rPr>
                                <w:rFonts w:cs="Arial"/>
                                <w:sz w:val="20"/>
                                <w:szCs w:val="20"/>
                              </w:rPr>
                            </w:pPr>
                            <w:r w:rsidRPr="00F67304">
                              <w:rPr>
                                <w:rFonts w:cs="Arial"/>
                                <w:sz w:val="20"/>
                                <w:szCs w:val="20"/>
                              </w:rPr>
                              <w:t>Accept situ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6F1D82" id="_x0000_s1030" type="#_x0000_t202" style="position:absolute;margin-left:29.5pt;margin-top:455.3pt;width:96.75pt;height:25.0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" strokecolor="gray [1629]" strokeweight="1.25pt">
                <v:textbox>
                  <w:txbxContent>
                    <w:p w14:paraId="7A23CD7A" w14:textId="77777777" w:rsidR="00F67304" w:rsidRPr="00F67304" w:rsidRDefault="00F67304" w:rsidP="00F67304">
                      <w:pPr>
                        <w:spacing w:after="120"/>
                        <w:rPr>
                          <w:rFonts w:cs="Arial"/>
                          <w:sz w:val="20"/>
                          <w:szCs w:val="20"/>
                        </w:rPr>
                      </w:pPr>
                      <w:r w:rsidRPr="00F67304">
                        <w:rPr>
                          <w:rFonts w:cs="Arial"/>
                          <w:sz w:val="20"/>
                          <w:szCs w:val="20"/>
                        </w:rPr>
                        <w:t>Accept situation</w:t>
                      </w:r>
                    </w:p>
                  </w:txbxContent>
                </v:textbox>
              </v:shape>
            </w:pict>
          </mc:Fallback>
        </mc:AlternateContent>
      </w:r>
      <w:r w:rsidRPr="007461B4">
        <w:rPr>
          <w:noProof/>
          <w:sz w:val="28"/>
          <w:szCs w:val="28"/>
        </w:rPr>
        <mc:AlternateContent>
          <mc:Choice Requires="wps">
            <w:drawing>
              <wp:anchor distT="0" distB="0" distL="114300" distR="114300" simplePos="0" relativeHeight="251677696" behindDoc="0" locked="0" layoutInCell="1" allowOverlap="1" wp14:anchorId="37CE3276" wp14:editId="1DD88D31">
                <wp:simplePos x="0" y="0"/>
                <wp:positionH relativeFrom="column">
                  <wp:posOffset>4992370</wp:posOffset>
                </wp:positionH>
                <wp:positionV relativeFrom="paragraph">
                  <wp:posOffset>5529580</wp:posOffset>
                </wp:positionV>
                <wp:extent cx="1079500" cy="1403985"/>
                <wp:effectExtent l="0" t="0" r="25400" b="2476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9500" cy="1403985"/>
                        </a:xfrm>
                        <a:prstGeom prst="rect">
                          <a:avLst/>
                        </a:prstGeom>
                        <a:solidFill>
                          <a:srgbClr val="FFFFFF"/>
                        </a:solidFill>
                        <a:ln w="15875">
                          <a:solidFill>
                            <a:schemeClr val="tx1">
                              <a:lumMod val="50000"/>
                              <a:lumOff val="50000"/>
                            </a:schemeClr>
                          </a:solidFill>
                          <a:miter lim="800000"/>
                          <a:headEnd/>
                          <a:tailEnd/>
                        </a:ln>
                      </wps:spPr>
                      <wps:txbx>
                        <w:txbxContent>
                          <w:p w14:paraId="61E52086" w14:textId="77777777" w:rsidR="00F67304" w:rsidRPr="00F67304" w:rsidRDefault="00F67304" w:rsidP="00F67304">
                            <w:pPr>
                              <w:spacing w:after="120"/>
                              <w:rPr>
                                <w:rFonts w:cs="Arial"/>
                                <w:sz w:val="20"/>
                                <w:szCs w:val="20"/>
                              </w:rPr>
                            </w:pPr>
                            <w:r w:rsidRPr="00F67304">
                              <w:rPr>
                                <w:rFonts w:cs="Arial"/>
                                <w:sz w:val="20"/>
                                <w:szCs w:val="20"/>
                              </w:rPr>
                              <w:t>Try agai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7CE3276" id="_x0000_s1031" type="#_x0000_t202" style="position:absolute;margin-left:393.1pt;margin-top:435.4pt;width:85pt;height:110.55pt;z-index:25167769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" strokecolor="gray [1629]" strokeweight="1.25pt">
                <v:textbox style="mso-fit-shape-to-text:t">
                  <w:txbxContent>
                    <w:p w14:paraId="61E52086" w14:textId="77777777" w:rsidR="00F67304" w:rsidRPr="00F67304" w:rsidRDefault="00F67304" w:rsidP="00F67304">
                      <w:pPr>
                        <w:spacing w:after="120"/>
                        <w:rPr>
                          <w:rFonts w:cs="Arial"/>
                          <w:sz w:val="20"/>
                          <w:szCs w:val="20"/>
                        </w:rPr>
                      </w:pPr>
                      <w:r w:rsidRPr="00F67304">
                        <w:rPr>
                          <w:rFonts w:cs="Arial"/>
                          <w:sz w:val="20"/>
                          <w:szCs w:val="20"/>
                        </w:rPr>
                        <w:t>Try again</w:t>
                      </w:r>
                    </w:p>
                  </w:txbxContent>
                </v:textbox>
              </v:shape>
            </w:pict>
          </mc:Fallback>
        </mc:AlternateContent>
      </w:r>
      <w:r w:rsidRPr="007461B4">
        <w:rPr>
          <w:noProof/>
          <w:sz w:val="28"/>
          <w:szCs w:val="28"/>
        </w:rPr>
        <mc:AlternateContent>
          <mc:Choice Requires="wps">
            <w:drawing>
              <wp:anchor distT="0" distB="0" distL="114300" distR="114300" simplePos="0" relativeHeight="251675648" behindDoc="0" locked="0" layoutInCell="1" allowOverlap="1" wp14:anchorId="732CE9F7" wp14:editId="67D75B87">
                <wp:simplePos x="0" y="0"/>
                <wp:positionH relativeFrom="column">
                  <wp:posOffset>328930</wp:posOffset>
                </wp:positionH>
                <wp:positionV relativeFrom="paragraph">
                  <wp:posOffset>6374130</wp:posOffset>
                </wp:positionV>
                <wp:extent cx="1304925" cy="318135"/>
                <wp:effectExtent l="0" t="0" r="28575" b="24765"/>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4925" cy="318135"/>
                        </a:xfrm>
                        <a:prstGeom prst="rect">
                          <a:avLst/>
                        </a:prstGeom>
                        <a:solidFill>
                          <a:srgbClr val="FFFFFF"/>
                        </a:solidFill>
                        <a:ln w="15875">
                          <a:solidFill>
                            <a:schemeClr val="tx1">
                              <a:lumMod val="50000"/>
                              <a:lumOff val="50000"/>
                            </a:schemeClr>
                          </a:solidFill>
                          <a:miter lim="800000"/>
                          <a:headEnd/>
                          <a:tailEnd/>
                        </a:ln>
                      </wps:spPr>
                      <wps:txbx>
                        <w:txbxContent>
                          <w:p w14:paraId="7095E8C7" w14:textId="77777777" w:rsidR="00F67304" w:rsidRPr="00F67304" w:rsidRDefault="00F67304" w:rsidP="00F67304">
                            <w:pPr>
                              <w:spacing w:after="120"/>
                              <w:rPr>
                                <w:rFonts w:cs="Arial"/>
                                <w:sz w:val="20"/>
                                <w:szCs w:val="20"/>
                              </w:rPr>
                            </w:pPr>
                            <w:r w:rsidRPr="00F67304">
                              <w:rPr>
                                <w:rFonts w:cs="Arial"/>
                                <w:sz w:val="20"/>
                                <w:szCs w:val="20"/>
                              </w:rPr>
                              <w:t>Change situ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2CE9F7" id="_x0000_s1032" type="#_x0000_t202" style="position:absolute;margin-left:25.9pt;margin-top:501.9pt;width:102.75pt;height:25.0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" strokecolor="gray [1629]" strokeweight="1.25pt">
                <v:textbox>
                  <w:txbxContent>
                    <w:p w14:paraId="7095E8C7" w14:textId="77777777" w:rsidR="00F67304" w:rsidRPr="00F67304" w:rsidRDefault="00F67304" w:rsidP="00F67304">
                      <w:pPr>
                        <w:spacing w:after="120"/>
                        <w:rPr>
                          <w:rFonts w:cs="Arial"/>
                          <w:sz w:val="20"/>
                          <w:szCs w:val="20"/>
                        </w:rPr>
                      </w:pPr>
                      <w:r w:rsidRPr="00F67304">
                        <w:rPr>
                          <w:rFonts w:cs="Arial"/>
                          <w:sz w:val="20"/>
                          <w:szCs w:val="20"/>
                        </w:rPr>
                        <w:t>Change situation</w:t>
                      </w:r>
                    </w:p>
                  </w:txbxContent>
                </v:textbox>
              </v:shape>
            </w:pict>
          </mc:Fallback>
        </mc:AlternateContent>
      </w:r>
      <w:r w:rsidRPr="007461B4">
        <w:rPr>
          <w:noProof/>
          <w:sz w:val="28"/>
          <w:szCs w:val="28"/>
        </w:rPr>
        <mc:AlternateContent>
          <mc:Choice Requires="wps">
            <w:drawing>
              <wp:anchor distT="0" distB="0" distL="114300" distR="114300" simplePos="0" relativeHeight="251674624" behindDoc="0" locked="0" layoutInCell="1" allowOverlap="1" wp14:anchorId="34228C0A" wp14:editId="6CDE783C">
                <wp:simplePos x="0" y="0"/>
                <wp:positionH relativeFrom="column">
                  <wp:posOffset>2094230</wp:posOffset>
                </wp:positionH>
                <wp:positionV relativeFrom="paragraph">
                  <wp:posOffset>5683250</wp:posOffset>
                </wp:positionV>
                <wp:extent cx="2519680" cy="1403985"/>
                <wp:effectExtent l="19050" t="19050" r="13970" b="2730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9680" cy="1403985"/>
                        </a:xfrm>
                        <a:prstGeom prst="rect">
                          <a:avLst/>
                        </a:prstGeom>
                        <a:solidFill>
                          <a:srgbClr val="FFFFFF"/>
                        </a:solidFill>
                        <a:ln w="28575">
                          <a:solidFill>
                            <a:srgbClr val="0070C0"/>
                          </a:solidFill>
                          <a:miter lim="800000"/>
                          <a:headEnd/>
                          <a:tailEnd/>
                        </a:ln>
                      </wps:spPr>
                      <wps:txbx>
                        <w:txbxContent>
                          <w:p w14:paraId="27265A6E" w14:textId="77777777" w:rsidR="00F67304" w:rsidRPr="00F67304" w:rsidRDefault="00F67304" w:rsidP="00F67304">
                            <w:pPr>
                              <w:spacing w:after="120"/>
                              <w:rPr>
                                <w:rFonts w:cs="Arial"/>
                                <w:b/>
                                <w:sz w:val="20"/>
                                <w:szCs w:val="20"/>
                              </w:rPr>
                            </w:pPr>
                            <w:r w:rsidRPr="00F67304">
                              <w:rPr>
                                <w:rFonts w:cs="Arial"/>
                                <w:b/>
                                <w:sz w:val="20"/>
                                <w:szCs w:val="20"/>
                              </w:rPr>
                              <w:t>Not solved</w:t>
                            </w:r>
                          </w:p>
                          <w:p w14:paraId="0567FC31" w14:textId="77777777" w:rsidR="00F67304" w:rsidRPr="00F67304" w:rsidRDefault="00F67304" w:rsidP="00F67304">
                            <w:pPr>
                              <w:spacing w:after="120"/>
                              <w:rPr>
                                <w:rFonts w:cs="Arial"/>
                                <w:sz w:val="20"/>
                                <w:szCs w:val="20"/>
                              </w:rPr>
                            </w:pPr>
                            <w:r w:rsidRPr="00F67304">
                              <w:rPr>
                                <w:rFonts w:cs="Arial"/>
                                <w:sz w:val="20"/>
                                <w:szCs w:val="20"/>
                              </w:rPr>
                              <w:t xml:space="preserve">If you aren’t able to solve this </w:t>
                            </w:r>
                            <w:proofErr w:type="gramStart"/>
                            <w:r w:rsidRPr="00F67304">
                              <w:rPr>
                                <w:rFonts w:cs="Arial"/>
                                <w:sz w:val="20"/>
                                <w:szCs w:val="20"/>
                              </w:rPr>
                              <w:t>problem</w:t>
                            </w:r>
                            <w:proofErr w:type="gramEnd"/>
                            <w:r w:rsidRPr="00F67304">
                              <w:rPr>
                                <w:rFonts w:cs="Arial"/>
                                <w:sz w:val="20"/>
                                <w:szCs w:val="20"/>
                              </w:rPr>
                              <w:t xml:space="preserve"> you still have opt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228C0A" id="_x0000_s1033" type="#_x0000_t202" style="position:absolute;margin-left:164.9pt;margin-top:447.5pt;width:198.4pt;height:110.55pt;z-index:25167462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" strokecolor="#0070c0" strokeweight="2.25pt">
                <v:textbox style="mso-fit-shape-to-text:t">
                  <w:txbxContent>
                    <w:p w14:paraId="27265A6E" w14:textId="77777777" w:rsidR="00F67304" w:rsidRPr="00F67304" w:rsidRDefault="00F67304" w:rsidP="00F67304">
                      <w:pPr>
                        <w:spacing w:after="120"/>
                        <w:rPr>
                          <w:rFonts w:cs="Arial"/>
                          <w:b/>
                          <w:sz w:val="20"/>
                          <w:szCs w:val="20"/>
                        </w:rPr>
                      </w:pPr>
                      <w:r w:rsidRPr="00F67304">
                        <w:rPr>
                          <w:rFonts w:cs="Arial"/>
                          <w:b/>
                          <w:sz w:val="20"/>
                          <w:szCs w:val="20"/>
                        </w:rPr>
                        <w:t>Not solved</w:t>
                      </w:r>
                    </w:p>
                    <w:p w14:paraId="0567FC31" w14:textId="77777777" w:rsidR="00F67304" w:rsidRPr="00F67304" w:rsidRDefault="00F67304" w:rsidP="00F67304">
                      <w:pPr>
                        <w:spacing w:after="120"/>
                        <w:rPr>
                          <w:rFonts w:cs="Arial"/>
                          <w:sz w:val="20"/>
                          <w:szCs w:val="20"/>
                        </w:rPr>
                      </w:pPr>
                      <w:r w:rsidRPr="00F67304">
                        <w:rPr>
                          <w:rFonts w:cs="Arial"/>
                          <w:sz w:val="20"/>
                          <w:szCs w:val="20"/>
                        </w:rPr>
                        <w:t xml:space="preserve">If you aren’t able to solve this </w:t>
                      </w:r>
                      <w:proofErr w:type="gramStart"/>
                      <w:r w:rsidRPr="00F67304">
                        <w:rPr>
                          <w:rFonts w:cs="Arial"/>
                          <w:sz w:val="20"/>
                          <w:szCs w:val="20"/>
                        </w:rPr>
                        <w:t>problem</w:t>
                      </w:r>
                      <w:proofErr w:type="gramEnd"/>
                      <w:r w:rsidRPr="00F67304">
                        <w:rPr>
                          <w:rFonts w:cs="Arial"/>
                          <w:sz w:val="20"/>
                          <w:szCs w:val="20"/>
                        </w:rPr>
                        <w:t xml:space="preserve"> you still have options…</w:t>
                      </w:r>
                    </w:p>
                  </w:txbxContent>
                </v:textbox>
              </v:shape>
            </w:pict>
          </mc:Fallback>
        </mc:AlternateContent>
      </w:r>
      <w:r w:rsidRPr="007461B4">
        <w:rPr>
          <w:noProof/>
          <w:sz w:val="28"/>
          <w:szCs w:val="28"/>
        </w:rPr>
        <mc:AlternateContent>
          <mc:Choice Requires="wps">
            <w:drawing>
              <wp:anchor distT="0" distB="0" distL="114300" distR="114300" simplePos="0" relativeHeight="251672576" behindDoc="0" locked="0" layoutInCell="1" allowOverlap="1" wp14:anchorId="71C774E3" wp14:editId="44247014">
                <wp:simplePos x="0" y="0"/>
                <wp:positionH relativeFrom="column">
                  <wp:posOffset>2082800</wp:posOffset>
                </wp:positionH>
                <wp:positionV relativeFrom="paragraph">
                  <wp:posOffset>3837306</wp:posOffset>
                </wp:positionV>
                <wp:extent cx="2513330" cy="1695450"/>
                <wp:effectExtent l="19050" t="19050" r="20320" b="190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3330" cy="1695450"/>
                        </a:xfrm>
                        <a:prstGeom prst="rect">
                          <a:avLst/>
                        </a:prstGeom>
                        <a:solidFill>
                          <a:srgbClr val="FFFFFF"/>
                        </a:solidFill>
                        <a:ln w="28575">
                          <a:solidFill>
                            <a:srgbClr val="0070C0"/>
                          </a:solidFill>
                          <a:miter lim="800000"/>
                          <a:headEnd/>
                          <a:tailEnd/>
                        </a:ln>
                      </wps:spPr>
                      <wps:txbx>
                        <w:txbxContent>
                          <w:p w14:paraId="264FE6C1" w14:textId="77777777" w:rsidR="00F67304" w:rsidRPr="00F67304" w:rsidRDefault="00F67304" w:rsidP="00F67304">
                            <w:pPr>
                              <w:spacing w:after="120"/>
                              <w:rPr>
                                <w:rFonts w:cs="Arial"/>
                                <w:b/>
                                <w:sz w:val="20"/>
                                <w:szCs w:val="20"/>
                              </w:rPr>
                            </w:pPr>
                            <w:r w:rsidRPr="00F67304">
                              <w:rPr>
                                <w:rFonts w:cs="Arial"/>
                                <w:b/>
                                <w:sz w:val="20"/>
                                <w:szCs w:val="20"/>
                              </w:rPr>
                              <w:t>Extra help</w:t>
                            </w:r>
                          </w:p>
                          <w:p w14:paraId="625434B5" w14:textId="77777777" w:rsidR="00F67304" w:rsidRPr="00F67304" w:rsidRDefault="00F67304" w:rsidP="00F67304">
                            <w:pPr>
                              <w:spacing w:after="120"/>
                              <w:rPr>
                                <w:rFonts w:cs="Arial"/>
                                <w:sz w:val="20"/>
                                <w:szCs w:val="20"/>
                              </w:rPr>
                            </w:pPr>
                            <w:r w:rsidRPr="00F67304">
                              <w:rPr>
                                <w:rFonts w:cs="Arial"/>
                                <w:sz w:val="20"/>
                                <w:szCs w:val="20"/>
                              </w:rPr>
                              <w:t xml:space="preserve">If you </w:t>
                            </w:r>
                            <w:proofErr w:type="gramStart"/>
                            <w:r w:rsidRPr="00F67304">
                              <w:rPr>
                                <w:rFonts w:cs="Arial"/>
                                <w:sz w:val="20"/>
                                <w:szCs w:val="20"/>
                              </w:rPr>
                              <w:t>can’t</w:t>
                            </w:r>
                            <w:proofErr w:type="gramEnd"/>
                            <w:r w:rsidRPr="00F67304">
                              <w:rPr>
                                <w:rFonts w:cs="Arial"/>
                                <w:sz w:val="20"/>
                                <w:szCs w:val="20"/>
                              </w:rPr>
                              <w:t xml:space="preserve"> sort things out with the people you’re talking to, you might need to talk to someone outside the situation. </w:t>
                            </w:r>
                          </w:p>
                          <w:p w14:paraId="5376DF3E" w14:textId="77777777" w:rsidR="00F67304" w:rsidRPr="00F67304" w:rsidRDefault="00F67304" w:rsidP="00F67304">
                            <w:pPr>
                              <w:spacing w:after="120"/>
                              <w:rPr>
                                <w:rFonts w:cs="Arial"/>
                                <w:sz w:val="20"/>
                                <w:szCs w:val="20"/>
                              </w:rPr>
                            </w:pPr>
                            <w:r w:rsidRPr="00F67304">
                              <w:rPr>
                                <w:rFonts w:cs="Arial"/>
                                <w:i/>
                                <w:sz w:val="20"/>
                                <w:szCs w:val="20"/>
                              </w:rPr>
                              <w:t>4.2 Who can I talk</w:t>
                            </w:r>
                            <w:r w:rsidRPr="00F67304">
                              <w:rPr>
                                <w:rFonts w:cs="Arial"/>
                                <w:sz w:val="20"/>
                                <w:szCs w:val="20"/>
                              </w:rPr>
                              <w:t xml:space="preserve"> to has suggestions for who to talk to, depending on what your problem is.</w:t>
                            </w:r>
                          </w:p>
                          <w:p w14:paraId="125F1F0C" w14:textId="77777777" w:rsidR="00F67304" w:rsidRPr="00F67304" w:rsidRDefault="00F67304" w:rsidP="00F67304">
                            <w:pPr>
                              <w:spacing w:after="120"/>
                              <w:rPr>
                                <w:rFonts w:cs="Arial"/>
                                <w:i/>
                                <w:sz w:val="20"/>
                                <w:szCs w:val="20"/>
                              </w:rPr>
                            </w:pPr>
                            <w:r w:rsidRPr="00F67304">
                              <w:rPr>
                                <w:rFonts w:cs="Arial"/>
                                <w:i/>
                                <w:sz w:val="20"/>
                                <w:szCs w:val="20"/>
                              </w:rPr>
                              <w:t>Solv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C774E3" id="_x0000_s1034" type="#_x0000_t202" style="position:absolute;margin-left:164pt;margin-top:302.15pt;width:197.9pt;height:133.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" strokecolor="#0070c0" strokeweight="2.25pt">
                <v:textbox>
                  <w:txbxContent>
                    <w:p w14:paraId="264FE6C1" w14:textId="77777777" w:rsidR="00F67304" w:rsidRPr="00F67304" w:rsidRDefault="00F67304" w:rsidP="00F67304">
                      <w:pPr>
                        <w:spacing w:after="120"/>
                        <w:rPr>
                          <w:rFonts w:cs="Arial"/>
                          <w:b/>
                          <w:sz w:val="20"/>
                          <w:szCs w:val="20"/>
                        </w:rPr>
                      </w:pPr>
                      <w:r w:rsidRPr="00F67304">
                        <w:rPr>
                          <w:rFonts w:cs="Arial"/>
                          <w:b/>
                          <w:sz w:val="20"/>
                          <w:szCs w:val="20"/>
                        </w:rPr>
                        <w:t>Extra help</w:t>
                      </w:r>
                    </w:p>
                    <w:p w14:paraId="625434B5" w14:textId="77777777" w:rsidR="00F67304" w:rsidRPr="00F67304" w:rsidRDefault="00F67304" w:rsidP="00F67304">
                      <w:pPr>
                        <w:spacing w:after="120"/>
                        <w:rPr>
                          <w:rFonts w:cs="Arial"/>
                          <w:sz w:val="20"/>
                          <w:szCs w:val="20"/>
                        </w:rPr>
                      </w:pPr>
                      <w:r w:rsidRPr="00F67304">
                        <w:rPr>
                          <w:rFonts w:cs="Arial"/>
                          <w:sz w:val="20"/>
                          <w:szCs w:val="20"/>
                        </w:rPr>
                        <w:t xml:space="preserve">If you </w:t>
                      </w:r>
                      <w:proofErr w:type="gramStart"/>
                      <w:r w:rsidRPr="00F67304">
                        <w:rPr>
                          <w:rFonts w:cs="Arial"/>
                          <w:sz w:val="20"/>
                          <w:szCs w:val="20"/>
                        </w:rPr>
                        <w:t>can’t</w:t>
                      </w:r>
                      <w:proofErr w:type="gramEnd"/>
                      <w:r w:rsidRPr="00F67304">
                        <w:rPr>
                          <w:rFonts w:cs="Arial"/>
                          <w:sz w:val="20"/>
                          <w:szCs w:val="20"/>
                        </w:rPr>
                        <w:t xml:space="preserve"> sort things out with the people you’re talking to, you might need to talk to someone outside the situation. </w:t>
                      </w:r>
                    </w:p>
                    <w:p w14:paraId="5376DF3E" w14:textId="77777777" w:rsidR="00F67304" w:rsidRPr="00F67304" w:rsidRDefault="00F67304" w:rsidP="00F67304">
                      <w:pPr>
                        <w:spacing w:after="120"/>
                        <w:rPr>
                          <w:rFonts w:cs="Arial"/>
                          <w:sz w:val="20"/>
                          <w:szCs w:val="20"/>
                        </w:rPr>
                      </w:pPr>
                      <w:r w:rsidRPr="00F67304">
                        <w:rPr>
                          <w:rFonts w:cs="Arial"/>
                          <w:i/>
                          <w:sz w:val="20"/>
                          <w:szCs w:val="20"/>
                        </w:rPr>
                        <w:t>4.2 Who can I talk</w:t>
                      </w:r>
                      <w:r w:rsidRPr="00F67304">
                        <w:rPr>
                          <w:rFonts w:cs="Arial"/>
                          <w:sz w:val="20"/>
                          <w:szCs w:val="20"/>
                        </w:rPr>
                        <w:t xml:space="preserve"> to has suggestions for who to talk to, depending on what your problem is.</w:t>
                      </w:r>
                    </w:p>
                    <w:p w14:paraId="125F1F0C" w14:textId="77777777" w:rsidR="00F67304" w:rsidRPr="00F67304" w:rsidRDefault="00F67304" w:rsidP="00F67304">
                      <w:pPr>
                        <w:spacing w:after="120"/>
                        <w:rPr>
                          <w:rFonts w:cs="Arial"/>
                          <w:i/>
                          <w:sz w:val="20"/>
                          <w:szCs w:val="20"/>
                        </w:rPr>
                      </w:pPr>
                      <w:r w:rsidRPr="00F67304">
                        <w:rPr>
                          <w:rFonts w:cs="Arial"/>
                          <w:i/>
                          <w:sz w:val="20"/>
                          <w:szCs w:val="20"/>
                        </w:rPr>
                        <w:t>Solved?</w:t>
                      </w:r>
                    </w:p>
                  </w:txbxContent>
                </v:textbox>
              </v:shape>
            </w:pict>
          </mc:Fallback>
        </mc:AlternateContent>
      </w:r>
      <w:r w:rsidRPr="007461B4">
        <w:rPr>
          <w:noProof/>
          <w:sz w:val="28"/>
          <w:szCs w:val="28"/>
        </w:rPr>
        <mc:AlternateContent>
          <mc:Choice Requires="wps">
            <w:drawing>
              <wp:anchor distT="0" distB="0" distL="114300" distR="114300" simplePos="0" relativeHeight="251670528" behindDoc="0" locked="0" layoutInCell="1" allowOverlap="1" wp14:anchorId="634897B2" wp14:editId="2990962C">
                <wp:simplePos x="0" y="0"/>
                <wp:positionH relativeFrom="column">
                  <wp:posOffset>2082800</wp:posOffset>
                </wp:positionH>
                <wp:positionV relativeFrom="paragraph">
                  <wp:posOffset>2554605</wp:posOffset>
                </wp:positionV>
                <wp:extent cx="2532380" cy="1019175"/>
                <wp:effectExtent l="19050" t="19050" r="20320" b="2857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2380" cy="1019175"/>
                        </a:xfrm>
                        <a:prstGeom prst="rect">
                          <a:avLst/>
                        </a:prstGeom>
                        <a:solidFill>
                          <a:srgbClr val="FFFFFF"/>
                        </a:solidFill>
                        <a:ln w="28575">
                          <a:solidFill>
                            <a:srgbClr val="0070C0"/>
                          </a:solidFill>
                          <a:miter lim="800000"/>
                          <a:headEnd/>
                          <a:tailEnd/>
                        </a:ln>
                      </wps:spPr>
                      <wps:txbx>
                        <w:txbxContent>
                          <w:p w14:paraId="78634A8D" w14:textId="77777777" w:rsidR="00F67304" w:rsidRPr="00F67304" w:rsidRDefault="00F67304" w:rsidP="00F67304">
                            <w:pPr>
                              <w:spacing w:after="120"/>
                              <w:rPr>
                                <w:rFonts w:cs="Arial"/>
                                <w:b/>
                                <w:sz w:val="20"/>
                                <w:szCs w:val="20"/>
                              </w:rPr>
                            </w:pPr>
                            <w:r w:rsidRPr="00F67304">
                              <w:rPr>
                                <w:rFonts w:cs="Arial"/>
                                <w:b/>
                                <w:sz w:val="20"/>
                                <w:szCs w:val="20"/>
                              </w:rPr>
                              <w:t>Talk more</w:t>
                            </w:r>
                          </w:p>
                          <w:p w14:paraId="142FED06" w14:textId="77777777" w:rsidR="00F67304" w:rsidRPr="00F67304" w:rsidRDefault="00F67304" w:rsidP="00F67304">
                            <w:pPr>
                              <w:spacing w:after="120"/>
                              <w:rPr>
                                <w:rFonts w:cs="Arial"/>
                                <w:sz w:val="20"/>
                                <w:szCs w:val="20"/>
                              </w:rPr>
                            </w:pPr>
                            <w:r w:rsidRPr="00F67304">
                              <w:rPr>
                                <w:rFonts w:cs="Arial"/>
                                <w:sz w:val="20"/>
                                <w:szCs w:val="20"/>
                              </w:rPr>
                              <w:t xml:space="preserve">Talk to someone higher up such as a supervisor or boss, or to someone who knows more than </w:t>
                            </w:r>
                            <w:proofErr w:type="gramStart"/>
                            <w:r w:rsidRPr="00F67304">
                              <w:rPr>
                                <w:rFonts w:cs="Arial"/>
                                <w:sz w:val="20"/>
                                <w:szCs w:val="20"/>
                              </w:rPr>
                              <w:t>you..</w:t>
                            </w:r>
                            <w:proofErr w:type="gramEnd"/>
                            <w:r w:rsidRPr="00F67304">
                              <w:rPr>
                                <w:rFonts w:cs="Arial"/>
                                <w:sz w:val="20"/>
                                <w:szCs w:val="20"/>
                              </w:rPr>
                              <w:t xml:space="preserve"> </w:t>
                            </w:r>
                          </w:p>
                          <w:p w14:paraId="0DA4C4F1" w14:textId="77777777" w:rsidR="00F67304" w:rsidRPr="00F67304" w:rsidRDefault="00F67304" w:rsidP="00F67304">
                            <w:pPr>
                              <w:spacing w:after="120"/>
                              <w:rPr>
                                <w:rFonts w:cs="Arial"/>
                                <w:i/>
                                <w:sz w:val="20"/>
                                <w:szCs w:val="20"/>
                              </w:rPr>
                            </w:pPr>
                            <w:r w:rsidRPr="00F67304">
                              <w:rPr>
                                <w:rFonts w:cs="Arial"/>
                                <w:i/>
                                <w:sz w:val="20"/>
                                <w:szCs w:val="20"/>
                              </w:rPr>
                              <w:t>Solv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4897B2" id="_x0000_s1035" type="#_x0000_t202" style="position:absolute;margin-left:164pt;margin-top:201.15pt;width:199.4pt;height:80.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" strokecolor="#0070c0" strokeweight="2.25pt">
                <v:textbox>
                  <w:txbxContent>
                    <w:p w14:paraId="78634A8D" w14:textId="77777777" w:rsidR="00F67304" w:rsidRPr="00F67304" w:rsidRDefault="00F67304" w:rsidP="00F67304">
                      <w:pPr>
                        <w:spacing w:after="120"/>
                        <w:rPr>
                          <w:rFonts w:cs="Arial"/>
                          <w:b/>
                          <w:sz w:val="20"/>
                          <w:szCs w:val="20"/>
                        </w:rPr>
                      </w:pPr>
                      <w:r w:rsidRPr="00F67304">
                        <w:rPr>
                          <w:rFonts w:cs="Arial"/>
                          <w:b/>
                          <w:sz w:val="20"/>
                          <w:szCs w:val="20"/>
                        </w:rPr>
                        <w:t>Talk more</w:t>
                      </w:r>
                    </w:p>
                    <w:p w14:paraId="142FED06" w14:textId="77777777" w:rsidR="00F67304" w:rsidRPr="00F67304" w:rsidRDefault="00F67304" w:rsidP="00F67304">
                      <w:pPr>
                        <w:spacing w:after="120"/>
                        <w:rPr>
                          <w:rFonts w:cs="Arial"/>
                          <w:sz w:val="20"/>
                          <w:szCs w:val="20"/>
                        </w:rPr>
                      </w:pPr>
                      <w:r w:rsidRPr="00F67304">
                        <w:rPr>
                          <w:rFonts w:cs="Arial"/>
                          <w:sz w:val="20"/>
                          <w:szCs w:val="20"/>
                        </w:rPr>
                        <w:t xml:space="preserve">Talk to someone higher up such as a supervisor or boss, or to someone who knows more than </w:t>
                      </w:r>
                      <w:proofErr w:type="gramStart"/>
                      <w:r w:rsidRPr="00F67304">
                        <w:rPr>
                          <w:rFonts w:cs="Arial"/>
                          <w:sz w:val="20"/>
                          <w:szCs w:val="20"/>
                        </w:rPr>
                        <w:t>you..</w:t>
                      </w:r>
                      <w:proofErr w:type="gramEnd"/>
                      <w:r w:rsidRPr="00F67304">
                        <w:rPr>
                          <w:rFonts w:cs="Arial"/>
                          <w:sz w:val="20"/>
                          <w:szCs w:val="20"/>
                        </w:rPr>
                        <w:t xml:space="preserve"> </w:t>
                      </w:r>
                    </w:p>
                    <w:p w14:paraId="0DA4C4F1" w14:textId="77777777" w:rsidR="00F67304" w:rsidRPr="00F67304" w:rsidRDefault="00F67304" w:rsidP="00F67304">
                      <w:pPr>
                        <w:spacing w:after="120"/>
                        <w:rPr>
                          <w:rFonts w:cs="Arial"/>
                          <w:i/>
                          <w:sz w:val="20"/>
                          <w:szCs w:val="20"/>
                        </w:rPr>
                      </w:pPr>
                      <w:r w:rsidRPr="00F67304">
                        <w:rPr>
                          <w:rFonts w:cs="Arial"/>
                          <w:i/>
                          <w:sz w:val="20"/>
                          <w:szCs w:val="20"/>
                        </w:rPr>
                        <w:t>Solved?</w:t>
                      </w:r>
                    </w:p>
                  </w:txbxContent>
                </v:textbox>
              </v:shape>
            </w:pict>
          </mc:Fallback>
        </mc:AlternateContent>
      </w:r>
      <w:r w:rsidRPr="007461B4">
        <w:rPr>
          <w:noProof/>
          <w:sz w:val="28"/>
          <w:szCs w:val="28"/>
        </w:rPr>
        <mc:AlternateContent>
          <mc:Choice Requires="wps">
            <w:drawing>
              <wp:anchor distT="0" distB="0" distL="114300" distR="114300" simplePos="0" relativeHeight="251669504" behindDoc="0" locked="0" layoutInCell="1" allowOverlap="1" wp14:anchorId="118930FE" wp14:editId="719F26A3">
                <wp:simplePos x="0" y="0"/>
                <wp:positionH relativeFrom="column">
                  <wp:posOffset>2082800</wp:posOffset>
                </wp:positionH>
                <wp:positionV relativeFrom="paragraph">
                  <wp:posOffset>1157605</wp:posOffset>
                </wp:positionV>
                <wp:extent cx="2526030" cy="1152525"/>
                <wp:effectExtent l="19050" t="19050" r="26670" b="2857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6030" cy="1152525"/>
                        </a:xfrm>
                        <a:prstGeom prst="rect">
                          <a:avLst/>
                        </a:prstGeom>
                        <a:solidFill>
                          <a:srgbClr val="FFFFFF"/>
                        </a:solidFill>
                        <a:ln w="28575">
                          <a:solidFill>
                            <a:srgbClr val="0070C0"/>
                          </a:solidFill>
                          <a:miter lim="800000"/>
                          <a:headEnd/>
                          <a:tailEnd/>
                        </a:ln>
                      </wps:spPr>
                      <wps:txbx>
                        <w:txbxContent>
                          <w:p w14:paraId="54E1BA7B" w14:textId="77777777" w:rsidR="00F67304" w:rsidRPr="00F67304" w:rsidRDefault="00F67304" w:rsidP="00F67304">
                            <w:pPr>
                              <w:spacing w:after="120"/>
                              <w:rPr>
                                <w:rFonts w:cs="Arial"/>
                                <w:b/>
                                <w:sz w:val="20"/>
                                <w:szCs w:val="20"/>
                              </w:rPr>
                            </w:pPr>
                            <w:r w:rsidRPr="00F67304">
                              <w:rPr>
                                <w:rFonts w:cs="Arial"/>
                                <w:b/>
                                <w:sz w:val="20"/>
                                <w:szCs w:val="20"/>
                              </w:rPr>
                              <w:t>Talk</w:t>
                            </w:r>
                          </w:p>
                          <w:p w14:paraId="72BBD1E7" w14:textId="77777777" w:rsidR="00F67304" w:rsidRPr="00F67304" w:rsidRDefault="00F67304" w:rsidP="00F67304">
                            <w:pPr>
                              <w:spacing w:after="120"/>
                              <w:rPr>
                                <w:rFonts w:cs="Arial"/>
                                <w:sz w:val="20"/>
                                <w:szCs w:val="20"/>
                              </w:rPr>
                            </w:pPr>
                            <w:r w:rsidRPr="00F67304">
                              <w:rPr>
                                <w:rFonts w:cs="Arial"/>
                                <w:sz w:val="20"/>
                                <w:szCs w:val="20"/>
                              </w:rPr>
                              <w:t>Talk to the person or people involved</w:t>
                            </w:r>
                          </w:p>
                          <w:p w14:paraId="2A70873A" w14:textId="77777777" w:rsidR="00F67304" w:rsidRPr="00F67304" w:rsidRDefault="00F67304" w:rsidP="00F67304">
                            <w:pPr>
                              <w:spacing w:after="120"/>
                              <w:rPr>
                                <w:rFonts w:cs="Arial"/>
                                <w:sz w:val="20"/>
                                <w:szCs w:val="20"/>
                              </w:rPr>
                            </w:pPr>
                            <w:r w:rsidRPr="00F67304">
                              <w:rPr>
                                <w:rFonts w:cs="Arial"/>
                                <w:sz w:val="20"/>
                                <w:szCs w:val="20"/>
                              </w:rPr>
                              <w:t>Tell them how you feel and what your needs and wants are</w:t>
                            </w:r>
                          </w:p>
                          <w:p w14:paraId="3A007CBC" w14:textId="77777777" w:rsidR="00F67304" w:rsidRPr="00F67304" w:rsidRDefault="00F67304" w:rsidP="00F67304">
                            <w:pPr>
                              <w:spacing w:after="120"/>
                              <w:rPr>
                                <w:rFonts w:cs="Arial"/>
                                <w:i/>
                                <w:sz w:val="20"/>
                                <w:szCs w:val="20"/>
                              </w:rPr>
                            </w:pPr>
                            <w:r w:rsidRPr="00F67304">
                              <w:rPr>
                                <w:rFonts w:cs="Arial"/>
                                <w:i/>
                                <w:sz w:val="20"/>
                                <w:szCs w:val="20"/>
                              </w:rPr>
                              <w:t>Solv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8930FE" id="_x0000_s1036" type="#_x0000_t202" style="position:absolute;margin-left:164pt;margin-top:91.15pt;width:198.9pt;height:90.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" strokecolor="#0070c0" strokeweight="2.25pt">
                <v:textbox>
                  <w:txbxContent>
                    <w:p w14:paraId="54E1BA7B" w14:textId="77777777" w:rsidR="00F67304" w:rsidRPr="00F67304" w:rsidRDefault="00F67304" w:rsidP="00F67304">
                      <w:pPr>
                        <w:spacing w:after="120"/>
                        <w:rPr>
                          <w:rFonts w:cs="Arial"/>
                          <w:b/>
                          <w:sz w:val="20"/>
                          <w:szCs w:val="20"/>
                        </w:rPr>
                      </w:pPr>
                      <w:r w:rsidRPr="00F67304">
                        <w:rPr>
                          <w:rFonts w:cs="Arial"/>
                          <w:b/>
                          <w:sz w:val="20"/>
                          <w:szCs w:val="20"/>
                        </w:rPr>
                        <w:t>Talk</w:t>
                      </w:r>
                    </w:p>
                    <w:p w14:paraId="72BBD1E7" w14:textId="77777777" w:rsidR="00F67304" w:rsidRPr="00F67304" w:rsidRDefault="00F67304" w:rsidP="00F67304">
                      <w:pPr>
                        <w:spacing w:after="120"/>
                        <w:rPr>
                          <w:rFonts w:cs="Arial"/>
                          <w:sz w:val="20"/>
                          <w:szCs w:val="20"/>
                        </w:rPr>
                      </w:pPr>
                      <w:r w:rsidRPr="00F67304">
                        <w:rPr>
                          <w:rFonts w:cs="Arial"/>
                          <w:sz w:val="20"/>
                          <w:szCs w:val="20"/>
                        </w:rPr>
                        <w:t>Talk to the person or people involved</w:t>
                      </w:r>
                    </w:p>
                    <w:p w14:paraId="2A70873A" w14:textId="77777777" w:rsidR="00F67304" w:rsidRPr="00F67304" w:rsidRDefault="00F67304" w:rsidP="00F67304">
                      <w:pPr>
                        <w:spacing w:after="120"/>
                        <w:rPr>
                          <w:rFonts w:cs="Arial"/>
                          <w:sz w:val="20"/>
                          <w:szCs w:val="20"/>
                        </w:rPr>
                      </w:pPr>
                      <w:r w:rsidRPr="00F67304">
                        <w:rPr>
                          <w:rFonts w:cs="Arial"/>
                          <w:sz w:val="20"/>
                          <w:szCs w:val="20"/>
                        </w:rPr>
                        <w:t>Tell them how you feel and what your needs and wants are</w:t>
                      </w:r>
                    </w:p>
                    <w:p w14:paraId="3A007CBC" w14:textId="77777777" w:rsidR="00F67304" w:rsidRPr="00F67304" w:rsidRDefault="00F67304" w:rsidP="00F67304">
                      <w:pPr>
                        <w:spacing w:after="120"/>
                        <w:rPr>
                          <w:rFonts w:cs="Arial"/>
                          <w:i/>
                          <w:sz w:val="20"/>
                          <w:szCs w:val="20"/>
                        </w:rPr>
                      </w:pPr>
                      <w:r w:rsidRPr="00F67304">
                        <w:rPr>
                          <w:rFonts w:cs="Arial"/>
                          <w:i/>
                          <w:sz w:val="20"/>
                          <w:szCs w:val="20"/>
                        </w:rPr>
                        <w:t>Solved?</w:t>
                      </w:r>
                    </w:p>
                  </w:txbxContent>
                </v:textbox>
              </v:shape>
            </w:pict>
          </mc:Fallback>
        </mc:AlternateContent>
      </w:r>
      <w:r w:rsidRPr="007461B4">
        <w:rPr>
          <w:noProof/>
          <w:sz w:val="28"/>
          <w:szCs w:val="28"/>
        </w:rPr>
        <mc:AlternateContent>
          <mc:Choice Requires="wps">
            <w:drawing>
              <wp:anchor distT="0" distB="0" distL="114300" distR="114300" simplePos="0" relativeHeight="251673600" behindDoc="0" locked="0" layoutInCell="1" allowOverlap="1" wp14:anchorId="1678CC3C" wp14:editId="58CF876D">
                <wp:simplePos x="0" y="0"/>
                <wp:positionH relativeFrom="column">
                  <wp:posOffset>0</wp:posOffset>
                </wp:positionH>
                <wp:positionV relativeFrom="paragraph">
                  <wp:posOffset>3735705</wp:posOffset>
                </wp:positionV>
                <wp:extent cx="1424940" cy="1085850"/>
                <wp:effectExtent l="19050" t="19050" r="22860" b="1905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4940" cy="1085850"/>
                        </a:xfrm>
                        <a:prstGeom prst="rect">
                          <a:avLst/>
                        </a:prstGeom>
                        <a:solidFill>
                          <a:srgbClr val="C00000">
                            <a:alpha val="10000"/>
                          </a:srgbClr>
                        </a:solidFill>
                        <a:ln w="28575">
                          <a:solidFill>
                            <a:srgbClr val="C00000"/>
                          </a:solidFill>
                          <a:miter lim="800000"/>
                          <a:headEnd/>
                          <a:tailEnd/>
                        </a:ln>
                      </wps:spPr>
                      <wps:txbx>
                        <w:txbxContent>
                          <w:p w14:paraId="61753407" w14:textId="77777777" w:rsidR="00F67304" w:rsidRPr="00F67304" w:rsidRDefault="00F67304" w:rsidP="0015045B">
                            <w:pPr>
                              <w:spacing w:after="120"/>
                              <w:rPr>
                                <w:rFonts w:cs="Arial"/>
                                <w:b/>
                                <w:color w:val="000000" w:themeColor="text1"/>
                                <w:sz w:val="20"/>
                                <w:szCs w:val="20"/>
                              </w:rPr>
                            </w:pPr>
                            <w:r w:rsidRPr="00F67304">
                              <w:rPr>
                                <w:rFonts w:cs="Arial"/>
                                <w:b/>
                                <w:color w:val="000000" w:themeColor="text1"/>
                                <w:sz w:val="20"/>
                                <w:szCs w:val="20"/>
                              </w:rPr>
                              <w:t>Solved</w:t>
                            </w:r>
                          </w:p>
                          <w:p w14:paraId="6859E1E8" w14:textId="77777777" w:rsidR="00F67304" w:rsidRPr="00F67304" w:rsidRDefault="00F67304" w:rsidP="0015045B">
                            <w:pPr>
                              <w:spacing w:after="120"/>
                              <w:rPr>
                                <w:rFonts w:cs="Arial"/>
                                <w:noProof/>
                                <w:color w:val="000000" w:themeColor="text1"/>
                                <w:sz w:val="20"/>
                                <w:szCs w:val="20"/>
                                <w:lang w:eastAsia="en-AU"/>
                              </w:rPr>
                            </w:pPr>
                            <w:r w:rsidRPr="00F67304">
                              <w:rPr>
                                <w:rFonts w:cs="Arial"/>
                                <w:color w:val="000000" w:themeColor="text1"/>
                                <w:sz w:val="20"/>
                                <w:szCs w:val="20"/>
                              </w:rPr>
                              <w:t>Congratulations on being a strong self-advocate!</w:t>
                            </w:r>
                            <w:r w:rsidRPr="00F67304">
                              <w:rPr>
                                <w:rFonts w:cs="Arial"/>
                                <w:noProof/>
                                <w:color w:val="000000" w:themeColor="text1"/>
                                <w:sz w:val="20"/>
                                <w:szCs w:val="20"/>
                                <w:lang w:eastAsia="en-AU"/>
                              </w:rPr>
                              <w:t xml:space="preserve"> </w:t>
                            </w:r>
                          </w:p>
                          <w:p w14:paraId="5B3C7AAA" w14:textId="3010F04D" w:rsidR="00F67304" w:rsidRPr="00F67304" w:rsidRDefault="00F67304" w:rsidP="00F67304">
                            <w:pPr>
                              <w:spacing w:after="120"/>
                              <w:jc w:val="center"/>
                              <w:rPr>
                                <w:rFonts w:cs="Arial"/>
                                <w:color w:val="000000" w:themeColor="text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78CC3C" id="_x0000_s1037" type="#_x0000_t202" style="position:absolute;margin-left:0;margin-top:294.15pt;width:112.2pt;height:85.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" fillcolor="#c00000" strokecolor="#c00000" strokeweight="2.25pt">
                <v:fill opacity="6682f"/>
                <v:textbox>
                  <w:txbxContent>
                    <w:p w14:paraId="61753407" w14:textId="77777777" w:rsidR="00F67304" w:rsidRPr="00F67304" w:rsidRDefault="00F67304" w:rsidP="0015045B">
                      <w:pPr>
                        <w:spacing w:after="120"/>
                        <w:rPr>
                          <w:rFonts w:cs="Arial"/>
                          <w:b/>
                          <w:color w:val="000000" w:themeColor="text1"/>
                          <w:sz w:val="20"/>
                          <w:szCs w:val="20"/>
                        </w:rPr>
                      </w:pPr>
                      <w:r w:rsidRPr="00F67304">
                        <w:rPr>
                          <w:rFonts w:cs="Arial"/>
                          <w:b/>
                          <w:color w:val="000000" w:themeColor="text1"/>
                          <w:sz w:val="20"/>
                          <w:szCs w:val="20"/>
                        </w:rPr>
                        <w:t>Solved</w:t>
                      </w:r>
                    </w:p>
                    <w:p w14:paraId="6859E1E8" w14:textId="77777777" w:rsidR="00F67304" w:rsidRPr="00F67304" w:rsidRDefault="00F67304" w:rsidP="0015045B">
                      <w:pPr>
                        <w:spacing w:after="120"/>
                        <w:rPr>
                          <w:rFonts w:cs="Arial"/>
                          <w:noProof/>
                          <w:color w:val="000000" w:themeColor="text1"/>
                          <w:sz w:val="20"/>
                          <w:szCs w:val="20"/>
                          <w:lang w:eastAsia="en-AU"/>
                        </w:rPr>
                      </w:pPr>
                      <w:r w:rsidRPr="00F67304">
                        <w:rPr>
                          <w:rFonts w:cs="Arial"/>
                          <w:color w:val="000000" w:themeColor="text1"/>
                          <w:sz w:val="20"/>
                          <w:szCs w:val="20"/>
                        </w:rPr>
                        <w:t>Congratulations on being a strong self-advocate!</w:t>
                      </w:r>
                      <w:r w:rsidRPr="00F67304">
                        <w:rPr>
                          <w:rFonts w:cs="Arial"/>
                          <w:noProof/>
                          <w:color w:val="000000" w:themeColor="text1"/>
                          <w:sz w:val="20"/>
                          <w:szCs w:val="20"/>
                          <w:lang w:eastAsia="en-AU"/>
                        </w:rPr>
                        <w:t xml:space="preserve"> </w:t>
                      </w:r>
                    </w:p>
                    <w:p w14:paraId="5B3C7AAA" w14:textId="3010F04D" w:rsidR="00F67304" w:rsidRPr="00F67304" w:rsidRDefault="00F67304" w:rsidP="00F67304">
                      <w:pPr>
                        <w:spacing w:after="120"/>
                        <w:jc w:val="center"/>
                        <w:rPr>
                          <w:rFonts w:cs="Arial"/>
                          <w:color w:val="000000" w:themeColor="text1"/>
                        </w:rPr>
                      </w:pPr>
                    </w:p>
                  </w:txbxContent>
                </v:textbox>
              </v:shape>
            </w:pict>
          </mc:Fallback>
        </mc:AlternateContent>
      </w:r>
      <w:r w:rsidR="00C64382" w:rsidRPr="007461B4">
        <w:rPr>
          <w:noProof/>
          <w:sz w:val="28"/>
          <w:szCs w:val="28"/>
        </w:rPr>
        <mc:AlternateContent>
          <mc:Choice Requires="wps">
            <w:drawing>
              <wp:anchor distT="0" distB="0" distL="114300" distR="114300" simplePos="0" relativeHeight="251671552" behindDoc="0" locked="0" layoutInCell="1" allowOverlap="1" wp14:anchorId="0D2988E6" wp14:editId="6C97A88D">
                <wp:simplePos x="0" y="0"/>
                <wp:positionH relativeFrom="column">
                  <wp:posOffset>4787900</wp:posOffset>
                </wp:positionH>
                <wp:positionV relativeFrom="paragraph">
                  <wp:posOffset>1538605</wp:posOffset>
                </wp:positionV>
                <wp:extent cx="1691640" cy="2393950"/>
                <wp:effectExtent l="0" t="0" r="22860" b="2540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1640" cy="2393950"/>
                        </a:xfrm>
                        <a:prstGeom prst="rect">
                          <a:avLst/>
                        </a:prstGeom>
                        <a:solidFill>
                          <a:srgbClr val="FFFFFF"/>
                        </a:solidFill>
                        <a:ln w="15875">
                          <a:solidFill>
                            <a:schemeClr val="tx1">
                              <a:lumMod val="50000"/>
                              <a:lumOff val="50000"/>
                            </a:schemeClr>
                          </a:solidFill>
                          <a:miter lim="800000"/>
                          <a:headEnd/>
                          <a:tailEnd/>
                        </a:ln>
                      </wps:spPr>
                      <wps:txbx>
                        <w:txbxContent>
                          <w:p w14:paraId="527FC81A" w14:textId="77777777" w:rsidR="00F67304" w:rsidRPr="00F67304" w:rsidRDefault="00F67304" w:rsidP="00F67304">
                            <w:pPr>
                              <w:spacing w:after="120"/>
                              <w:rPr>
                                <w:rFonts w:cs="Arial"/>
                                <w:b/>
                                <w:sz w:val="20"/>
                                <w:szCs w:val="20"/>
                              </w:rPr>
                            </w:pPr>
                            <w:r w:rsidRPr="00F67304">
                              <w:rPr>
                                <w:rFonts w:cs="Arial"/>
                                <w:b/>
                                <w:sz w:val="20"/>
                                <w:szCs w:val="20"/>
                              </w:rPr>
                              <w:t>Official process</w:t>
                            </w:r>
                          </w:p>
                          <w:p w14:paraId="0B2C6A5C" w14:textId="77777777" w:rsidR="00F67304" w:rsidRPr="00F67304" w:rsidRDefault="00F67304" w:rsidP="00F67304">
                            <w:pPr>
                              <w:spacing w:after="120"/>
                              <w:rPr>
                                <w:rFonts w:cs="Arial"/>
                                <w:sz w:val="20"/>
                                <w:szCs w:val="20"/>
                              </w:rPr>
                            </w:pPr>
                            <w:r w:rsidRPr="00F67304">
                              <w:rPr>
                                <w:rFonts w:cs="Arial"/>
                                <w:sz w:val="20"/>
                                <w:szCs w:val="20"/>
                              </w:rPr>
                              <w:t>Check if there is a policy or process you should follow.  Policies might include:</w:t>
                            </w:r>
                          </w:p>
                          <w:p w14:paraId="41F907E4" w14:textId="77777777" w:rsidR="00F67304" w:rsidRPr="00F67304" w:rsidRDefault="00F67304" w:rsidP="00F67304">
                            <w:pPr>
                              <w:numPr>
                                <w:ilvl w:val="0"/>
                                <w:numId w:val="10"/>
                              </w:numPr>
                              <w:spacing w:after="120"/>
                              <w:ind w:left="357" w:hanging="357"/>
                              <w:rPr>
                                <w:rFonts w:cs="Arial"/>
                                <w:sz w:val="20"/>
                                <w:szCs w:val="20"/>
                              </w:rPr>
                            </w:pPr>
                            <w:r w:rsidRPr="00F67304">
                              <w:rPr>
                                <w:rFonts w:cs="Arial"/>
                                <w:sz w:val="20"/>
                                <w:szCs w:val="20"/>
                              </w:rPr>
                              <w:t>Complaints or grievance policy</w:t>
                            </w:r>
                          </w:p>
                          <w:p w14:paraId="09B07FB6" w14:textId="77777777" w:rsidR="00F67304" w:rsidRPr="00F67304" w:rsidRDefault="00F67304" w:rsidP="00F67304">
                            <w:pPr>
                              <w:numPr>
                                <w:ilvl w:val="0"/>
                                <w:numId w:val="10"/>
                              </w:numPr>
                              <w:spacing w:after="120"/>
                              <w:ind w:left="357" w:hanging="357"/>
                              <w:rPr>
                                <w:rFonts w:cs="Arial"/>
                                <w:sz w:val="20"/>
                                <w:szCs w:val="20"/>
                              </w:rPr>
                            </w:pPr>
                            <w:r w:rsidRPr="00F67304">
                              <w:rPr>
                                <w:rFonts w:cs="Arial"/>
                                <w:sz w:val="20"/>
                                <w:szCs w:val="20"/>
                              </w:rPr>
                              <w:t>Bullying policy</w:t>
                            </w:r>
                          </w:p>
                          <w:p w14:paraId="53202057" w14:textId="77777777" w:rsidR="00F67304" w:rsidRPr="00F67304" w:rsidRDefault="00F67304" w:rsidP="00F67304">
                            <w:pPr>
                              <w:spacing w:after="120"/>
                              <w:rPr>
                                <w:rFonts w:cs="Arial"/>
                                <w:sz w:val="20"/>
                                <w:szCs w:val="20"/>
                              </w:rPr>
                            </w:pPr>
                            <w:r w:rsidRPr="00F67304">
                              <w:rPr>
                                <w:rFonts w:cs="Arial"/>
                                <w:sz w:val="20"/>
                                <w:szCs w:val="20"/>
                              </w:rPr>
                              <w:t>There might also be a contract or agreement that might tell you mo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2988E6" id="_x0000_s1038" type="#_x0000_t202" style="position:absolute;margin-left:377pt;margin-top:121.15pt;width:133.2pt;height:18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" strokecolor="gray [1629]" strokeweight="1.25pt">
                <v:textbox>
                  <w:txbxContent>
                    <w:p w14:paraId="527FC81A" w14:textId="77777777" w:rsidR="00F67304" w:rsidRPr="00F67304" w:rsidRDefault="00F67304" w:rsidP="00F67304">
                      <w:pPr>
                        <w:spacing w:after="120"/>
                        <w:rPr>
                          <w:rFonts w:cs="Arial"/>
                          <w:b/>
                          <w:sz w:val="20"/>
                          <w:szCs w:val="20"/>
                        </w:rPr>
                      </w:pPr>
                      <w:r w:rsidRPr="00F67304">
                        <w:rPr>
                          <w:rFonts w:cs="Arial"/>
                          <w:b/>
                          <w:sz w:val="20"/>
                          <w:szCs w:val="20"/>
                        </w:rPr>
                        <w:t>Official process</w:t>
                      </w:r>
                    </w:p>
                    <w:p w14:paraId="0B2C6A5C" w14:textId="77777777" w:rsidR="00F67304" w:rsidRPr="00F67304" w:rsidRDefault="00F67304" w:rsidP="00F67304">
                      <w:pPr>
                        <w:spacing w:after="120"/>
                        <w:rPr>
                          <w:rFonts w:cs="Arial"/>
                          <w:sz w:val="20"/>
                          <w:szCs w:val="20"/>
                        </w:rPr>
                      </w:pPr>
                      <w:r w:rsidRPr="00F67304">
                        <w:rPr>
                          <w:rFonts w:cs="Arial"/>
                          <w:sz w:val="20"/>
                          <w:szCs w:val="20"/>
                        </w:rPr>
                        <w:t>Check if there is a policy or process you should follow.  Policies might include:</w:t>
                      </w:r>
                    </w:p>
                    <w:p w14:paraId="41F907E4" w14:textId="77777777" w:rsidR="00F67304" w:rsidRPr="00F67304" w:rsidRDefault="00F67304" w:rsidP="00F67304">
                      <w:pPr>
                        <w:numPr>
                          <w:ilvl w:val="0"/>
                          <w:numId w:val="10"/>
                        </w:numPr>
                        <w:spacing w:after="120"/>
                        <w:ind w:left="357" w:hanging="357"/>
                        <w:rPr>
                          <w:rFonts w:cs="Arial"/>
                          <w:sz w:val="20"/>
                          <w:szCs w:val="20"/>
                        </w:rPr>
                      </w:pPr>
                      <w:r w:rsidRPr="00F67304">
                        <w:rPr>
                          <w:rFonts w:cs="Arial"/>
                          <w:sz w:val="20"/>
                          <w:szCs w:val="20"/>
                        </w:rPr>
                        <w:t>Complaints or grievance policy</w:t>
                      </w:r>
                    </w:p>
                    <w:p w14:paraId="09B07FB6" w14:textId="77777777" w:rsidR="00F67304" w:rsidRPr="00F67304" w:rsidRDefault="00F67304" w:rsidP="00F67304">
                      <w:pPr>
                        <w:numPr>
                          <w:ilvl w:val="0"/>
                          <w:numId w:val="10"/>
                        </w:numPr>
                        <w:spacing w:after="120"/>
                        <w:ind w:left="357" w:hanging="357"/>
                        <w:rPr>
                          <w:rFonts w:cs="Arial"/>
                          <w:sz w:val="20"/>
                          <w:szCs w:val="20"/>
                        </w:rPr>
                      </w:pPr>
                      <w:r w:rsidRPr="00F67304">
                        <w:rPr>
                          <w:rFonts w:cs="Arial"/>
                          <w:sz w:val="20"/>
                          <w:szCs w:val="20"/>
                        </w:rPr>
                        <w:t>Bullying policy</w:t>
                      </w:r>
                    </w:p>
                    <w:p w14:paraId="53202057" w14:textId="77777777" w:rsidR="00F67304" w:rsidRPr="00F67304" w:rsidRDefault="00F67304" w:rsidP="00F67304">
                      <w:pPr>
                        <w:spacing w:after="120"/>
                        <w:rPr>
                          <w:rFonts w:cs="Arial"/>
                          <w:sz w:val="20"/>
                          <w:szCs w:val="20"/>
                        </w:rPr>
                      </w:pPr>
                      <w:r w:rsidRPr="00F67304">
                        <w:rPr>
                          <w:rFonts w:cs="Arial"/>
                          <w:sz w:val="20"/>
                          <w:szCs w:val="20"/>
                        </w:rPr>
                        <w:t>There might also be a contract or agreement that might tell you more.</w:t>
                      </w:r>
                    </w:p>
                  </w:txbxContent>
                </v:textbox>
              </v:shape>
            </w:pict>
          </mc:Fallback>
        </mc:AlternateContent>
      </w:r>
      <w:r w:rsidR="003365BF" w:rsidRPr="007461B4">
        <w:rPr>
          <w:sz w:val="28"/>
          <w:szCs w:val="28"/>
        </w:rPr>
        <w:br w:type="page"/>
      </w:r>
    </w:p>
    <w:p w14:paraId="56D1F5F1" w14:textId="77777777" w:rsidR="003365BF" w:rsidRPr="007856F9" w:rsidRDefault="003365BF" w:rsidP="007856F9">
      <w:pPr>
        <w:pStyle w:val="Heading1"/>
      </w:pPr>
      <w:bookmarkStart w:id="160" w:name="_Toc42005451"/>
      <w:bookmarkStart w:id="161" w:name="_Toc42006870"/>
      <w:r w:rsidRPr="007856F9">
        <w:lastRenderedPageBreak/>
        <w:t>Your Rights</w:t>
      </w:r>
      <w:bookmarkEnd w:id="160"/>
      <w:bookmarkEnd w:id="161"/>
    </w:p>
    <w:p w14:paraId="56D1F5F2" w14:textId="77777777" w:rsidR="003365BF" w:rsidRPr="007461B4" w:rsidRDefault="003365BF" w:rsidP="003365BF">
      <w:pPr>
        <w:pStyle w:val="EasyEnglishText"/>
        <w:rPr>
          <w:szCs w:val="28"/>
          <w:lang w:val="en-AU"/>
        </w:rPr>
      </w:pPr>
      <w:r w:rsidRPr="007461B4">
        <w:rPr>
          <w:szCs w:val="28"/>
          <w:lang w:val="en-AU"/>
        </w:rPr>
        <w:t>Human rights are rights that every person has.  The Universal Declaration of Human Rights (UDHR) say</w:t>
      </w:r>
      <w:r w:rsidR="007F26F1" w:rsidRPr="007461B4">
        <w:rPr>
          <w:szCs w:val="28"/>
          <w:lang w:val="en-AU"/>
        </w:rPr>
        <w:t>s</w:t>
      </w:r>
      <w:r w:rsidRPr="007461B4">
        <w:rPr>
          <w:szCs w:val="28"/>
          <w:lang w:val="en-AU"/>
        </w:rPr>
        <w:t xml:space="preserve"> that every person should be treated equally. </w:t>
      </w:r>
    </w:p>
    <w:p w14:paraId="56D1F5F3" w14:textId="77777777" w:rsidR="003365BF" w:rsidRPr="007461B4" w:rsidRDefault="003365BF" w:rsidP="003365BF">
      <w:pPr>
        <w:pStyle w:val="EasyEnglishText"/>
        <w:rPr>
          <w:szCs w:val="28"/>
          <w:lang w:val="en-AU"/>
        </w:rPr>
      </w:pPr>
      <w:r w:rsidRPr="007461B4">
        <w:rPr>
          <w:szCs w:val="28"/>
          <w:lang w:val="en-AU"/>
        </w:rPr>
        <w:t xml:space="preserve">Human rights mean that the government should protect the rights and freedoms of everyone.  </w:t>
      </w:r>
    </w:p>
    <w:p w14:paraId="56D1F5F4" w14:textId="77777777" w:rsidR="003365BF" w:rsidRPr="007461B4" w:rsidRDefault="003365BF" w:rsidP="001268EE">
      <w:pPr>
        <w:pStyle w:val="Subheading"/>
      </w:pPr>
      <w:bookmarkStart w:id="162" w:name="_Toc18585263"/>
      <w:bookmarkStart w:id="163" w:name="_Toc18585781"/>
      <w:bookmarkStart w:id="164" w:name="_Toc42005452"/>
      <w:r w:rsidRPr="007461B4">
        <w:t>9.1 Human Rights</w:t>
      </w:r>
      <w:bookmarkEnd w:id="162"/>
      <w:bookmarkEnd w:id="163"/>
      <w:bookmarkEnd w:id="164"/>
    </w:p>
    <w:p w14:paraId="56D1F5F5" w14:textId="77777777" w:rsidR="003365BF" w:rsidRPr="007461B4" w:rsidRDefault="003365BF" w:rsidP="003365BF">
      <w:pPr>
        <w:pStyle w:val="EasyEnglishText"/>
        <w:rPr>
          <w:szCs w:val="28"/>
          <w:lang w:val="en-AU"/>
        </w:rPr>
      </w:pPr>
      <w:r w:rsidRPr="007461B4">
        <w:rPr>
          <w:szCs w:val="28"/>
          <w:lang w:val="en-AU"/>
        </w:rPr>
        <w:t>There are many human rights – 30 of them. They include:</w:t>
      </w:r>
    </w:p>
    <w:p w14:paraId="56D1F5F6" w14:textId="77777777" w:rsidR="003365BF" w:rsidRPr="007461B4" w:rsidRDefault="003365BF" w:rsidP="007F26F1">
      <w:pPr>
        <w:pStyle w:val="EasyEnglishText"/>
        <w:numPr>
          <w:ilvl w:val="0"/>
          <w:numId w:val="56"/>
        </w:numPr>
        <w:rPr>
          <w:szCs w:val="28"/>
          <w:lang w:val="en-AU"/>
        </w:rPr>
      </w:pPr>
      <w:r w:rsidRPr="007461B4">
        <w:rPr>
          <w:szCs w:val="28"/>
          <w:lang w:val="en-AU"/>
        </w:rPr>
        <w:t xml:space="preserve">The right to be treated equally </w:t>
      </w:r>
      <w:r w:rsidRPr="007461B4">
        <w:rPr>
          <w:szCs w:val="28"/>
          <w:lang w:val="en-AU"/>
        </w:rPr>
        <w:tab/>
      </w:r>
      <w:r w:rsidRPr="007461B4">
        <w:rPr>
          <w:szCs w:val="28"/>
          <w:lang w:val="en-AU"/>
        </w:rPr>
        <w:tab/>
      </w:r>
    </w:p>
    <w:p w14:paraId="56D1F5F7" w14:textId="77777777" w:rsidR="003365BF" w:rsidRPr="007461B4" w:rsidRDefault="003365BF" w:rsidP="007F26F1">
      <w:pPr>
        <w:pStyle w:val="EasyEnglishText"/>
        <w:numPr>
          <w:ilvl w:val="0"/>
          <w:numId w:val="56"/>
        </w:numPr>
        <w:rPr>
          <w:szCs w:val="28"/>
          <w:lang w:val="en-AU"/>
        </w:rPr>
      </w:pPr>
      <w:r w:rsidRPr="007461B4">
        <w:rPr>
          <w:szCs w:val="28"/>
          <w:lang w:val="en-AU"/>
        </w:rPr>
        <w:t>The right to choose where to live</w:t>
      </w:r>
      <w:r w:rsidRPr="007461B4">
        <w:rPr>
          <w:szCs w:val="28"/>
          <w:lang w:val="en-AU"/>
        </w:rPr>
        <w:tab/>
      </w:r>
    </w:p>
    <w:p w14:paraId="56D1F5F8" w14:textId="77777777" w:rsidR="003365BF" w:rsidRPr="007461B4" w:rsidRDefault="003365BF" w:rsidP="007F26F1">
      <w:pPr>
        <w:pStyle w:val="EasyEnglishText"/>
        <w:numPr>
          <w:ilvl w:val="0"/>
          <w:numId w:val="56"/>
        </w:numPr>
        <w:rPr>
          <w:szCs w:val="28"/>
          <w:lang w:val="en-AU"/>
        </w:rPr>
      </w:pPr>
      <w:r w:rsidRPr="007461B4">
        <w:rPr>
          <w:szCs w:val="28"/>
          <w:lang w:val="en-AU"/>
        </w:rPr>
        <w:t>The right to an education</w:t>
      </w:r>
      <w:r w:rsidRPr="007461B4">
        <w:rPr>
          <w:szCs w:val="28"/>
          <w:lang w:val="en-AU"/>
        </w:rPr>
        <w:tab/>
      </w:r>
      <w:r w:rsidRPr="007461B4">
        <w:rPr>
          <w:szCs w:val="28"/>
          <w:lang w:val="en-AU"/>
        </w:rPr>
        <w:tab/>
      </w:r>
      <w:r w:rsidRPr="007461B4">
        <w:rPr>
          <w:szCs w:val="28"/>
          <w:lang w:val="en-AU"/>
        </w:rPr>
        <w:tab/>
      </w:r>
    </w:p>
    <w:p w14:paraId="56D1F5F9" w14:textId="77777777" w:rsidR="003365BF" w:rsidRPr="007461B4" w:rsidRDefault="003365BF" w:rsidP="007F26F1">
      <w:pPr>
        <w:pStyle w:val="EasyEnglishText"/>
        <w:numPr>
          <w:ilvl w:val="0"/>
          <w:numId w:val="56"/>
        </w:numPr>
        <w:rPr>
          <w:szCs w:val="28"/>
          <w:lang w:val="en-AU"/>
        </w:rPr>
      </w:pPr>
      <w:r w:rsidRPr="007461B4">
        <w:rPr>
          <w:szCs w:val="28"/>
          <w:lang w:val="en-AU"/>
        </w:rPr>
        <w:t>The right to vote and run for government</w:t>
      </w:r>
    </w:p>
    <w:p w14:paraId="56D1F5FA" w14:textId="77777777" w:rsidR="003365BF" w:rsidRPr="007461B4" w:rsidRDefault="003365BF" w:rsidP="007F26F1">
      <w:pPr>
        <w:pStyle w:val="EasyEnglishText"/>
        <w:numPr>
          <w:ilvl w:val="0"/>
          <w:numId w:val="56"/>
        </w:numPr>
        <w:rPr>
          <w:szCs w:val="28"/>
          <w:lang w:val="en-AU"/>
        </w:rPr>
      </w:pPr>
      <w:r w:rsidRPr="007461B4">
        <w:rPr>
          <w:szCs w:val="28"/>
          <w:lang w:val="en-AU"/>
        </w:rPr>
        <w:t xml:space="preserve">The right to marry and have a family </w:t>
      </w:r>
      <w:r w:rsidRPr="007461B4">
        <w:rPr>
          <w:szCs w:val="28"/>
          <w:lang w:val="en-AU"/>
        </w:rPr>
        <w:tab/>
      </w:r>
    </w:p>
    <w:p w14:paraId="56D1F5FB" w14:textId="77777777" w:rsidR="003365BF" w:rsidRPr="007461B4" w:rsidRDefault="003365BF" w:rsidP="007F26F1">
      <w:pPr>
        <w:pStyle w:val="EasyEnglishText"/>
        <w:numPr>
          <w:ilvl w:val="0"/>
          <w:numId w:val="56"/>
        </w:numPr>
        <w:rPr>
          <w:szCs w:val="28"/>
          <w:lang w:val="en-AU"/>
        </w:rPr>
      </w:pPr>
      <w:r w:rsidRPr="007461B4">
        <w:rPr>
          <w:szCs w:val="28"/>
          <w:lang w:val="en-AU"/>
        </w:rPr>
        <w:t>The right to work and choose where to work</w:t>
      </w:r>
    </w:p>
    <w:p w14:paraId="56D1F5FC" w14:textId="77777777" w:rsidR="003365BF" w:rsidRPr="00B95381" w:rsidRDefault="003365BF" w:rsidP="00B95381">
      <w:pPr>
        <w:pStyle w:val="EasyEnglishText"/>
        <w:rPr>
          <w:b/>
          <w:bCs/>
        </w:rPr>
      </w:pPr>
      <w:bookmarkStart w:id="165" w:name="_Toc18585264"/>
      <w:bookmarkStart w:id="166" w:name="_Toc18585782"/>
      <w:bookmarkStart w:id="167" w:name="_Toc18586532"/>
      <w:r w:rsidRPr="00B95381">
        <w:rPr>
          <w:b/>
          <w:bCs/>
        </w:rPr>
        <w:t>Why is it important to know your human rights?</w:t>
      </w:r>
      <w:bookmarkEnd w:id="165"/>
      <w:bookmarkEnd w:id="166"/>
      <w:bookmarkEnd w:id="167"/>
    </w:p>
    <w:p w14:paraId="56D1F5FD" w14:textId="77777777" w:rsidR="003365BF" w:rsidRPr="007461B4" w:rsidRDefault="003365BF" w:rsidP="007F26F1">
      <w:pPr>
        <w:pStyle w:val="EasyEnglishText"/>
        <w:numPr>
          <w:ilvl w:val="0"/>
          <w:numId w:val="52"/>
        </w:numPr>
        <w:rPr>
          <w:szCs w:val="28"/>
          <w:lang w:val="en-AU"/>
        </w:rPr>
      </w:pPr>
      <w:r w:rsidRPr="007461B4">
        <w:rPr>
          <w:szCs w:val="28"/>
          <w:lang w:val="en-AU"/>
        </w:rPr>
        <w:t xml:space="preserve">So that you can have a happy and safe life </w:t>
      </w:r>
    </w:p>
    <w:p w14:paraId="56D1F5FE" w14:textId="77777777" w:rsidR="003365BF" w:rsidRPr="007461B4" w:rsidRDefault="003365BF" w:rsidP="007F26F1">
      <w:pPr>
        <w:pStyle w:val="EasyEnglishText"/>
        <w:numPr>
          <w:ilvl w:val="0"/>
          <w:numId w:val="52"/>
        </w:numPr>
        <w:rPr>
          <w:szCs w:val="28"/>
          <w:lang w:val="en-AU"/>
        </w:rPr>
      </w:pPr>
      <w:r w:rsidRPr="007461B4">
        <w:rPr>
          <w:szCs w:val="28"/>
          <w:lang w:val="en-AU"/>
        </w:rPr>
        <w:t>So that you are respected</w:t>
      </w:r>
    </w:p>
    <w:p w14:paraId="56D1F5FF" w14:textId="77777777" w:rsidR="003365BF" w:rsidRPr="007461B4" w:rsidRDefault="003365BF" w:rsidP="007F26F1">
      <w:pPr>
        <w:pStyle w:val="EasyEnglishText"/>
        <w:numPr>
          <w:ilvl w:val="0"/>
          <w:numId w:val="52"/>
        </w:numPr>
        <w:rPr>
          <w:szCs w:val="28"/>
          <w:lang w:val="en-AU"/>
        </w:rPr>
      </w:pPr>
      <w:r w:rsidRPr="007461B4">
        <w:rPr>
          <w:szCs w:val="28"/>
          <w:lang w:val="en-AU"/>
        </w:rPr>
        <w:t>So that you can understand your responsibilities to protect other people’s human rights</w:t>
      </w:r>
    </w:p>
    <w:p w14:paraId="56D1F600" w14:textId="77777777" w:rsidR="003365BF" w:rsidRPr="007461B4" w:rsidRDefault="003365BF" w:rsidP="007F26F1">
      <w:pPr>
        <w:pStyle w:val="EasyEnglishText"/>
        <w:numPr>
          <w:ilvl w:val="0"/>
          <w:numId w:val="52"/>
        </w:numPr>
        <w:rPr>
          <w:szCs w:val="28"/>
          <w:lang w:val="en-AU"/>
        </w:rPr>
      </w:pPr>
      <w:r w:rsidRPr="007461B4">
        <w:rPr>
          <w:szCs w:val="28"/>
          <w:lang w:val="en-AU"/>
        </w:rPr>
        <w:t>So that you feel confident when speaking up for yourself</w:t>
      </w:r>
    </w:p>
    <w:p w14:paraId="56D1F601" w14:textId="77777777" w:rsidR="003365BF" w:rsidRPr="00B95381" w:rsidRDefault="003365BF" w:rsidP="00B95381">
      <w:pPr>
        <w:pStyle w:val="EasyEnglishText"/>
        <w:rPr>
          <w:b/>
          <w:bCs/>
        </w:rPr>
      </w:pPr>
      <w:bookmarkStart w:id="168" w:name="_Toc18585265"/>
      <w:bookmarkStart w:id="169" w:name="_Toc18585783"/>
      <w:bookmarkStart w:id="170" w:name="_Toc18586533"/>
      <w:r w:rsidRPr="00B95381">
        <w:rPr>
          <w:b/>
          <w:bCs/>
        </w:rPr>
        <w:t>Why might it be hard to protect your rights?</w:t>
      </w:r>
      <w:bookmarkEnd w:id="168"/>
      <w:bookmarkEnd w:id="169"/>
      <w:bookmarkEnd w:id="170"/>
    </w:p>
    <w:p w14:paraId="56D1F602" w14:textId="77777777" w:rsidR="003365BF" w:rsidRPr="007461B4" w:rsidRDefault="003365BF" w:rsidP="007F26F1">
      <w:pPr>
        <w:pStyle w:val="EasyEnglishText"/>
        <w:numPr>
          <w:ilvl w:val="0"/>
          <w:numId w:val="53"/>
        </w:numPr>
        <w:rPr>
          <w:szCs w:val="28"/>
          <w:lang w:val="en-AU"/>
        </w:rPr>
      </w:pPr>
      <w:r w:rsidRPr="007461B4">
        <w:rPr>
          <w:szCs w:val="28"/>
          <w:lang w:val="en-AU"/>
        </w:rPr>
        <w:t xml:space="preserve">Because sometimes you might not know what your rights are </w:t>
      </w:r>
    </w:p>
    <w:p w14:paraId="56D1F603" w14:textId="77777777" w:rsidR="003365BF" w:rsidRPr="007461B4" w:rsidRDefault="003365BF" w:rsidP="007F26F1">
      <w:pPr>
        <w:pStyle w:val="EasyEnglishText"/>
        <w:numPr>
          <w:ilvl w:val="0"/>
          <w:numId w:val="53"/>
        </w:numPr>
        <w:rPr>
          <w:szCs w:val="28"/>
          <w:lang w:val="en-AU"/>
        </w:rPr>
      </w:pPr>
      <w:r w:rsidRPr="007461B4">
        <w:rPr>
          <w:szCs w:val="28"/>
          <w:lang w:val="en-AU"/>
        </w:rPr>
        <w:t>Because you might feel like people may not listen to you or believe you</w:t>
      </w:r>
    </w:p>
    <w:p w14:paraId="56D1F604" w14:textId="77777777" w:rsidR="003365BF" w:rsidRPr="007461B4" w:rsidRDefault="003365BF" w:rsidP="007F26F1">
      <w:pPr>
        <w:pStyle w:val="EasyEnglishText"/>
        <w:numPr>
          <w:ilvl w:val="0"/>
          <w:numId w:val="53"/>
        </w:numPr>
        <w:rPr>
          <w:szCs w:val="28"/>
          <w:lang w:val="en-AU"/>
        </w:rPr>
      </w:pPr>
      <w:r w:rsidRPr="007461B4">
        <w:rPr>
          <w:szCs w:val="28"/>
          <w:lang w:val="en-AU"/>
        </w:rPr>
        <w:t xml:space="preserve">Because you might be worried that making a complaint about something may mean that people might treat you worse than before </w:t>
      </w:r>
    </w:p>
    <w:p w14:paraId="56D1F605" w14:textId="77777777" w:rsidR="003365BF" w:rsidRPr="007461B4" w:rsidRDefault="003365BF" w:rsidP="007F26F1">
      <w:pPr>
        <w:pStyle w:val="EasyEnglishText"/>
        <w:numPr>
          <w:ilvl w:val="0"/>
          <w:numId w:val="53"/>
        </w:numPr>
        <w:rPr>
          <w:szCs w:val="28"/>
          <w:lang w:val="en-AU"/>
        </w:rPr>
      </w:pPr>
      <w:r w:rsidRPr="007461B4">
        <w:rPr>
          <w:szCs w:val="28"/>
          <w:lang w:val="en-AU"/>
        </w:rPr>
        <w:t>Because It takes a lot of energy sometimes</w:t>
      </w:r>
    </w:p>
    <w:p w14:paraId="56D1F606" w14:textId="77777777" w:rsidR="003365BF" w:rsidRPr="00B95381" w:rsidRDefault="003365BF" w:rsidP="00B95381">
      <w:pPr>
        <w:pStyle w:val="EasyEnglishText"/>
        <w:rPr>
          <w:b/>
          <w:bCs/>
        </w:rPr>
      </w:pPr>
      <w:bookmarkStart w:id="171" w:name="_Toc18585266"/>
      <w:bookmarkStart w:id="172" w:name="_Toc18585784"/>
      <w:bookmarkStart w:id="173" w:name="_Toc18586534"/>
      <w:r w:rsidRPr="00B95381">
        <w:rPr>
          <w:b/>
          <w:bCs/>
        </w:rPr>
        <w:lastRenderedPageBreak/>
        <w:t>What are some things that you can do to help you protect your rights?</w:t>
      </w:r>
      <w:r w:rsidRPr="00B95381">
        <w:rPr>
          <w:rStyle w:val="FootnoteReference"/>
          <w:b/>
          <w:bCs/>
          <w:szCs w:val="28"/>
        </w:rPr>
        <w:footnoteReference w:id="2"/>
      </w:r>
      <w:bookmarkEnd w:id="171"/>
      <w:bookmarkEnd w:id="172"/>
      <w:bookmarkEnd w:id="173"/>
    </w:p>
    <w:p w14:paraId="56D1F607" w14:textId="77777777" w:rsidR="003365BF" w:rsidRPr="007461B4" w:rsidRDefault="003365BF" w:rsidP="007F26F1">
      <w:pPr>
        <w:pStyle w:val="EasyEnglishText"/>
        <w:numPr>
          <w:ilvl w:val="0"/>
          <w:numId w:val="54"/>
        </w:numPr>
        <w:rPr>
          <w:szCs w:val="28"/>
          <w:lang w:val="en-AU"/>
        </w:rPr>
      </w:pPr>
      <w:r w:rsidRPr="007461B4">
        <w:rPr>
          <w:szCs w:val="28"/>
          <w:lang w:val="en-AU"/>
        </w:rPr>
        <w:t>Know what your rights are</w:t>
      </w:r>
    </w:p>
    <w:p w14:paraId="56D1F608" w14:textId="77777777" w:rsidR="003365BF" w:rsidRPr="007461B4" w:rsidRDefault="003365BF" w:rsidP="007F26F1">
      <w:pPr>
        <w:pStyle w:val="EasyEnglishText"/>
        <w:numPr>
          <w:ilvl w:val="0"/>
          <w:numId w:val="54"/>
        </w:numPr>
        <w:rPr>
          <w:szCs w:val="28"/>
          <w:lang w:val="en-AU"/>
        </w:rPr>
      </w:pPr>
      <w:r w:rsidRPr="007461B4">
        <w:rPr>
          <w:szCs w:val="28"/>
          <w:lang w:val="en-AU"/>
        </w:rPr>
        <w:t xml:space="preserve">Know who to talk to </w:t>
      </w:r>
    </w:p>
    <w:p w14:paraId="56D1F609" w14:textId="77777777" w:rsidR="003365BF" w:rsidRPr="007461B4" w:rsidRDefault="003365BF" w:rsidP="007F26F1">
      <w:pPr>
        <w:pStyle w:val="EasyEnglishText"/>
        <w:numPr>
          <w:ilvl w:val="0"/>
          <w:numId w:val="54"/>
        </w:numPr>
        <w:rPr>
          <w:szCs w:val="28"/>
          <w:lang w:val="en-AU"/>
        </w:rPr>
      </w:pPr>
      <w:r w:rsidRPr="007461B4">
        <w:rPr>
          <w:szCs w:val="28"/>
          <w:lang w:val="en-AU"/>
        </w:rPr>
        <w:t>Know where to get support if you need it</w:t>
      </w:r>
    </w:p>
    <w:p w14:paraId="56D1F60A" w14:textId="77777777" w:rsidR="003365BF" w:rsidRPr="007461B4" w:rsidRDefault="003365BF" w:rsidP="007F26F1">
      <w:pPr>
        <w:pStyle w:val="EasyEnglishText"/>
        <w:numPr>
          <w:ilvl w:val="0"/>
          <w:numId w:val="54"/>
        </w:numPr>
        <w:rPr>
          <w:szCs w:val="28"/>
          <w:lang w:val="en-AU"/>
        </w:rPr>
      </w:pPr>
      <w:r w:rsidRPr="007461B4">
        <w:rPr>
          <w:szCs w:val="28"/>
          <w:lang w:val="en-AU"/>
        </w:rPr>
        <w:t>Know how to be assertive (instead of passive or aggressive) when speaking up for yourself</w:t>
      </w:r>
    </w:p>
    <w:p w14:paraId="56D1F60B" w14:textId="77777777" w:rsidR="003365BF" w:rsidRPr="007461B4" w:rsidRDefault="003365BF" w:rsidP="001268EE">
      <w:pPr>
        <w:pStyle w:val="Subheading"/>
        <w:rPr>
          <w:b/>
        </w:rPr>
      </w:pPr>
      <w:bookmarkStart w:id="174" w:name="_Toc18585267"/>
      <w:bookmarkStart w:id="175" w:name="_Toc18585785"/>
      <w:bookmarkStart w:id="176" w:name="_Toc42005453"/>
      <w:r w:rsidRPr="007461B4">
        <w:t>9.2 The Convention of the Rights of Persons with Disabilities (The CRPD)</w:t>
      </w:r>
      <w:bookmarkEnd w:id="174"/>
      <w:bookmarkEnd w:id="175"/>
      <w:bookmarkEnd w:id="176"/>
      <w:r w:rsidRPr="007461B4">
        <w:rPr>
          <w:b/>
        </w:rPr>
        <w:t xml:space="preserve"> </w:t>
      </w:r>
    </w:p>
    <w:p w14:paraId="56D1F60C" w14:textId="77777777" w:rsidR="003365BF" w:rsidRPr="007461B4" w:rsidRDefault="003365BF" w:rsidP="003365BF">
      <w:pPr>
        <w:pStyle w:val="EasyEnglishText"/>
        <w:rPr>
          <w:szCs w:val="28"/>
          <w:lang w:val="en-AU"/>
        </w:rPr>
      </w:pPr>
      <w:r w:rsidRPr="007461B4">
        <w:rPr>
          <w:szCs w:val="28"/>
          <w:lang w:val="en-AU"/>
        </w:rPr>
        <w:t>The CRPD is an agreement that protects the human rights of people with disabilities.</w:t>
      </w:r>
    </w:p>
    <w:p w14:paraId="56D1F60D" w14:textId="77777777" w:rsidR="003365BF" w:rsidRPr="007461B4" w:rsidRDefault="003365BF" w:rsidP="003365BF">
      <w:pPr>
        <w:pStyle w:val="EasyEnglishText"/>
        <w:rPr>
          <w:szCs w:val="28"/>
          <w:lang w:val="en-AU"/>
        </w:rPr>
      </w:pPr>
      <w:r w:rsidRPr="007461B4">
        <w:rPr>
          <w:szCs w:val="28"/>
          <w:lang w:val="en-AU"/>
        </w:rPr>
        <w:t xml:space="preserve">The CRPD does not give people with disabilities new rights, but it says that people cannot be treated differently or unfairly because of their disability. </w:t>
      </w:r>
    </w:p>
    <w:p w14:paraId="56D1F60E" w14:textId="77777777" w:rsidR="003365BF" w:rsidRPr="007461B4" w:rsidRDefault="003365BF" w:rsidP="003365BF">
      <w:pPr>
        <w:pStyle w:val="EasyEnglishText"/>
        <w:rPr>
          <w:szCs w:val="28"/>
          <w:lang w:val="en-AU"/>
        </w:rPr>
      </w:pPr>
      <w:r w:rsidRPr="007461B4">
        <w:rPr>
          <w:szCs w:val="28"/>
          <w:lang w:val="en-AU"/>
        </w:rPr>
        <w:t xml:space="preserve">Countries that sign and ratify the convention must make sure that people with disabilities get their human rights.  Australia signed the CRPD in 2007 and </w:t>
      </w:r>
      <w:r w:rsidR="007F26F1" w:rsidRPr="007461B4">
        <w:rPr>
          <w:szCs w:val="28"/>
          <w:lang w:val="en-AU"/>
        </w:rPr>
        <w:t>approv</w:t>
      </w:r>
      <w:r w:rsidRPr="007461B4">
        <w:rPr>
          <w:szCs w:val="28"/>
          <w:lang w:val="en-AU"/>
        </w:rPr>
        <w:t>ed it in 2008.</w:t>
      </w:r>
    </w:p>
    <w:p w14:paraId="56D1F60F" w14:textId="77777777" w:rsidR="003365BF" w:rsidRPr="007461B4" w:rsidRDefault="003365BF">
      <w:pPr>
        <w:spacing w:line="240" w:lineRule="auto"/>
        <w:rPr>
          <w:rFonts w:cs="Times New Roman"/>
          <w:color w:val="034797"/>
          <w:sz w:val="28"/>
          <w:szCs w:val="28"/>
        </w:rPr>
      </w:pPr>
      <w:r w:rsidRPr="007461B4">
        <w:rPr>
          <w:sz w:val="28"/>
          <w:szCs w:val="28"/>
        </w:rPr>
        <w:br w:type="page"/>
      </w:r>
    </w:p>
    <w:p w14:paraId="56D1F610" w14:textId="56186CD9" w:rsidR="003365BF" w:rsidRPr="007856F9" w:rsidRDefault="00290202" w:rsidP="007856F9">
      <w:pPr>
        <w:pStyle w:val="Heading1"/>
      </w:pPr>
      <w:bookmarkStart w:id="177" w:name="_Toc42005454"/>
      <w:bookmarkStart w:id="178" w:name="_Toc42006871"/>
      <w:r w:rsidRPr="007856F9">
        <w:lastRenderedPageBreak/>
        <w:t>Where Can I go for help?</w:t>
      </w:r>
      <w:bookmarkEnd w:id="177"/>
      <w:bookmarkEnd w:id="178"/>
    </w:p>
    <w:p w14:paraId="56D1F611" w14:textId="77777777" w:rsidR="003365BF" w:rsidRPr="007461B4" w:rsidRDefault="003365BF" w:rsidP="001268EE">
      <w:pPr>
        <w:pStyle w:val="Subheading"/>
      </w:pPr>
      <w:bookmarkStart w:id="179" w:name="_Toc18585268"/>
      <w:bookmarkStart w:id="180" w:name="_Toc18585786"/>
      <w:bookmarkStart w:id="181" w:name="_Toc42005455"/>
      <w:r w:rsidRPr="007461B4">
        <w:t>10.1 Canberra ACT</w:t>
      </w:r>
      <w:bookmarkEnd w:id="179"/>
      <w:bookmarkEnd w:id="180"/>
      <w:bookmarkEnd w:id="181"/>
    </w:p>
    <w:p w14:paraId="56D1F612" w14:textId="77777777" w:rsidR="003365BF" w:rsidRPr="007461B4" w:rsidRDefault="003365BF" w:rsidP="003365BF">
      <w:pPr>
        <w:pStyle w:val="EasyEnglishText"/>
        <w:rPr>
          <w:b/>
          <w:iCs/>
          <w:szCs w:val="28"/>
          <w:lang w:val="en-AU"/>
        </w:rPr>
      </w:pPr>
      <w:r w:rsidRPr="007461B4">
        <w:rPr>
          <w:b/>
          <w:iCs/>
          <w:szCs w:val="28"/>
          <w:lang w:val="en-AU"/>
        </w:rPr>
        <w:t>ACT Policing</w:t>
      </w:r>
    </w:p>
    <w:p w14:paraId="56D1F613" w14:textId="77777777" w:rsidR="003365BF" w:rsidRPr="007461B4" w:rsidRDefault="003365BF" w:rsidP="003365BF">
      <w:pPr>
        <w:pStyle w:val="EasyEnglishText"/>
        <w:rPr>
          <w:szCs w:val="28"/>
          <w:lang w:val="en-AU"/>
        </w:rPr>
      </w:pPr>
      <w:r w:rsidRPr="007461B4">
        <w:rPr>
          <w:szCs w:val="28"/>
          <w:lang w:val="en-AU"/>
        </w:rPr>
        <w:t>Phone:  000</w:t>
      </w:r>
      <w:r w:rsidRPr="007461B4">
        <w:rPr>
          <w:szCs w:val="28"/>
          <w:lang w:val="en-AU"/>
        </w:rPr>
        <w:tab/>
        <w:t>Triple Zero Emergency</w:t>
      </w:r>
    </w:p>
    <w:p w14:paraId="56D1F614" w14:textId="77777777" w:rsidR="003365BF" w:rsidRPr="007461B4" w:rsidRDefault="003365BF" w:rsidP="003365BF">
      <w:pPr>
        <w:pStyle w:val="EasyEnglishText"/>
        <w:rPr>
          <w:szCs w:val="28"/>
          <w:lang w:val="en-AU"/>
        </w:rPr>
      </w:pPr>
      <w:r w:rsidRPr="007461B4">
        <w:rPr>
          <w:szCs w:val="28"/>
          <w:lang w:val="en-AU"/>
        </w:rPr>
        <w:t>For police assistance where life is not at-risk</w:t>
      </w:r>
    </w:p>
    <w:p w14:paraId="56D1F615" w14:textId="77777777" w:rsidR="003365BF" w:rsidRPr="007461B4" w:rsidRDefault="003365BF" w:rsidP="003365BF">
      <w:pPr>
        <w:pStyle w:val="EasyEnglishText"/>
        <w:rPr>
          <w:szCs w:val="28"/>
          <w:lang w:val="en-AU"/>
        </w:rPr>
      </w:pPr>
      <w:r w:rsidRPr="007461B4">
        <w:rPr>
          <w:szCs w:val="28"/>
          <w:lang w:val="en-AU"/>
        </w:rPr>
        <w:t xml:space="preserve">Phone: 131 444 </w:t>
      </w:r>
      <w:r w:rsidRPr="007461B4">
        <w:rPr>
          <w:szCs w:val="28"/>
          <w:lang w:val="en-AU"/>
        </w:rPr>
        <w:tab/>
      </w:r>
    </w:p>
    <w:p w14:paraId="56D1F616" w14:textId="77777777" w:rsidR="003365BF" w:rsidRPr="007461B4" w:rsidRDefault="003365BF" w:rsidP="003365BF">
      <w:pPr>
        <w:pStyle w:val="EasyEnglishText"/>
        <w:rPr>
          <w:szCs w:val="28"/>
          <w:lang w:val="en-AU"/>
        </w:rPr>
      </w:pPr>
      <w:r w:rsidRPr="007461B4">
        <w:rPr>
          <w:szCs w:val="28"/>
          <w:lang w:val="en-AU"/>
        </w:rPr>
        <w:t>Crime Stoppers</w:t>
      </w:r>
    </w:p>
    <w:p w14:paraId="56D1F617" w14:textId="77777777" w:rsidR="003365BF" w:rsidRPr="007461B4" w:rsidRDefault="003365BF" w:rsidP="003365BF">
      <w:pPr>
        <w:pStyle w:val="EasyEnglishText"/>
        <w:rPr>
          <w:szCs w:val="28"/>
          <w:lang w:val="en-AU"/>
        </w:rPr>
      </w:pPr>
      <w:r w:rsidRPr="007461B4">
        <w:rPr>
          <w:szCs w:val="28"/>
          <w:lang w:val="en-AU"/>
        </w:rPr>
        <w:t xml:space="preserve">Phone: 1800 333 000 </w:t>
      </w:r>
      <w:r w:rsidRPr="007461B4">
        <w:rPr>
          <w:szCs w:val="28"/>
          <w:lang w:val="en-AU"/>
        </w:rPr>
        <w:tab/>
      </w:r>
    </w:p>
    <w:p w14:paraId="56D1F618" w14:textId="77777777" w:rsidR="003365BF" w:rsidRPr="007461B4" w:rsidRDefault="003365BF" w:rsidP="003365BF">
      <w:pPr>
        <w:pStyle w:val="EasyEnglishText"/>
        <w:rPr>
          <w:b/>
          <w:szCs w:val="28"/>
          <w:lang w:val="en-AU"/>
        </w:rPr>
      </w:pPr>
    </w:p>
    <w:p w14:paraId="56D1F619" w14:textId="77777777" w:rsidR="003365BF" w:rsidRPr="007461B4" w:rsidRDefault="003365BF" w:rsidP="003365BF">
      <w:pPr>
        <w:pStyle w:val="EasyEnglishText"/>
        <w:rPr>
          <w:b/>
          <w:szCs w:val="28"/>
          <w:lang w:val="en-AU"/>
        </w:rPr>
      </w:pPr>
      <w:r w:rsidRPr="007461B4">
        <w:rPr>
          <w:b/>
          <w:szCs w:val="28"/>
          <w:lang w:val="en-AU"/>
        </w:rPr>
        <w:t>Advocacy for Inclusion</w:t>
      </w:r>
    </w:p>
    <w:p w14:paraId="56D1F61A" w14:textId="77777777" w:rsidR="003365BF" w:rsidRPr="007461B4" w:rsidRDefault="003365BF" w:rsidP="003365BF">
      <w:pPr>
        <w:pStyle w:val="EasyEnglishText"/>
        <w:rPr>
          <w:szCs w:val="28"/>
          <w:lang w:val="en-AU"/>
        </w:rPr>
      </w:pPr>
      <w:r w:rsidRPr="007461B4">
        <w:rPr>
          <w:szCs w:val="28"/>
          <w:lang w:val="en-AU"/>
        </w:rPr>
        <w:t>Phone:(02) 6257 4005</w:t>
      </w:r>
    </w:p>
    <w:p w14:paraId="56D1F61B" w14:textId="77777777" w:rsidR="003365BF" w:rsidRPr="007461B4" w:rsidRDefault="003365BF" w:rsidP="003365BF">
      <w:pPr>
        <w:pStyle w:val="EasyEnglishText"/>
        <w:rPr>
          <w:szCs w:val="28"/>
          <w:lang w:val="en-AU"/>
        </w:rPr>
      </w:pPr>
      <w:r w:rsidRPr="007461B4">
        <w:rPr>
          <w:szCs w:val="28"/>
          <w:lang w:val="en-AU"/>
        </w:rPr>
        <w:t>Email:</w:t>
      </w:r>
      <w:r w:rsidRPr="007461B4">
        <w:rPr>
          <w:szCs w:val="28"/>
          <w:lang w:val="en-AU"/>
        </w:rPr>
        <w:tab/>
      </w:r>
      <w:hyperlink r:id="rId33" w:history="1">
        <w:r w:rsidRPr="007461B4">
          <w:rPr>
            <w:rStyle w:val="Hyperlink"/>
            <w:szCs w:val="28"/>
            <w:lang w:val="en-AU"/>
          </w:rPr>
          <w:t>info@advocacyforinclusion.org</w:t>
        </w:r>
      </w:hyperlink>
      <w:r w:rsidRPr="007461B4">
        <w:rPr>
          <w:szCs w:val="28"/>
          <w:lang w:val="en-AU"/>
        </w:rPr>
        <w:t xml:space="preserve"> </w:t>
      </w:r>
    </w:p>
    <w:p w14:paraId="56D1F61C" w14:textId="77777777" w:rsidR="003365BF" w:rsidRPr="007461B4" w:rsidRDefault="003365BF" w:rsidP="003365BF">
      <w:pPr>
        <w:pStyle w:val="EasyEnglishText"/>
        <w:rPr>
          <w:szCs w:val="28"/>
          <w:lang w:val="en-AU"/>
        </w:rPr>
      </w:pPr>
    </w:p>
    <w:p w14:paraId="56D1F61D" w14:textId="77777777" w:rsidR="003365BF" w:rsidRPr="007461B4" w:rsidRDefault="003365BF" w:rsidP="003365BF">
      <w:pPr>
        <w:pStyle w:val="EasyEnglishText"/>
        <w:rPr>
          <w:b/>
          <w:szCs w:val="28"/>
          <w:lang w:val="en-AU"/>
        </w:rPr>
      </w:pPr>
      <w:r w:rsidRPr="007461B4">
        <w:rPr>
          <w:b/>
          <w:szCs w:val="28"/>
          <w:lang w:val="en-AU"/>
        </w:rPr>
        <w:t>ADACAS (ACT Disability, Aged and Carer Advocacy Service)</w:t>
      </w:r>
    </w:p>
    <w:p w14:paraId="56D1F61E" w14:textId="77777777" w:rsidR="003365BF" w:rsidRPr="007461B4" w:rsidRDefault="003365BF" w:rsidP="003365BF">
      <w:pPr>
        <w:pStyle w:val="EasyEnglishText"/>
        <w:rPr>
          <w:szCs w:val="28"/>
          <w:lang w:val="en-AU"/>
        </w:rPr>
      </w:pPr>
      <w:r w:rsidRPr="007461B4">
        <w:rPr>
          <w:szCs w:val="28"/>
          <w:lang w:val="en-AU"/>
        </w:rPr>
        <w:t>Phone:</w:t>
      </w:r>
      <w:r w:rsidRPr="007461B4">
        <w:rPr>
          <w:szCs w:val="28"/>
          <w:lang w:val="en-AU"/>
        </w:rPr>
        <w:tab/>
        <w:t>(02) 6242 5060</w:t>
      </w:r>
    </w:p>
    <w:p w14:paraId="56D1F61F" w14:textId="77777777" w:rsidR="003365BF" w:rsidRPr="007461B4" w:rsidRDefault="003365BF" w:rsidP="003365BF">
      <w:pPr>
        <w:pStyle w:val="EasyEnglishText"/>
        <w:rPr>
          <w:szCs w:val="28"/>
          <w:lang w:val="en-AU"/>
        </w:rPr>
      </w:pPr>
      <w:r w:rsidRPr="007461B4">
        <w:rPr>
          <w:szCs w:val="28"/>
          <w:lang w:val="en-AU"/>
        </w:rPr>
        <w:t xml:space="preserve">Email: </w:t>
      </w:r>
      <w:hyperlink r:id="rId34" w:history="1">
        <w:r w:rsidRPr="007461B4">
          <w:rPr>
            <w:rStyle w:val="Hyperlink"/>
            <w:szCs w:val="28"/>
            <w:lang w:val="en-AU"/>
          </w:rPr>
          <w:t>adacas@adacas.org.au</w:t>
        </w:r>
      </w:hyperlink>
      <w:r w:rsidRPr="007461B4">
        <w:rPr>
          <w:szCs w:val="28"/>
          <w:lang w:val="en-AU"/>
        </w:rPr>
        <w:t xml:space="preserve"> </w:t>
      </w:r>
    </w:p>
    <w:p w14:paraId="56D1F620" w14:textId="77777777" w:rsidR="003365BF" w:rsidRPr="007461B4" w:rsidRDefault="003365BF" w:rsidP="003365BF">
      <w:pPr>
        <w:pStyle w:val="EasyEnglishText"/>
        <w:rPr>
          <w:szCs w:val="28"/>
          <w:lang w:val="en-AU"/>
        </w:rPr>
      </w:pPr>
    </w:p>
    <w:p w14:paraId="56D1F621" w14:textId="77777777" w:rsidR="003365BF" w:rsidRPr="007461B4" w:rsidRDefault="003365BF" w:rsidP="003365BF">
      <w:pPr>
        <w:pStyle w:val="EasyEnglishText"/>
        <w:rPr>
          <w:b/>
          <w:iCs/>
          <w:szCs w:val="28"/>
          <w:lang w:val="en-AU"/>
        </w:rPr>
      </w:pPr>
      <w:r w:rsidRPr="007461B4">
        <w:rPr>
          <w:b/>
          <w:iCs/>
          <w:szCs w:val="28"/>
          <w:lang w:val="en-AU"/>
        </w:rPr>
        <w:t>Legal Aid ACT</w:t>
      </w:r>
    </w:p>
    <w:p w14:paraId="56D1F622" w14:textId="77777777" w:rsidR="003365BF" w:rsidRPr="007461B4" w:rsidRDefault="003365BF" w:rsidP="003365BF">
      <w:pPr>
        <w:pStyle w:val="EasyEnglishText"/>
        <w:rPr>
          <w:b/>
          <w:iCs/>
          <w:szCs w:val="28"/>
          <w:lang w:val="en-AU"/>
        </w:rPr>
      </w:pPr>
      <w:r w:rsidRPr="007461B4">
        <w:rPr>
          <w:szCs w:val="28"/>
          <w:lang w:val="en-AU"/>
        </w:rPr>
        <w:t xml:space="preserve">Website: </w:t>
      </w:r>
      <w:hyperlink r:id="rId35" w:history="1">
        <w:r w:rsidRPr="007461B4">
          <w:rPr>
            <w:rStyle w:val="Hyperlink"/>
            <w:szCs w:val="28"/>
            <w:lang w:val="en-AU"/>
          </w:rPr>
          <w:t>http://www.legalaidact.org.au/</w:t>
        </w:r>
      </w:hyperlink>
    </w:p>
    <w:p w14:paraId="56D1F623" w14:textId="77777777" w:rsidR="003365BF" w:rsidRPr="007461B4" w:rsidRDefault="003365BF" w:rsidP="003365BF">
      <w:pPr>
        <w:pStyle w:val="EasyEnglishText"/>
        <w:rPr>
          <w:szCs w:val="28"/>
          <w:lang w:val="en-AU"/>
        </w:rPr>
      </w:pPr>
      <w:r w:rsidRPr="007461B4">
        <w:rPr>
          <w:szCs w:val="28"/>
          <w:lang w:val="en-AU"/>
        </w:rPr>
        <w:t>Phone: 1300 654 314</w:t>
      </w:r>
    </w:p>
    <w:p w14:paraId="56D1F624" w14:textId="77777777" w:rsidR="003365BF" w:rsidRPr="007461B4" w:rsidRDefault="003365BF" w:rsidP="003365BF">
      <w:pPr>
        <w:pStyle w:val="EasyEnglishText"/>
        <w:rPr>
          <w:szCs w:val="28"/>
          <w:u w:val="single"/>
          <w:lang w:val="en-AU"/>
        </w:rPr>
      </w:pPr>
      <w:r w:rsidRPr="007461B4">
        <w:rPr>
          <w:szCs w:val="28"/>
          <w:lang w:val="en-AU"/>
        </w:rPr>
        <w:t xml:space="preserve">Email: </w:t>
      </w:r>
      <w:hyperlink r:id="rId36" w:history="1">
        <w:r w:rsidRPr="007461B4">
          <w:rPr>
            <w:rStyle w:val="Hyperlink"/>
            <w:szCs w:val="28"/>
            <w:lang w:val="en-AU"/>
          </w:rPr>
          <w:t>legalaid@legalaidact.org.au</w:t>
        </w:r>
      </w:hyperlink>
    </w:p>
    <w:p w14:paraId="56D1F625" w14:textId="77777777" w:rsidR="003365BF" w:rsidRPr="007461B4" w:rsidRDefault="003365BF">
      <w:pPr>
        <w:spacing w:line="240" w:lineRule="auto"/>
        <w:rPr>
          <w:rFonts w:cs="Times New Roman"/>
          <w:b/>
          <w:sz w:val="28"/>
          <w:szCs w:val="28"/>
        </w:rPr>
      </w:pPr>
      <w:r w:rsidRPr="007461B4">
        <w:rPr>
          <w:b/>
          <w:sz w:val="28"/>
          <w:szCs w:val="28"/>
        </w:rPr>
        <w:br w:type="page"/>
      </w:r>
    </w:p>
    <w:p w14:paraId="56D1F626" w14:textId="77777777" w:rsidR="003365BF" w:rsidRPr="007461B4" w:rsidRDefault="003365BF" w:rsidP="003365BF">
      <w:pPr>
        <w:pStyle w:val="EasyEnglishText"/>
        <w:rPr>
          <w:b/>
          <w:szCs w:val="28"/>
          <w:lang w:val="en-AU"/>
        </w:rPr>
      </w:pPr>
      <w:r w:rsidRPr="007461B4">
        <w:rPr>
          <w:b/>
          <w:szCs w:val="28"/>
          <w:lang w:val="en-AU"/>
        </w:rPr>
        <w:lastRenderedPageBreak/>
        <w:t xml:space="preserve">ACT Australian Human Rights Commission </w:t>
      </w:r>
    </w:p>
    <w:p w14:paraId="56D1F627" w14:textId="77777777" w:rsidR="003365BF" w:rsidRPr="007461B4" w:rsidRDefault="003365BF" w:rsidP="003365BF">
      <w:pPr>
        <w:pStyle w:val="EasyEnglishText"/>
        <w:rPr>
          <w:szCs w:val="28"/>
          <w:lang w:val="en-AU"/>
        </w:rPr>
      </w:pPr>
      <w:r w:rsidRPr="007461B4">
        <w:rPr>
          <w:szCs w:val="28"/>
          <w:lang w:val="en-AU"/>
        </w:rPr>
        <w:t xml:space="preserve">Website: </w:t>
      </w:r>
      <w:hyperlink r:id="rId37" w:history="1">
        <w:r w:rsidRPr="007461B4">
          <w:rPr>
            <w:rStyle w:val="Hyperlink"/>
            <w:szCs w:val="28"/>
            <w:lang w:val="en-AU"/>
          </w:rPr>
          <w:t>http://hrc.act.gov.au/</w:t>
        </w:r>
      </w:hyperlink>
    </w:p>
    <w:p w14:paraId="56D1F628" w14:textId="5D199E8C" w:rsidR="003365BF" w:rsidRPr="007461B4" w:rsidRDefault="003365BF" w:rsidP="003365BF">
      <w:pPr>
        <w:pStyle w:val="EasyEnglishText"/>
        <w:rPr>
          <w:szCs w:val="28"/>
          <w:lang w:val="en-AU"/>
        </w:rPr>
      </w:pPr>
      <w:r w:rsidRPr="007461B4">
        <w:rPr>
          <w:szCs w:val="28"/>
          <w:lang w:val="en-AU"/>
        </w:rPr>
        <w:t>Phone:</w:t>
      </w:r>
      <w:r w:rsidR="00B35737" w:rsidRPr="007461B4">
        <w:rPr>
          <w:szCs w:val="28"/>
          <w:lang w:val="en-AU"/>
        </w:rPr>
        <w:t xml:space="preserve"> </w:t>
      </w:r>
      <w:r w:rsidRPr="007461B4">
        <w:rPr>
          <w:szCs w:val="28"/>
          <w:lang w:val="en-AU"/>
        </w:rPr>
        <w:t>(02) 6205 2222 (9am-5pm Monday to Friday)</w:t>
      </w:r>
    </w:p>
    <w:p w14:paraId="56D1F629" w14:textId="77777777" w:rsidR="003365BF" w:rsidRPr="007461B4" w:rsidRDefault="003365BF" w:rsidP="003365BF">
      <w:pPr>
        <w:pStyle w:val="EasyEnglishText"/>
        <w:rPr>
          <w:szCs w:val="28"/>
          <w:u w:val="single"/>
          <w:lang w:val="en-AU"/>
        </w:rPr>
      </w:pPr>
      <w:r w:rsidRPr="007461B4">
        <w:rPr>
          <w:szCs w:val="28"/>
          <w:lang w:val="en-AU"/>
        </w:rPr>
        <w:t>Email:</w:t>
      </w:r>
      <w:r w:rsidRPr="007461B4">
        <w:rPr>
          <w:szCs w:val="28"/>
          <w:lang w:val="en-AU"/>
        </w:rPr>
        <w:tab/>
      </w:r>
      <w:hyperlink r:id="rId38" w:history="1">
        <w:r w:rsidRPr="007461B4">
          <w:rPr>
            <w:rStyle w:val="Hyperlink"/>
            <w:szCs w:val="28"/>
            <w:lang w:val="en-AU"/>
          </w:rPr>
          <w:t>human.rights@act.gov.au</w:t>
        </w:r>
      </w:hyperlink>
    </w:p>
    <w:p w14:paraId="56D1F62A" w14:textId="77777777" w:rsidR="003365BF" w:rsidRPr="007461B4" w:rsidRDefault="003365BF" w:rsidP="003365BF">
      <w:pPr>
        <w:pStyle w:val="EasyEnglishText"/>
        <w:rPr>
          <w:szCs w:val="28"/>
          <w:lang w:val="en-AU"/>
        </w:rPr>
      </w:pPr>
    </w:p>
    <w:p w14:paraId="56D1F62B" w14:textId="77777777" w:rsidR="003365BF" w:rsidRPr="007461B4" w:rsidRDefault="003365BF" w:rsidP="003365BF">
      <w:pPr>
        <w:pStyle w:val="EasyEnglishText"/>
        <w:rPr>
          <w:b/>
          <w:szCs w:val="28"/>
          <w:lang w:val="en-AU"/>
        </w:rPr>
      </w:pPr>
      <w:r w:rsidRPr="007461B4">
        <w:rPr>
          <w:b/>
          <w:szCs w:val="28"/>
          <w:lang w:val="en-AU"/>
        </w:rPr>
        <w:t xml:space="preserve">ACCC Contact </w:t>
      </w:r>
    </w:p>
    <w:p w14:paraId="56D1F62C" w14:textId="77777777" w:rsidR="003365BF" w:rsidRPr="007461B4" w:rsidRDefault="003365BF" w:rsidP="003365BF">
      <w:pPr>
        <w:pStyle w:val="EasyEnglishText"/>
        <w:rPr>
          <w:b/>
          <w:iCs/>
          <w:szCs w:val="28"/>
          <w:lang w:val="en-AU"/>
        </w:rPr>
      </w:pPr>
      <w:r w:rsidRPr="007461B4">
        <w:rPr>
          <w:szCs w:val="28"/>
          <w:lang w:val="en-AU"/>
        </w:rPr>
        <w:t>ACCC (Australian Competition and Consumer Commission)</w:t>
      </w:r>
    </w:p>
    <w:p w14:paraId="56D1F62D" w14:textId="77777777" w:rsidR="003365BF" w:rsidRPr="007461B4" w:rsidRDefault="003365BF" w:rsidP="003365BF">
      <w:pPr>
        <w:pStyle w:val="EasyEnglishText"/>
        <w:rPr>
          <w:szCs w:val="28"/>
          <w:lang w:val="en-AU"/>
        </w:rPr>
      </w:pPr>
      <w:r w:rsidRPr="007461B4">
        <w:rPr>
          <w:szCs w:val="28"/>
          <w:lang w:val="en-AU"/>
        </w:rPr>
        <w:t>The ACCC makes sure that individuals and businesses meet the Australian competition, fair trading, and consumer protection laws - in particular</w:t>
      </w:r>
      <w:r w:rsidR="007F26F1" w:rsidRPr="007461B4">
        <w:rPr>
          <w:szCs w:val="28"/>
          <w:lang w:val="en-AU"/>
        </w:rPr>
        <w:t>,</w:t>
      </w:r>
      <w:r w:rsidRPr="007461B4">
        <w:rPr>
          <w:szCs w:val="28"/>
          <w:lang w:val="en-AU"/>
        </w:rPr>
        <w:t xml:space="preserve"> the Commonwealth Competition and Consumer Act 2010.  The ACCC websites </w:t>
      </w:r>
      <w:r w:rsidR="007F26F1" w:rsidRPr="007461B4">
        <w:rPr>
          <w:szCs w:val="28"/>
          <w:lang w:val="en-AU"/>
        </w:rPr>
        <w:t>support</w:t>
      </w:r>
      <w:r w:rsidRPr="007461B4">
        <w:rPr>
          <w:szCs w:val="28"/>
          <w:lang w:val="en-AU"/>
        </w:rPr>
        <w:t xml:space="preserve"> consumers with a disability about:</w:t>
      </w:r>
    </w:p>
    <w:p w14:paraId="56D1F62E" w14:textId="77777777" w:rsidR="003365BF" w:rsidRPr="007461B4" w:rsidRDefault="003365BF" w:rsidP="007F26F1">
      <w:pPr>
        <w:pStyle w:val="EasyEnglishText"/>
        <w:numPr>
          <w:ilvl w:val="0"/>
          <w:numId w:val="55"/>
        </w:numPr>
        <w:rPr>
          <w:szCs w:val="28"/>
          <w:lang w:val="en-AU"/>
        </w:rPr>
      </w:pPr>
      <w:r w:rsidRPr="007461B4">
        <w:rPr>
          <w:szCs w:val="28"/>
          <w:lang w:val="en-AU"/>
        </w:rPr>
        <w:t>Your rights</w:t>
      </w:r>
    </w:p>
    <w:p w14:paraId="56D1F62F" w14:textId="77777777" w:rsidR="003365BF" w:rsidRPr="007461B4" w:rsidRDefault="003365BF" w:rsidP="007F26F1">
      <w:pPr>
        <w:pStyle w:val="EasyEnglishText"/>
        <w:numPr>
          <w:ilvl w:val="0"/>
          <w:numId w:val="55"/>
        </w:numPr>
        <w:rPr>
          <w:szCs w:val="28"/>
          <w:lang w:val="en-AU"/>
        </w:rPr>
      </w:pPr>
      <w:r w:rsidRPr="007461B4">
        <w:rPr>
          <w:szCs w:val="28"/>
          <w:lang w:val="en-AU"/>
        </w:rPr>
        <w:t>Dealing with problems</w:t>
      </w:r>
    </w:p>
    <w:p w14:paraId="56D1F630" w14:textId="77777777" w:rsidR="003365BF" w:rsidRPr="007461B4" w:rsidRDefault="003365BF" w:rsidP="007F26F1">
      <w:pPr>
        <w:pStyle w:val="EasyEnglishText"/>
        <w:numPr>
          <w:ilvl w:val="0"/>
          <w:numId w:val="55"/>
        </w:numPr>
        <w:rPr>
          <w:szCs w:val="28"/>
          <w:lang w:val="en-AU"/>
        </w:rPr>
      </w:pPr>
      <w:r w:rsidRPr="007461B4">
        <w:rPr>
          <w:szCs w:val="28"/>
          <w:lang w:val="en-AU"/>
        </w:rPr>
        <w:t>Entering contracts</w:t>
      </w:r>
    </w:p>
    <w:p w14:paraId="56D1F631" w14:textId="77777777" w:rsidR="003365BF" w:rsidRPr="007461B4" w:rsidRDefault="003365BF" w:rsidP="003365BF">
      <w:pPr>
        <w:pStyle w:val="EasyEnglishText"/>
        <w:rPr>
          <w:szCs w:val="28"/>
          <w:lang w:val="en-AU"/>
        </w:rPr>
      </w:pPr>
      <w:r w:rsidRPr="007461B4">
        <w:rPr>
          <w:szCs w:val="28"/>
          <w:lang w:val="en-AU"/>
        </w:rPr>
        <w:t>Phone: 1300 302 502 (Monday to Friday, 8.30am to 5.30pm)</w:t>
      </w:r>
    </w:p>
    <w:p w14:paraId="56D1F632" w14:textId="77777777" w:rsidR="003365BF" w:rsidRPr="007461B4" w:rsidRDefault="003365BF" w:rsidP="003365BF">
      <w:pPr>
        <w:pStyle w:val="EasyEnglishText"/>
        <w:rPr>
          <w:szCs w:val="28"/>
          <w:lang w:val="en-AU"/>
        </w:rPr>
      </w:pPr>
      <w:r w:rsidRPr="007461B4">
        <w:rPr>
          <w:szCs w:val="28"/>
          <w:lang w:val="en-AU"/>
        </w:rPr>
        <w:t xml:space="preserve">Website (information for people with disabilities): </w:t>
      </w:r>
      <w:hyperlink r:id="rId39" w:history="1">
        <w:r w:rsidRPr="007461B4">
          <w:rPr>
            <w:rStyle w:val="Hyperlink"/>
            <w:szCs w:val="28"/>
            <w:lang w:val="en-AU"/>
          </w:rPr>
          <w:t>https://www.accc.gov.au/focus-areas/information-for/consumers-with-disability</w:t>
        </w:r>
      </w:hyperlink>
    </w:p>
    <w:p w14:paraId="56D1F633" w14:textId="77777777" w:rsidR="003365BF" w:rsidRPr="007461B4" w:rsidRDefault="003365BF" w:rsidP="003365BF">
      <w:pPr>
        <w:pStyle w:val="EasyEnglishText"/>
        <w:rPr>
          <w:szCs w:val="28"/>
          <w:lang w:val="en-AU"/>
        </w:rPr>
      </w:pPr>
      <w:r w:rsidRPr="007461B4">
        <w:rPr>
          <w:szCs w:val="28"/>
          <w:lang w:val="en-AU"/>
        </w:rPr>
        <w:t xml:space="preserve">Online (make an enquiry): </w:t>
      </w:r>
      <w:hyperlink r:id="rId40" w:history="1">
        <w:r w:rsidRPr="007461B4">
          <w:rPr>
            <w:rStyle w:val="Hyperlink"/>
            <w:szCs w:val="28"/>
            <w:lang w:val="en-AU"/>
          </w:rPr>
          <w:t>https://www.accc.gov.au/contact-us/contact-the-accc/make-an-enquiry</w:t>
        </w:r>
      </w:hyperlink>
    </w:p>
    <w:p w14:paraId="56D1F634" w14:textId="77777777" w:rsidR="003365BF" w:rsidRPr="007461B4" w:rsidRDefault="003365BF" w:rsidP="003365BF">
      <w:pPr>
        <w:pStyle w:val="EasyEnglishText"/>
        <w:rPr>
          <w:szCs w:val="28"/>
          <w:u w:val="single"/>
          <w:lang w:val="en-AU"/>
        </w:rPr>
      </w:pPr>
      <w:r w:rsidRPr="007461B4">
        <w:rPr>
          <w:szCs w:val="28"/>
          <w:lang w:val="en-AU"/>
        </w:rPr>
        <w:t xml:space="preserve">Online (report an issue): </w:t>
      </w:r>
      <w:hyperlink r:id="rId41" w:history="1">
        <w:r w:rsidRPr="007461B4">
          <w:rPr>
            <w:rStyle w:val="Hyperlink"/>
            <w:szCs w:val="28"/>
            <w:lang w:val="en-AU"/>
          </w:rPr>
          <w:t>https://www.accc.gov.au/contact-us/contact-the-accc/report-a-consumer-issue</w:t>
        </w:r>
      </w:hyperlink>
    </w:p>
    <w:p w14:paraId="56D1F635" w14:textId="77777777" w:rsidR="003365BF" w:rsidRPr="007461B4" w:rsidRDefault="003365BF" w:rsidP="003365BF">
      <w:pPr>
        <w:pStyle w:val="EasyEnglishText"/>
        <w:rPr>
          <w:szCs w:val="28"/>
          <w:lang w:val="en-AU"/>
        </w:rPr>
      </w:pPr>
      <w:r w:rsidRPr="007461B4">
        <w:rPr>
          <w:szCs w:val="28"/>
          <w:lang w:val="en-AU"/>
        </w:rPr>
        <w:br w:type="page"/>
      </w:r>
    </w:p>
    <w:p w14:paraId="56D1F636" w14:textId="77777777" w:rsidR="003365BF" w:rsidRPr="007461B4" w:rsidRDefault="003365BF" w:rsidP="003365BF">
      <w:pPr>
        <w:pStyle w:val="EasyEnglishText"/>
        <w:rPr>
          <w:b/>
          <w:szCs w:val="28"/>
          <w:lang w:val="en-AU"/>
        </w:rPr>
      </w:pPr>
      <w:r w:rsidRPr="007461B4">
        <w:rPr>
          <w:b/>
          <w:szCs w:val="28"/>
          <w:lang w:val="en-AU"/>
        </w:rPr>
        <w:lastRenderedPageBreak/>
        <w:t xml:space="preserve">Quality, Complaints and Regulation unit </w:t>
      </w:r>
    </w:p>
    <w:p w14:paraId="56D1F637" w14:textId="77777777" w:rsidR="003365BF" w:rsidRPr="007461B4" w:rsidRDefault="003365BF" w:rsidP="003365BF">
      <w:pPr>
        <w:pStyle w:val="EasyEnglishText"/>
        <w:rPr>
          <w:szCs w:val="28"/>
          <w:lang w:val="en-AU"/>
        </w:rPr>
      </w:pPr>
      <w:r w:rsidRPr="007461B4">
        <w:rPr>
          <w:szCs w:val="28"/>
          <w:lang w:val="en-AU"/>
        </w:rPr>
        <w:t>Website</w:t>
      </w:r>
      <w:hyperlink r:id="rId42" w:history="1">
        <w:r w:rsidRPr="007461B4">
          <w:rPr>
            <w:rStyle w:val="Hyperlink"/>
            <w:szCs w:val="28"/>
            <w:lang w:val="en-AU"/>
          </w:rPr>
          <w:t>: http://www.communityservices.act.gov.au/home/quality-complaints-and-regulation</w:t>
        </w:r>
      </w:hyperlink>
    </w:p>
    <w:p w14:paraId="56D1F638" w14:textId="77777777" w:rsidR="003365BF" w:rsidRPr="007461B4" w:rsidRDefault="003365BF" w:rsidP="003365BF">
      <w:pPr>
        <w:pStyle w:val="EasyEnglishText"/>
        <w:rPr>
          <w:szCs w:val="28"/>
          <w:lang w:val="en-AU"/>
        </w:rPr>
      </w:pPr>
      <w:r w:rsidRPr="007461B4">
        <w:rPr>
          <w:szCs w:val="28"/>
          <w:lang w:val="en-AU"/>
        </w:rPr>
        <w:t>Phone:</w:t>
      </w:r>
      <w:r w:rsidRPr="007461B4">
        <w:rPr>
          <w:szCs w:val="28"/>
          <w:lang w:val="en-AU"/>
        </w:rPr>
        <w:tab/>
        <w:t>(02) 6207 5474 (9am-5pm Monday to Friday)</w:t>
      </w:r>
    </w:p>
    <w:p w14:paraId="56D1F639" w14:textId="77777777" w:rsidR="003365BF" w:rsidRPr="007461B4" w:rsidRDefault="003365BF" w:rsidP="003365BF">
      <w:pPr>
        <w:pStyle w:val="EasyEnglishText"/>
        <w:rPr>
          <w:szCs w:val="28"/>
          <w:lang w:val="en-AU"/>
        </w:rPr>
      </w:pPr>
      <w:r w:rsidRPr="007461B4">
        <w:rPr>
          <w:szCs w:val="28"/>
          <w:lang w:val="en-AU"/>
        </w:rPr>
        <w:t>Email:</w:t>
      </w:r>
      <w:r w:rsidRPr="007461B4">
        <w:rPr>
          <w:szCs w:val="28"/>
          <w:lang w:val="en-AU"/>
        </w:rPr>
        <w:tab/>
      </w:r>
      <w:hyperlink r:id="rId43" w:history="1">
        <w:r w:rsidRPr="007461B4">
          <w:rPr>
            <w:rStyle w:val="Hyperlink"/>
            <w:szCs w:val="28"/>
            <w:lang w:val="en-AU"/>
          </w:rPr>
          <w:t>quality@act.gov.au</w:t>
        </w:r>
      </w:hyperlink>
    </w:p>
    <w:p w14:paraId="56D1F63A" w14:textId="77777777" w:rsidR="003365BF" w:rsidRPr="007461B4" w:rsidRDefault="003365BF" w:rsidP="003365BF">
      <w:pPr>
        <w:pStyle w:val="EasyEnglishText"/>
        <w:rPr>
          <w:szCs w:val="28"/>
          <w:lang w:val="en-AU"/>
        </w:rPr>
      </w:pPr>
    </w:p>
    <w:p w14:paraId="56D1F63B" w14:textId="77777777" w:rsidR="003365BF" w:rsidRPr="007461B4" w:rsidRDefault="003365BF" w:rsidP="003365BF">
      <w:pPr>
        <w:pStyle w:val="EasyEnglishText"/>
        <w:rPr>
          <w:b/>
          <w:szCs w:val="28"/>
          <w:lang w:val="en-AU"/>
        </w:rPr>
      </w:pPr>
      <w:r w:rsidRPr="007461B4">
        <w:rPr>
          <w:b/>
          <w:szCs w:val="28"/>
          <w:lang w:val="en-AU"/>
        </w:rPr>
        <w:t xml:space="preserve">Access Canberra </w:t>
      </w:r>
    </w:p>
    <w:p w14:paraId="56D1F63C" w14:textId="77777777" w:rsidR="003365BF" w:rsidRPr="007461B4" w:rsidRDefault="003365BF" w:rsidP="003365BF">
      <w:pPr>
        <w:pStyle w:val="EasyEnglishText"/>
        <w:rPr>
          <w:szCs w:val="28"/>
          <w:lang w:val="en-AU"/>
        </w:rPr>
      </w:pPr>
      <w:r w:rsidRPr="007461B4">
        <w:rPr>
          <w:szCs w:val="28"/>
          <w:lang w:val="en-AU"/>
        </w:rPr>
        <w:t xml:space="preserve">If you are not happy with a product or service </w:t>
      </w:r>
    </w:p>
    <w:p w14:paraId="56D1F63D" w14:textId="77777777" w:rsidR="003365BF" w:rsidRPr="007461B4" w:rsidRDefault="003365BF" w:rsidP="003365BF">
      <w:pPr>
        <w:pStyle w:val="EasyEnglishText"/>
        <w:rPr>
          <w:szCs w:val="28"/>
          <w:lang w:val="en-AU"/>
        </w:rPr>
      </w:pPr>
      <w:r w:rsidRPr="007461B4">
        <w:rPr>
          <w:szCs w:val="28"/>
          <w:lang w:val="en-AU"/>
        </w:rPr>
        <w:t>Website</w:t>
      </w:r>
      <w:hyperlink r:id="rId44" w:history="1">
        <w:r w:rsidRPr="007461B4">
          <w:rPr>
            <w:rStyle w:val="Hyperlink"/>
            <w:szCs w:val="28"/>
            <w:lang w:val="en-AU"/>
          </w:rPr>
          <w:t>: https://www.accesscanberra.act.gov.au/app/ask/c/233</w:t>
        </w:r>
      </w:hyperlink>
    </w:p>
    <w:p w14:paraId="56D1F63E" w14:textId="77777777" w:rsidR="003365BF" w:rsidRPr="007461B4" w:rsidRDefault="003365BF" w:rsidP="003365BF">
      <w:pPr>
        <w:pStyle w:val="EasyEnglishText"/>
        <w:rPr>
          <w:szCs w:val="28"/>
          <w:lang w:val="en-AU"/>
        </w:rPr>
      </w:pPr>
      <w:r w:rsidRPr="007461B4">
        <w:rPr>
          <w:szCs w:val="28"/>
          <w:lang w:val="en-AU"/>
        </w:rPr>
        <w:t>Phone: 13 22 81 (7 days)</w:t>
      </w:r>
    </w:p>
    <w:p w14:paraId="56D1F63F" w14:textId="77777777" w:rsidR="003365BF" w:rsidRPr="007461B4" w:rsidRDefault="003365BF" w:rsidP="003365BF">
      <w:pPr>
        <w:pStyle w:val="EasyEnglishText"/>
        <w:rPr>
          <w:szCs w:val="28"/>
          <w:lang w:val="en-AU"/>
        </w:rPr>
      </w:pPr>
    </w:p>
    <w:p w14:paraId="56D1F640" w14:textId="77777777" w:rsidR="003365BF" w:rsidRPr="007461B4" w:rsidRDefault="003365BF" w:rsidP="003365BF">
      <w:pPr>
        <w:pStyle w:val="EasyEnglishText"/>
        <w:rPr>
          <w:b/>
          <w:szCs w:val="28"/>
          <w:lang w:val="en-AU"/>
        </w:rPr>
      </w:pPr>
      <w:r w:rsidRPr="007461B4">
        <w:rPr>
          <w:b/>
          <w:szCs w:val="28"/>
          <w:lang w:val="en-AU"/>
        </w:rPr>
        <w:t>ACT Official Visitor Scheme</w:t>
      </w:r>
    </w:p>
    <w:p w14:paraId="56D1F641" w14:textId="77777777" w:rsidR="003365BF" w:rsidRPr="007461B4" w:rsidRDefault="003365BF" w:rsidP="003365BF">
      <w:pPr>
        <w:pStyle w:val="EasyEnglishText"/>
        <w:rPr>
          <w:szCs w:val="28"/>
          <w:lang w:val="en-AU"/>
        </w:rPr>
      </w:pPr>
      <w:r w:rsidRPr="007461B4">
        <w:rPr>
          <w:szCs w:val="28"/>
          <w:lang w:val="en-AU"/>
        </w:rPr>
        <w:t>A monitoring and complaints system who visit persons staying in institutions owned, operated or funded by the ACT Government</w:t>
      </w:r>
    </w:p>
    <w:p w14:paraId="56D1F642" w14:textId="77777777" w:rsidR="003365BF" w:rsidRPr="007461B4" w:rsidRDefault="003365BF" w:rsidP="003365BF">
      <w:pPr>
        <w:pStyle w:val="EasyEnglishText"/>
        <w:rPr>
          <w:szCs w:val="28"/>
          <w:lang w:val="en-AU"/>
        </w:rPr>
      </w:pPr>
      <w:r w:rsidRPr="007461B4">
        <w:rPr>
          <w:szCs w:val="28"/>
          <w:lang w:val="en-AU"/>
        </w:rPr>
        <w:t xml:space="preserve">Website: </w:t>
      </w:r>
      <w:hyperlink r:id="rId45" w:history="1">
        <w:r w:rsidRPr="007461B4">
          <w:rPr>
            <w:rStyle w:val="Hyperlink"/>
            <w:szCs w:val="28"/>
            <w:lang w:val="en-AU"/>
          </w:rPr>
          <w:t>https://www.ptg.act.gov.au/resources/visitor-scheme</w:t>
        </w:r>
      </w:hyperlink>
    </w:p>
    <w:p w14:paraId="56D1F643" w14:textId="77777777" w:rsidR="003365BF" w:rsidRPr="007461B4" w:rsidRDefault="003365BF" w:rsidP="003365BF">
      <w:pPr>
        <w:pStyle w:val="EasyEnglishText"/>
        <w:rPr>
          <w:szCs w:val="28"/>
          <w:lang w:val="en-AU"/>
        </w:rPr>
      </w:pPr>
      <w:r w:rsidRPr="007461B4">
        <w:rPr>
          <w:szCs w:val="28"/>
          <w:lang w:val="en-AU"/>
        </w:rPr>
        <w:t xml:space="preserve">Phone: 1800 150 036 </w:t>
      </w:r>
    </w:p>
    <w:p w14:paraId="56D1F644" w14:textId="77777777" w:rsidR="007F26F1" w:rsidRPr="007461B4" w:rsidRDefault="007F26F1">
      <w:pPr>
        <w:spacing w:line="240" w:lineRule="auto"/>
        <w:rPr>
          <w:rFonts w:cs="Times New Roman"/>
          <w:color w:val="034797"/>
          <w:sz w:val="28"/>
          <w:szCs w:val="28"/>
        </w:rPr>
      </w:pPr>
      <w:r w:rsidRPr="007461B4">
        <w:rPr>
          <w:sz w:val="28"/>
          <w:szCs w:val="28"/>
        </w:rPr>
        <w:br w:type="page"/>
      </w:r>
    </w:p>
    <w:p w14:paraId="56D1F645" w14:textId="77777777" w:rsidR="003365BF" w:rsidRPr="007461B4" w:rsidRDefault="003365BF" w:rsidP="001268EE">
      <w:pPr>
        <w:pStyle w:val="Subheading"/>
      </w:pPr>
      <w:bookmarkStart w:id="182" w:name="_Toc18585269"/>
      <w:bookmarkStart w:id="183" w:name="_Toc18585787"/>
      <w:bookmarkStart w:id="184" w:name="_Toc18586537"/>
      <w:bookmarkStart w:id="185" w:name="_Toc42005456"/>
      <w:r w:rsidRPr="007461B4">
        <w:lastRenderedPageBreak/>
        <w:t>10.2 National</w:t>
      </w:r>
      <w:bookmarkEnd w:id="182"/>
      <w:bookmarkEnd w:id="183"/>
      <w:bookmarkEnd w:id="184"/>
      <w:bookmarkEnd w:id="185"/>
    </w:p>
    <w:p w14:paraId="56D1F646" w14:textId="77777777" w:rsidR="003365BF" w:rsidRPr="007461B4" w:rsidRDefault="003365BF" w:rsidP="007F26F1">
      <w:pPr>
        <w:pStyle w:val="EasyEnglishText"/>
        <w:rPr>
          <w:b/>
          <w:szCs w:val="28"/>
          <w:lang w:val="en-AU"/>
        </w:rPr>
      </w:pPr>
      <w:r w:rsidRPr="007461B4">
        <w:rPr>
          <w:b/>
          <w:szCs w:val="28"/>
          <w:lang w:val="en-AU"/>
        </w:rPr>
        <w:t xml:space="preserve">Complaints Resolution and Referral Service (CRRS) </w:t>
      </w:r>
    </w:p>
    <w:p w14:paraId="56D1F647" w14:textId="77777777" w:rsidR="003365BF" w:rsidRPr="007461B4" w:rsidRDefault="003365BF" w:rsidP="003365BF">
      <w:pPr>
        <w:pStyle w:val="EasyEnglishText"/>
        <w:rPr>
          <w:szCs w:val="28"/>
          <w:lang w:val="en-AU"/>
        </w:rPr>
      </w:pPr>
      <w:r w:rsidRPr="007461B4">
        <w:rPr>
          <w:szCs w:val="28"/>
          <w:lang w:val="en-AU"/>
        </w:rPr>
        <w:t>Contact the CRRS with complaints about the compliance of Disability Employment Service (DES) providers, Australian Disability Enterprises (ADE) and Advocacy Services that are funded by the Australian Government</w:t>
      </w:r>
    </w:p>
    <w:p w14:paraId="56D1F648" w14:textId="77777777" w:rsidR="003365BF" w:rsidRPr="007461B4" w:rsidRDefault="003365BF" w:rsidP="003365BF">
      <w:pPr>
        <w:pStyle w:val="EasyEnglishText"/>
        <w:rPr>
          <w:szCs w:val="28"/>
          <w:lang w:val="en-AU"/>
        </w:rPr>
      </w:pPr>
      <w:r w:rsidRPr="007461B4">
        <w:rPr>
          <w:szCs w:val="28"/>
          <w:lang w:val="en-AU"/>
        </w:rPr>
        <w:t xml:space="preserve">Website: </w:t>
      </w:r>
      <w:hyperlink r:id="rId46" w:history="1">
        <w:r w:rsidRPr="007461B4">
          <w:rPr>
            <w:rStyle w:val="Hyperlink"/>
            <w:szCs w:val="28"/>
            <w:lang w:val="en-AU"/>
          </w:rPr>
          <w:t>https://www.jobaccess.gov.au/people-with-disability/making-complaint</w:t>
        </w:r>
      </w:hyperlink>
    </w:p>
    <w:p w14:paraId="56D1F649" w14:textId="77777777" w:rsidR="003365BF" w:rsidRPr="007461B4" w:rsidRDefault="003365BF" w:rsidP="003365BF">
      <w:pPr>
        <w:pStyle w:val="EasyEnglishText"/>
        <w:rPr>
          <w:szCs w:val="28"/>
          <w:lang w:val="en-AU"/>
        </w:rPr>
      </w:pPr>
      <w:r w:rsidRPr="007461B4">
        <w:rPr>
          <w:szCs w:val="28"/>
          <w:lang w:val="en-AU"/>
        </w:rPr>
        <w:t xml:space="preserve">Phone: 1800 880 052 </w:t>
      </w:r>
    </w:p>
    <w:p w14:paraId="56D1F64A" w14:textId="77777777" w:rsidR="003365BF" w:rsidRPr="007461B4" w:rsidRDefault="003365BF" w:rsidP="003365BF">
      <w:pPr>
        <w:pStyle w:val="EasyEnglishText"/>
        <w:rPr>
          <w:szCs w:val="28"/>
          <w:u w:val="single"/>
          <w:lang w:val="en-AU"/>
        </w:rPr>
      </w:pPr>
      <w:r w:rsidRPr="007461B4">
        <w:rPr>
          <w:szCs w:val="28"/>
          <w:lang w:val="en-AU"/>
        </w:rPr>
        <w:t xml:space="preserve">Online form: </w:t>
      </w:r>
      <w:hyperlink r:id="rId47" w:history="1">
        <w:r w:rsidRPr="007461B4">
          <w:rPr>
            <w:rStyle w:val="Hyperlink"/>
            <w:szCs w:val="28"/>
            <w:lang w:val="en-AU"/>
          </w:rPr>
          <w:t>https://www.jobaccess.gov.au/contacts/online-complaint-form</w:t>
        </w:r>
      </w:hyperlink>
    </w:p>
    <w:p w14:paraId="56D1F64B" w14:textId="77777777" w:rsidR="003365BF" w:rsidRPr="007461B4" w:rsidRDefault="003365BF" w:rsidP="003365BF">
      <w:pPr>
        <w:pStyle w:val="EasyEnglishText"/>
        <w:rPr>
          <w:szCs w:val="28"/>
          <w:u w:val="single"/>
          <w:lang w:val="en-AU"/>
        </w:rPr>
      </w:pPr>
    </w:p>
    <w:p w14:paraId="56D1F64C" w14:textId="77777777" w:rsidR="003365BF" w:rsidRPr="007461B4" w:rsidRDefault="003365BF" w:rsidP="007F26F1">
      <w:pPr>
        <w:pStyle w:val="EasyEnglishText"/>
        <w:rPr>
          <w:b/>
          <w:szCs w:val="28"/>
          <w:lang w:val="en-AU"/>
        </w:rPr>
      </w:pPr>
      <w:r w:rsidRPr="007461B4">
        <w:rPr>
          <w:b/>
          <w:szCs w:val="28"/>
          <w:lang w:val="en-AU"/>
        </w:rPr>
        <w:t xml:space="preserve">National Disability Abuse and Neglect Hotline </w:t>
      </w:r>
    </w:p>
    <w:p w14:paraId="56D1F64D" w14:textId="77777777" w:rsidR="003365BF" w:rsidRPr="007461B4" w:rsidRDefault="003365BF" w:rsidP="003365BF">
      <w:pPr>
        <w:pStyle w:val="EasyEnglishText"/>
        <w:rPr>
          <w:szCs w:val="28"/>
          <w:lang w:val="en-AU"/>
        </w:rPr>
      </w:pPr>
      <w:r w:rsidRPr="007461B4">
        <w:rPr>
          <w:szCs w:val="28"/>
          <w:lang w:val="en-AU"/>
        </w:rPr>
        <w:t xml:space="preserve">Contact the Hotline to report cases of physical, sexual, psychological, </w:t>
      </w:r>
      <w:r w:rsidR="007F26F1" w:rsidRPr="007461B4">
        <w:rPr>
          <w:szCs w:val="28"/>
          <w:lang w:val="en-AU"/>
        </w:rPr>
        <w:t>legal,</w:t>
      </w:r>
      <w:r w:rsidRPr="007461B4">
        <w:rPr>
          <w:szCs w:val="28"/>
          <w:lang w:val="en-AU"/>
        </w:rPr>
        <w:t xml:space="preserve"> and civil abuse, restraint and restrictive practices, or financial abuse</w:t>
      </w:r>
    </w:p>
    <w:p w14:paraId="56D1F64E" w14:textId="77777777" w:rsidR="003365BF" w:rsidRPr="007461B4" w:rsidRDefault="003365BF" w:rsidP="003365BF">
      <w:pPr>
        <w:pStyle w:val="EasyEnglishText"/>
        <w:rPr>
          <w:szCs w:val="28"/>
          <w:lang w:val="en-AU"/>
        </w:rPr>
      </w:pPr>
      <w:r w:rsidRPr="007461B4">
        <w:rPr>
          <w:szCs w:val="28"/>
          <w:lang w:val="en-AU"/>
        </w:rPr>
        <w:t xml:space="preserve">Website: </w:t>
      </w:r>
      <w:hyperlink r:id="rId48" w:history="1">
        <w:r w:rsidRPr="007461B4">
          <w:rPr>
            <w:rStyle w:val="Hyperlink"/>
            <w:szCs w:val="28"/>
            <w:lang w:val="en-AU"/>
          </w:rPr>
          <w:t>https://www.jobaccess.gov.au/people-with-disability/do-you-need-report-abuse-or-neglect-people-with-disability</w:t>
        </w:r>
      </w:hyperlink>
    </w:p>
    <w:p w14:paraId="56D1F64F" w14:textId="77777777" w:rsidR="003365BF" w:rsidRPr="007461B4" w:rsidRDefault="003365BF" w:rsidP="003365BF">
      <w:pPr>
        <w:pStyle w:val="EasyEnglishText"/>
        <w:rPr>
          <w:szCs w:val="28"/>
          <w:lang w:val="en-AU"/>
        </w:rPr>
      </w:pPr>
      <w:r w:rsidRPr="007461B4">
        <w:rPr>
          <w:szCs w:val="28"/>
          <w:lang w:val="en-AU"/>
        </w:rPr>
        <w:t>Phone: 1800 880 052</w:t>
      </w:r>
    </w:p>
    <w:p w14:paraId="56D1F650" w14:textId="77777777" w:rsidR="003365BF" w:rsidRPr="007461B4" w:rsidRDefault="003365BF" w:rsidP="003365BF">
      <w:pPr>
        <w:pStyle w:val="EasyEnglishText"/>
        <w:rPr>
          <w:szCs w:val="28"/>
          <w:lang w:val="en-AU"/>
        </w:rPr>
      </w:pPr>
      <w:r w:rsidRPr="007461B4">
        <w:rPr>
          <w:szCs w:val="28"/>
          <w:lang w:val="en-AU"/>
        </w:rPr>
        <w:t xml:space="preserve">Email: </w:t>
      </w:r>
      <w:hyperlink r:id="rId49" w:history="1">
        <w:r w:rsidRPr="007461B4">
          <w:rPr>
            <w:rStyle w:val="Hyperlink"/>
            <w:szCs w:val="28"/>
            <w:lang w:val="en-AU"/>
          </w:rPr>
          <w:t>hotline@workfocus.com</w:t>
        </w:r>
      </w:hyperlink>
    </w:p>
    <w:p w14:paraId="56D1F651" w14:textId="77777777" w:rsidR="003365BF" w:rsidRPr="007461B4" w:rsidRDefault="003365BF" w:rsidP="003365BF">
      <w:pPr>
        <w:pStyle w:val="EasyEnglishText"/>
        <w:rPr>
          <w:szCs w:val="28"/>
          <w:lang w:val="en-AU"/>
        </w:rPr>
      </w:pPr>
    </w:p>
    <w:p w14:paraId="56D1F652" w14:textId="77777777" w:rsidR="003365BF" w:rsidRPr="007461B4" w:rsidRDefault="003365BF" w:rsidP="007F26F1">
      <w:pPr>
        <w:pStyle w:val="EasyEnglishText"/>
        <w:rPr>
          <w:b/>
          <w:szCs w:val="28"/>
          <w:lang w:val="en-AU"/>
        </w:rPr>
      </w:pPr>
      <w:r w:rsidRPr="007461B4">
        <w:rPr>
          <w:b/>
          <w:szCs w:val="28"/>
          <w:lang w:val="en-AU"/>
        </w:rPr>
        <w:t>Department of Social Services (DSS) Complaints</w:t>
      </w:r>
    </w:p>
    <w:p w14:paraId="56D1F653" w14:textId="77777777" w:rsidR="003365BF" w:rsidRPr="007461B4" w:rsidRDefault="003365BF" w:rsidP="003365BF">
      <w:pPr>
        <w:pStyle w:val="EasyEnglishText"/>
        <w:rPr>
          <w:szCs w:val="28"/>
          <w:lang w:val="en-AU"/>
        </w:rPr>
      </w:pPr>
      <w:r w:rsidRPr="007461B4">
        <w:rPr>
          <w:szCs w:val="28"/>
          <w:lang w:val="en-AU"/>
        </w:rPr>
        <w:t xml:space="preserve">Complaints about experiences with DSS, DSS funded service providers including the Complaints Resolution and Referral Service, </w:t>
      </w:r>
      <w:r w:rsidR="007F26F1" w:rsidRPr="007461B4">
        <w:rPr>
          <w:szCs w:val="28"/>
          <w:lang w:val="en-AU"/>
        </w:rPr>
        <w:t>Job Access</w:t>
      </w:r>
      <w:r w:rsidRPr="007461B4">
        <w:rPr>
          <w:szCs w:val="28"/>
          <w:lang w:val="en-AU"/>
        </w:rPr>
        <w:t xml:space="preserve"> and the National Disability Abuse and Neglect Hotline.</w:t>
      </w:r>
    </w:p>
    <w:p w14:paraId="56D1F654" w14:textId="77777777" w:rsidR="003365BF" w:rsidRPr="007461B4" w:rsidRDefault="003365BF" w:rsidP="003365BF">
      <w:pPr>
        <w:pStyle w:val="EasyEnglishText"/>
        <w:rPr>
          <w:szCs w:val="28"/>
          <w:lang w:val="en-AU"/>
        </w:rPr>
      </w:pPr>
      <w:r w:rsidRPr="007461B4">
        <w:rPr>
          <w:szCs w:val="28"/>
          <w:lang w:val="en-AU"/>
        </w:rPr>
        <w:t xml:space="preserve">Phone: 1800 634 035 </w:t>
      </w:r>
    </w:p>
    <w:p w14:paraId="56D1F655" w14:textId="77777777" w:rsidR="003365BF" w:rsidRPr="007461B4" w:rsidRDefault="003365BF" w:rsidP="003365BF">
      <w:pPr>
        <w:pStyle w:val="EasyEnglishText"/>
        <w:rPr>
          <w:szCs w:val="28"/>
          <w:lang w:val="en-AU"/>
        </w:rPr>
      </w:pPr>
      <w:r w:rsidRPr="007461B4">
        <w:rPr>
          <w:szCs w:val="28"/>
          <w:lang w:val="en-AU"/>
        </w:rPr>
        <w:t xml:space="preserve">Online form: </w:t>
      </w:r>
      <w:hyperlink r:id="rId50" w:history="1">
        <w:r w:rsidRPr="007461B4">
          <w:rPr>
            <w:rStyle w:val="Hyperlink"/>
            <w:szCs w:val="28"/>
            <w:lang w:val="en-AU"/>
          </w:rPr>
          <w:t>https://www.dss.gov.au/contact/feedback-compliments-complaints-and-enquiries/feedback-form</w:t>
        </w:r>
      </w:hyperlink>
    </w:p>
    <w:p w14:paraId="56D1F656" w14:textId="77777777" w:rsidR="003365BF" w:rsidRPr="007461B4" w:rsidRDefault="003365BF" w:rsidP="003365BF">
      <w:pPr>
        <w:pStyle w:val="EasyEnglishText"/>
        <w:rPr>
          <w:szCs w:val="28"/>
          <w:lang w:val="en-AU"/>
        </w:rPr>
      </w:pPr>
      <w:r w:rsidRPr="007461B4">
        <w:rPr>
          <w:szCs w:val="28"/>
          <w:lang w:val="en-AU"/>
        </w:rPr>
        <w:t xml:space="preserve">Email: </w:t>
      </w:r>
      <w:hyperlink r:id="rId51" w:history="1">
        <w:r w:rsidRPr="007461B4">
          <w:rPr>
            <w:rStyle w:val="Hyperlink"/>
            <w:szCs w:val="28"/>
            <w:lang w:val="en-AU"/>
          </w:rPr>
          <w:t>complaints@dss.gov.au</w:t>
        </w:r>
      </w:hyperlink>
    </w:p>
    <w:p w14:paraId="56D1F657" w14:textId="77777777" w:rsidR="007F26F1" w:rsidRPr="007461B4" w:rsidRDefault="007F26F1" w:rsidP="007F26F1">
      <w:pPr>
        <w:pStyle w:val="EasyEnglishText"/>
        <w:rPr>
          <w:b/>
          <w:szCs w:val="28"/>
          <w:lang w:val="en-AU"/>
        </w:rPr>
      </w:pPr>
    </w:p>
    <w:p w14:paraId="56D1F658" w14:textId="77777777" w:rsidR="003365BF" w:rsidRPr="007461B4" w:rsidRDefault="003365BF" w:rsidP="001268EE">
      <w:pPr>
        <w:pStyle w:val="Subheading"/>
      </w:pPr>
      <w:bookmarkStart w:id="186" w:name="_Toc18585270"/>
      <w:bookmarkStart w:id="187" w:name="_Toc18585788"/>
      <w:bookmarkStart w:id="188" w:name="_Toc18586538"/>
      <w:bookmarkStart w:id="189" w:name="_Toc42005457"/>
      <w:r w:rsidRPr="007461B4">
        <w:t>Online resources</w:t>
      </w:r>
      <w:bookmarkEnd w:id="186"/>
      <w:bookmarkEnd w:id="187"/>
      <w:bookmarkEnd w:id="188"/>
      <w:bookmarkEnd w:id="189"/>
    </w:p>
    <w:p w14:paraId="56D1F659" w14:textId="7C24E40C" w:rsidR="003365BF" w:rsidRPr="007461B4" w:rsidRDefault="003365BF" w:rsidP="003365BF">
      <w:pPr>
        <w:pStyle w:val="EasyEnglishText"/>
        <w:rPr>
          <w:szCs w:val="28"/>
          <w:lang w:val="en-AU"/>
        </w:rPr>
      </w:pPr>
      <w:r w:rsidRPr="007461B4">
        <w:rPr>
          <w:szCs w:val="28"/>
          <w:lang w:val="en-AU"/>
        </w:rPr>
        <w:t>The internet can be a great place to look for information.  Be careful</w:t>
      </w:r>
      <w:r w:rsidR="007F26F1" w:rsidRPr="007461B4">
        <w:rPr>
          <w:szCs w:val="28"/>
          <w:lang w:val="en-AU"/>
        </w:rPr>
        <w:t>,</w:t>
      </w:r>
      <w:r w:rsidRPr="007461B4">
        <w:rPr>
          <w:szCs w:val="28"/>
          <w:lang w:val="en-AU"/>
        </w:rPr>
        <w:t xml:space="preserve"> though</w:t>
      </w:r>
      <w:r w:rsidR="007F26F1" w:rsidRPr="007461B4">
        <w:rPr>
          <w:szCs w:val="28"/>
          <w:lang w:val="en-AU"/>
        </w:rPr>
        <w:t>,</w:t>
      </w:r>
      <w:r w:rsidRPr="007461B4">
        <w:rPr>
          <w:szCs w:val="28"/>
          <w:lang w:val="en-AU"/>
        </w:rPr>
        <w:t xml:space="preserve"> as anyone can have their own website</w:t>
      </w:r>
      <w:r w:rsidR="008400DE" w:rsidRPr="007461B4">
        <w:rPr>
          <w:szCs w:val="28"/>
          <w:lang w:val="en-AU"/>
        </w:rPr>
        <w:t>,</w:t>
      </w:r>
      <w:r w:rsidRPr="007461B4">
        <w:rPr>
          <w:szCs w:val="28"/>
          <w:lang w:val="en-AU"/>
        </w:rPr>
        <w:t xml:space="preserve"> which means </w:t>
      </w:r>
      <w:r w:rsidR="007F26F1" w:rsidRPr="007461B4">
        <w:rPr>
          <w:szCs w:val="28"/>
          <w:lang w:val="en-AU"/>
        </w:rPr>
        <w:t>it is</w:t>
      </w:r>
      <w:r w:rsidRPr="007461B4">
        <w:rPr>
          <w:szCs w:val="28"/>
          <w:lang w:val="en-AU"/>
        </w:rPr>
        <w:t xml:space="preserve"> not all </w:t>
      </w:r>
      <w:r w:rsidR="007F26F1" w:rsidRPr="007461B4">
        <w:rPr>
          <w:szCs w:val="28"/>
          <w:lang w:val="en-AU"/>
        </w:rPr>
        <w:t>correct</w:t>
      </w:r>
      <w:r w:rsidRPr="007461B4">
        <w:rPr>
          <w:szCs w:val="28"/>
          <w:lang w:val="en-AU"/>
        </w:rPr>
        <w:t xml:space="preserve"> or reliable.</w:t>
      </w:r>
    </w:p>
    <w:p w14:paraId="56D1F65A" w14:textId="77777777" w:rsidR="003365BF" w:rsidRPr="007461B4" w:rsidRDefault="003365BF" w:rsidP="003365BF">
      <w:pPr>
        <w:pStyle w:val="EasyEnglishText"/>
        <w:rPr>
          <w:szCs w:val="28"/>
          <w:lang w:val="en-AU"/>
        </w:rPr>
      </w:pPr>
      <w:r w:rsidRPr="007461B4">
        <w:rPr>
          <w:szCs w:val="28"/>
          <w:lang w:val="en-AU"/>
        </w:rPr>
        <w:t xml:space="preserve">You </w:t>
      </w:r>
      <w:r w:rsidR="007F26F1" w:rsidRPr="007461B4">
        <w:rPr>
          <w:szCs w:val="28"/>
          <w:lang w:val="en-AU"/>
        </w:rPr>
        <w:t>do not</w:t>
      </w:r>
      <w:r w:rsidRPr="007461B4">
        <w:rPr>
          <w:szCs w:val="28"/>
          <w:lang w:val="en-AU"/>
        </w:rPr>
        <w:t xml:space="preserve"> need your own computer or internet to see these sites. Every public library in the ACT has computers you can use for no cost. Just ask at the service desk to book a time.  You can also print for a small fee.</w:t>
      </w:r>
    </w:p>
    <w:p w14:paraId="56D1F65B" w14:textId="77777777" w:rsidR="003365BF" w:rsidRPr="007461B4" w:rsidRDefault="003365BF" w:rsidP="003365BF">
      <w:pPr>
        <w:pStyle w:val="EasyEnglishText"/>
        <w:rPr>
          <w:szCs w:val="28"/>
          <w:lang w:val="en-AU"/>
        </w:rPr>
      </w:pPr>
      <w:r w:rsidRPr="007461B4">
        <w:rPr>
          <w:szCs w:val="28"/>
          <w:lang w:val="en-AU"/>
        </w:rPr>
        <w:t>You can even book your time online!</w:t>
      </w:r>
    </w:p>
    <w:p w14:paraId="56D1F65C" w14:textId="77777777" w:rsidR="003365BF" w:rsidRPr="007461B4" w:rsidRDefault="0081002C" w:rsidP="003365BF">
      <w:pPr>
        <w:pStyle w:val="EasyEnglishText"/>
        <w:rPr>
          <w:szCs w:val="28"/>
          <w:lang w:val="en-AU"/>
        </w:rPr>
      </w:pPr>
      <w:hyperlink r:id="rId52" w:history="1">
        <w:r w:rsidR="003365BF" w:rsidRPr="007461B4">
          <w:rPr>
            <w:rStyle w:val="Hyperlink"/>
            <w:szCs w:val="28"/>
            <w:lang w:val="en-AU"/>
          </w:rPr>
          <w:t>http://www.librarycatalogue.act.gov.au:8089/cgi-bin/pcres/reserve.pl</w:t>
        </w:r>
      </w:hyperlink>
      <w:r w:rsidR="003365BF" w:rsidRPr="007461B4">
        <w:rPr>
          <w:szCs w:val="28"/>
          <w:lang w:val="en-AU"/>
        </w:rPr>
        <w:t xml:space="preserve"> </w:t>
      </w:r>
    </w:p>
    <w:p w14:paraId="56D1F65D" w14:textId="77777777" w:rsidR="003365BF" w:rsidRPr="007461B4" w:rsidRDefault="003365BF" w:rsidP="003365BF">
      <w:pPr>
        <w:pStyle w:val="EasyEnglishText"/>
        <w:rPr>
          <w:b/>
          <w:szCs w:val="28"/>
          <w:lang w:val="en-AU"/>
        </w:rPr>
      </w:pPr>
    </w:p>
    <w:p w14:paraId="56D1F65E" w14:textId="77777777" w:rsidR="003365BF" w:rsidRPr="007461B4" w:rsidRDefault="003365BF" w:rsidP="001268EE">
      <w:pPr>
        <w:pStyle w:val="Subheading"/>
      </w:pPr>
      <w:bookmarkStart w:id="190" w:name="_Toc18585271"/>
      <w:bookmarkStart w:id="191" w:name="_Toc18585789"/>
      <w:bookmarkStart w:id="192" w:name="_Toc42005458"/>
      <w:r w:rsidRPr="007461B4">
        <w:t>Self-advocacy Resources</w:t>
      </w:r>
      <w:bookmarkEnd w:id="190"/>
      <w:bookmarkEnd w:id="191"/>
      <w:bookmarkEnd w:id="192"/>
    </w:p>
    <w:p w14:paraId="56D1F65F" w14:textId="77777777" w:rsidR="003365BF" w:rsidRPr="007461B4" w:rsidRDefault="003365BF" w:rsidP="003365BF">
      <w:pPr>
        <w:pStyle w:val="EasyEnglishText"/>
        <w:rPr>
          <w:b/>
          <w:szCs w:val="28"/>
          <w:lang w:val="en-AU"/>
        </w:rPr>
      </w:pPr>
      <w:r w:rsidRPr="007461B4">
        <w:rPr>
          <w:b/>
          <w:szCs w:val="28"/>
          <w:lang w:val="en-AU"/>
        </w:rPr>
        <w:t>Be Real</w:t>
      </w:r>
    </w:p>
    <w:p w14:paraId="56D1F660" w14:textId="77777777" w:rsidR="003365BF" w:rsidRPr="007461B4" w:rsidRDefault="0081002C" w:rsidP="003365BF">
      <w:pPr>
        <w:pStyle w:val="EasyEnglishText"/>
        <w:rPr>
          <w:szCs w:val="28"/>
          <w:lang w:val="en-AU"/>
        </w:rPr>
      </w:pPr>
      <w:hyperlink r:id="rId53" w:history="1">
        <w:r w:rsidR="003365BF" w:rsidRPr="007461B4">
          <w:rPr>
            <w:rStyle w:val="Hyperlink"/>
            <w:szCs w:val="28"/>
            <w:lang w:val="en-AU"/>
          </w:rPr>
          <w:t>www.bereal.com.au/</w:t>
        </w:r>
      </w:hyperlink>
    </w:p>
    <w:p w14:paraId="56D1F661" w14:textId="77777777" w:rsidR="003365BF" w:rsidRPr="007461B4" w:rsidRDefault="003365BF" w:rsidP="003365BF">
      <w:pPr>
        <w:pStyle w:val="EasyEnglishText"/>
        <w:rPr>
          <w:b/>
          <w:szCs w:val="28"/>
          <w:lang w:val="en-AU"/>
        </w:rPr>
      </w:pPr>
      <w:r w:rsidRPr="007461B4">
        <w:rPr>
          <w:b/>
          <w:szCs w:val="28"/>
          <w:lang w:val="en-AU"/>
        </w:rPr>
        <w:t>Understanding Intellectual Disability and Health</w:t>
      </w:r>
    </w:p>
    <w:p w14:paraId="56D1F662" w14:textId="77777777" w:rsidR="003365BF" w:rsidRPr="007461B4" w:rsidRDefault="0081002C" w:rsidP="003365BF">
      <w:pPr>
        <w:pStyle w:val="EasyEnglishText"/>
        <w:rPr>
          <w:szCs w:val="28"/>
          <w:lang w:val="en-AU"/>
        </w:rPr>
      </w:pPr>
      <w:hyperlink r:id="rId54" w:history="1">
        <w:r w:rsidR="003365BF" w:rsidRPr="007461B4">
          <w:rPr>
            <w:rStyle w:val="Hyperlink"/>
            <w:szCs w:val="28"/>
            <w:lang w:val="en-AU"/>
          </w:rPr>
          <w:t>www.intellectualdisability.info/changing-values/self-advocacy</w:t>
        </w:r>
      </w:hyperlink>
    </w:p>
    <w:p w14:paraId="56D1F663" w14:textId="77777777" w:rsidR="003365BF" w:rsidRPr="007461B4" w:rsidRDefault="003365BF" w:rsidP="003365BF">
      <w:pPr>
        <w:pStyle w:val="EasyEnglishText"/>
        <w:rPr>
          <w:b/>
          <w:szCs w:val="28"/>
          <w:lang w:val="en-AU"/>
        </w:rPr>
      </w:pPr>
      <w:r w:rsidRPr="007461B4">
        <w:rPr>
          <w:b/>
          <w:szCs w:val="28"/>
          <w:lang w:val="en-AU"/>
        </w:rPr>
        <w:t>Ethnic Disability Advocacy Centre – Let me Speak</w:t>
      </w:r>
    </w:p>
    <w:p w14:paraId="56D1F664" w14:textId="77777777" w:rsidR="003365BF" w:rsidRPr="007461B4" w:rsidRDefault="0081002C" w:rsidP="003365BF">
      <w:pPr>
        <w:pStyle w:val="EasyEnglishText"/>
        <w:rPr>
          <w:szCs w:val="28"/>
          <w:lang w:val="en-AU"/>
        </w:rPr>
      </w:pPr>
      <w:hyperlink r:id="rId55" w:history="1">
        <w:r w:rsidR="003365BF" w:rsidRPr="007461B4">
          <w:rPr>
            <w:rStyle w:val="Hyperlink"/>
            <w:szCs w:val="28"/>
            <w:lang w:val="en-AU"/>
          </w:rPr>
          <w:t>www.edac.org.au/letmespeak/</w:t>
        </w:r>
      </w:hyperlink>
    </w:p>
    <w:p w14:paraId="56D1F665" w14:textId="77777777" w:rsidR="003365BF" w:rsidRPr="007461B4" w:rsidRDefault="003365BF" w:rsidP="003365BF">
      <w:pPr>
        <w:pStyle w:val="EasyEnglishText"/>
        <w:rPr>
          <w:b/>
          <w:szCs w:val="28"/>
          <w:lang w:val="en-AU"/>
        </w:rPr>
      </w:pPr>
      <w:r w:rsidRPr="007461B4">
        <w:rPr>
          <w:b/>
          <w:szCs w:val="28"/>
          <w:lang w:val="en-AU"/>
        </w:rPr>
        <w:t>Suite 101 – Assertive Communication Skills</w:t>
      </w:r>
    </w:p>
    <w:p w14:paraId="56D1F666" w14:textId="77777777" w:rsidR="003365BF" w:rsidRPr="007461B4" w:rsidRDefault="0081002C" w:rsidP="003365BF">
      <w:pPr>
        <w:pStyle w:val="EasyEnglishText"/>
        <w:rPr>
          <w:szCs w:val="28"/>
          <w:lang w:val="en-AU"/>
        </w:rPr>
      </w:pPr>
      <w:hyperlink r:id="rId56" w:history="1">
        <w:r w:rsidR="003365BF" w:rsidRPr="007461B4">
          <w:rPr>
            <w:rStyle w:val="Hyperlink"/>
            <w:szCs w:val="28"/>
            <w:lang w:val="en-AU"/>
          </w:rPr>
          <w:t>suite101.com/article/assertive-communication-skills-a44334</w:t>
        </w:r>
      </w:hyperlink>
    </w:p>
    <w:p w14:paraId="56D1F667" w14:textId="77777777" w:rsidR="003365BF" w:rsidRPr="007461B4" w:rsidRDefault="003365BF" w:rsidP="003365BF">
      <w:pPr>
        <w:pStyle w:val="EasyEnglishText"/>
        <w:rPr>
          <w:szCs w:val="28"/>
          <w:lang w:val="en-AU"/>
        </w:rPr>
      </w:pPr>
    </w:p>
    <w:p w14:paraId="56D1F668" w14:textId="77777777" w:rsidR="003365BF" w:rsidRPr="007461B4" w:rsidRDefault="003365BF" w:rsidP="003365BF">
      <w:pPr>
        <w:pStyle w:val="EasyEnglishText"/>
        <w:rPr>
          <w:b/>
          <w:szCs w:val="28"/>
          <w:lang w:val="en-AU"/>
        </w:rPr>
      </w:pPr>
      <w:r w:rsidRPr="007461B4">
        <w:rPr>
          <w:b/>
          <w:szCs w:val="28"/>
          <w:lang w:val="en-AU"/>
        </w:rPr>
        <w:t>Centre for Clinical Interventions – Assertive Communication</w:t>
      </w:r>
    </w:p>
    <w:p w14:paraId="56D1F669" w14:textId="77777777" w:rsidR="003365BF" w:rsidRPr="007461B4" w:rsidRDefault="0081002C" w:rsidP="003365BF">
      <w:pPr>
        <w:pStyle w:val="EasyEnglishText"/>
        <w:rPr>
          <w:szCs w:val="28"/>
          <w:lang w:val="en-AU"/>
        </w:rPr>
      </w:pPr>
      <w:hyperlink w:history="1">
        <w:r w:rsidR="003365BF" w:rsidRPr="007461B4">
          <w:rPr>
            <w:rStyle w:val="Hyperlink"/>
            <w:szCs w:val="28"/>
            <w:lang w:val="en-AU"/>
          </w:rPr>
          <w:t>www.cci.health.wa.gov.au-resources-docs-Info-assertive%20communication.pdf</w:t>
        </w:r>
      </w:hyperlink>
    </w:p>
    <w:p w14:paraId="56D1F66A" w14:textId="77777777" w:rsidR="007F26F1" w:rsidRPr="007461B4" w:rsidRDefault="007F26F1" w:rsidP="003365BF">
      <w:pPr>
        <w:pStyle w:val="EasyEnglishText"/>
        <w:rPr>
          <w:b/>
          <w:szCs w:val="28"/>
          <w:lang w:val="en-AU"/>
        </w:rPr>
      </w:pPr>
    </w:p>
    <w:p w14:paraId="56D1F66B" w14:textId="77777777" w:rsidR="003365BF" w:rsidRPr="007461B4" w:rsidRDefault="003365BF" w:rsidP="003365BF">
      <w:pPr>
        <w:pStyle w:val="EasyEnglishText"/>
        <w:rPr>
          <w:b/>
          <w:szCs w:val="28"/>
          <w:lang w:val="en-AU"/>
        </w:rPr>
      </w:pPr>
      <w:r w:rsidRPr="007461B4">
        <w:rPr>
          <w:b/>
          <w:szCs w:val="28"/>
          <w:lang w:val="en-AU"/>
        </w:rPr>
        <w:t>Human Rights</w:t>
      </w:r>
    </w:p>
    <w:p w14:paraId="56D1F66C" w14:textId="77777777" w:rsidR="003365BF" w:rsidRPr="007461B4" w:rsidRDefault="003365BF" w:rsidP="003365BF">
      <w:pPr>
        <w:pStyle w:val="EasyEnglishText"/>
        <w:rPr>
          <w:szCs w:val="28"/>
          <w:lang w:val="en-AU"/>
        </w:rPr>
      </w:pPr>
      <w:r w:rsidRPr="007461B4">
        <w:rPr>
          <w:szCs w:val="28"/>
          <w:lang w:val="en-AU"/>
        </w:rPr>
        <w:lastRenderedPageBreak/>
        <w:t>International agreement on the rights of disabled people (easy read)</w:t>
      </w:r>
    </w:p>
    <w:p w14:paraId="56D1F66D" w14:textId="77777777" w:rsidR="003365BF" w:rsidRPr="007461B4" w:rsidRDefault="0081002C" w:rsidP="003365BF">
      <w:pPr>
        <w:pStyle w:val="EasyEnglishText"/>
        <w:rPr>
          <w:szCs w:val="28"/>
          <w:lang w:val="en-AU"/>
        </w:rPr>
      </w:pPr>
      <w:hyperlink r:id="rId57" w:history="1">
        <w:r w:rsidR="003365BF" w:rsidRPr="007461B4">
          <w:rPr>
            <w:rStyle w:val="Hyperlink"/>
            <w:szCs w:val="28"/>
            <w:lang w:val="en-AU"/>
          </w:rPr>
          <w:t>odi.dwp.gov.uk/docs/wor/uncon/un-agree.pdf</w:t>
        </w:r>
      </w:hyperlink>
      <w:r w:rsidR="003365BF" w:rsidRPr="007461B4">
        <w:rPr>
          <w:szCs w:val="28"/>
          <w:lang w:val="en-AU"/>
        </w:rPr>
        <w:t xml:space="preserve"> </w:t>
      </w:r>
    </w:p>
    <w:p w14:paraId="56D1F66E" w14:textId="77777777" w:rsidR="003365BF" w:rsidRPr="007461B4" w:rsidRDefault="003365BF" w:rsidP="003365BF">
      <w:pPr>
        <w:pStyle w:val="EasyEnglishText"/>
        <w:rPr>
          <w:szCs w:val="28"/>
          <w:lang w:val="en-AU"/>
        </w:rPr>
      </w:pPr>
      <w:r w:rsidRPr="007461B4">
        <w:rPr>
          <w:szCs w:val="28"/>
          <w:lang w:val="en-AU"/>
        </w:rPr>
        <w:t xml:space="preserve">The United Nations Convention on the Rights of People with Disabilities: What does it mean for you? (Easy Read) </w:t>
      </w:r>
    </w:p>
    <w:p w14:paraId="56D1F66F" w14:textId="77777777" w:rsidR="003365BF" w:rsidRPr="007461B4" w:rsidRDefault="0081002C" w:rsidP="003365BF">
      <w:pPr>
        <w:pStyle w:val="EasyEnglishText"/>
        <w:rPr>
          <w:szCs w:val="28"/>
          <w:lang w:val="en-AU"/>
        </w:rPr>
      </w:pPr>
      <w:hyperlink r:id="rId58" w:history="1">
        <w:r w:rsidR="003365BF" w:rsidRPr="007461B4">
          <w:rPr>
            <w:rStyle w:val="Hyperlink"/>
            <w:szCs w:val="28"/>
            <w:lang w:val="en-AU"/>
          </w:rPr>
          <w:t>www.equalityhumanrights.com/uploaded_files/publications/uncrpd_guide_easyread.pdf</w:t>
        </w:r>
      </w:hyperlink>
      <w:r w:rsidR="003365BF" w:rsidRPr="007461B4">
        <w:rPr>
          <w:szCs w:val="28"/>
          <w:lang w:val="en-AU"/>
        </w:rPr>
        <w:t xml:space="preserve"> </w:t>
      </w:r>
    </w:p>
    <w:p w14:paraId="56D1F670" w14:textId="77777777" w:rsidR="003365BF" w:rsidRPr="007461B4" w:rsidRDefault="003365BF" w:rsidP="003365BF">
      <w:pPr>
        <w:pStyle w:val="EasyEnglishText"/>
        <w:rPr>
          <w:szCs w:val="28"/>
          <w:lang w:val="en-AU"/>
        </w:rPr>
      </w:pPr>
      <w:r w:rsidRPr="007461B4">
        <w:rPr>
          <w:szCs w:val="28"/>
          <w:lang w:val="en-AU"/>
        </w:rPr>
        <w:t>We have Human Rights: a human rights handbook for people with developmental disabilities</w:t>
      </w:r>
    </w:p>
    <w:p w14:paraId="56D1F671" w14:textId="77777777" w:rsidR="003365BF" w:rsidRPr="007461B4" w:rsidRDefault="0081002C" w:rsidP="003365BF">
      <w:pPr>
        <w:pStyle w:val="EasyEnglishText"/>
        <w:rPr>
          <w:szCs w:val="28"/>
          <w:lang w:val="en-AU"/>
        </w:rPr>
      </w:pPr>
      <w:hyperlink r:id="rId59" w:history="1">
        <w:r w:rsidR="003365BF" w:rsidRPr="007461B4">
          <w:rPr>
            <w:rStyle w:val="Hyperlink"/>
            <w:szCs w:val="28"/>
            <w:lang w:val="en-AU"/>
          </w:rPr>
          <w:t>hpod.pmhclients.com/pdf/we-have-humna-rights.pdf</w:t>
        </w:r>
      </w:hyperlink>
      <w:r w:rsidR="003365BF" w:rsidRPr="007461B4">
        <w:rPr>
          <w:szCs w:val="28"/>
          <w:lang w:val="en-AU"/>
        </w:rPr>
        <w:t xml:space="preserve"> </w:t>
      </w:r>
    </w:p>
    <w:p w14:paraId="56D1F672" w14:textId="77777777" w:rsidR="003365BF" w:rsidRPr="007461B4" w:rsidRDefault="003365BF" w:rsidP="003365BF">
      <w:pPr>
        <w:pStyle w:val="EasyEnglishText"/>
        <w:rPr>
          <w:szCs w:val="28"/>
          <w:lang w:val="en-AU"/>
        </w:rPr>
      </w:pPr>
    </w:p>
    <w:p w14:paraId="56D1F673" w14:textId="77777777" w:rsidR="003365BF" w:rsidRPr="007461B4" w:rsidRDefault="003365BF" w:rsidP="003365BF">
      <w:pPr>
        <w:pStyle w:val="EasyEnglishText"/>
        <w:rPr>
          <w:b/>
          <w:szCs w:val="28"/>
          <w:lang w:val="en-AU"/>
        </w:rPr>
      </w:pPr>
      <w:r w:rsidRPr="007461B4">
        <w:rPr>
          <w:b/>
          <w:szCs w:val="28"/>
          <w:lang w:val="en-AU"/>
        </w:rPr>
        <w:t>Support Groups</w:t>
      </w:r>
    </w:p>
    <w:p w14:paraId="56D1F674" w14:textId="77777777" w:rsidR="003365BF" w:rsidRPr="007461B4" w:rsidRDefault="003365BF" w:rsidP="003365BF">
      <w:pPr>
        <w:pStyle w:val="EasyEnglishText"/>
        <w:rPr>
          <w:szCs w:val="28"/>
          <w:lang w:val="en-AU"/>
        </w:rPr>
      </w:pPr>
      <w:r w:rsidRPr="007461B4">
        <w:rPr>
          <w:szCs w:val="28"/>
          <w:lang w:val="en-AU"/>
        </w:rPr>
        <w:t>Connecting Canberra’s Disability Community</w:t>
      </w:r>
    </w:p>
    <w:p w14:paraId="56D1F675" w14:textId="77777777" w:rsidR="003365BF" w:rsidRPr="007461B4" w:rsidRDefault="003365BF" w:rsidP="003365BF">
      <w:pPr>
        <w:pStyle w:val="EasyEnglishText"/>
        <w:rPr>
          <w:szCs w:val="28"/>
          <w:lang w:val="en-AU"/>
        </w:rPr>
      </w:pPr>
      <w:r w:rsidRPr="007461B4">
        <w:rPr>
          <w:szCs w:val="28"/>
          <w:lang w:val="en-AU"/>
        </w:rPr>
        <w:t>(Facebook group – you will need a Facebook account to join)</w:t>
      </w:r>
    </w:p>
    <w:p w14:paraId="56D1F676" w14:textId="77777777" w:rsidR="003365BF" w:rsidRPr="007461B4" w:rsidRDefault="0081002C" w:rsidP="003365BF">
      <w:pPr>
        <w:pStyle w:val="EasyEnglishText"/>
        <w:rPr>
          <w:szCs w:val="28"/>
          <w:lang w:val="en-AU"/>
        </w:rPr>
      </w:pPr>
      <w:hyperlink r:id="rId60" w:history="1">
        <w:r w:rsidR="003365BF" w:rsidRPr="007461B4">
          <w:rPr>
            <w:rStyle w:val="Hyperlink"/>
            <w:szCs w:val="28"/>
            <w:lang w:val="en-AU"/>
          </w:rPr>
          <w:t>https://www.facebook.com/groups/canberrasdisabled/</w:t>
        </w:r>
      </w:hyperlink>
      <w:r w:rsidR="003365BF" w:rsidRPr="007461B4">
        <w:rPr>
          <w:szCs w:val="28"/>
          <w:lang w:val="en-AU"/>
        </w:rPr>
        <w:t xml:space="preserve"> </w:t>
      </w:r>
    </w:p>
    <w:p w14:paraId="56D1F677" w14:textId="77777777" w:rsidR="003365BF" w:rsidRPr="007461B4" w:rsidRDefault="003365BF" w:rsidP="003365BF">
      <w:pPr>
        <w:pStyle w:val="EasyEnglishText"/>
        <w:rPr>
          <w:szCs w:val="28"/>
          <w:lang w:val="en-AU"/>
        </w:rPr>
      </w:pPr>
    </w:p>
    <w:p w14:paraId="56D1F678" w14:textId="77777777" w:rsidR="003365BF" w:rsidRPr="007461B4" w:rsidRDefault="003365BF" w:rsidP="003365BF">
      <w:pPr>
        <w:pStyle w:val="EasyEnglishText"/>
        <w:rPr>
          <w:szCs w:val="28"/>
          <w:lang w:val="en-AU"/>
        </w:rPr>
      </w:pPr>
      <w:r w:rsidRPr="007461B4">
        <w:rPr>
          <w:szCs w:val="28"/>
          <w:lang w:val="en-AU"/>
        </w:rPr>
        <w:t>People with Disabilities ACT</w:t>
      </w:r>
    </w:p>
    <w:p w14:paraId="56D1F679" w14:textId="77777777" w:rsidR="003365BF" w:rsidRPr="007461B4" w:rsidRDefault="0081002C" w:rsidP="003365BF">
      <w:pPr>
        <w:pStyle w:val="EasyEnglishText"/>
        <w:rPr>
          <w:szCs w:val="28"/>
          <w:lang w:val="en-AU"/>
        </w:rPr>
      </w:pPr>
      <w:hyperlink r:id="rId61" w:history="1">
        <w:r w:rsidR="003365BF" w:rsidRPr="007461B4">
          <w:rPr>
            <w:rStyle w:val="Hyperlink"/>
            <w:szCs w:val="28"/>
            <w:lang w:val="en-AU"/>
          </w:rPr>
          <w:t>http://www.pwdact.org.au/</w:t>
        </w:r>
      </w:hyperlink>
    </w:p>
    <w:p w14:paraId="56D1F67A" w14:textId="77777777" w:rsidR="003365BF" w:rsidRPr="007461B4" w:rsidRDefault="003365BF" w:rsidP="003365BF">
      <w:pPr>
        <w:pStyle w:val="EasyEnglishText"/>
        <w:rPr>
          <w:szCs w:val="28"/>
          <w:lang w:val="en-AU"/>
        </w:rPr>
      </w:pPr>
    </w:p>
    <w:p w14:paraId="56D1F67B" w14:textId="77777777" w:rsidR="003365BF" w:rsidRPr="007461B4" w:rsidRDefault="003365BF" w:rsidP="003365BF">
      <w:pPr>
        <w:pStyle w:val="EasyEnglishText"/>
        <w:rPr>
          <w:szCs w:val="28"/>
          <w:lang w:val="en-AU"/>
        </w:rPr>
      </w:pPr>
      <w:r w:rsidRPr="007461B4">
        <w:rPr>
          <w:szCs w:val="28"/>
          <w:lang w:val="en-AU"/>
        </w:rPr>
        <w:t>Women with Disability ACT (WWDACT)</w:t>
      </w:r>
    </w:p>
    <w:p w14:paraId="56D1F67C" w14:textId="77777777" w:rsidR="003365BF" w:rsidRPr="007461B4" w:rsidRDefault="0081002C" w:rsidP="003365BF">
      <w:pPr>
        <w:pStyle w:val="EasyEnglishText"/>
        <w:rPr>
          <w:szCs w:val="28"/>
        </w:rPr>
      </w:pPr>
      <w:hyperlink r:id="rId62" w:history="1">
        <w:r w:rsidR="003365BF" w:rsidRPr="007461B4">
          <w:rPr>
            <w:rStyle w:val="Hyperlink"/>
            <w:szCs w:val="28"/>
            <w:lang w:val="en-AU"/>
          </w:rPr>
          <w:t>http://www.wchm.org.au/WWDACT/wwdact</w:t>
        </w:r>
      </w:hyperlink>
    </w:p>
    <w:sectPr w:rsidR="003365BF" w:rsidRPr="007461B4" w:rsidSect="003365BF">
      <w:headerReference w:type="first" r:id="rId63"/>
      <w:footerReference w:type="first" r:id="rId64"/>
      <w:pgSz w:w="11906" w:h="16838"/>
      <w:pgMar w:top="993" w:right="851" w:bottom="284" w:left="1440" w:header="708"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FBF173" w14:textId="77777777" w:rsidR="00515FB7" w:rsidRDefault="00515FB7" w:rsidP="00276521">
      <w:pPr>
        <w:spacing w:line="240" w:lineRule="auto"/>
      </w:pPr>
      <w:r>
        <w:separator/>
      </w:r>
    </w:p>
  </w:endnote>
  <w:endnote w:type="continuationSeparator" w:id="0">
    <w:p w14:paraId="3F15EE48" w14:textId="77777777" w:rsidR="00515FB7" w:rsidRDefault="00515FB7" w:rsidP="002765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DIN">
    <w:panose1 w:val="020B0504030202030204"/>
    <w:charset w:val="00"/>
    <w:family w:val="swiss"/>
    <w:notTrueType/>
    <w:pitch w:val="variable"/>
    <w:sig w:usb0="8000006F" w:usb1="4000000A"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on-Bold">
    <w:altName w:val="Calibri"/>
    <w:charset w:val="00"/>
    <w:family w:val="auto"/>
    <w:pitch w:val="variable"/>
    <w:sig w:usb0="800000A7" w:usb1="5000004A" w:usb2="00000000" w:usb3="00000000" w:csb0="00000001" w:csb1="00000000"/>
  </w:font>
  <w:font w:name="DIN-Bold">
    <w:altName w:val="Calibri"/>
    <w:charset w:val="00"/>
    <w:family w:val="auto"/>
    <w:pitch w:val="variable"/>
    <w:sig w:usb0="00000003" w:usb1="00000000" w:usb2="00000000" w:usb3="00000000" w:csb0="00000001" w:csb1="00000000"/>
  </w:font>
  <w:font w:name="DIN-Medium">
    <w:altName w:val="Calibri"/>
    <w:charset w:val="00"/>
    <w:family w:val="auto"/>
    <w:pitch w:val="variable"/>
    <w:sig w:usb0="00000003" w:usb1="00000000" w:usb2="00000000" w:usb3="00000000" w:csb0="00000001" w:csb1="00000000"/>
  </w:font>
  <w:font w:name="DIN-Regular">
    <w:altName w:val="Calibri"/>
    <w:charset w:val="00"/>
    <w:family w:val="auto"/>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DIN OT">
    <w:altName w:val="Cambria"/>
    <w:panose1 w:val="00000000000000000000"/>
    <w:charset w:val="00"/>
    <w:family w:val="roman"/>
    <w:notTrueType/>
    <w:pitch w:val="default"/>
  </w:font>
  <w:font w:name="TradeGothic-Light">
    <w:altName w:val="Calibri"/>
    <w:charset w:val="00"/>
    <w:family w:val="auto"/>
    <w:pitch w:val="variable"/>
    <w:sig w:usb0="00000003" w:usb1="00000000" w:usb2="00000000" w:usb3="00000000" w:csb0="00000001" w:csb1="00000000"/>
  </w:font>
  <w:font w:name="DIN-Black">
    <w:altName w:val="Calibri"/>
    <w:charset w:val="00"/>
    <w:family w:val="auto"/>
    <w:pitch w:val="variable"/>
    <w:sig w:usb0="00000003" w:usb1="00000000" w:usb2="00000000" w:usb3="00000000" w:csb0="00000001" w:csb1="00000000"/>
  </w:font>
  <w:font w:name="DIN OT Medium">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D1F6C3" w14:textId="77777777" w:rsidR="003365BF" w:rsidRPr="00276521" w:rsidRDefault="0081002C" w:rsidP="00626549">
    <w:pPr>
      <w:pStyle w:val="Footer"/>
      <w:tabs>
        <w:tab w:val="clear" w:pos="4513"/>
        <w:tab w:val="clear" w:pos="9026"/>
        <w:tab w:val="left" w:pos="1575"/>
      </w:tabs>
      <w:rPr>
        <w:szCs w:val="22"/>
      </w:rPr>
    </w:pPr>
    <w:sdt>
      <w:sdtPr>
        <w:rPr>
          <w:szCs w:val="22"/>
        </w:rPr>
        <w:alias w:val="Title"/>
        <w:tag w:val=""/>
        <w:id w:val="-1919011980"/>
        <w:dataBinding w:prefixMappings="xmlns:ns0='http://purl.org/dc/elements/1.1/' xmlns:ns1='http://schemas.openxmlformats.org/package/2006/metadata/core-properties' " w:xpath="/ns1:coreProperties[1]/ns0:title[1]" w:storeItemID="{6C3C8BC8-F283-45AE-878A-BAB7291924A1}"/>
        <w:text/>
      </w:sdtPr>
      <w:sdtEndPr/>
      <w:sdtContent>
        <w:r w:rsidR="003365BF">
          <w:rPr>
            <w:szCs w:val="22"/>
          </w:rPr>
          <w:t>Self-Advocacy kit</w:t>
        </w:r>
      </w:sdtContent>
    </w:sdt>
    <w:r w:rsidR="003365BF" w:rsidRPr="00276521">
      <w:rPr>
        <w:szCs w:val="22"/>
      </w:rPr>
      <w:ptab w:relativeTo="margin" w:alignment="center" w:leader="none"/>
    </w:r>
    <w:sdt>
      <w:sdtPr>
        <w:rPr>
          <w:szCs w:val="22"/>
        </w:rPr>
        <w:alias w:val="Publish Date"/>
        <w:tag w:val=""/>
        <w:id w:val="739216492"/>
        <w:dataBinding w:prefixMappings="xmlns:ns0='http://schemas.microsoft.com/office/2006/coverPageProps' " w:xpath="/ns0:CoverPageProperties[1]/ns0:PublishDate[1]" w:storeItemID="{55AF091B-3C7A-41E3-B477-F2FDAA23CFDA}"/>
        <w:date w:fullDate="2019-09-01T00:00:00Z">
          <w:dateFormat w:val="d/MM/yyyy"/>
          <w:lid w:val="en-AU"/>
          <w:storeMappedDataAs w:val="dateTime"/>
          <w:calendar w:val="gregorian"/>
        </w:date>
      </w:sdtPr>
      <w:sdtEndPr/>
      <w:sdtContent>
        <w:r w:rsidR="003365BF">
          <w:rPr>
            <w:szCs w:val="22"/>
          </w:rPr>
          <w:t>1/09/2019</w:t>
        </w:r>
      </w:sdtContent>
    </w:sdt>
    <w:r w:rsidR="003365BF" w:rsidRPr="00276521">
      <w:rPr>
        <w:szCs w:val="22"/>
      </w:rPr>
      <w:ptab w:relativeTo="margin" w:alignment="right" w:leader="none"/>
    </w:r>
    <w:r w:rsidR="003365BF" w:rsidRPr="00276521">
      <w:rPr>
        <w:szCs w:val="22"/>
      </w:rPr>
      <w:fldChar w:fldCharType="begin"/>
    </w:r>
    <w:r w:rsidR="003365BF" w:rsidRPr="00276521">
      <w:rPr>
        <w:szCs w:val="22"/>
      </w:rPr>
      <w:instrText xml:space="preserve"> PAGE   \* MERGEFORMAT </w:instrText>
    </w:r>
    <w:r w:rsidR="003365BF" w:rsidRPr="00276521">
      <w:rPr>
        <w:szCs w:val="22"/>
      </w:rPr>
      <w:fldChar w:fldCharType="separate"/>
    </w:r>
    <w:r w:rsidR="003365BF">
      <w:rPr>
        <w:szCs w:val="22"/>
      </w:rPr>
      <w:t>27</w:t>
    </w:r>
    <w:r w:rsidR="003365BF" w:rsidRPr="00276521">
      <w:rPr>
        <w:noProof/>
        <w:szCs w:val="22"/>
      </w:rPr>
      <w:fldChar w:fldCharType="end"/>
    </w:r>
  </w:p>
  <w:p w14:paraId="56D1F6C4" w14:textId="77777777" w:rsidR="003365BF" w:rsidRDefault="003365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5F8995" w14:textId="77777777" w:rsidR="00515FB7" w:rsidRDefault="00515FB7" w:rsidP="00276521">
      <w:pPr>
        <w:spacing w:line="240" w:lineRule="auto"/>
      </w:pPr>
      <w:r>
        <w:separator/>
      </w:r>
    </w:p>
  </w:footnote>
  <w:footnote w:type="continuationSeparator" w:id="0">
    <w:p w14:paraId="65C41452" w14:textId="77777777" w:rsidR="00515FB7" w:rsidRDefault="00515FB7" w:rsidP="00276521">
      <w:pPr>
        <w:spacing w:line="240" w:lineRule="auto"/>
      </w:pPr>
      <w:r>
        <w:continuationSeparator/>
      </w:r>
    </w:p>
  </w:footnote>
  <w:footnote w:id="1">
    <w:p w14:paraId="56D1F6C7" w14:textId="77777777" w:rsidR="003365BF" w:rsidRPr="00955A24" w:rsidRDefault="003365BF" w:rsidP="00591E15">
      <w:pPr>
        <w:pStyle w:val="EasyEnglishText"/>
        <w:rPr>
          <w:sz w:val="20"/>
          <w:szCs w:val="20"/>
          <w:lang w:val="en-AU"/>
        </w:rPr>
      </w:pPr>
      <w:r w:rsidRPr="00591E15">
        <w:rPr>
          <w:rStyle w:val="FootnoteReference"/>
          <w:sz w:val="20"/>
          <w:szCs w:val="20"/>
        </w:rPr>
        <w:footnoteRef/>
      </w:r>
      <w:r w:rsidRPr="00591E15">
        <w:rPr>
          <w:sz w:val="20"/>
          <w:szCs w:val="20"/>
        </w:rPr>
        <w:t xml:space="preserve"> </w:t>
      </w:r>
      <w:r w:rsidRPr="00955A24">
        <w:rPr>
          <w:sz w:val="20"/>
          <w:szCs w:val="20"/>
          <w:lang w:val="en-AU"/>
        </w:rPr>
        <w:t>Based on ‘Strategic Questioning’ by Andrew King, Groupwork Solutions</w:t>
      </w:r>
    </w:p>
    <w:p w14:paraId="56D1F6C8" w14:textId="77777777" w:rsidR="003365BF" w:rsidRDefault="003365BF">
      <w:pPr>
        <w:pStyle w:val="FootnoteText"/>
      </w:pPr>
    </w:p>
  </w:footnote>
  <w:footnote w:id="2">
    <w:p w14:paraId="56D1F6C9" w14:textId="77777777" w:rsidR="003365BF" w:rsidRPr="003365BF" w:rsidRDefault="003365BF" w:rsidP="003365BF">
      <w:pPr>
        <w:pStyle w:val="EasyEnglishText"/>
        <w:rPr>
          <w:lang w:val="en-AU"/>
        </w:rPr>
      </w:pPr>
      <w:r>
        <w:rPr>
          <w:rStyle w:val="FootnoteReference"/>
        </w:rPr>
        <w:footnoteRef/>
      </w:r>
      <w:r>
        <w:t xml:space="preserve"> </w:t>
      </w:r>
      <w:r w:rsidRPr="003365BF">
        <w:rPr>
          <w:sz w:val="20"/>
          <w:szCs w:val="20"/>
          <w:lang w:val="en-AU"/>
        </w:rPr>
        <w:t>(Adapted from ‘The right to have a say: A kit of tools for consumer participation’: Redfern Legal Centre, 1992)</w:t>
      </w:r>
    </w:p>
    <w:p w14:paraId="56D1F6CA" w14:textId="77777777" w:rsidR="003365BF" w:rsidRDefault="003365BF">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D1F6C2" w14:textId="77777777" w:rsidR="000513BB" w:rsidRDefault="000513BB" w:rsidP="00430876">
    <w:pPr>
      <w:pStyle w:val="Header"/>
      <w:tabs>
        <w:tab w:val="clear" w:pos="4513"/>
        <w:tab w:val="clear" w:pos="9026"/>
        <w:tab w:val="left" w:pos="8235"/>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7E648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2A5FA7"/>
    <w:multiLevelType w:val="hybridMultilevel"/>
    <w:tmpl w:val="8AAEB824"/>
    <w:lvl w:ilvl="0" w:tplc="6B8694EC">
      <w:numFmt w:val="bullet"/>
      <w:lvlText w:val="•"/>
      <w:lvlJc w:val="left"/>
      <w:pPr>
        <w:ind w:left="1440" w:hanging="720"/>
      </w:pPr>
      <w:rPr>
        <w:rFonts w:ascii="D-DIN" w:eastAsiaTheme="minorHAnsi" w:hAnsi="D-DIN" w:cs="Times New Roman" w:hint="default"/>
        <w:b/>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26E6A92"/>
    <w:multiLevelType w:val="hybridMultilevel"/>
    <w:tmpl w:val="845892A2"/>
    <w:lvl w:ilvl="0" w:tplc="6B8694EC">
      <w:numFmt w:val="bullet"/>
      <w:lvlText w:val="•"/>
      <w:lvlJc w:val="left"/>
      <w:pPr>
        <w:ind w:left="1440" w:hanging="720"/>
      </w:pPr>
      <w:rPr>
        <w:rFonts w:ascii="D-DIN" w:eastAsiaTheme="minorHAnsi" w:hAnsi="D-DIN" w:cs="Times New Roman" w:hint="default"/>
        <w:b/>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48C1B1F"/>
    <w:multiLevelType w:val="hybridMultilevel"/>
    <w:tmpl w:val="35985A6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6B7591E"/>
    <w:multiLevelType w:val="hybridMultilevel"/>
    <w:tmpl w:val="4E14B368"/>
    <w:lvl w:ilvl="0" w:tplc="6B8694EC">
      <w:numFmt w:val="bullet"/>
      <w:lvlText w:val="•"/>
      <w:lvlJc w:val="left"/>
      <w:pPr>
        <w:ind w:left="1440" w:hanging="720"/>
      </w:pPr>
      <w:rPr>
        <w:rFonts w:ascii="D-DIN" w:eastAsiaTheme="minorHAnsi" w:hAnsi="D-DIN" w:cs="Times New Roman" w:hint="default"/>
        <w:b/>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6BE4BB0"/>
    <w:multiLevelType w:val="hybridMultilevel"/>
    <w:tmpl w:val="C7161F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6FC29B9"/>
    <w:multiLevelType w:val="hybridMultilevel"/>
    <w:tmpl w:val="32F2D8E2"/>
    <w:lvl w:ilvl="0" w:tplc="0C090001">
      <w:start w:val="1"/>
      <w:numFmt w:val="bullet"/>
      <w:lvlText w:val=""/>
      <w:lvlJc w:val="left"/>
      <w:pPr>
        <w:ind w:left="1080" w:hanging="360"/>
      </w:pPr>
      <w:rPr>
        <w:rFonts w:ascii="Symbol" w:hAnsi="Symbol" w:hint="default"/>
      </w:rPr>
    </w:lvl>
    <w:lvl w:ilvl="1" w:tplc="097E653E">
      <w:start w:val="1"/>
      <w:numFmt w:val="decimal"/>
      <w:lvlText w:val="%2."/>
      <w:lvlJc w:val="left"/>
      <w:pPr>
        <w:ind w:left="2160" w:hanging="720"/>
      </w:pPr>
      <w:rPr>
        <w:rFonts w:hint="default"/>
      </w:r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7" w15:restartNumberingAfterBreak="0">
    <w:nsid w:val="10944402"/>
    <w:multiLevelType w:val="hybridMultilevel"/>
    <w:tmpl w:val="618E0E24"/>
    <w:lvl w:ilvl="0" w:tplc="6B8694EC">
      <w:numFmt w:val="bullet"/>
      <w:lvlText w:val="•"/>
      <w:lvlJc w:val="left"/>
      <w:pPr>
        <w:ind w:left="1440" w:hanging="720"/>
      </w:pPr>
      <w:rPr>
        <w:rFonts w:ascii="D-DIN" w:eastAsiaTheme="minorHAnsi" w:hAnsi="D-DIN" w:cs="Times New Roman" w:hint="default"/>
        <w:b/>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0C2165C"/>
    <w:multiLevelType w:val="hybridMultilevel"/>
    <w:tmpl w:val="D932FCB8"/>
    <w:lvl w:ilvl="0" w:tplc="6B8694EC">
      <w:numFmt w:val="bullet"/>
      <w:lvlText w:val="•"/>
      <w:lvlJc w:val="left"/>
      <w:pPr>
        <w:ind w:left="1440" w:hanging="720"/>
      </w:pPr>
      <w:rPr>
        <w:rFonts w:ascii="D-DIN" w:eastAsiaTheme="minorHAnsi" w:hAnsi="D-DIN" w:cs="Times New Roman" w:hint="default"/>
        <w:b/>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357130B"/>
    <w:multiLevelType w:val="hybridMultilevel"/>
    <w:tmpl w:val="9CFC1120"/>
    <w:lvl w:ilvl="0" w:tplc="6B8694EC">
      <w:numFmt w:val="bullet"/>
      <w:lvlText w:val="•"/>
      <w:lvlJc w:val="left"/>
      <w:pPr>
        <w:ind w:left="1440" w:hanging="720"/>
      </w:pPr>
      <w:rPr>
        <w:rFonts w:ascii="D-DIN" w:eastAsiaTheme="minorHAnsi" w:hAnsi="D-DIN" w:cs="Times New Roman" w:hint="default"/>
        <w:b/>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46925FC"/>
    <w:multiLevelType w:val="hybridMultilevel"/>
    <w:tmpl w:val="459E0C0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70B41DB"/>
    <w:multiLevelType w:val="hybridMultilevel"/>
    <w:tmpl w:val="B358D24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9481D76"/>
    <w:multiLevelType w:val="hybridMultilevel"/>
    <w:tmpl w:val="1E7E28F0"/>
    <w:lvl w:ilvl="0" w:tplc="FE64C79C">
      <w:start w:val="1"/>
      <w:numFmt w:val="decimal"/>
      <w:pStyle w:val="headingblack"/>
      <w:lvlText w:val="%1."/>
      <w:lvlJc w:val="left"/>
      <w:pPr>
        <w:ind w:left="1713" w:hanging="720"/>
      </w:pPr>
      <w:rPr>
        <w:rFonts w:hint="default"/>
        <w:sz w:val="5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965640E"/>
    <w:multiLevelType w:val="hybridMultilevel"/>
    <w:tmpl w:val="7E0E6DF2"/>
    <w:lvl w:ilvl="0" w:tplc="6B8694EC">
      <w:numFmt w:val="bullet"/>
      <w:lvlText w:val="•"/>
      <w:lvlJc w:val="left"/>
      <w:pPr>
        <w:ind w:left="1440" w:hanging="720"/>
      </w:pPr>
      <w:rPr>
        <w:rFonts w:ascii="D-DIN" w:eastAsiaTheme="minorHAnsi" w:hAnsi="D-DIN" w:cs="Times New Roman" w:hint="default"/>
        <w:b/>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A5A311E"/>
    <w:multiLevelType w:val="hybridMultilevel"/>
    <w:tmpl w:val="8028F7DE"/>
    <w:lvl w:ilvl="0" w:tplc="A3E035B2">
      <w:start w:val="1"/>
      <w:numFmt w:val="decimal"/>
      <w:pStyle w:val="Heading1"/>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1B610FFB"/>
    <w:multiLevelType w:val="hybridMultilevel"/>
    <w:tmpl w:val="85D47B0E"/>
    <w:lvl w:ilvl="0" w:tplc="6B8694EC">
      <w:numFmt w:val="bullet"/>
      <w:lvlText w:val="•"/>
      <w:lvlJc w:val="left"/>
      <w:pPr>
        <w:ind w:left="1440" w:hanging="720"/>
      </w:pPr>
      <w:rPr>
        <w:rFonts w:ascii="D-DIN" w:eastAsiaTheme="minorHAnsi" w:hAnsi="D-DIN" w:cs="Times New Roman" w:hint="default"/>
        <w:b/>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286287A"/>
    <w:multiLevelType w:val="hybridMultilevel"/>
    <w:tmpl w:val="300243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6F82BAB"/>
    <w:multiLevelType w:val="hybridMultilevel"/>
    <w:tmpl w:val="FE64D088"/>
    <w:lvl w:ilvl="0" w:tplc="6B8694EC">
      <w:numFmt w:val="bullet"/>
      <w:lvlText w:val="•"/>
      <w:lvlJc w:val="left"/>
      <w:pPr>
        <w:ind w:left="1440" w:hanging="720"/>
      </w:pPr>
      <w:rPr>
        <w:rFonts w:ascii="D-DIN" w:eastAsiaTheme="minorHAnsi" w:hAnsi="D-DIN" w:cs="Times New Roman" w:hint="default"/>
        <w:b/>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D140739"/>
    <w:multiLevelType w:val="hybridMultilevel"/>
    <w:tmpl w:val="9FF85F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F7B5089"/>
    <w:multiLevelType w:val="hybridMultilevel"/>
    <w:tmpl w:val="A238C40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02248B5"/>
    <w:multiLevelType w:val="hybridMultilevel"/>
    <w:tmpl w:val="F8F2E4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2A76936"/>
    <w:multiLevelType w:val="hybridMultilevel"/>
    <w:tmpl w:val="360CFBF6"/>
    <w:lvl w:ilvl="0" w:tplc="6B8694EC">
      <w:numFmt w:val="bullet"/>
      <w:lvlText w:val="•"/>
      <w:lvlJc w:val="left"/>
      <w:pPr>
        <w:ind w:left="1440" w:hanging="720"/>
      </w:pPr>
      <w:rPr>
        <w:rFonts w:ascii="D-DIN" w:eastAsiaTheme="minorHAnsi" w:hAnsi="D-DIN" w:cs="Times New Roman" w:hint="default"/>
        <w:b/>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4485FCB"/>
    <w:multiLevelType w:val="hybridMultilevel"/>
    <w:tmpl w:val="6688E2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7DF2128"/>
    <w:multiLevelType w:val="hybridMultilevel"/>
    <w:tmpl w:val="548E2426"/>
    <w:lvl w:ilvl="0" w:tplc="6B8694EC">
      <w:numFmt w:val="bullet"/>
      <w:lvlText w:val="•"/>
      <w:lvlJc w:val="left"/>
      <w:pPr>
        <w:ind w:left="1440" w:hanging="720"/>
      </w:pPr>
      <w:rPr>
        <w:rFonts w:ascii="D-DIN" w:eastAsiaTheme="minorHAnsi" w:hAnsi="D-DIN" w:cs="Times New Roman" w:hint="default"/>
        <w:b/>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AE40DBB"/>
    <w:multiLevelType w:val="hybridMultilevel"/>
    <w:tmpl w:val="DA4666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B043962"/>
    <w:multiLevelType w:val="hybridMultilevel"/>
    <w:tmpl w:val="6C8238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B7F4A1A"/>
    <w:multiLevelType w:val="hybridMultilevel"/>
    <w:tmpl w:val="FDD43F34"/>
    <w:lvl w:ilvl="0" w:tplc="6B8694EC">
      <w:numFmt w:val="bullet"/>
      <w:lvlText w:val="•"/>
      <w:lvlJc w:val="left"/>
      <w:pPr>
        <w:ind w:left="1800" w:hanging="720"/>
      </w:pPr>
      <w:rPr>
        <w:rFonts w:ascii="D-DIN" w:eastAsiaTheme="minorHAnsi" w:hAnsi="D-DIN" w:cs="Times New Roman" w:hint="default"/>
        <w:b/>
        <w:sz w:val="28"/>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7" w15:restartNumberingAfterBreak="0">
    <w:nsid w:val="3BD4632E"/>
    <w:multiLevelType w:val="hybridMultilevel"/>
    <w:tmpl w:val="2D381286"/>
    <w:lvl w:ilvl="0" w:tplc="6B8694EC">
      <w:numFmt w:val="bullet"/>
      <w:lvlText w:val="•"/>
      <w:lvlJc w:val="left"/>
      <w:pPr>
        <w:ind w:left="1440" w:hanging="720"/>
      </w:pPr>
      <w:rPr>
        <w:rFonts w:ascii="D-DIN" w:eastAsiaTheme="minorHAnsi" w:hAnsi="D-DIN" w:cs="Times New Roman" w:hint="default"/>
        <w:b/>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F0F63D0"/>
    <w:multiLevelType w:val="hybridMultilevel"/>
    <w:tmpl w:val="CCA20018"/>
    <w:lvl w:ilvl="0" w:tplc="6B8694EC">
      <w:numFmt w:val="bullet"/>
      <w:lvlText w:val="•"/>
      <w:lvlJc w:val="left"/>
      <w:pPr>
        <w:ind w:left="1440" w:hanging="720"/>
      </w:pPr>
      <w:rPr>
        <w:rFonts w:ascii="D-DIN" w:eastAsiaTheme="minorHAnsi" w:hAnsi="D-DIN" w:cs="Times New Roman" w:hint="default"/>
        <w:b/>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4E00CAF"/>
    <w:multiLevelType w:val="hybridMultilevel"/>
    <w:tmpl w:val="7AF81C3E"/>
    <w:lvl w:ilvl="0" w:tplc="0C09000F">
      <w:start w:val="1"/>
      <w:numFmt w:val="decimal"/>
      <w:lvlText w:val="%1."/>
      <w:lvlJc w:val="left"/>
      <w:pPr>
        <w:ind w:left="1440" w:hanging="720"/>
      </w:pPr>
      <w:rPr>
        <w:rFonts w:hint="default"/>
        <w:b/>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5190068"/>
    <w:multiLevelType w:val="hybridMultilevel"/>
    <w:tmpl w:val="8660A8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98F4444"/>
    <w:multiLevelType w:val="hybridMultilevel"/>
    <w:tmpl w:val="36945606"/>
    <w:lvl w:ilvl="0" w:tplc="608685D4">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E6D63D1"/>
    <w:multiLevelType w:val="hybridMultilevel"/>
    <w:tmpl w:val="39B66E56"/>
    <w:lvl w:ilvl="0" w:tplc="6B8694EC">
      <w:numFmt w:val="bullet"/>
      <w:lvlText w:val="•"/>
      <w:lvlJc w:val="left"/>
      <w:pPr>
        <w:ind w:left="1440" w:hanging="720"/>
      </w:pPr>
      <w:rPr>
        <w:rFonts w:ascii="D-DIN" w:eastAsiaTheme="minorHAnsi" w:hAnsi="D-DIN" w:cs="Times New Roman" w:hint="default"/>
        <w:b/>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FEC5CE3"/>
    <w:multiLevelType w:val="hybridMultilevel"/>
    <w:tmpl w:val="6830916E"/>
    <w:lvl w:ilvl="0" w:tplc="6B8694EC">
      <w:numFmt w:val="bullet"/>
      <w:lvlText w:val="•"/>
      <w:lvlJc w:val="left"/>
      <w:pPr>
        <w:ind w:left="1440" w:hanging="720"/>
      </w:pPr>
      <w:rPr>
        <w:rFonts w:ascii="D-DIN" w:eastAsiaTheme="minorHAnsi" w:hAnsi="D-DIN" w:cs="Times New Roman" w:hint="default"/>
        <w:b/>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2123D88"/>
    <w:multiLevelType w:val="hybridMultilevel"/>
    <w:tmpl w:val="BC1E85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37D1C41"/>
    <w:multiLevelType w:val="hybridMultilevel"/>
    <w:tmpl w:val="27A43A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5666202"/>
    <w:multiLevelType w:val="hybridMultilevel"/>
    <w:tmpl w:val="48568E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71915A6"/>
    <w:multiLevelType w:val="hybridMultilevel"/>
    <w:tmpl w:val="65DACE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9A7347E"/>
    <w:multiLevelType w:val="hybridMultilevel"/>
    <w:tmpl w:val="366A139A"/>
    <w:lvl w:ilvl="0" w:tplc="4066DB8E">
      <w:start w:val="1"/>
      <w:numFmt w:val="decimal"/>
      <w:lvlText w:val="%1."/>
      <w:lvlJc w:val="left"/>
      <w:pPr>
        <w:ind w:left="720" w:hanging="360"/>
      </w:pPr>
      <w:rPr>
        <w:color w:val="000000"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5B0E665C"/>
    <w:multiLevelType w:val="hybridMultilevel"/>
    <w:tmpl w:val="6CE063C6"/>
    <w:lvl w:ilvl="0" w:tplc="6B8694EC">
      <w:numFmt w:val="bullet"/>
      <w:lvlText w:val="•"/>
      <w:lvlJc w:val="left"/>
      <w:pPr>
        <w:ind w:left="1440" w:hanging="720"/>
      </w:pPr>
      <w:rPr>
        <w:rFonts w:ascii="D-DIN" w:eastAsiaTheme="minorHAnsi" w:hAnsi="D-DIN" w:cs="Times New Roman" w:hint="default"/>
        <w:b/>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06E2178"/>
    <w:multiLevelType w:val="hybridMultilevel"/>
    <w:tmpl w:val="5A9C77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6476CCF"/>
    <w:multiLevelType w:val="hybridMultilevel"/>
    <w:tmpl w:val="FDFEAA7C"/>
    <w:lvl w:ilvl="0" w:tplc="6B8694EC">
      <w:numFmt w:val="bullet"/>
      <w:lvlText w:val="•"/>
      <w:lvlJc w:val="left"/>
      <w:pPr>
        <w:ind w:left="1800" w:hanging="720"/>
      </w:pPr>
      <w:rPr>
        <w:rFonts w:ascii="D-DIN" w:eastAsiaTheme="minorHAnsi" w:hAnsi="D-DIN" w:cs="Times New Roman" w:hint="default"/>
        <w:b/>
        <w:sz w:val="28"/>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2" w15:restartNumberingAfterBreak="0">
    <w:nsid w:val="66D11EA0"/>
    <w:multiLevelType w:val="hybridMultilevel"/>
    <w:tmpl w:val="451A5570"/>
    <w:lvl w:ilvl="0" w:tplc="6B8694EC">
      <w:numFmt w:val="bullet"/>
      <w:lvlText w:val="•"/>
      <w:lvlJc w:val="left"/>
      <w:pPr>
        <w:ind w:left="1440" w:hanging="720"/>
      </w:pPr>
      <w:rPr>
        <w:rFonts w:ascii="D-DIN" w:eastAsiaTheme="minorHAnsi" w:hAnsi="D-DIN" w:cs="Times New Roman" w:hint="default"/>
        <w:b/>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9855AD4"/>
    <w:multiLevelType w:val="hybridMultilevel"/>
    <w:tmpl w:val="786A1EF0"/>
    <w:lvl w:ilvl="0" w:tplc="6B8694EC">
      <w:numFmt w:val="bullet"/>
      <w:lvlText w:val="•"/>
      <w:lvlJc w:val="left"/>
      <w:pPr>
        <w:ind w:left="1440" w:hanging="720"/>
      </w:pPr>
      <w:rPr>
        <w:rFonts w:ascii="D-DIN" w:eastAsiaTheme="minorHAnsi" w:hAnsi="D-DIN" w:cs="Times New Roman" w:hint="default"/>
        <w:b/>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6A4066CF"/>
    <w:multiLevelType w:val="hybridMultilevel"/>
    <w:tmpl w:val="AD121C3C"/>
    <w:lvl w:ilvl="0" w:tplc="6B8694EC">
      <w:numFmt w:val="bullet"/>
      <w:lvlText w:val="•"/>
      <w:lvlJc w:val="left"/>
      <w:pPr>
        <w:ind w:left="1440" w:hanging="720"/>
      </w:pPr>
      <w:rPr>
        <w:rFonts w:ascii="D-DIN" w:eastAsiaTheme="minorHAnsi" w:hAnsi="D-DIN" w:cs="Times New Roman" w:hint="default"/>
        <w:b/>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6BAD0738"/>
    <w:multiLevelType w:val="hybridMultilevel"/>
    <w:tmpl w:val="51B8648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6" w15:restartNumberingAfterBreak="0">
    <w:nsid w:val="6C5D700E"/>
    <w:multiLevelType w:val="hybridMultilevel"/>
    <w:tmpl w:val="457C09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6C636258"/>
    <w:multiLevelType w:val="hybridMultilevel"/>
    <w:tmpl w:val="5120C7C8"/>
    <w:lvl w:ilvl="0" w:tplc="6B8694EC">
      <w:numFmt w:val="bullet"/>
      <w:lvlText w:val="•"/>
      <w:lvlJc w:val="left"/>
      <w:pPr>
        <w:ind w:left="2160" w:hanging="720"/>
      </w:pPr>
      <w:rPr>
        <w:rFonts w:ascii="D-DIN" w:eastAsiaTheme="minorHAnsi" w:hAnsi="D-DIN" w:cs="Times New Roman" w:hint="default"/>
        <w:b/>
        <w:sz w:val="28"/>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8" w15:restartNumberingAfterBreak="0">
    <w:nsid w:val="6F074025"/>
    <w:multiLevelType w:val="hybridMultilevel"/>
    <w:tmpl w:val="01E063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6F1A0377"/>
    <w:multiLevelType w:val="hybridMultilevel"/>
    <w:tmpl w:val="476E9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7144124F"/>
    <w:multiLevelType w:val="hybridMultilevel"/>
    <w:tmpl w:val="3D0C63BE"/>
    <w:lvl w:ilvl="0" w:tplc="6B8694EC">
      <w:numFmt w:val="bullet"/>
      <w:lvlText w:val="•"/>
      <w:lvlJc w:val="left"/>
      <w:pPr>
        <w:ind w:left="1440" w:hanging="720"/>
      </w:pPr>
      <w:rPr>
        <w:rFonts w:ascii="D-DIN" w:eastAsiaTheme="minorHAnsi" w:hAnsi="D-DIN" w:cs="Times New Roman" w:hint="default"/>
        <w:b/>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71BD2F62"/>
    <w:multiLevelType w:val="hybridMultilevel"/>
    <w:tmpl w:val="FC0C1B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730F5B2D"/>
    <w:multiLevelType w:val="hybridMultilevel"/>
    <w:tmpl w:val="09208230"/>
    <w:lvl w:ilvl="0" w:tplc="6B8694EC">
      <w:numFmt w:val="bullet"/>
      <w:lvlText w:val="•"/>
      <w:lvlJc w:val="left"/>
      <w:pPr>
        <w:ind w:left="1440" w:hanging="720"/>
      </w:pPr>
      <w:rPr>
        <w:rFonts w:ascii="D-DIN" w:eastAsiaTheme="minorHAnsi" w:hAnsi="D-DIN" w:cs="Times New Roman" w:hint="default"/>
        <w:b/>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73252DC4"/>
    <w:multiLevelType w:val="hybridMultilevel"/>
    <w:tmpl w:val="D0223A4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73845676"/>
    <w:multiLevelType w:val="hybridMultilevel"/>
    <w:tmpl w:val="52481266"/>
    <w:lvl w:ilvl="0" w:tplc="6B8694EC">
      <w:numFmt w:val="bullet"/>
      <w:lvlText w:val="•"/>
      <w:lvlJc w:val="left"/>
      <w:pPr>
        <w:ind w:left="2160" w:hanging="720"/>
      </w:pPr>
      <w:rPr>
        <w:rFonts w:ascii="D-DIN" w:eastAsiaTheme="minorHAnsi" w:hAnsi="D-DIN" w:cs="Times New Roman" w:hint="default"/>
        <w:b/>
        <w:sz w:val="28"/>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5" w15:restartNumberingAfterBreak="0">
    <w:nsid w:val="749A1096"/>
    <w:multiLevelType w:val="hybridMultilevel"/>
    <w:tmpl w:val="1FB277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79F03FCE"/>
    <w:multiLevelType w:val="hybridMultilevel"/>
    <w:tmpl w:val="3AA89B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7B536089"/>
    <w:multiLevelType w:val="hybridMultilevel"/>
    <w:tmpl w:val="4224F01C"/>
    <w:lvl w:ilvl="0" w:tplc="6B8694EC">
      <w:numFmt w:val="bullet"/>
      <w:lvlText w:val="•"/>
      <w:lvlJc w:val="left"/>
      <w:pPr>
        <w:ind w:left="1440" w:hanging="720"/>
      </w:pPr>
      <w:rPr>
        <w:rFonts w:ascii="D-DIN" w:eastAsiaTheme="minorHAnsi" w:hAnsi="D-DIN" w:cs="Times New Roman" w:hint="default"/>
        <w:b/>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7E4329EA"/>
    <w:multiLevelType w:val="hybridMultilevel"/>
    <w:tmpl w:val="7DDCD1F6"/>
    <w:lvl w:ilvl="0" w:tplc="6B8694EC">
      <w:numFmt w:val="bullet"/>
      <w:lvlText w:val="•"/>
      <w:lvlJc w:val="left"/>
      <w:pPr>
        <w:ind w:left="1440" w:hanging="720"/>
      </w:pPr>
      <w:rPr>
        <w:rFonts w:ascii="D-DIN" w:eastAsiaTheme="minorHAnsi" w:hAnsi="D-DIN" w:cs="Times New Roman" w:hint="default"/>
        <w:b/>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7FBE6AC1"/>
    <w:multiLevelType w:val="hybridMultilevel"/>
    <w:tmpl w:val="90F487A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0"/>
  </w:num>
  <w:num w:numId="2">
    <w:abstractNumId w:val="49"/>
  </w:num>
  <w:num w:numId="3">
    <w:abstractNumId w:val="24"/>
  </w:num>
  <w:num w:numId="4">
    <w:abstractNumId w:val="20"/>
  </w:num>
  <w:num w:numId="5">
    <w:abstractNumId w:val="36"/>
  </w:num>
  <w:num w:numId="6">
    <w:abstractNumId w:val="32"/>
  </w:num>
  <w:num w:numId="7">
    <w:abstractNumId w:val="50"/>
  </w:num>
  <w:num w:numId="8">
    <w:abstractNumId w:val="17"/>
  </w:num>
  <w:num w:numId="9">
    <w:abstractNumId w:val="13"/>
  </w:num>
  <w:num w:numId="10">
    <w:abstractNumId w:val="52"/>
  </w:num>
  <w:num w:numId="11">
    <w:abstractNumId w:val="27"/>
  </w:num>
  <w:num w:numId="12">
    <w:abstractNumId w:val="28"/>
  </w:num>
  <w:num w:numId="13">
    <w:abstractNumId w:val="1"/>
  </w:num>
  <w:num w:numId="14">
    <w:abstractNumId w:val="44"/>
  </w:num>
  <w:num w:numId="15">
    <w:abstractNumId w:val="9"/>
  </w:num>
  <w:num w:numId="16">
    <w:abstractNumId w:val="23"/>
  </w:num>
  <w:num w:numId="17">
    <w:abstractNumId w:val="15"/>
  </w:num>
  <w:num w:numId="18">
    <w:abstractNumId w:val="26"/>
  </w:num>
  <w:num w:numId="19">
    <w:abstractNumId w:val="30"/>
  </w:num>
  <w:num w:numId="20">
    <w:abstractNumId w:val="35"/>
  </w:num>
  <w:num w:numId="21">
    <w:abstractNumId w:val="31"/>
  </w:num>
  <w:num w:numId="22">
    <w:abstractNumId w:val="16"/>
  </w:num>
  <w:num w:numId="23">
    <w:abstractNumId w:val="55"/>
  </w:num>
  <w:num w:numId="24">
    <w:abstractNumId w:val="58"/>
  </w:num>
  <w:num w:numId="25">
    <w:abstractNumId w:val="25"/>
  </w:num>
  <w:num w:numId="26">
    <w:abstractNumId w:val="56"/>
  </w:num>
  <w:num w:numId="27">
    <w:abstractNumId w:val="37"/>
  </w:num>
  <w:num w:numId="28">
    <w:abstractNumId w:val="22"/>
  </w:num>
  <w:num w:numId="29">
    <w:abstractNumId w:val="53"/>
  </w:num>
  <w:num w:numId="30">
    <w:abstractNumId w:val="21"/>
  </w:num>
  <w:num w:numId="31">
    <w:abstractNumId w:val="33"/>
  </w:num>
  <w:num w:numId="32">
    <w:abstractNumId w:val="2"/>
  </w:num>
  <w:num w:numId="33">
    <w:abstractNumId w:val="29"/>
  </w:num>
  <w:num w:numId="34">
    <w:abstractNumId w:val="38"/>
  </w:num>
  <w:num w:numId="35">
    <w:abstractNumId w:val="6"/>
  </w:num>
  <w:num w:numId="36">
    <w:abstractNumId w:val="59"/>
  </w:num>
  <w:num w:numId="37">
    <w:abstractNumId w:val="47"/>
  </w:num>
  <w:num w:numId="38">
    <w:abstractNumId w:val="54"/>
  </w:num>
  <w:num w:numId="39">
    <w:abstractNumId w:val="43"/>
  </w:num>
  <w:num w:numId="40">
    <w:abstractNumId w:val="4"/>
  </w:num>
  <w:num w:numId="41">
    <w:abstractNumId w:val="7"/>
  </w:num>
  <w:num w:numId="42">
    <w:abstractNumId w:val="18"/>
  </w:num>
  <w:num w:numId="43">
    <w:abstractNumId w:val="57"/>
  </w:num>
  <w:num w:numId="44">
    <w:abstractNumId w:val="39"/>
  </w:num>
  <w:num w:numId="45">
    <w:abstractNumId w:val="41"/>
  </w:num>
  <w:num w:numId="46">
    <w:abstractNumId w:val="10"/>
  </w:num>
  <w:num w:numId="47">
    <w:abstractNumId w:val="46"/>
  </w:num>
  <w:num w:numId="48">
    <w:abstractNumId w:val="3"/>
  </w:num>
  <w:num w:numId="49">
    <w:abstractNumId w:val="40"/>
  </w:num>
  <w:num w:numId="50">
    <w:abstractNumId w:val="34"/>
  </w:num>
  <w:num w:numId="51">
    <w:abstractNumId w:val="8"/>
  </w:num>
  <w:num w:numId="52">
    <w:abstractNumId w:val="5"/>
  </w:num>
  <w:num w:numId="53">
    <w:abstractNumId w:val="48"/>
  </w:num>
  <w:num w:numId="54">
    <w:abstractNumId w:val="51"/>
  </w:num>
  <w:num w:numId="55">
    <w:abstractNumId w:val="45"/>
  </w:num>
  <w:num w:numId="56">
    <w:abstractNumId w:val="42"/>
  </w:num>
  <w:num w:numId="57">
    <w:abstractNumId w:val="12"/>
  </w:num>
  <w:num w:numId="58">
    <w:abstractNumId w:val="19"/>
  </w:num>
  <w:num w:numId="59">
    <w:abstractNumId w:val="14"/>
  </w:num>
  <w:num w:numId="60">
    <w:abstractNumId w:val="11"/>
  </w:num>
  <w:num w:numId="61">
    <w:abstractNumId w:val="14"/>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0NDMzMjU3MrKwMDFS0lEKTi0uzszPAykwrwUA9hWMhSwAAAA="/>
  </w:docVars>
  <w:rsids>
    <w:rsidRoot w:val="00430876"/>
    <w:rsid w:val="00003898"/>
    <w:rsid w:val="00014F83"/>
    <w:rsid w:val="000513BB"/>
    <w:rsid w:val="00063C05"/>
    <w:rsid w:val="000661A9"/>
    <w:rsid w:val="00096BEB"/>
    <w:rsid w:val="000D7696"/>
    <w:rsid w:val="000E76BE"/>
    <w:rsid w:val="000E7F33"/>
    <w:rsid w:val="001268EE"/>
    <w:rsid w:val="0015045B"/>
    <w:rsid w:val="0018321A"/>
    <w:rsid w:val="001971CB"/>
    <w:rsid w:val="001B62D5"/>
    <w:rsid w:val="002217D1"/>
    <w:rsid w:val="00231D18"/>
    <w:rsid w:val="00266ADC"/>
    <w:rsid w:val="00276521"/>
    <w:rsid w:val="00286C64"/>
    <w:rsid w:val="00290202"/>
    <w:rsid w:val="002D71CE"/>
    <w:rsid w:val="003365BF"/>
    <w:rsid w:val="0034477E"/>
    <w:rsid w:val="00354C9E"/>
    <w:rsid w:val="00366880"/>
    <w:rsid w:val="003A1C65"/>
    <w:rsid w:val="003E6D2D"/>
    <w:rsid w:val="00420582"/>
    <w:rsid w:val="00430876"/>
    <w:rsid w:val="00434053"/>
    <w:rsid w:val="004443BA"/>
    <w:rsid w:val="00451B19"/>
    <w:rsid w:val="00491244"/>
    <w:rsid w:val="004D6368"/>
    <w:rsid w:val="00515FB7"/>
    <w:rsid w:val="00562EC1"/>
    <w:rsid w:val="00591E15"/>
    <w:rsid w:val="005B30EF"/>
    <w:rsid w:val="005E6E55"/>
    <w:rsid w:val="005E7525"/>
    <w:rsid w:val="00626549"/>
    <w:rsid w:val="00630E8E"/>
    <w:rsid w:val="00630F39"/>
    <w:rsid w:val="00645F3E"/>
    <w:rsid w:val="00674A90"/>
    <w:rsid w:val="006D3960"/>
    <w:rsid w:val="006D5C4F"/>
    <w:rsid w:val="007461B4"/>
    <w:rsid w:val="0075560E"/>
    <w:rsid w:val="00772B53"/>
    <w:rsid w:val="007856F9"/>
    <w:rsid w:val="00796D2B"/>
    <w:rsid w:val="007F26F1"/>
    <w:rsid w:val="0081002C"/>
    <w:rsid w:val="008400DE"/>
    <w:rsid w:val="00840357"/>
    <w:rsid w:val="008717F4"/>
    <w:rsid w:val="00887B7E"/>
    <w:rsid w:val="008A6787"/>
    <w:rsid w:val="008E50AB"/>
    <w:rsid w:val="008F7B3C"/>
    <w:rsid w:val="009356B8"/>
    <w:rsid w:val="00952883"/>
    <w:rsid w:val="009546B3"/>
    <w:rsid w:val="00955A24"/>
    <w:rsid w:val="009A6E01"/>
    <w:rsid w:val="00A0176E"/>
    <w:rsid w:val="00A16CBF"/>
    <w:rsid w:val="00A332F8"/>
    <w:rsid w:val="00A60274"/>
    <w:rsid w:val="00AD49FC"/>
    <w:rsid w:val="00B30DE6"/>
    <w:rsid w:val="00B327A8"/>
    <w:rsid w:val="00B35737"/>
    <w:rsid w:val="00B52732"/>
    <w:rsid w:val="00B92717"/>
    <w:rsid w:val="00B95381"/>
    <w:rsid w:val="00BA073C"/>
    <w:rsid w:val="00C52DF0"/>
    <w:rsid w:val="00C61827"/>
    <w:rsid w:val="00C63707"/>
    <w:rsid w:val="00C64382"/>
    <w:rsid w:val="00C943C5"/>
    <w:rsid w:val="00CC3EDE"/>
    <w:rsid w:val="00CC60CE"/>
    <w:rsid w:val="00CE5DAD"/>
    <w:rsid w:val="00D81D99"/>
    <w:rsid w:val="00DB7832"/>
    <w:rsid w:val="00DD37E2"/>
    <w:rsid w:val="00E57907"/>
    <w:rsid w:val="00E748E9"/>
    <w:rsid w:val="00E76240"/>
    <w:rsid w:val="00E93BBC"/>
    <w:rsid w:val="00F67304"/>
    <w:rsid w:val="00FA503E"/>
    <w:rsid w:val="00FC666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6D1F27F"/>
  <w15:chartTrackingRefBased/>
  <w15:docId w15:val="{005877BD-4799-4BA4-96D2-011F85DE8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6D2D"/>
    <w:pPr>
      <w:spacing w:line="360" w:lineRule="auto"/>
    </w:pPr>
    <w:rPr>
      <w:rFonts w:ascii="D-DIN" w:hAnsi="D-DIN"/>
      <w:sz w:val="22"/>
      <w:lang w:eastAsia="zh-CN"/>
    </w:rPr>
  </w:style>
  <w:style w:type="paragraph" w:styleId="Heading1">
    <w:name w:val="heading 1"/>
    <w:basedOn w:val="headingblack"/>
    <w:next w:val="Normal"/>
    <w:link w:val="Heading1Char"/>
    <w:autoRedefine/>
    <w:uiPriority w:val="9"/>
    <w:qFormat/>
    <w:rsid w:val="007856F9"/>
    <w:pPr>
      <w:numPr>
        <w:numId w:val="59"/>
      </w:numPr>
      <w:ind w:left="567"/>
      <w:outlineLvl w:val="0"/>
    </w:pPr>
    <w:rPr>
      <w:sz w:val="40"/>
      <w:szCs w:val="34"/>
      <w:lang w:eastAsia="en-US"/>
    </w:rPr>
  </w:style>
  <w:style w:type="paragraph" w:styleId="Heading2">
    <w:name w:val="heading 2"/>
    <w:basedOn w:val="Normal"/>
    <w:next w:val="Normal"/>
    <w:link w:val="Heading2Char"/>
    <w:uiPriority w:val="9"/>
    <w:unhideWhenUsed/>
    <w:qFormat/>
    <w:rsid w:val="00014F83"/>
    <w:pPr>
      <w:spacing w:before="113" w:after="57" w:line="280" w:lineRule="atLeast"/>
      <w:outlineLvl w:val="1"/>
    </w:pPr>
    <w:rPr>
      <w:rFonts w:ascii="DIN-Bold" w:hAnsi="DIN-Bold" w:cs="Moon-Bold"/>
      <w:b/>
      <w:bCs/>
      <w:caps/>
      <w:color w:val="000000" w:themeColor="text1"/>
      <w:sz w:val="32"/>
      <w:szCs w:val="32"/>
      <w:lang w:val="en-US" w:eastAsia="en-US"/>
    </w:rPr>
  </w:style>
  <w:style w:type="paragraph" w:styleId="Heading3">
    <w:name w:val="heading 3"/>
    <w:aliases w:val="Easy English"/>
    <w:basedOn w:val="Normal"/>
    <w:next w:val="Normal"/>
    <w:link w:val="Heading3Char"/>
    <w:uiPriority w:val="9"/>
    <w:unhideWhenUsed/>
    <w:qFormat/>
    <w:rsid w:val="00014F83"/>
    <w:pPr>
      <w:keepNext/>
      <w:keepLines/>
      <w:spacing w:before="40"/>
      <w:outlineLvl w:val="2"/>
    </w:pPr>
    <w:rPr>
      <w:rFonts w:ascii="DIN-Medium" w:eastAsiaTheme="majorEastAsia" w:hAnsi="DIN-Medium" w:cstheme="majorBidi"/>
      <w:color w:val="1F3763" w:themeColor="accent1" w:themeShade="7F"/>
      <w:spacing w:val="-2"/>
      <w:sz w:val="24"/>
      <w:lang w:eastAsia="en-US"/>
    </w:rPr>
  </w:style>
  <w:style w:type="paragraph" w:styleId="Heading4">
    <w:name w:val="heading 4"/>
    <w:basedOn w:val="Normal"/>
    <w:next w:val="Normal"/>
    <w:link w:val="Heading4Char"/>
    <w:uiPriority w:val="9"/>
    <w:unhideWhenUsed/>
    <w:qFormat/>
    <w:rsid w:val="00014F83"/>
    <w:pPr>
      <w:keepNext/>
      <w:keepLines/>
      <w:spacing w:before="40"/>
      <w:outlineLvl w:val="3"/>
    </w:pPr>
    <w:rPr>
      <w:rFonts w:ascii="DIN-Regular" w:eastAsiaTheme="majorEastAsia" w:hAnsi="DIN-Regular" w:cstheme="majorBidi"/>
      <w:color w:val="2F5496" w:themeColor="accent1" w:themeShade="BF"/>
      <w:spacing w:val="-2"/>
      <w:sz w:val="24"/>
      <w:lang w:eastAsia="en-US"/>
    </w:rPr>
  </w:style>
  <w:style w:type="paragraph" w:styleId="Heading5">
    <w:name w:val="heading 5"/>
    <w:basedOn w:val="Normal"/>
    <w:next w:val="Normal"/>
    <w:link w:val="Heading5Char"/>
    <w:uiPriority w:val="9"/>
    <w:semiHidden/>
    <w:unhideWhenUsed/>
    <w:qFormat/>
    <w:rsid w:val="00276521"/>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76521"/>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76521"/>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76521"/>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76521"/>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I">
    <w:name w:val="AFI"/>
    <w:basedOn w:val="Title"/>
    <w:link w:val="AFIChar"/>
    <w:rsid w:val="002D71CE"/>
  </w:style>
  <w:style w:type="character" w:customStyle="1" w:styleId="AFIChar">
    <w:name w:val="AFI Char"/>
    <w:basedOn w:val="TitleChar"/>
    <w:link w:val="AFI"/>
    <w:rsid w:val="002D71CE"/>
    <w:rPr>
      <w:rFonts w:asciiTheme="majorHAnsi" w:eastAsiaTheme="majorEastAsia" w:hAnsiTheme="majorHAnsi" w:cstheme="majorBidi"/>
      <w:b/>
      <w:bCs/>
      <w:color w:val="076B62"/>
      <w:spacing w:val="-10"/>
      <w:kern w:val="28"/>
      <w:sz w:val="56"/>
      <w:szCs w:val="56"/>
      <w:lang w:eastAsia="zh-CN"/>
    </w:rPr>
  </w:style>
  <w:style w:type="paragraph" w:styleId="Title">
    <w:name w:val="Title"/>
    <w:basedOn w:val="Normal"/>
    <w:next w:val="Normal"/>
    <w:link w:val="TitleChar"/>
    <w:uiPriority w:val="10"/>
    <w:qFormat/>
    <w:rsid w:val="00014F83"/>
    <w:pPr>
      <w:contextualSpacing/>
    </w:pPr>
    <w:rPr>
      <w:rFonts w:ascii="DIN-Bold" w:eastAsiaTheme="majorEastAsia" w:hAnsi="DIN-Bold" w:cstheme="majorBidi"/>
      <w:b/>
      <w:bCs/>
      <w:spacing w:val="-10"/>
      <w:kern w:val="28"/>
      <w:sz w:val="56"/>
      <w:szCs w:val="56"/>
      <w:lang w:eastAsia="en-US"/>
    </w:rPr>
  </w:style>
  <w:style w:type="character" w:customStyle="1" w:styleId="TitleChar">
    <w:name w:val="Title Char"/>
    <w:basedOn w:val="DefaultParagraphFont"/>
    <w:link w:val="Title"/>
    <w:uiPriority w:val="10"/>
    <w:rsid w:val="00014F83"/>
    <w:rPr>
      <w:rFonts w:ascii="DIN-Bold" w:eastAsiaTheme="majorEastAsia" w:hAnsi="DIN-Bold" w:cstheme="majorBidi"/>
      <w:b/>
      <w:bCs/>
      <w:spacing w:val="-10"/>
      <w:kern w:val="28"/>
      <w:sz w:val="56"/>
      <w:szCs w:val="56"/>
    </w:rPr>
  </w:style>
  <w:style w:type="paragraph" w:customStyle="1" w:styleId="AFIStandardHeading">
    <w:name w:val="AFI Standard Heading"/>
    <w:basedOn w:val="Normal"/>
    <w:link w:val="AFIStandardHeadingChar"/>
    <w:rsid w:val="002D71CE"/>
    <w:pPr>
      <w:spacing w:after="200"/>
    </w:pPr>
    <w:rPr>
      <w:color w:val="000000" w:themeColor="text1"/>
      <w:sz w:val="32"/>
      <w:szCs w:val="32"/>
    </w:rPr>
  </w:style>
  <w:style w:type="character" w:customStyle="1" w:styleId="AFIStandardHeadingChar">
    <w:name w:val="AFI Standard Heading Char"/>
    <w:basedOn w:val="DefaultParagraphFont"/>
    <w:link w:val="AFIStandardHeading"/>
    <w:rsid w:val="002D71CE"/>
    <w:rPr>
      <w:color w:val="000000" w:themeColor="text1"/>
      <w:sz w:val="32"/>
      <w:szCs w:val="32"/>
    </w:rPr>
  </w:style>
  <w:style w:type="paragraph" w:customStyle="1" w:styleId="Question">
    <w:name w:val="Question"/>
    <w:basedOn w:val="Recommendation"/>
    <w:link w:val="QuestionChar"/>
    <w:rsid w:val="00C52DF0"/>
    <w:pPr>
      <w:shd w:val="solid" w:color="EBF4F3" w:fill="EBF4F3"/>
    </w:pPr>
  </w:style>
  <w:style w:type="character" w:customStyle="1" w:styleId="QuestionChar">
    <w:name w:val="Question Char"/>
    <w:link w:val="Question"/>
    <w:rsid w:val="00C52DF0"/>
    <w:rPr>
      <w:rFonts w:asciiTheme="minorHAnsi" w:hAnsiTheme="minorHAnsi"/>
      <w:sz w:val="22"/>
      <w:szCs w:val="24"/>
      <w:shd w:val="solid" w:color="EBF4F3" w:fill="EBF4F3"/>
      <w:lang w:eastAsia="zh-CN"/>
    </w:rPr>
  </w:style>
  <w:style w:type="paragraph" w:customStyle="1" w:styleId="Recommendation">
    <w:name w:val="Recommendation"/>
    <w:basedOn w:val="Normal"/>
    <w:link w:val="RecommendationChar"/>
    <w:rsid w:val="00C52DF0"/>
    <w:pPr>
      <w:pBdr>
        <w:top w:val="single" w:sz="8" w:space="4" w:color="auto"/>
        <w:left w:val="single" w:sz="8" w:space="4" w:color="auto"/>
        <w:bottom w:val="single" w:sz="8" w:space="4" w:color="auto"/>
        <w:right w:val="single" w:sz="8" w:space="4" w:color="auto"/>
      </w:pBdr>
      <w:shd w:val="clear" w:color="auto" w:fill="90C2BF"/>
      <w:tabs>
        <w:tab w:val="num" w:pos="360"/>
      </w:tabs>
      <w:ind w:left="360" w:hanging="360"/>
    </w:pPr>
  </w:style>
  <w:style w:type="character" w:customStyle="1" w:styleId="RecommendationChar">
    <w:name w:val="Recommendation Char"/>
    <w:link w:val="Recommendation"/>
    <w:rsid w:val="00C52DF0"/>
    <w:rPr>
      <w:rFonts w:asciiTheme="minorHAnsi" w:hAnsiTheme="minorHAnsi"/>
      <w:sz w:val="22"/>
      <w:szCs w:val="24"/>
      <w:shd w:val="clear" w:color="auto" w:fill="90C2BF"/>
      <w:lang w:eastAsia="zh-CN"/>
    </w:rPr>
  </w:style>
  <w:style w:type="paragraph" w:customStyle="1" w:styleId="ColorfulList-Accent11">
    <w:name w:val="Colorful List - Accent 11"/>
    <w:basedOn w:val="Normal"/>
    <w:uiPriority w:val="34"/>
    <w:rsid w:val="00C52DF0"/>
    <w:pPr>
      <w:ind w:left="720"/>
    </w:pPr>
  </w:style>
  <w:style w:type="paragraph" w:customStyle="1" w:styleId="EasyEnglish2">
    <w:name w:val="Easy English 2"/>
    <w:basedOn w:val="Normal"/>
    <w:link w:val="EasyEnglish2Char"/>
    <w:autoRedefine/>
    <w:rsid w:val="00C52DF0"/>
    <w:pPr>
      <w:spacing w:line="480" w:lineRule="auto"/>
      <w:ind w:left="850"/>
    </w:pPr>
    <w:rPr>
      <w:rFonts w:ascii="Verdana" w:hAnsi="Verdana"/>
      <w:sz w:val="28"/>
      <w:szCs w:val="32"/>
    </w:rPr>
  </w:style>
  <w:style w:type="character" w:customStyle="1" w:styleId="EasyEnglish2Char">
    <w:name w:val="Easy English 2 Char"/>
    <w:basedOn w:val="DefaultParagraphFont"/>
    <w:link w:val="EasyEnglish2"/>
    <w:rsid w:val="00C52DF0"/>
    <w:rPr>
      <w:rFonts w:ascii="Verdana" w:eastAsiaTheme="minorHAnsi" w:hAnsi="Verdana" w:cstheme="minorBidi"/>
      <w:sz w:val="28"/>
      <w:szCs w:val="32"/>
    </w:rPr>
  </w:style>
  <w:style w:type="paragraph" w:customStyle="1" w:styleId="IntenseQuote1">
    <w:name w:val="Intense Quote1"/>
    <w:aliases w:val="REC"/>
    <w:basedOn w:val="Normal"/>
    <w:next w:val="Normal"/>
    <w:uiPriority w:val="99"/>
    <w:rsid w:val="00C52DF0"/>
    <w:pPr>
      <w:spacing w:before="200" w:after="280"/>
      <w:ind w:left="936" w:right="936"/>
    </w:pPr>
    <w:rPr>
      <w:rFonts w:ascii="Garamond" w:eastAsia="Times New Roman" w:hAnsi="Garamond"/>
      <w:b/>
      <w:bCs/>
      <w:lang w:val="x-none" w:eastAsia="x-none"/>
    </w:rPr>
  </w:style>
  <w:style w:type="character" w:customStyle="1" w:styleId="IntenseQuoteChar">
    <w:name w:val="Intense Quote Char"/>
    <w:basedOn w:val="DefaultParagraphFont"/>
    <w:link w:val="IntenseQuote"/>
    <w:uiPriority w:val="30"/>
    <w:locked/>
    <w:rsid w:val="00276521"/>
    <w:rPr>
      <w:rFonts w:cstheme="majorBidi"/>
      <w:i/>
      <w:iCs/>
      <w:color w:val="4472C4" w:themeColor="accent1"/>
      <w:sz w:val="22"/>
      <w:lang w:eastAsia="zh-CN"/>
    </w:rPr>
  </w:style>
  <w:style w:type="paragraph" w:customStyle="1" w:styleId="AFIHeading1">
    <w:name w:val="AFI Heading 1"/>
    <w:basedOn w:val="Heading1"/>
    <w:link w:val="AFIHeading1Char"/>
    <w:rsid w:val="00C52DF0"/>
    <w:pPr>
      <w:spacing w:before="360" w:after="120"/>
      <w:ind w:left="360"/>
    </w:pPr>
    <w:rPr>
      <w:rFonts w:asciiTheme="minorHAnsi" w:hAnsiTheme="minorHAnsi" w:cs="Arial"/>
      <w:b w:val="0"/>
      <w:color w:val="006666"/>
      <w:kern w:val="36"/>
      <w:sz w:val="22"/>
      <w:szCs w:val="24"/>
    </w:rPr>
  </w:style>
  <w:style w:type="character" w:customStyle="1" w:styleId="AFIHeading1Char">
    <w:name w:val="AFI Heading 1 Char"/>
    <w:basedOn w:val="Heading1Char"/>
    <w:link w:val="AFIHeading1"/>
    <w:rsid w:val="00C52DF0"/>
    <w:rPr>
      <w:rFonts w:ascii="D-DIN" w:hAnsi="D-DIN" w:cs="Arial"/>
      <w:b w:val="0"/>
      <w:bCs/>
      <w:caps w:val="0"/>
      <w:color w:val="006666"/>
      <w:kern w:val="36"/>
      <w:sz w:val="22"/>
      <w:szCs w:val="28"/>
      <w:lang w:val="en-US"/>
    </w:rPr>
  </w:style>
  <w:style w:type="character" w:customStyle="1" w:styleId="Heading1Char">
    <w:name w:val="Heading 1 Char"/>
    <w:basedOn w:val="DefaultParagraphFont"/>
    <w:link w:val="Heading1"/>
    <w:uiPriority w:val="9"/>
    <w:rsid w:val="007856F9"/>
    <w:rPr>
      <w:rFonts w:ascii="D-DIN" w:hAnsi="D-DIN" w:cs="Moon-Bold"/>
      <w:b/>
      <w:bCs/>
      <w:color w:val="000000" w:themeColor="text1"/>
      <w:sz w:val="40"/>
      <w:szCs w:val="34"/>
      <w:lang w:val="en-US"/>
    </w:rPr>
  </w:style>
  <w:style w:type="paragraph" w:customStyle="1" w:styleId="Bulletgreen">
    <w:name w:val="Bullet green"/>
    <w:basedOn w:val="Normal"/>
    <w:link w:val="BulletgreenChar"/>
    <w:rsid w:val="00C52DF0"/>
    <w:pPr>
      <w:tabs>
        <w:tab w:val="num" w:pos="1040"/>
        <w:tab w:val="left" w:pos="1191"/>
      </w:tabs>
      <w:spacing w:before="120"/>
      <w:ind w:left="1040" w:hanging="360"/>
    </w:pPr>
    <w:rPr>
      <w:rFonts w:ascii="Arial" w:hAnsi="Arial"/>
    </w:rPr>
  </w:style>
  <w:style w:type="character" w:customStyle="1" w:styleId="BulletgreenChar">
    <w:name w:val="Bullet green Char"/>
    <w:basedOn w:val="DefaultParagraphFont"/>
    <w:link w:val="Bulletgreen"/>
    <w:rsid w:val="00C52DF0"/>
    <w:rPr>
      <w:rFonts w:ascii="Arial" w:hAnsi="Arial"/>
      <w:sz w:val="22"/>
      <w:szCs w:val="24"/>
      <w:lang w:eastAsia="zh-CN"/>
    </w:rPr>
  </w:style>
  <w:style w:type="paragraph" w:customStyle="1" w:styleId="Style1">
    <w:name w:val="Style1"/>
    <w:basedOn w:val="Normal"/>
    <w:autoRedefine/>
    <w:rsid w:val="00C52DF0"/>
  </w:style>
  <w:style w:type="character" w:customStyle="1" w:styleId="Heading2Char">
    <w:name w:val="Heading 2 Char"/>
    <w:basedOn w:val="DefaultParagraphFont"/>
    <w:link w:val="Heading2"/>
    <w:uiPriority w:val="9"/>
    <w:rsid w:val="00014F83"/>
    <w:rPr>
      <w:rFonts w:ascii="DIN-Bold" w:hAnsi="DIN-Bold" w:cs="Moon-Bold"/>
      <w:b/>
      <w:bCs/>
      <w:caps/>
      <w:color w:val="000000" w:themeColor="text1"/>
      <w:sz w:val="32"/>
      <w:szCs w:val="32"/>
      <w:lang w:val="en-US"/>
    </w:rPr>
  </w:style>
  <w:style w:type="character" w:customStyle="1" w:styleId="Heading3Char">
    <w:name w:val="Heading 3 Char"/>
    <w:aliases w:val="Easy English Char"/>
    <w:basedOn w:val="DefaultParagraphFont"/>
    <w:link w:val="Heading3"/>
    <w:uiPriority w:val="9"/>
    <w:rsid w:val="00014F83"/>
    <w:rPr>
      <w:rFonts w:ascii="DIN-Medium" w:eastAsiaTheme="majorEastAsia" w:hAnsi="DIN-Medium" w:cstheme="majorBidi"/>
      <w:color w:val="1F3763" w:themeColor="accent1" w:themeShade="7F"/>
      <w:spacing w:val="-2"/>
    </w:rPr>
  </w:style>
  <w:style w:type="character" w:customStyle="1" w:styleId="Heading4Char">
    <w:name w:val="Heading 4 Char"/>
    <w:basedOn w:val="DefaultParagraphFont"/>
    <w:link w:val="Heading4"/>
    <w:uiPriority w:val="9"/>
    <w:rsid w:val="00014F83"/>
    <w:rPr>
      <w:rFonts w:ascii="DIN-Regular" w:eastAsiaTheme="majorEastAsia" w:hAnsi="DIN-Regular" w:cstheme="majorBidi"/>
      <w:color w:val="2F5496" w:themeColor="accent1" w:themeShade="BF"/>
      <w:spacing w:val="-2"/>
    </w:rPr>
  </w:style>
  <w:style w:type="paragraph" w:styleId="TOC1">
    <w:name w:val="toc 1"/>
    <w:basedOn w:val="AFI"/>
    <w:next w:val="Normal"/>
    <w:link w:val="TOC1Char"/>
    <w:autoRedefine/>
    <w:uiPriority w:val="39"/>
    <w:rsid w:val="0018321A"/>
    <w:pPr>
      <w:spacing w:before="240" w:after="120"/>
    </w:pPr>
    <w:rPr>
      <w:rFonts w:ascii="D-DIN" w:hAnsi="D-DIN" w:cstheme="minorHAnsi"/>
      <w:b w:val="0"/>
      <w:bCs w:val="0"/>
      <w:sz w:val="28"/>
      <w:szCs w:val="20"/>
    </w:rPr>
  </w:style>
  <w:style w:type="character" w:customStyle="1" w:styleId="TOC1Char">
    <w:name w:val="TOC 1 Char"/>
    <w:link w:val="TOC1"/>
    <w:uiPriority w:val="39"/>
    <w:rsid w:val="0018321A"/>
    <w:rPr>
      <w:rFonts w:ascii="D-DIN" w:eastAsiaTheme="majorEastAsia" w:hAnsi="D-DIN" w:cstheme="minorHAnsi"/>
      <w:spacing w:val="-10"/>
      <w:kern w:val="28"/>
      <w:sz w:val="28"/>
      <w:szCs w:val="20"/>
    </w:rPr>
  </w:style>
  <w:style w:type="paragraph" w:styleId="TOC2">
    <w:name w:val="toc 2"/>
    <w:basedOn w:val="Normal"/>
    <w:next w:val="Normal"/>
    <w:autoRedefine/>
    <w:uiPriority w:val="39"/>
    <w:rsid w:val="0018321A"/>
    <w:pPr>
      <w:tabs>
        <w:tab w:val="right" w:leader="dot" w:pos="9016"/>
      </w:tabs>
      <w:spacing w:before="120"/>
      <w:ind w:left="220"/>
    </w:pPr>
    <w:rPr>
      <w:rFonts w:cstheme="minorHAnsi"/>
      <w:iCs/>
      <w:noProof/>
      <w:color w:val="000000" w:themeColor="text1"/>
      <w:sz w:val="28"/>
      <w:szCs w:val="28"/>
    </w:rPr>
  </w:style>
  <w:style w:type="paragraph" w:styleId="TOC3">
    <w:name w:val="toc 3"/>
    <w:basedOn w:val="Normal"/>
    <w:next w:val="Normal"/>
    <w:autoRedefine/>
    <w:uiPriority w:val="39"/>
    <w:rsid w:val="00C52DF0"/>
    <w:pPr>
      <w:ind w:left="440"/>
    </w:pPr>
    <w:rPr>
      <w:rFonts w:asciiTheme="minorHAnsi" w:hAnsiTheme="minorHAnsi" w:cstheme="minorHAnsi"/>
      <w:sz w:val="20"/>
      <w:szCs w:val="20"/>
    </w:rPr>
  </w:style>
  <w:style w:type="paragraph" w:styleId="ListBullet">
    <w:name w:val="List Bullet"/>
    <w:basedOn w:val="Normal"/>
    <w:uiPriority w:val="99"/>
    <w:semiHidden/>
    <w:unhideWhenUsed/>
    <w:rsid w:val="00C52DF0"/>
    <w:pPr>
      <w:numPr>
        <w:numId w:val="1"/>
      </w:numPr>
      <w:spacing w:before="120"/>
      <w:contextualSpacing/>
    </w:pPr>
  </w:style>
  <w:style w:type="paragraph" w:styleId="List2">
    <w:name w:val="List 2"/>
    <w:basedOn w:val="Normal"/>
    <w:uiPriority w:val="99"/>
    <w:semiHidden/>
    <w:unhideWhenUsed/>
    <w:rsid w:val="00C52DF0"/>
    <w:pPr>
      <w:ind w:left="566" w:hanging="283"/>
      <w:contextualSpacing/>
    </w:pPr>
  </w:style>
  <w:style w:type="paragraph" w:styleId="Subtitle">
    <w:name w:val="Subtitle"/>
    <w:basedOn w:val="Normal"/>
    <w:next w:val="Normal"/>
    <w:link w:val="SubtitleChar"/>
    <w:uiPriority w:val="11"/>
    <w:qFormat/>
    <w:rsid w:val="00014F83"/>
    <w:pPr>
      <w:numPr>
        <w:ilvl w:val="1"/>
      </w:numPr>
      <w:spacing w:after="160"/>
    </w:pPr>
    <w:rPr>
      <w:rFonts w:ascii="DIN-Regular" w:eastAsiaTheme="minorEastAsia" w:hAnsi="DIN-Regular"/>
      <w:color w:val="5A5A5A" w:themeColor="text1" w:themeTint="A5"/>
      <w:spacing w:val="15"/>
      <w:szCs w:val="22"/>
      <w:lang w:eastAsia="en-US"/>
    </w:rPr>
  </w:style>
  <w:style w:type="character" w:customStyle="1" w:styleId="SubtitleChar">
    <w:name w:val="Subtitle Char"/>
    <w:basedOn w:val="DefaultParagraphFont"/>
    <w:link w:val="Subtitle"/>
    <w:uiPriority w:val="11"/>
    <w:rsid w:val="00014F83"/>
    <w:rPr>
      <w:rFonts w:ascii="DIN-Regular" w:eastAsiaTheme="minorEastAsia" w:hAnsi="DIN-Regular"/>
      <w:color w:val="5A5A5A" w:themeColor="text1" w:themeTint="A5"/>
      <w:spacing w:val="15"/>
      <w:sz w:val="22"/>
      <w:szCs w:val="22"/>
    </w:rPr>
  </w:style>
  <w:style w:type="character" w:styleId="Strong">
    <w:name w:val="Strong"/>
    <w:basedOn w:val="DefaultParagraphFont"/>
    <w:uiPriority w:val="22"/>
    <w:qFormat/>
    <w:rsid w:val="00014F83"/>
    <w:rPr>
      <w:rFonts w:ascii="DIN-Medium" w:hAnsi="DIN-Medium"/>
      <w:b w:val="0"/>
      <w:bCs w:val="0"/>
      <w:i w:val="0"/>
      <w:iCs w:val="0"/>
    </w:rPr>
  </w:style>
  <w:style w:type="character" w:styleId="Emphasis">
    <w:name w:val="Emphasis"/>
    <w:basedOn w:val="DefaultParagraphFont"/>
    <w:uiPriority w:val="20"/>
    <w:qFormat/>
    <w:rsid w:val="00014F83"/>
    <w:rPr>
      <w:rFonts w:ascii="DIN-Bold" w:hAnsi="DIN-Bold"/>
      <w:b/>
      <w:bCs/>
      <w:i w:val="0"/>
      <w:iCs w:val="0"/>
    </w:rPr>
  </w:style>
  <w:style w:type="paragraph" w:styleId="NoSpacing">
    <w:name w:val="No Spacing"/>
    <w:link w:val="NoSpacingChar"/>
    <w:uiPriority w:val="1"/>
    <w:qFormat/>
    <w:rsid w:val="00276521"/>
    <w:rPr>
      <w:sz w:val="22"/>
      <w:lang w:eastAsia="zh-CN"/>
    </w:rPr>
  </w:style>
  <w:style w:type="paragraph" w:styleId="ListParagraph">
    <w:name w:val="List Paragraph"/>
    <w:basedOn w:val="Normal"/>
    <w:link w:val="ListParagraphChar"/>
    <w:uiPriority w:val="34"/>
    <w:qFormat/>
    <w:rsid w:val="00014F83"/>
    <w:pPr>
      <w:ind w:left="720"/>
      <w:contextualSpacing/>
    </w:pPr>
  </w:style>
  <w:style w:type="character" w:customStyle="1" w:styleId="ListParagraphChar">
    <w:name w:val="List Paragraph Char"/>
    <w:basedOn w:val="DefaultParagraphFont"/>
    <w:link w:val="ListParagraph"/>
    <w:uiPriority w:val="34"/>
    <w:rsid w:val="00276521"/>
    <w:rPr>
      <w:sz w:val="22"/>
      <w:lang w:eastAsia="zh-CN"/>
    </w:rPr>
  </w:style>
  <w:style w:type="paragraph" w:styleId="Quote">
    <w:name w:val="Quote"/>
    <w:basedOn w:val="Normal"/>
    <w:next w:val="Normal"/>
    <w:link w:val="QuoteChar"/>
    <w:uiPriority w:val="29"/>
    <w:qFormat/>
    <w:rsid w:val="00014F83"/>
    <w:pPr>
      <w:spacing w:before="200" w:after="160"/>
      <w:ind w:left="864" w:right="864"/>
      <w:jc w:val="center"/>
    </w:pPr>
    <w:rPr>
      <w:rFonts w:ascii="DIN OT" w:hAnsi="DIN OT" w:cs="TradeGothic-Light"/>
      <w:i/>
      <w:iCs/>
      <w:color w:val="404040" w:themeColor="text1" w:themeTint="BF"/>
      <w:spacing w:val="-2"/>
      <w:sz w:val="24"/>
      <w:lang w:eastAsia="en-US"/>
    </w:rPr>
  </w:style>
  <w:style w:type="character" w:customStyle="1" w:styleId="QuoteChar">
    <w:name w:val="Quote Char"/>
    <w:basedOn w:val="DefaultParagraphFont"/>
    <w:link w:val="Quote"/>
    <w:uiPriority w:val="29"/>
    <w:rsid w:val="00014F83"/>
    <w:rPr>
      <w:rFonts w:ascii="DIN OT" w:hAnsi="DIN OT" w:cs="TradeGothic-Light"/>
      <w:i/>
      <w:iCs/>
      <w:color w:val="404040" w:themeColor="text1" w:themeTint="BF"/>
      <w:spacing w:val="-2"/>
    </w:rPr>
  </w:style>
  <w:style w:type="character" w:styleId="SubtleEmphasis">
    <w:name w:val="Subtle Emphasis"/>
    <w:basedOn w:val="DefaultParagraphFont"/>
    <w:uiPriority w:val="19"/>
    <w:qFormat/>
    <w:rsid w:val="00276521"/>
    <w:rPr>
      <w:i/>
      <w:iCs/>
      <w:color w:val="404040" w:themeColor="text1" w:themeTint="BF"/>
    </w:rPr>
  </w:style>
  <w:style w:type="paragraph" w:styleId="TOCHeading">
    <w:name w:val="TOC Heading"/>
    <w:basedOn w:val="Heading1"/>
    <w:next w:val="Normal"/>
    <w:uiPriority w:val="39"/>
    <w:unhideWhenUsed/>
    <w:qFormat/>
    <w:rsid w:val="00276521"/>
    <w:pPr>
      <w:keepNext/>
      <w:keepLines/>
      <w:spacing w:before="240" w:after="0" w:line="240" w:lineRule="auto"/>
      <w:outlineLvl w:val="9"/>
    </w:pPr>
    <w:rPr>
      <w:rFonts w:asciiTheme="majorHAnsi" w:eastAsiaTheme="majorEastAsia" w:hAnsiTheme="majorHAnsi" w:cstheme="majorBidi"/>
      <w:b w:val="0"/>
      <w:bCs w:val="0"/>
      <w:caps/>
      <w:color w:val="2F5496" w:themeColor="accent1" w:themeShade="BF"/>
      <w:sz w:val="32"/>
      <w:szCs w:val="32"/>
      <w:lang w:val="en-AU" w:eastAsia="zh-CN"/>
    </w:rPr>
  </w:style>
  <w:style w:type="paragraph" w:customStyle="1" w:styleId="Font">
    <w:name w:val="Font"/>
    <w:basedOn w:val="Normal"/>
    <w:link w:val="FontChar"/>
    <w:rsid w:val="00562EC1"/>
    <w:rPr>
      <w:rFonts w:asciiTheme="majorHAnsi" w:hAnsiTheme="majorHAnsi" w:cstheme="majorHAnsi"/>
      <w:szCs w:val="22"/>
    </w:rPr>
  </w:style>
  <w:style w:type="character" w:customStyle="1" w:styleId="FontChar">
    <w:name w:val="Font Char"/>
    <w:basedOn w:val="DefaultParagraphFont"/>
    <w:link w:val="Font"/>
    <w:rsid w:val="00562EC1"/>
    <w:rPr>
      <w:rFonts w:asciiTheme="majorHAnsi" w:hAnsiTheme="majorHAnsi" w:cstheme="majorHAnsi"/>
      <w:sz w:val="22"/>
      <w:szCs w:val="22"/>
      <w:lang w:eastAsia="zh-CN"/>
    </w:rPr>
  </w:style>
  <w:style w:type="character" w:customStyle="1" w:styleId="NoSpacingChar">
    <w:name w:val="No Spacing Char"/>
    <w:basedOn w:val="DefaultParagraphFont"/>
    <w:link w:val="NoSpacing"/>
    <w:uiPriority w:val="1"/>
    <w:rsid w:val="00276521"/>
    <w:rPr>
      <w:sz w:val="22"/>
      <w:lang w:eastAsia="zh-CN"/>
    </w:rPr>
  </w:style>
  <w:style w:type="paragraph" w:styleId="Header">
    <w:name w:val="header"/>
    <w:basedOn w:val="Normal"/>
    <w:link w:val="HeaderChar"/>
    <w:uiPriority w:val="99"/>
    <w:unhideWhenUsed/>
    <w:rsid w:val="00276521"/>
    <w:pPr>
      <w:tabs>
        <w:tab w:val="center" w:pos="4513"/>
        <w:tab w:val="right" w:pos="9026"/>
      </w:tabs>
    </w:pPr>
  </w:style>
  <w:style w:type="character" w:customStyle="1" w:styleId="HeaderChar">
    <w:name w:val="Header Char"/>
    <w:basedOn w:val="DefaultParagraphFont"/>
    <w:link w:val="Header"/>
    <w:uiPriority w:val="99"/>
    <w:rsid w:val="00276521"/>
    <w:rPr>
      <w:rFonts w:asciiTheme="minorHAnsi" w:hAnsiTheme="minorHAnsi"/>
      <w:sz w:val="22"/>
      <w:szCs w:val="24"/>
      <w:lang w:eastAsia="zh-CN"/>
    </w:rPr>
  </w:style>
  <w:style w:type="paragraph" w:styleId="Footer">
    <w:name w:val="footer"/>
    <w:basedOn w:val="Normal"/>
    <w:link w:val="FooterChar"/>
    <w:uiPriority w:val="99"/>
    <w:unhideWhenUsed/>
    <w:rsid w:val="00276521"/>
    <w:pPr>
      <w:tabs>
        <w:tab w:val="center" w:pos="4513"/>
        <w:tab w:val="right" w:pos="9026"/>
      </w:tabs>
    </w:pPr>
  </w:style>
  <w:style w:type="character" w:customStyle="1" w:styleId="FooterChar">
    <w:name w:val="Footer Char"/>
    <w:basedOn w:val="DefaultParagraphFont"/>
    <w:link w:val="Footer"/>
    <w:uiPriority w:val="99"/>
    <w:rsid w:val="00276521"/>
    <w:rPr>
      <w:rFonts w:asciiTheme="minorHAnsi" w:hAnsiTheme="minorHAnsi"/>
      <w:sz w:val="22"/>
      <w:szCs w:val="24"/>
      <w:lang w:eastAsia="zh-CN"/>
    </w:rPr>
  </w:style>
  <w:style w:type="character" w:customStyle="1" w:styleId="Heading5Char">
    <w:name w:val="Heading 5 Char"/>
    <w:basedOn w:val="DefaultParagraphFont"/>
    <w:link w:val="Heading5"/>
    <w:uiPriority w:val="9"/>
    <w:semiHidden/>
    <w:rsid w:val="00276521"/>
    <w:rPr>
      <w:rFonts w:asciiTheme="majorHAnsi" w:eastAsiaTheme="majorEastAsia" w:hAnsiTheme="majorHAnsi" w:cstheme="majorBidi"/>
      <w:color w:val="2F5496" w:themeColor="accent1" w:themeShade="BF"/>
      <w:sz w:val="22"/>
      <w:lang w:eastAsia="zh-CN"/>
    </w:rPr>
  </w:style>
  <w:style w:type="character" w:customStyle="1" w:styleId="Heading6Char">
    <w:name w:val="Heading 6 Char"/>
    <w:basedOn w:val="DefaultParagraphFont"/>
    <w:link w:val="Heading6"/>
    <w:uiPriority w:val="9"/>
    <w:semiHidden/>
    <w:rsid w:val="00276521"/>
    <w:rPr>
      <w:rFonts w:asciiTheme="majorHAnsi" w:eastAsiaTheme="majorEastAsia" w:hAnsiTheme="majorHAnsi" w:cstheme="majorBidi"/>
      <w:color w:val="1F3763" w:themeColor="accent1" w:themeShade="7F"/>
      <w:sz w:val="22"/>
      <w:lang w:eastAsia="zh-CN"/>
    </w:rPr>
  </w:style>
  <w:style w:type="character" w:customStyle="1" w:styleId="Heading7Char">
    <w:name w:val="Heading 7 Char"/>
    <w:basedOn w:val="DefaultParagraphFont"/>
    <w:link w:val="Heading7"/>
    <w:uiPriority w:val="9"/>
    <w:semiHidden/>
    <w:rsid w:val="00276521"/>
    <w:rPr>
      <w:rFonts w:asciiTheme="majorHAnsi" w:eastAsiaTheme="majorEastAsia" w:hAnsiTheme="majorHAnsi" w:cstheme="majorBidi"/>
      <w:i/>
      <w:iCs/>
      <w:color w:val="1F3763" w:themeColor="accent1" w:themeShade="7F"/>
      <w:sz w:val="22"/>
      <w:lang w:eastAsia="zh-CN"/>
    </w:rPr>
  </w:style>
  <w:style w:type="character" w:customStyle="1" w:styleId="Heading8Char">
    <w:name w:val="Heading 8 Char"/>
    <w:basedOn w:val="DefaultParagraphFont"/>
    <w:link w:val="Heading8"/>
    <w:uiPriority w:val="9"/>
    <w:semiHidden/>
    <w:rsid w:val="00276521"/>
    <w:rPr>
      <w:rFonts w:asciiTheme="majorHAnsi" w:eastAsiaTheme="majorEastAsia" w:hAnsiTheme="majorHAnsi" w:cstheme="majorBidi"/>
      <w:color w:val="272727" w:themeColor="text1" w:themeTint="D8"/>
      <w:sz w:val="21"/>
      <w:szCs w:val="21"/>
      <w:lang w:eastAsia="zh-CN"/>
    </w:rPr>
  </w:style>
  <w:style w:type="character" w:customStyle="1" w:styleId="Heading9Char">
    <w:name w:val="Heading 9 Char"/>
    <w:basedOn w:val="DefaultParagraphFont"/>
    <w:link w:val="Heading9"/>
    <w:uiPriority w:val="9"/>
    <w:semiHidden/>
    <w:rsid w:val="00276521"/>
    <w:rPr>
      <w:rFonts w:asciiTheme="majorHAnsi" w:eastAsiaTheme="majorEastAsia" w:hAnsiTheme="majorHAnsi" w:cstheme="majorBidi"/>
      <w:i/>
      <w:iCs/>
      <w:color w:val="272727" w:themeColor="text1" w:themeTint="D8"/>
      <w:sz w:val="21"/>
      <w:szCs w:val="21"/>
      <w:lang w:eastAsia="zh-CN"/>
    </w:rPr>
  </w:style>
  <w:style w:type="paragraph" w:styleId="Caption">
    <w:name w:val="caption"/>
    <w:basedOn w:val="Normal"/>
    <w:next w:val="Normal"/>
    <w:uiPriority w:val="35"/>
    <w:semiHidden/>
    <w:unhideWhenUsed/>
    <w:qFormat/>
    <w:rsid w:val="00276521"/>
    <w:pPr>
      <w:spacing w:after="200"/>
    </w:pPr>
    <w:rPr>
      <w:i/>
      <w:iCs/>
      <w:color w:val="44546A" w:themeColor="text2"/>
      <w:sz w:val="18"/>
      <w:szCs w:val="18"/>
    </w:rPr>
  </w:style>
  <w:style w:type="paragraph" w:styleId="IntenseQuote">
    <w:name w:val="Intense Quote"/>
    <w:basedOn w:val="Normal"/>
    <w:next w:val="Normal"/>
    <w:link w:val="IntenseQuoteChar"/>
    <w:uiPriority w:val="30"/>
    <w:qFormat/>
    <w:rsid w:val="00276521"/>
    <w:pPr>
      <w:pBdr>
        <w:top w:val="single" w:sz="4" w:space="10" w:color="4472C4" w:themeColor="accent1"/>
        <w:bottom w:val="single" w:sz="4" w:space="10" w:color="4472C4" w:themeColor="accent1"/>
      </w:pBdr>
      <w:spacing w:before="360" w:after="360"/>
      <w:ind w:left="864" w:right="864"/>
      <w:jc w:val="center"/>
    </w:pPr>
    <w:rPr>
      <w:rFonts w:cstheme="majorBidi"/>
      <w:i/>
      <w:iCs/>
      <w:color w:val="4472C4" w:themeColor="accent1"/>
    </w:rPr>
  </w:style>
  <w:style w:type="character" w:customStyle="1" w:styleId="IntenseQuoteChar1">
    <w:name w:val="Intense Quote Char1"/>
    <w:basedOn w:val="DefaultParagraphFont"/>
    <w:uiPriority w:val="30"/>
    <w:rsid w:val="00276521"/>
    <w:rPr>
      <w:i/>
      <w:iCs/>
      <w:color w:val="4472C4" w:themeColor="accent1"/>
    </w:rPr>
  </w:style>
  <w:style w:type="character" w:styleId="IntenseEmphasis">
    <w:name w:val="Intense Emphasis"/>
    <w:basedOn w:val="DefaultParagraphFont"/>
    <w:uiPriority w:val="21"/>
    <w:qFormat/>
    <w:rsid w:val="00014F83"/>
    <w:rPr>
      <w:rFonts w:ascii="DIN-Black" w:hAnsi="DIN-Black"/>
      <w:b/>
      <w:bCs/>
      <w:i w:val="0"/>
      <w:iCs w:val="0"/>
      <w:color w:val="4472C4" w:themeColor="accent1"/>
    </w:rPr>
  </w:style>
  <w:style w:type="character" w:styleId="SubtleReference">
    <w:name w:val="Subtle Reference"/>
    <w:basedOn w:val="DefaultParagraphFont"/>
    <w:uiPriority w:val="31"/>
    <w:qFormat/>
    <w:rsid w:val="00014F83"/>
    <w:rPr>
      <w:rFonts w:ascii="DIN-Regular" w:hAnsi="DIN-Regular"/>
      <w:b w:val="0"/>
      <w:bCs w:val="0"/>
      <w:i w:val="0"/>
      <w:iCs w:val="0"/>
      <w:smallCaps/>
      <w:color w:val="5A5A5A" w:themeColor="text1" w:themeTint="A5"/>
    </w:rPr>
  </w:style>
  <w:style w:type="character" w:styleId="IntenseReference">
    <w:name w:val="Intense Reference"/>
    <w:basedOn w:val="DefaultParagraphFont"/>
    <w:uiPriority w:val="32"/>
    <w:qFormat/>
    <w:rsid w:val="00014F83"/>
    <w:rPr>
      <w:rFonts w:ascii="DIN-Medium" w:hAnsi="DIN-Medium"/>
      <w:b w:val="0"/>
      <w:bCs w:val="0"/>
      <w:i w:val="0"/>
      <w:iCs w:val="0"/>
      <w:smallCaps/>
      <w:color w:val="4472C4" w:themeColor="accent1"/>
      <w:spacing w:val="5"/>
    </w:rPr>
  </w:style>
  <w:style w:type="character" w:styleId="BookTitle">
    <w:name w:val="Book Title"/>
    <w:basedOn w:val="DefaultParagraphFont"/>
    <w:uiPriority w:val="33"/>
    <w:qFormat/>
    <w:rsid w:val="00014F83"/>
    <w:rPr>
      <w:rFonts w:ascii="DIN OT Medium" w:hAnsi="DIN OT Medium"/>
      <w:b w:val="0"/>
      <w:bCs w:val="0"/>
      <w:i/>
      <w:iCs/>
      <w:spacing w:val="5"/>
    </w:rPr>
  </w:style>
  <w:style w:type="paragraph" w:styleId="BodyText3">
    <w:name w:val="Body Text 3"/>
    <w:basedOn w:val="Normal"/>
    <w:link w:val="BodyText3Char"/>
    <w:uiPriority w:val="99"/>
    <w:unhideWhenUsed/>
    <w:rsid w:val="00276521"/>
    <w:pPr>
      <w:spacing w:line="240" w:lineRule="auto"/>
    </w:pPr>
    <w:rPr>
      <w:rFonts w:ascii="Arial" w:eastAsia="Times New Roman" w:hAnsi="Arial" w:cs="Times New Roman"/>
      <w:sz w:val="16"/>
      <w:szCs w:val="16"/>
      <w:lang w:val="en-US"/>
    </w:rPr>
  </w:style>
  <w:style w:type="character" w:customStyle="1" w:styleId="BodyText3Char">
    <w:name w:val="Body Text 3 Char"/>
    <w:basedOn w:val="DefaultParagraphFont"/>
    <w:link w:val="BodyText3"/>
    <w:uiPriority w:val="99"/>
    <w:rsid w:val="00276521"/>
    <w:rPr>
      <w:rFonts w:ascii="Arial" w:eastAsia="Times New Roman" w:hAnsi="Arial" w:cs="Times New Roman"/>
      <w:sz w:val="16"/>
      <w:szCs w:val="16"/>
      <w:lang w:val="en-US"/>
    </w:rPr>
  </w:style>
  <w:style w:type="character" w:styleId="PlaceholderText">
    <w:name w:val="Placeholder Text"/>
    <w:basedOn w:val="DefaultParagraphFont"/>
    <w:uiPriority w:val="99"/>
    <w:semiHidden/>
    <w:rsid w:val="00276521"/>
    <w:rPr>
      <w:color w:val="808080"/>
    </w:rPr>
  </w:style>
  <w:style w:type="paragraph" w:customStyle="1" w:styleId="headingblack">
    <w:name w:val="heading black"/>
    <w:basedOn w:val="Normal"/>
    <w:next w:val="Heading1"/>
    <w:autoRedefine/>
    <w:qFormat/>
    <w:rsid w:val="007461B4"/>
    <w:pPr>
      <w:numPr>
        <w:numId w:val="57"/>
      </w:numPr>
      <w:spacing w:before="120" w:after="240" w:line="440" w:lineRule="exact"/>
      <w:ind w:left="1797"/>
    </w:pPr>
    <w:rPr>
      <w:rFonts w:cs="Moon-Bold"/>
      <w:b/>
      <w:bCs/>
      <w:color w:val="000000" w:themeColor="text1"/>
      <w:sz w:val="52"/>
      <w:szCs w:val="28"/>
      <w:lang w:val="en-US"/>
    </w:rPr>
  </w:style>
  <w:style w:type="paragraph" w:customStyle="1" w:styleId="HeadingBlue">
    <w:name w:val="Heading Blue"/>
    <w:basedOn w:val="Normal"/>
    <w:link w:val="HeadingBlueChar"/>
    <w:qFormat/>
    <w:rsid w:val="00014F83"/>
    <w:rPr>
      <w:rFonts w:cs="Times New Roman"/>
      <w:b/>
      <w:color w:val="034797"/>
      <w:sz w:val="32"/>
    </w:rPr>
  </w:style>
  <w:style w:type="character" w:customStyle="1" w:styleId="HeadingBlueChar">
    <w:name w:val="Heading Blue Char"/>
    <w:basedOn w:val="DefaultParagraphFont"/>
    <w:link w:val="HeadingBlue"/>
    <w:rsid w:val="00014F83"/>
    <w:rPr>
      <w:rFonts w:ascii="D-DIN" w:hAnsi="D-DIN" w:cs="Times New Roman"/>
      <w:b/>
      <w:color w:val="034797"/>
      <w:sz w:val="32"/>
      <w:lang w:eastAsia="zh-CN"/>
    </w:rPr>
  </w:style>
  <w:style w:type="paragraph" w:customStyle="1" w:styleId="Subheadingblue">
    <w:name w:val="Subheading blue"/>
    <w:basedOn w:val="Normal"/>
    <w:link w:val="SubheadingblueChar"/>
    <w:qFormat/>
    <w:rsid w:val="00014F83"/>
    <w:rPr>
      <w:rFonts w:cs="Times New Roman"/>
      <w:color w:val="034797"/>
      <w:sz w:val="28"/>
    </w:rPr>
  </w:style>
  <w:style w:type="character" w:customStyle="1" w:styleId="SubheadingblueChar">
    <w:name w:val="Subheading blue Char"/>
    <w:basedOn w:val="DefaultParagraphFont"/>
    <w:link w:val="Subheadingblue"/>
    <w:rsid w:val="00014F83"/>
    <w:rPr>
      <w:rFonts w:ascii="D-DIN" w:hAnsi="D-DIN" w:cs="Times New Roman"/>
      <w:color w:val="034797"/>
      <w:sz w:val="28"/>
      <w:lang w:eastAsia="zh-CN"/>
    </w:rPr>
  </w:style>
  <w:style w:type="paragraph" w:customStyle="1" w:styleId="Subheadingblack">
    <w:name w:val="Subheading black"/>
    <w:basedOn w:val="Subheadingblue"/>
    <w:link w:val="SubheadingblackChar"/>
    <w:qFormat/>
    <w:rsid w:val="00014F83"/>
    <w:rPr>
      <w:color w:val="000000" w:themeColor="text1"/>
    </w:rPr>
  </w:style>
  <w:style w:type="character" w:customStyle="1" w:styleId="SubheadingblackChar">
    <w:name w:val="Subheading black Char"/>
    <w:basedOn w:val="SubheadingblueChar"/>
    <w:link w:val="Subheadingblack"/>
    <w:rsid w:val="00014F83"/>
    <w:rPr>
      <w:rFonts w:ascii="D-DIN" w:hAnsi="D-DIN" w:cs="Times New Roman"/>
      <w:color w:val="000000" w:themeColor="text1"/>
      <w:sz w:val="28"/>
      <w:lang w:eastAsia="zh-CN"/>
    </w:rPr>
  </w:style>
  <w:style w:type="paragraph" w:customStyle="1" w:styleId="Style2">
    <w:name w:val="Style2"/>
    <w:basedOn w:val="Normal"/>
    <w:link w:val="Style2Char"/>
    <w:qFormat/>
    <w:rsid w:val="00014F83"/>
    <w:pPr>
      <w:spacing w:line="480" w:lineRule="auto"/>
    </w:pPr>
    <w:rPr>
      <w:rFonts w:cs="Times New Roman"/>
      <w:b/>
      <w:color w:val="034797"/>
      <w:sz w:val="40"/>
    </w:rPr>
  </w:style>
  <w:style w:type="character" w:customStyle="1" w:styleId="Style2Char">
    <w:name w:val="Style2 Char"/>
    <w:basedOn w:val="DefaultParagraphFont"/>
    <w:link w:val="Style2"/>
    <w:rsid w:val="00014F83"/>
    <w:rPr>
      <w:rFonts w:ascii="D-DIN" w:hAnsi="D-DIN" w:cs="Times New Roman"/>
      <w:b/>
      <w:color w:val="034797"/>
      <w:sz w:val="40"/>
      <w:lang w:eastAsia="zh-CN"/>
    </w:rPr>
  </w:style>
  <w:style w:type="paragraph" w:customStyle="1" w:styleId="Subheading">
    <w:name w:val="Subheading"/>
    <w:basedOn w:val="Heading2"/>
    <w:link w:val="SubheadingChar"/>
    <w:autoRedefine/>
    <w:qFormat/>
    <w:rsid w:val="001268EE"/>
    <w:pPr>
      <w:spacing w:line="480" w:lineRule="auto"/>
    </w:pPr>
    <w:rPr>
      <w:rFonts w:cs="Times New Roman"/>
      <w:b w:val="0"/>
      <w:caps w:val="0"/>
      <w:color w:val="034797"/>
    </w:rPr>
  </w:style>
  <w:style w:type="character" w:customStyle="1" w:styleId="SubheadingChar">
    <w:name w:val="Subheading Char"/>
    <w:basedOn w:val="DefaultParagraphFont"/>
    <w:link w:val="Subheading"/>
    <w:rsid w:val="001268EE"/>
    <w:rPr>
      <w:rFonts w:ascii="DIN-Bold" w:hAnsi="DIN-Bold" w:cs="Times New Roman"/>
      <w:bCs/>
      <w:color w:val="034797"/>
      <w:sz w:val="32"/>
      <w:szCs w:val="32"/>
      <w:lang w:val="en-US"/>
    </w:rPr>
  </w:style>
  <w:style w:type="paragraph" w:customStyle="1" w:styleId="Normal1">
    <w:name w:val="Normal 1"/>
    <w:basedOn w:val="Normal"/>
    <w:link w:val="Normal1Char"/>
    <w:qFormat/>
    <w:rsid w:val="00014F83"/>
    <w:pPr>
      <w:spacing w:line="480" w:lineRule="auto"/>
    </w:pPr>
    <w:rPr>
      <w:rFonts w:cs="Times New Roman"/>
      <w:sz w:val="28"/>
      <w:szCs w:val="22"/>
      <w:lang w:val="en-US"/>
    </w:rPr>
  </w:style>
  <w:style w:type="character" w:customStyle="1" w:styleId="Normal1Char">
    <w:name w:val="Normal 1 Char"/>
    <w:basedOn w:val="DefaultParagraphFont"/>
    <w:link w:val="Normal1"/>
    <w:rsid w:val="00014F83"/>
    <w:rPr>
      <w:rFonts w:ascii="D-DIN" w:hAnsi="D-DIN" w:cs="Times New Roman"/>
      <w:sz w:val="28"/>
      <w:szCs w:val="22"/>
      <w:lang w:val="en-US" w:eastAsia="zh-CN"/>
    </w:rPr>
  </w:style>
  <w:style w:type="paragraph" w:customStyle="1" w:styleId="EESubheadingblue">
    <w:name w:val="EE Subheading blue"/>
    <w:basedOn w:val="Subheading"/>
    <w:link w:val="EESubheadingblueChar"/>
    <w:qFormat/>
    <w:rsid w:val="00014F83"/>
  </w:style>
  <w:style w:type="character" w:customStyle="1" w:styleId="EESubheadingblueChar">
    <w:name w:val="EE Subheading blue Char"/>
    <w:basedOn w:val="SubheadingChar"/>
    <w:link w:val="EESubheadingblue"/>
    <w:rsid w:val="00014F83"/>
    <w:rPr>
      <w:rFonts w:ascii="D-DIN" w:hAnsi="D-DIN" w:cs="Times New Roman"/>
      <w:bCs/>
      <w:color w:val="034797"/>
      <w:sz w:val="32"/>
      <w:szCs w:val="32"/>
      <w:lang w:val="en-US" w:eastAsia="zh-CN"/>
    </w:rPr>
  </w:style>
  <w:style w:type="paragraph" w:customStyle="1" w:styleId="EasyEnglishText">
    <w:name w:val="Easy English Text"/>
    <w:basedOn w:val="Normal1"/>
    <w:link w:val="EasyEnglishTextChar"/>
    <w:qFormat/>
    <w:rsid w:val="00014F83"/>
  </w:style>
  <w:style w:type="character" w:customStyle="1" w:styleId="EasyEnglishTextChar">
    <w:name w:val="Easy English Text Char"/>
    <w:basedOn w:val="Normal1Char"/>
    <w:link w:val="EasyEnglishText"/>
    <w:rsid w:val="00014F83"/>
    <w:rPr>
      <w:rFonts w:ascii="D-DIN" w:hAnsi="D-DIN" w:cs="Times New Roman"/>
      <w:sz w:val="28"/>
      <w:szCs w:val="22"/>
      <w:lang w:val="en-US" w:eastAsia="zh-CN"/>
    </w:rPr>
  </w:style>
  <w:style w:type="character" w:styleId="Hyperlink">
    <w:name w:val="Hyperlink"/>
    <w:basedOn w:val="DefaultParagraphFont"/>
    <w:uiPriority w:val="99"/>
    <w:unhideWhenUsed/>
    <w:rsid w:val="00430876"/>
    <w:rPr>
      <w:color w:val="0563C1" w:themeColor="hyperlink"/>
      <w:u w:val="single"/>
    </w:rPr>
  </w:style>
  <w:style w:type="character" w:styleId="UnresolvedMention">
    <w:name w:val="Unresolved Mention"/>
    <w:basedOn w:val="DefaultParagraphFont"/>
    <w:uiPriority w:val="99"/>
    <w:semiHidden/>
    <w:unhideWhenUsed/>
    <w:rsid w:val="00B327A8"/>
    <w:rPr>
      <w:color w:val="605E5C"/>
      <w:shd w:val="clear" w:color="auto" w:fill="E1DFDD"/>
    </w:rPr>
  </w:style>
  <w:style w:type="table" w:styleId="TableGrid">
    <w:name w:val="Table Grid"/>
    <w:basedOn w:val="TableNormal"/>
    <w:uiPriority w:val="59"/>
    <w:rsid w:val="0084035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Heading1">
    <w:name w:val="KHeading1"/>
    <w:basedOn w:val="Normal"/>
    <w:link w:val="KHeading1Char"/>
    <w:autoRedefine/>
    <w:qFormat/>
    <w:rsid w:val="00840357"/>
    <w:pPr>
      <w:spacing w:line="720" w:lineRule="auto"/>
      <w:ind w:left="720"/>
    </w:pPr>
    <w:rPr>
      <w:rFonts w:ascii="Arial" w:hAnsi="Arial" w:cs="Arial"/>
      <w:sz w:val="28"/>
      <w:szCs w:val="28"/>
      <w:lang w:eastAsia="en-US"/>
    </w:rPr>
  </w:style>
  <w:style w:type="character" w:customStyle="1" w:styleId="KHeading1Char">
    <w:name w:val="KHeading1 Char"/>
    <w:basedOn w:val="DefaultParagraphFont"/>
    <w:link w:val="KHeading1"/>
    <w:rsid w:val="00840357"/>
    <w:rPr>
      <w:rFonts w:ascii="Arial" w:hAnsi="Arial" w:cs="Arial"/>
      <w:sz w:val="28"/>
      <w:szCs w:val="28"/>
    </w:rPr>
  </w:style>
  <w:style w:type="paragraph" w:styleId="EndnoteText">
    <w:name w:val="endnote text"/>
    <w:basedOn w:val="Normal"/>
    <w:link w:val="EndnoteTextChar"/>
    <w:uiPriority w:val="99"/>
    <w:semiHidden/>
    <w:unhideWhenUsed/>
    <w:rsid w:val="00591E15"/>
    <w:pPr>
      <w:spacing w:line="240" w:lineRule="auto"/>
    </w:pPr>
    <w:rPr>
      <w:sz w:val="20"/>
      <w:szCs w:val="20"/>
    </w:rPr>
  </w:style>
  <w:style w:type="character" w:customStyle="1" w:styleId="EndnoteTextChar">
    <w:name w:val="Endnote Text Char"/>
    <w:basedOn w:val="DefaultParagraphFont"/>
    <w:link w:val="EndnoteText"/>
    <w:uiPriority w:val="99"/>
    <w:semiHidden/>
    <w:rsid w:val="00591E15"/>
    <w:rPr>
      <w:rFonts w:ascii="D-DIN" w:hAnsi="D-DIN"/>
      <w:sz w:val="20"/>
      <w:szCs w:val="20"/>
      <w:lang w:eastAsia="zh-CN"/>
    </w:rPr>
  </w:style>
  <w:style w:type="character" w:styleId="EndnoteReference">
    <w:name w:val="endnote reference"/>
    <w:basedOn w:val="DefaultParagraphFont"/>
    <w:uiPriority w:val="99"/>
    <w:semiHidden/>
    <w:unhideWhenUsed/>
    <w:rsid w:val="00591E15"/>
    <w:rPr>
      <w:vertAlign w:val="superscript"/>
    </w:rPr>
  </w:style>
  <w:style w:type="paragraph" w:styleId="FootnoteText">
    <w:name w:val="footnote text"/>
    <w:basedOn w:val="Normal"/>
    <w:link w:val="FootnoteTextChar"/>
    <w:uiPriority w:val="99"/>
    <w:semiHidden/>
    <w:unhideWhenUsed/>
    <w:rsid w:val="00591E15"/>
    <w:pPr>
      <w:spacing w:line="240" w:lineRule="auto"/>
    </w:pPr>
    <w:rPr>
      <w:sz w:val="20"/>
      <w:szCs w:val="20"/>
    </w:rPr>
  </w:style>
  <w:style w:type="character" w:customStyle="1" w:styleId="FootnoteTextChar">
    <w:name w:val="Footnote Text Char"/>
    <w:basedOn w:val="DefaultParagraphFont"/>
    <w:link w:val="FootnoteText"/>
    <w:uiPriority w:val="99"/>
    <w:semiHidden/>
    <w:rsid w:val="00591E15"/>
    <w:rPr>
      <w:rFonts w:ascii="D-DIN" w:hAnsi="D-DIN"/>
      <w:sz w:val="20"/>
      <w:szCs w:val="20"/>
      <w:lang w:eastAsia="zh-CN"/>
    </w:rPr>
  </w:style>
  <w:style w:type="character" w:styleId="FootnoteReference">
    <w:name w:val="footnote reference"/>
    <w:basedOn w:val="DefaultParagraphFont"/>
    <w:uiPriority w:val="99"/>
    <w:semiHidden/>
    <w:unhideWhenUsed/>
    <w:rsid w:val="00591E15"/>
    <w:rPr>
      <w:vertAlign w:val="superscript"/>
    </w:rPr>
  </w:style>
  <w:style w:type="paragraph" w:styleId="TOC4">
    <w:name w:val="toc 4"/>
    <w:basedOn w:val="Normal"/>
    <w:next w:val="Normal"/>
    <w:autoRedefine/>
    <w:uiPriority w:val="39"/>
    <w:unhideWhenUsed/>
    <w:rsid w:val="0018321A"/>
    <w:pPr>
      <w:ind w:left="660"/>
    </w:pPr>
    <w:rPr>
      <w:rFonts w:asciiTheme="minorHAnsi" w:hAnsiTheme="minorHAnsi" w:cstheme="minorHAnsi"/>
      <w:sz w:val="20"/>
      <w:szCs w:val="20"/>
    </w:rPr>
  </w:style>
  <w:style w:type="paragraph" w:styleId="TOC5">
    <w:name w:val="toc 5"/>
    <w:basedOn w:val="Normal"/>
    <w:next w:val="Normal"/>
    <w:autoRedefine/>
    <w:uiPriority w:val="39"/>
    <w:unhideWhenUsed/>
    <w:rsid w:val="0018321A"/>
    <w:pPr>
      <w:ind w:left="880"/>
    </w:pPr>
    <w:rPr>
      <w:rFonts w:asciiTheme="minorHAnsi" w:hAnsiTheme="minorHAnsi" w:cstheme="minorHAnsi"/>
      <w:sz w:val="20"/>
      <w:szCs w:val="20"/>
    </w:rPr>
  </w:style>
  <w:style w:type="paragraph" w:styleId="TOC6">
    <w:name w:val="toc 6"/>
    <w:basedOn w:val="Normal"/>
    <w:next w:val="Normal"/>
    <w:autoRedefine/>
    <w:uiPriority w:val="39"/>
    <w:unhideWhenUsed/>
    <w:rsid w:val="0018321A"/>
    <w:pPr>
      <w:ind w:left="1100"/>
    </w:pPr>
    <w:rPr>
      <w:rFonts w:asciiTheme="minorHAnsi" w:hAnsiTheme="minorHAnsi" w:cstheme="minorHAnsi"/>
      <w:sz w:val="20"/>
      <w:szCs w:val="20"/>
    </w:rPr>
  </w:style>
  <w:style w:type="paragraph" w:styleId="TOC7">
    <w:name w:val="toc 7"/>
    <w:basedOn w:val="Normal"/>
    <w:next w:val="Normal"/>
    <w:autoRedefine/>
    <w:uiPriority w:val="39"/>
    <w:unhideWhenUsed/>
    <w:rsid w:val="0018321A"/>
    <w:pPr>
      <w:ind w:left="1320"/>
    </w:pPr>
    <w:rPr>
      <w:rFonts w:asciiTheme="minorHAnsi" w:hAnsiTheme="minorHAnsi" w:cstheme="minorHAnsi"/>
      <w:sz w:val="20"/>
      <w:szCs w:val="20"/>
    </w:rPr>
  </w:style>
  <w:style w:type="paragraph" w:styleId="TOC8">
    <w:name w:val="toc 8"/>
    <w:basedOn w:val="Normal"/>
    <w:next w:val="Normal"/>
    <w:autoRedefine/>
    <w:uiPriority w:val="39"/>
    <w:unhideWhenUsed/>
    <w:rsid w:val="0018321A"/>
    <w:pPr>
      <w:ind w:left="1540"/>
    </w:pPr>
    <w:rPr>
      <w:rFonts w:asciiTheme="minorHAnsi" w:hAnsiTheme="minorHAnsi" w:cstheme="minorHAnsi"/>
      <w:sz w:val="20"/>
      <w:szCs w:val="20"/>
    </w:rPr>
  </w:style>
  <w:style w:type="paragraph" w:styleId="TOC9">
    <w:name w:val="toc 9"/>
    <w:basedOn w:val="Normal"/>
    <w:next w:val="Normal"/>
    <w:autoRedefine/>
    <w:uiPriority w:val="39"/>
    <w:unhideWhenUsed/>
    <w:rsid w:val="0018321A"/>
    <w:pPr>
      <w:ind w:left="1760"/>
    </w:pPr>
    <w:rPr>
      <w:rFonts w:asciiTheme="minorHAnsi" w:hAnsiTheme="minorHAnsi" w:cstheme="minorHAnsi"/>
      <w:sz w:val="20"/>
      <w:szCs w:val="20"/>
    </w:rPr>
  </w:style>
  <w:style w:type="paragraph" w:styleId="BalloonText">
    <w:name w:val="Balloon Text"/>
    <w:basedOn w:val="Normal"/>
    <w:link w:val="BalloonTextChar"/>
    <w:uiPriority w:val="99"/>
    <w:semiHidden/>
    <w:unhideWhenUsed/>
    <w:rsid w:val="00630E8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0E8E"/>
    <w:rPr>
      <w:rFonts w:ascii="Segoe UI" w:hAnsi="Segoe UI" w:cs="Segoe UI"/>
      <w:sz w:val="18"/>
      <w:szCs w:val="18"/>
      <w:lang w:eastAsia="zh-CN"/>
    </w:rPr>
  </w:style>
  <w:style w:type="paragraph" w:customStyle="1" w:styleId="Heading">
    <w:name w:val="Heading"/>
    <w:basedOn w:val="AFIStandardHeading"/>
    <w:link w:val="HeadingChar"/>
    <w:qFormat/>
    <w:rsid w:val="009A6E01"/>
    <w:rPr>
      <w:b/>
      <w:sz w:val="44"/>
    </w:rPr>
  </w:style>
  <w:style w:type="character" w:customStyle="1" w:styleId="HeadingChar">
    <w:name w:val="Heading Char"/>
    <w:basedOn w:val="AFIStandardHeadingChar"/>
    <w:link w:val="Heading"/>
    <w:rsid w:val="009A6E01"/>
    <w:rPr>
      <w:rFonts w:ascii="D-DIN" w:hAnsi="D-DIN"/>
      <w:b/>
      <w:color w:val="000000" w:themeColor="text1"/>
      <w:sz w:val="44"/>
      <w:szCs w:val="3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png"/><Relationship Id="rId21" Type="http://schemas.openxmlformats.org/officeDocument/2006/relationships/hyperlink" Target="http://www.google.com.au" TargetMode="External"/><Relationship Id="rId34" Type="http://schemas.openxmlformats.org/officeDocument/2006/relationships/hyperlink" Target="file://zone/group/Publications/NDIS%20Troubleshooting%20Kit%20-%20In%20Development/adacas@adacas.org.au" TargetMode="External"/><Relationship Id="rId42" Type="http://schemas.openxmlformats.org/officeDocument/2006/relationships/hyperlink" Target="file://zone/group/Publications/NDIS%20Troubleshooting%20Kit%20-%20In%20Development/%20http/www.communityservices.act.gov.au/home/quality-complaints-and-regulation" TargetMode="External"/><Relationship Id="rId47" Type="http://schemas.openxmlformats.org/officeDocument/2006/relationships/hyperlink" Target="https://www.jobaccess.gov.au/contacts/online-complaint-form" TargetMode="External"/><Relationship Id="rId50" Type="http://schemas.openxmlformats.org/officeDocument/2006/relationships/hyperlink" Target="https://www.dss.gov.au/contact/feedback-compliments-complaints-and-enquiries/feedback-form" TargetMode="External"/><Relationship Id="rId55" Type="http://schemas.openxmlformats.org/officeDocument/2006/relationships/hyperlink" Target="http://www.edac.org.au/letmespeak/" TargetMode="External"/><Relationship Id="rId63" Type="http://schemas.openxmlformats.org/officeDocument/2006/relationships/header" Target="header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tisnational.gov.au/" TargetMode="External"/><Relationship Id="rId29" Type="http://schemas.openxmlformats.org/officeDocument/2006/relationships/image" Target="media/image5.png"/><Relationship Id="rId11" Type="http://schemas.openxmlformats.org/officeDocument/2006/relationships/endnotes" Target="endnotes.xml"/><Relationship Id="rId24" Type="http://schemas.openxmlformats.org/officeDocument/2006/relationships/hyperlink" Target="https://vc-act.mycommunitydirectory.com.au/" TargetMode="External"/><Relationship Id="rId32" Type="http://schemas.openxmlformats.org/officeDocument/2006/relationships/image" Target="media/image8.png"/><Relationship Id="rId37" Type="http://schemas.openxmlformats.org/officeDocument/2006/relationships/hyperlink" Target="http://hrc.act.gov.au/" TargetMode="External"/><Relationship Id="rId40" Type="http://schemas.openxmlformats.org/officeDocument/2006/relationships/hyperlink" Target="https://www.accc.gov.au/contact-us/contact-the-accc/make-an-enquiry" TargetMode="External"/><Relationship Id="rId45" Type="http://schemas.openxmlformats.org/officeDocument/2006/relationships/hyperlink" Target="https://www.ptg.act.gov.au/resources/visitor-scheme" TargetMode="External"/><Relationship Id="rId53" Type="http://schemas.openxmlformats.org/officeDocument/2006/relationships/hyperlink" Target="http://www.bereal.com.au/" TargetMode="External"/><Relationship Id="rId58" Type="http://schemas.openxmlformats.org/officeDocument/2006/relationships/hyperlink" Target="http://www.equalityhumanrights.com/uploaded_files/publications/uncrpd_guide_easyread.pdf" TargetMode="External"/><Relationship Id="rId66"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yperlink" Target="http://www.pwdact.org.au/" TargetMode="External"/><Relationship Id="rId19" Type="http://schemas.openxmlformats.org/officeDocument/2006/relationships/hyperlink" Target="http://www.whitepages.com.au/" TargetMode="External"/><Relationship Id="rId14" Type="http://schemas.openxmlformats.org/officeDocument/2006/relationships/hyperlink" Target="mailto:info@advocacyforinclusion.org" TargetMode="External"/><Relationship Id="rId22" Type="http://schemas.openxmlformats.org/officeDocument/2006/relationships/hyperlink" Target="http://relayservice.gov.au/" TargetMode="Externa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hyperlink" Target="http://www.legalaidact.org.au/" TargetMode="External"/><Relationship Id="rId43" Type="http://schemas.openxmlformats.org/officeDocument/2006/relationships/hyperlink" Target="file://zone/group/Publications/NDIS%20Troubleshooting%20Kit%20-%20In%20Development/quality@act.gov.au" TargetMode="External"/><Relationship Id="rId48" Type="http://schemas.openxmlformats.org/officeDocument/2006/relationships/hyperlink" Target="https://www.jobaccess.gov.au/people-with-disability/do-you-need-report-abuse-or-neglect-people-with-disability" TargetMode="External"/><Relationship Id="rId56" Type="http://schemas.openxmlformats.org/officeDocument/2006/relationships/hyperlink" Target="http://suite101.com/article/assertive-communication-skills-a44334" TargetMode="External"/><Relationship Id="rId64" Type="http://schemas.openxmlformats.org/officeDocument/2006/relationships/footer" Target="footer1.xml"/><Relationship Id="rId8" Type="http://schemas.openxmlformats.org/officeDocument/2006/relationships/settings" Target="settings.xml"/><Relationship Id="rId51" Type="http://schemas.openxmlformats.org/officeDocument/2006/relationships/hyperlink" Target="file://zone/group/Publications/NDIS%20Troubleshooting%20Kit%20-%20In%20Development/complaints@dss.gov.au" TargetMode="External"/><Relationship Id="rId3" Type="http://schemas.openxmlformats.org/officeDocument/2006/relationships/customXml" Target="../customXml/item3.xml"/><Relationship Id="rId12" Type="http://schemas.openxmlformats.org/officeDocument/2006/relationships/hyperlink" Target="file://zone/group/Publications/NDIS%20Troubleshooting%20Kit%20-%20In%20Development/www.advocacyforinclusion.org" TargetMode="External"/><Relationship Id="rId17" Type="http://schemas.openxmlformats.org/officeDocument/2006/relationships/hyperlink" Target="http://www.headinjury.com/assertskills.html" TargetMode="External"/><Relationship Id="rId25" Type="http://schemas.openxmlformats.org/officeDocument/2006/relationships/image" Target="media/image1.png"/><Relationship Id="rId33" Type="http://schemas.openxmlformats.org/officeDocument/2006/relationships/hyperlink" Target="file://zone/group/Publications/NDIS%20Troubleshooting%20Kit%20-%20In%20Development/info@advocacyforinclusion.org" TargetMode="External"/><Relationship Id="rId38" Type="http://schemas.openxmlformats.org/officeDocument/2006/relationships/hyperlink" Target="file://zone/group/Publications/NDIS%20Troubleshooting%20Kit%20-%20In%20Development/human.rights@act.gov.au" TargetMode="External"/><Relationship Id="rId46" Type="http://schemas.openxmlformats.org/officeDocument/2006/relationships/hyperlink" Target="https://www.jobaccess.gov.au/people-with-disability/making-complaint" TargetMode="External"/><Relationship Id="rId59" Type="http://schemas.openxmlformats.org/officeDocument/2006/relationships/hyperlink" Target="http://hpod.pmhclients.com/pdf/we-have-humna-rights.pdf" TargetMode="External"/><Relationship Id="rId20" Type="http://schemas.openxmlformats.org/officeDocument/2006/relationships/hyperlink" Target="https://www.yellowpages.com.au/" TargetMode="External"/><Relationship Id="rId41" Type="http://schemas.openxmlformats.org/officeDocument/2006/relationships/hyperlink" Target="https://www.accc.gov.au/contact-us/contact-the-accc/report-a-consumer-issue" TargetMode="External"/><Relationship Id="rId54" Type="http://schemas.openxmlformats.org/officeDocument/2006/relationships/hyperlink" Target="http://www.intellectualdisability.info/changing-values/self-advocacy" TargetMode="External"/><Relationship Id="rId62" Type="http://schemas.openxmlformats.org/officeDocument/2006/relationships/hyperlink" Target="http://www.wchm.org.au/WWDACT/wwdact"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relayservice.gov.au/" TargetMode="External"/><Relationship Id="rId23" Type="http://schemas.openxmlformats.org/officeDocument/2006/relationships/hyperlink" Target="https://www.tisnational.gov.au/" TargetMode="External"/><Relationship Id="rId28" Type="http://schemas.openxmlformats.org/officeDocument/2006/relationships/image" Target="media/image4.png"/><Relationship Id="rId36" Type="http://schemas.openxmlformats.org/officeDocument/2006/relationships/hyperlink" Target="file://zone/group/Publications/NDIS%20Troubleshooting%20Kit%20-%20In%20Development/legalaid@legalaidact.org.au" TargetMode="External"/><Relationship Id="rId49" Type="http://schemas.openxmlformats.org/officeDocument/2006/relationships/hyperlink" Target="file://zone/group/Publications/NDIS%20Troubleshooting%20Kit%20-%20In%20Development/hotline@workfocus.com" TargetMode="External"/><Relationship Id="rId57" Type="http://schemas.openxmlformats.org/officeDocument/2006/relationships/hyperlink" Target="http://odi.dwp.gov.uk/docs/wor/uncon/un-agree.pdf" TargetMode="External"/><Relationship Id="rId10" Type="http://schemas.openxmlformats.org/officeDocument/2006/relationships/footnotes" Target="footnotes.xml"/><Relationship Id="rId31" Type="http://schemas.openxmlformats.org/officeDocument/2006/relationships/image" Target="media/image7.JPG"/><Relationship Id="rId44" Type="http://schemas.openxmlformats.org/officeDocument/2006/relationships/hyperlink" Target="file://zone/group/Publications/NDIS%20Troubleshooting%20Kit%20-%20In%20Development/%20https/www.accesscanberra.act.gov.au/app/ask/c/233" TargetMode="External"/><Relationship Id="rId52" Type="http://schemas.openxmlformats.org/officeDocument/2006/relationships/hyperlink" Target="http://www.librarycatalogue.act.gov.au:8089/cgi-bin/pcres/reserve.pl" TargetMode="External"/><Relationship Id="rId60" Type="http://schemas.openxmlformats.org/officeDocument/2006/relationships/hyperlink" Target="https://www.facebook.com/groups/canberrasdisabled/"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file://zone/group/Publications/NDIS%20Troubleshooting%20Kit%20-%20In%20Development/info@advocacyforinclusion.org" TargetMode="External"/><Relationship Id="rId18" Type="http://schemas.openxmlformats.org/officeDocument/2006/relationships/hyperlink" Target="http://www.forbes.com/sites/erikaandersen/2012/04/27/3-simple-ways-to-get-people-to-listen-to-you/" TargetMode="External"/><Relationship Id="rId39" Type="http://schemas.openxmlformats.org/officeDocument/2006/relationships/hyperlink" Target="https://www.accc.gov.au/focus-areas/information-for/consumers-with-disabil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1">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09-0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B790164420FE54C9F81E813F02AEC85" ma:contentTypeVersion="12" ma:contentTypeDescription="Create a new document." ma:contentTypeScope="" ma:versionID="fc8f7bf20ae62b9ee9ea3198df08f758">
  <xsd:schema xmlns:xsd="http://www.w3.org/2001/XMLSchema" xmlns:xs="http://www.w3.org/2001/XMLSchema" xmlns:p="http://schemas.microsoft.com/office/2006/metadata/properties" xmlns:ns2="29e42e03-88fb-4117-b4f1-64029187ce18" xmlns:ns3="75193a56-53a6-4d11-a635-0b75f0563cc2" targetNamespace="http://schemas.microsoft.com/office/2006/metadata/properties" ma:root="true" ma:fieldsID="bf52849b9c6e51dd9fd02bba19a9dc0e" ns2:_="" ns3:_="">
    <xsd:import namespace="29e42e03-88fb-4117-b4f1-64029187ce18"/>
    <xsd:import namespace="75193a56-53a6-4d11-a635-0b75f0563cc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e42e03-88fb-4117-b4f1-64029187ce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193a56-53a6-4d11-a635-0b75f0563cc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66EC64A-73DA-43E8-90FB-F9BD2E9AC886}">
  <ds:schemaRefs>
    <ds:schemaRef ds:uri="http://schemas.microsoft.com/sharepoint/v3/contenttype/forms"/>
  </ds:schemaRefs>
</ds:datastoreItem>
</file>

<file path=customXml/itemProps3.xml><?xml version="1.0" encoding="utf-8"?>
<ds:datastoreItem xmlns:ds="http://schemas.openxmlformats.org/officeDocument/2006/customXml" ds:itemID="{178F7A43-A0C5-44AC-BD8D-156692775C5C}">
  <ds:schemaRefs>
    <ds:schemaRef ds:uri="http://schemas.microsoft.com/office/infopath/2007/PartnerControls"/>
    <ds:schemaRef ds:uri="http://purl.org/dc/terms/"/>
    <ds:schemaRef ds:uri="http://purl.org/dc/dcmitype/"/>
    <ds:schemaRef ds:uri="75193a56-53a6-4d11-a635-0b75f0563cc2"/>
    <ds:schemaRef ds:uri="http://www.w3.org/XML/1998/namespace"/>
    <ds:schemaRef ds:uri="http://purl.org/dc/elements/1.1/"/>
    <ds:schemaRef ds:uri="http://schemas.openxmlformats.org/package/2006/metadata/core-properties"/>
    <ds:schemaRef ds:uri="http://schemas.microsoft.com/office/2006/documentManagement/types"/>
    <ds:schemaRef ds:uri="29e42e03-88fb-4117-b4f1-64029187ce18"/>
    <ds:schemaRef ds:uri="http://schemas.microsoft.com/office/2006/metadata/properties"/>
  </ds:schemaRefs>
</ds:datastoreItem>
</file>

<file path=customXml/itemProps4.xml><?xml version="1.0" encoding="utf-8"?>
<ds:datastoreItem xmlns:ds="http://schemas.openxmlformats.org/officeDocument/2006/customXml" ds:itemID="{E5058D7C-8096-4070-A121-73897000FD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e42e03-88fb-4117-b4f1-64029187ce18"/>
    <ds:schemaRef ds:uri="75193a56-53a6-4d11-a635-0b75f0563c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9C2AEE9-4F75-46A4-9955-E2EFB466B6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5265</Words>
  <Characters>30013</Characters>
  <Application>Microsoft Office Word</Application>
  <DocSecurity>0</DocSecurity>
  <Lines>250</Lines>
  <Paragraphs>70</Paragraphs>
  <ScaleCrop>false</ScaleCrop>
  <HeadingPairs>
    <vt:vector size="4" baseType="variant">
      <vt:variant>
        <vt:lpstr>Title</vt:lpstr>
      </vt:variant>
      <vt:variant>
        <vt:i4>1</vt:i4>
      </vt:variant>
      <vt:variant>
        <vt:lpstr>Headings</vt:lpstr>
      </vt:variant>
      <vt:variant>
        <vt:i4>52</vt:i4>
      </vt:variant>
    </vt:vector>
  </HeadingPairs>
  <TitlesOfParts>
    <vt:vector size="53" baseType="lpstr">
      <vt:lpstr>Self-Advocacy kit</vt:lpstr>
      <vt:lpstr>    What is this Kit?</vt:lpstr>
      <vt:lpstr>    How do I use it?</vt:lpstr>
      <vt:lpstr>    Who is this Kit for?</vt:lpstr>
      <vt:lpstr>    Where can I get more copies?</vt:lpstr>
      <vt:lpstr>    Feedback</vt:lpstr>
      <vt:lpstr>    Supported Communications Options</vt:lpstr>
      <vt:lpstr>    2.1 Self Advocacy</vt:lpstr>
      <vt:lpstr>    2.2 What do I need to know?</vt:lpstr>
      <vt:lpstr>    2.3 What skills do I need?</vt:lpstr>
      <vt:lpstr>    2.4 What about support from others?</vt:lpstr>
      <vt:lpstr>    /  3.1 Am I ready?</vt:lpstr>
      <vt:lpstr>    /  How can I learn and improve on my skills?</vt:lpstr>
      <vt:lpstr>    </vt:lpstr>
      <vt:lpstr>    /  3.2 Step by Step Self Advocacy Plan </vt:lpstr>
      <vt:lpstr>    /3.3 Action plan</vt:lpstr>
      <vt:lpstr>    4.1 Being Assertive</vt:lpstr>
      <vt:lpstr>    Using “I statements.”</vt:lpstr>
      <vt:lpstr>    4.2 Are you listening?</vt:lpstr>
      <vt:lpstr>    Making a Phone Call</vt:lpstr>
      <vt:lpstr>    Before you make the call:</vt:lpstr>
      <vt:lpstr>    During the phone call</vt:lpstr>
      <vt:lpstr>    Phone Record Sheet </vt:lpstr>
      <vt:lpstr>    Before the call</vt:lpstr>
      <vt:lpstr>    </vt:lpstr>
      <vt:lpstr>    During the phone call</vt:lpstr>
      <vt:lpstr>    5.1 Phone numbers</vt:lpstr>
      <vt:lpstr>    How to find contact numbers</vt:lpstr>
      <vt:lpstr>    Phone book</vt:lpstr>
      <vt:lpstr>    Phone Books Online</vt:lpstr>
      <vt:lpstr>    Internet</vt:lpstr>
      <vt:lpstr>    Supported Communications Options</vt:lpstr>
      <vt:lpstr>    5.2 Email</vt:lpstr>
      <vt:lpstr>    How to write an Email </vt:lpstr>
      <vt:lpstr>    The content</vt:lpstr>
      <vt:lpstr>    Tips for email writing: </vt:lpstr>
      <vt:lpstr>    5.3 Writing a Letter</vt:lpstr>
      <vt:lpstr>    Addressing an Envelope</vt:lpstr>
      <vt:lpstr>    Making a complaint</vt:lpstr>
      <vt:lpstr>    6.1 Why complain?</vt:lpstr>
      <vt:lpstr>    6.2 Who should I complain to?</vt:lpstr>
      <vt:lpstr>    6.3 How should I make my complaint?</vt:lpstr>
      <vt:lpstr>    7.1 Why Meetings?</vt:lpstr>
      <vt:lpstr>    7.2 Tips and Tricks</vt:lpstr>
      <vt:lpstr>    9.1 Human Rights</vt:lpstr>
      <vt:lpstr>    Why is it important to know your human rights?</vt:lpstr>
      <vt:lpstr>    Why might it be hard to protect your rights?</vt:lpstr>
      <vt:lpstr>    What are some things that you can do to help you protect your rights? </vt:lpstr>
      <vt:lpstr>    9.2 The Convention of the Rights of Persons with Disabilities (The CRPD) </vt:lpstr>
      <vt:lpstr>    10.1 Canberra ACT</vt:lpstr>
      <vt:lpstr>    10.2 National</vt:lpstr>
      <vt:lpstr>    Online resources</vt:lpstr>
      <vt:lpstr>    Self-advocacy Resources</vt:lpstr>
    </vt:vector>
  </TitlesOfParts>
  <Company/>
  <LinksUpToDate>false</LinksUpToDate>
  <CharactersWithSpaces>35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Advocacy kit</dc:title>
  <dc:subject/>
  <dc:creator>Carla Millner-Bradley</dc:creator>
  <cp:keywords/>
  <dc:description/>
  <cp:lastModifiedBy>Carla Millner</cp:lastModifiedBy>
  <cp:revision>2</cp:revision>
  <dcterms:created xsi:type="dcterms:W3CDTF">2020-06-05T06:06:00Z</dcterms:created>
  <dcterms:modified xsi:type="dcterms:W3CDTF">2020-06-05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790164420FE54C9F81E813F02AEC85</vt:lpwstr>
  </property>
  <property fmtid="{D5CDD505-2E9C-101B-9397-08002B2CF9AE}" pid="3" name="Order">
    <vt:r8>295600</vt:r8>
  </property>
</Properties>
</file>